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68D68D2" w14:textId="77777777" w:rsidR="00D46D18" w:rsidRDefault="00D46D18" w:rsidP="00883686">
      <w:pPr>
        <w:pStyle w:val="ListParagraph"/>
        <w:bidi w:val="0"/>
        <w:spacing w:before="240" w:after="240" w:line="240" w:lineRule="auto"/>
        <w:ind w:left="45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General information </w:t>
      </w:r>
    </w:p>
    <w:tbl>
      <w:tblPr>
        <w:tblW w:w="0" w:type="auto"/>
        <w:tblInd w:w="468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967"/>
        <w:gridCol w:w="2520"/>
        <w:gridCol w:w="1530"/>
        <w:gridCol w:w="3510"/>
      </w:tblGrid>
      <w:tr w:rsidR="00D46D18" w14:paraId="07345D4C" w14:textId="77777777" w:rsidTr="00B07738">
        <w:trPr>
          <w:trHeight w:val="557"/>
        </w:trPr>
        <w:tc>
          <w:tcPr>
            <w:tcW w:w="967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hideMark/>
          </w:tcPr>
          <w:p w14:paraId="09FB2AEA" w14:textId="77777777" w:rsidR="00D46D18" w:rsidRDefault="00D46D18" w:rsidP="00DC2023">
            <w:pPr>
              <w:bidi w:val="0"/>
              <w:spacing w:before="120" w:after="12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 xml:space="preserve">College </w:t>
            </w:r>
          </w:p>
        </w:tc>
        <w:tc>
          <w:tcPr>
            <w:tcW w:w="2520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03AA18B2" w14:textId="1791F636" w:rsidR="00D46D18" w:rsidRDefault="00B07738" w:rsidP="00DC2023">
            <w:pPr>
              <w:bidi w:val="0"/>
              <w:spacing w:before="120" w:after="120" w:line="240" w:lineRule="auto"/>
            </w:pPr>
            <w:r>
              <w:t>Engineering</w:t>
            </w:r>
          </w:p>
        </w:tc>
        <w:tc>
          <w:tcPr>
            <w:tcW w:w="1530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hideMark/>
          </w:tcPr>
          <w:p w14:paraId="2F82154B" w14:textId="77777777" w:rsidR="00D46D18" w:rsidRDefault="00D46D18" w:rsidP="00DC2023">
            <w:pPr>
              <w:bidi w:val="0"/>
              <w:spacing w:before="120" w:after="12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 xml:space="preserve">Department </w:t>
            </w:r>
          </w:p>
        </w:tc>
        <w:tc>
          <w:tcPr>
            <w:tcW w:w="3510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2C77B3AA" w14:textId="0455EED3" w:rsidR="00D46D18" w:rsidRDefault="00B07738" w:rsidP="00DC2023">
            <w:pPr>
              <w:bidi w:val="0"/>
              <w:spacing w:before="120" w:after="120" w:line="240" w:lineRule="auto"/>
            </w:pPr>
            <w:r>
              <w:t>Civil and Construction Engineering</w:t>
            </w:r>
          </w:p>
        </w:tc>
      </w:tr>
    </w:tbl>
    <w:p w14:paraId="7EEBEC98" w14:textId="4E6ABD65" w:rsidR="00D46D18" w:rsidRDefault="00D46D18" w:rsidP="00D46D18">
      <w:pPr>
        <w:bidi w:val="0"/>
        <w:spacing w:before="120" w:after="120" w:line="240" w:lineRule="auto"/>
        <w:rPr>
          <w:sz w:val="24"/>
          <w:szCs w:val="24"/>
        </w:rPr>
      </w:pPr>
    </w:p>
    <w:p w14:paraId="6FF097D1" w14:textId="77777777" w:rsidR="005515FA" w:rsidRDefault="005515FA" w:rsidP="005515FA">
      <w:pPr>
        <w:bidi w:val="0"/>
        <w:spacing w:before="120" w:after="120" w:line="240" w:lineRule="auto"/>
        <w:rPr>
          <w:sz w:val="24"/>
          <w:szCs w:val="24"/>
        </w:rPr>
      </w:pPr>
    </w:p>
    <w:tbl>
      <w:tblPr>
        <w:tblW w:w="8527" w:type="dxa"/>
        <w:tblInd w:w="468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1147"/>
        <w:gridCol w:w="802"/>
        <w:gridCol w:w="6578"/>
      </w:tblGrid>
      <w:tr w:rsidR="00B07738" w14:paraId="0502032D" w14:textId="77777777" w:rsidTr="004B177E">
        <w:tc>
          <w:tcPr>
            <w:tcW w:w="1147" w:type="dxa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F2F2F2" w:themeFill="background1" w:themeFillShade="F2"/>
            <w:vAlign w:val="center"/>
            <w:hideMark/>
          </w:tcPr>
          <w:p w14:paraId="3BE08811" w14:textId="77777777" w:rsidR="00B07738" w:rsidRDefault="00B07738" w:rsidP="00B07738">
            <w:pPr>
              <w:bidi w:val="0"/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ogram Name</w:t>
            </w:r>
          </w:p>
        </w:tc>
        <w:tc>
          <w:tcPr>
            <w:tcW w:w="802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hideMark/>
          </w:tcPr>
          <w:p w14:paraId="2FD0CFF7" w14:textId="77777777" w:rsidR="00B07738" w:rsidRDefault="00B07738" w:rsidP="00B07738">
            <w:pPr>
              <w:bidi w:val="0"/>
              <w:spacing w:before="60" w:after="60" w:line="240" w:lineRule="auto"/>
              <w:jc w:val="both"/>
            </w:pPr>
            <w:r>
              <w:rPr>
                <w:b/>
                <w:bCs/>
                <w:sz w:val="20"/>
                <w:szCs w:val="20"/>
              </w:rPr>
              <w:t>English</w:t>
            </w:r>
          </w:p>
        </w:tc>
        <w:tc>
          <w:tcPr>
            <w:tcW w:w="6578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78C6FDC2" w14:textId="791DE4AC" w:rsidR="00B07738" w:rsidRDefault="00B07738" w:rsidP="00B07738">
            <w:pPr>
              <w:bidi w:val="0"/>
              <w:spacing w:before="60" w:after="60" w:line="240" w:lineRule="auto"/>
              <w:jc w:val="both"/>
            </w:pPr>
            <w:r w:rsidRPr="00E2269A">
              <w:t>Bachelor of Science in Construction Engineering</w:t>
            </w:r>
          </w:p>
        </w:tc>
      </w:tr>
      <w:tr w:rsidR="00B07738" w14:paraId="3A163AEE" w14:textId="77777777" w:rsidTr="004B177E">
        <w:tc>
          <w:tcPr>
            <w:tcW w:w="0" w:type="auto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9408707" w14:textId="77777777" w:rsidR="00B07738" w:rsidRDefault="00B07738" w:rsidP="00B07738">
            <w:pPr>
              <w:bidi w:val="0"/>
              <w:spacing w:after="0" w:line="25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hideMark/>
          </w:tcPr>
          <w:p w14:paraId="7B88DB6D" w14:textId="77777777" w:rsidR="00B07738" w:rsidRDefault="00B07738" w:rsidP="00B07738">
            <w:pPr>
              <w:bidi w:val="0"/>
              <w:spacing w:before="60" w:after="60" w:line="240" w:lineRule="auto"/>
              <w:jc w:val="both"/>
            </w:pPr>
            <w:r>
              <w:rPr>
                <w:b/>
                <w:bCs/>
                <w:sz w:val="20"/>
                <w:szCs w:val="20"/>
              </w:rPr>
              <w:t>Arabic</w:t>
            </w:r>
          </w:p>
        </w:tc>
        <w:tc>
          <w:tcPr>
            <w:tcW w:w="6578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4C56D42A" w14:textId="0ADAA2EF" w:rsidR="00B07738" w:rsidRDefault="00B07738" w:rsidP="00B07738">
            <w:pPr>
              <w:spacing w:before="60" w:after="60" w:line="240" w:lineRule="auto"/>
              <w:jc w:val="both"/>
            </w:pPr>
            <w:r w:rsidRPr="00E2269A">
              <w:rPr>
                <w:rFonts w:hint="cs"/>
                <w:rtl/>
              </w:rPr>
              <w:t>بكالوريس</w:t>
            </w:r>
            <w:r w:rsidRPr="00E2269A">
              <w:rPr>
                <w:rtl/>
              </w:rPr>
              <w:t xml:space="preserve"> </w:t>
            </w:r>
            <w:r w:rsidRPr="00E2269A">
              <w:rPr>
                <w:rFonts w:hint="cs"/>
                <w:rtl/>
              </w:rPr>
              <w:t>العلوم</w:t>
            </w:r>
            <w:r w:rsidRPr="00E2269A">
              <w:rPr>
                <w:rtl/>
              </w:rPr>
              <w:t xml:space="preserve"> </w:t>
            </w:r>
            <w:r w:rsidRPr="00E2269A">
              <w:rPr>
                <w:rFonts w:hint="cs"/>
                <w:rtl/>
              </w:rPr>
              <w:t>في</w:t>
            </w:r>
            <w:r w:rsidRPr="00E2269A">
              <w:rPr>
                <w:rtl/>
              </w:rPr>
              <w:t xml:space="preserve"> </w:t>
            </w:r>
            <w:r w:rsidRPr="00E2269A">
              <w:rPr>
                <w:rFonts w:hint="cs"/>
                <w:rtl/>
              </w:rPr>
              <w:t>هندسة</w:t>
            </w:r>
            <w:r w:rsidRPr="00E2269A">
              <w:rPr>
                <w:rtl/>
              </w:rPr>
              <w:t xml:space="preserve"> </w:t>
            </w:r>
            <w:r w:rsidRPr="00E2269A">
              <w:rPr>
                <w:rFonts w:hint="cs"/>
                <w:rtl/>
              </w:rPr>
              <w:t>التشييد</w:t>
            </w:r>
          </w:p>
        </w:tc>
      </w:tr>
      <w:tr w:rsidR="00B07738" w14:paraId="281D3C02" w14:textId="77777777" w:rsidTr="004B177E">
        <w:tc>
          <w:tcPr>
            <w:tcW w:w="1147" w:type="dxa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F2F2F2" w:themeFill="background1" w:themeFillShade="F2"/>
            <w:vAlign w:val="center"/>
            <w:hideMark/>
          </w:tcPr>
          <w:p w14:paraId="01DF96FA" w14:textId="77777777" w:rsidR="00B07738" w:rsidRDefault="00B07738" w:rsidP="00B07738">
            <w:pPr>
              <w:bidi w:val="0"/>
              <w:spacing w:before="60" w:after="6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gree Awarded</w:t>
            </w:r>
          </w:p>
        </w:tc>
        <w:tc>
          <w:tcPr>
            <w:tcW w:w="802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9AFB87A" w14:textId="77777777" w:rsidR="00B07738" w:rsidRDefault="00B07738" w:rsidP="00B07738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English</w:t>
            </w:r>
          </w:p>
        </w:tc>
        <w:tc>
          <w:tcPr>
            <w:tcW w:w="6578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65452159" w14:textId="00A95576" w:rsidR="00B07738" w:rsidRDefault="00B07738" w:rsidP="00B07738">
            <w:pPr>
              <w:bidi w:val="0"/>
              <w:spacing w:before="60" w:after="60" w:line="240" w:lineRule="auto"/>
              <w:jc w:val="both"/>
            </w:pPr>
            <w:r w:rsidRPr="00E2269A">
              <w:t>Bachelor of Science in Construction Engineering</w:t>
            </w:r>
          </w:p>
        </w:tc>
      </w:tr>
      <w:tr w:rsidR="00B07738" w14:paraId="193976AF" w14:textId="77777777" w:rsidTr="004B177E">
        <w:tc>
          <w:tcPr>
            <w:tcW w:w="0" w:type="auto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0493E90E" w14:textId="77777777" w:rsidR="00B07738" w:rsidRDefault="00B07738" w:rsidP="00B07738">
            <w:pPr>
              <w:bidi w:val="0"/>
              <w:spacing w:after="0" w:line="25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96066C6" w14:textId="77777777" w:rsidR="00B07738" w:rsidRDefault="00B07738" w:rsidP="00B07738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Arabic</w:t>
            </w:r>
          </w:p>
        </w:tc>
        <w:tc>
          <w:tcPr>
            <w:tcW w:w="6578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4253859C" w14:textId="7B4050E7" w:rsidR="00B07738" w:rsidRDefault="00B07738" w:rsidP="00B07738">
            <w:pPr>
              <w:spacing w:before="60" w:after="60" w:line="240" w:lineRule="auto"/>
              <w:jc w:val="both"/>
            </w:pPr>
            <w:r w:rsidRPr="00E2269A">
              <w:rPr>
                <w:rFonts w:hint="cs"/>
                <w:rtl/>
              </w:rPr>
              <w:t>بكالوريس</w:t>
            </w:r>
            <w:r w:rsidRPr="00E2269A">
              <w:rPr>
                <w:rtl/>
              </w:rPr>
              <w:t xml:space="preserve"> </w:t>
            </w:r>
            <w:r w:rsidRPr="00E2269A">
              <w:rPr>
                <w:rFonts w:hint="cs"/>
                <w:rtl/>
              </w:rPr>
              <w:t>العلوم</w:t>
            </w:r>
            <w:r w:rsidRPr="00E2269A">
              <w:rPr>
                <w:rtl/>
              </w:rPr>
              <w:t xml:space="preserve"> </w:t>
            </w:r>
            <w:r w:rsidRPr="00E2269A">
              <w:rPr>
                <w:rFonts w:hint="cs"/>
                <w:rtl/>
              </w:rPr>
              <w:t>في</w:t>
            </w:r>
            <w:r w:rsidRPr="00E2269A">
              <w:rPr>
                <w:rtl/>
              </w:rPr>
              <w:t xml:space="preserve"> </w:t>
            </w:r>
            <w:r w:rsidRPr="00E2269A">
              <w:rPr>
                <w:rFonts w:hint="cs"/>
                <w:rtl/>
              </w:rPr>
              <w:t>هندسة</w:t>
            </w:r>
            <w:r w:rsidRPr="00E2269A">
              <w:rPr>
                <w:rtl/>
              </w:rPr>
              <w:t xml:space="preserve"> </w:t>
            </w:r>
            <w:r w:rsidRPr="00E2269A">
              <w:rPr>
                <w:rFonts w:hint="cs"/>
                <w:rtl/>
              </w:rPr>
              <w:t>التشييد</w:t>
            </w:r>
          </w:p>
        </w:tc>
      </w:tr>
    </w:tbl>
    <w:p w14:paraId="4C8AD637" w14:textId="7BFD1BBE" w:rsidR="00D46D18" w:rsidRDefault="00D46D18" w:rsidP="00D46D18">
      <w:pPr>
        <w:bidi w:val="0"/>
      </w:pPr>
    </w:p>
    <w:p w14:paraId="38BFCDCB" w14:textId="04159D2A" w:rsidR="00577FF6" w:rsidRDefault="00577FF6" w:rsidP="00577FF6">
      <w:pPr>
        <w:bidi w:val="0"/>
      </w:pPr>
      <w:hyperlink r:id="rId8" w:history="1">
        <w:r w:rsidRPr="00DD637B">
          <w:rPr>
            <w:rStyle w:val="Hyperlink"/>
          </w:rPr>
          <w:t>https://www.iau.edu.sa/en/colleges/college-of-engineering/programs/bachelor-of-science-in-construction-engineering</w:t>
        </w:r>
      </w:hyperlink>
    </w:p>
    <w:p w14:paraId="20043C00" w14:textId="77777777" w:rsidR="00577FF6" w:rsidRDefault="00577FF6" w:rsidP="00577FF6">
      <w:pPr>
        <w:bidi w:val="0"/>
      </w:pPr>
    </w:p>
    <w:p w14:paraId="25C3F179" w14:textId="77777777" w:rsidR="0057196E" w:rsidRDefault="0057196E">
      <w:pPr>
        <w:bidi w:val="0"/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2098C150" w14:textId="52B65EF1" w:rsidR="00FB187B" w:rsidRPr="00B3679B" w:rsidRDefault="00FB187B" w:rsidP="00FB187B">
      <w:pPr>
        <w:bidi w:val="0"/>
        <w:ind w:right="8" w:hanging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3.</w:t>
      </w:r>
      <w:r w:rsidRPr="00B3679B">
        <w:rPr>
          <w:b/>
          <w:bCs/>
          <w:sz w:val="24"/>
          <w:szCs w:val="24"/>
        </w:rPr>
        <w:t xml:space="preserve">3   Distribution of Courses according to the </w:t>
      </w:r>
      <w:r w:rsidR="00C1791B" w:rsidRPr="005C4A0A">
        <w:rPr>
          <w:b/>
          <w:bCs/>
          <w:sz w:val="24"/>
          <w:szCs w:val="24"/>
        </w:rPr>
        <w:t>Semester</w:t>
      </w:r>
    </w:p>
    <w:p w14:paraId="0FE59B55" w14:textId="4030CF6F" w:rsidR="00FB187B" w:rsidRDefault="00FB187B">
      <w:pPr>
        <w:bidi w:val="0"/>
        <w:spacing w:after="160" w:line="259" w:lineRule="auto"/>
        <w:rPr>
          <w:b/>
          <w:bCs/>
          <w:sz w:val="24"/>
          <w:szCs w:val="24"/>
        </w:rPr>
      </w:pPr>
    </w:p>
    <w:tbl>
      <w:tblPr>
        <w:tblW w:w="5548" w:type="pct"/>
        <w:tblInd w:w="-54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7"/>
        <w:gridCol w:w="914"/>
        <w:gridCol w:w="1980"/>
        <w:gridCol w:w="1801"/>
        <w:gridCol w:w="543"/>
        <w:gridCol w:w="543"/>
        <w:gridCol w:w="538"/>
        <w:gridCol w:w="452"/>
        <w:gridCol w:w="16"/>
        <w:gridCol w:w="527"/>
        <w:gridCol w:w="543"/>
        <w:gridCol w:w="547"/>
        <w:gridCol w:w="538"/>
        <w:gridCol w:w="611"/>
        <w:gridCol w:w="27"/>
        <w:gridCol w:w="1147"/>
      </w:tblGrid>
      <w:tr w:rsidR="00FB187B" w:rsidRPr="00084A95" w14:paraId="34B2BB41" w14:textId="77777777" w:rsidTr="00425D7B">
        <w:trPr>
          <w:trHeight w:val="177"/>
        </w:trPr>
        <w:tc>
          <w:tcPr>
            <w:tcW w:w="5000" w:type="pct"/>
            <w:gridSpan w:val="16"/>
            <w:shd w:val="clear" w:color="auto" w:fill="E7E6E6" w:themeFill="background2"/>
          </w:tcPr>
          <w:p w14:paraId="4689EF6B" w14:textId="3A851EF3" w:rsidR="00FB187B" w:rsidRDefault="00FB187B" w:rsidP="00DC2023">
            <w:pPr>
              <w:bidi w:val="0"/>
              <w:spacing w:before="60" w:after="6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  <w:r w:rsidRPr="00FB187B">
              <w:rPr>
                <w:b/>
                <w:bCs/>
                <w:sz w:val="24"/>
                <w:szCs w:val="24"/>
                <w:vertAlign w:val="superscript"/>
              </w:rPr>
              <w:t>rd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5D7F6A">
              <w:rPr>
                <w:b/>
                <w:bCs/>
                <w:sz w:val="24"/>
                <w:szCs w:val="24"/>
              </w:rPr>
              <w:t>Semester</w:t>
            </w:r>
          </w:p>
        </w:tc>
      </w:tr>
      <w:tr w:rsidR="0000674A" w:rsidRPr="00084A95" w14:paraId="6F534EF0" w14:textId="77777777" w:rsidTr="0021638F">
        <w:trPr>
          <w:trHeight w:val="177"/>
        </w:trPr>
        <w:tc>
          <w:tcPr>
            <w:tcW w:w="157" w:type="pct"/>
            <w:vMerge w:val="restart"/>
            <w:shd w:val="clear" w:color="auto" w:fill="E7E6E6" w:themeFill="background2"/>
            <w:vAlign w:val="center"/>
            <w:hideMark/>
          </w:tcPr>
          <w:p w14:paraId="47C68F38" w14:textId="77777777" w:rsidR="0000674A" w:rsidRPr="00084A95" w:rsidRDefault="0000674A" w:rsidP="0000674A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413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277132AF" w14:textId="77777777" w:rsidR="0000674A" w:rsidRPr="00D933A0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894" w:type="pct"/>
            <w:vMerge w:val="restart"/>
            <w:shd w:val="clear" w:color="auto" w:fill="F2F2F2" w:themeFill="background1" w:themeFillShade="F2"/>
            <w:vAlign w:val="center"/>
            <w:hideMark/>
          </w:tcPr>
          <w:p w14:paraId="3CB22729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813" w:type="pct"/>
            <w:vMerge w:val="restart"/>
            <w:shd w:val="clear" w:color="auto" w:fill="F2F2F2" w:themeFill="background1" w:themeFillShade="F2"/>
            <w:vAlign w:val="center"/>
          </w:tcPr>
          <w:p w14:paraId="19952398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45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09832D94" w14:textId="00508ADF" w:rsidR="0000674A" w:rsidRPr="003209EB" w:rsidRDefault="0000674A" w:rsidP="0000674A">
            <w:pPr>
              <w:bidi w:val="0"/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  <w:r w:rsidR="00582155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699" w:type="pct"/>
            <w:gridSpan w:val="4"/>
            <w:shd w:val="clear" w:color="auto" w:fill="F2F2F2" w:themeFill="background1" w:themeFillShade="F2"/>
            <w:vAlign w:val="center"/>
            <w:hideMark/>
          </w:tcPr>
          <w:p w14:paraId="08783274" w14:textId="77777777" w:rsidR="0000674A" w:rsidRPr="003209EB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30" w:type="pct"/>
            <w:gridSpan w:val="3"/>
            <w:shd w:val="clear" w:color="auto" w:fill="F2F2F2" w:themeFill="background1" w:themeFillShade="F2"/>
            <w:vAlign w:val="center"/>
          </w:tcPr>
          <w:p w14:paraId="06343BA6" w14:textId="77777777" w:rsidR="0000674A" w:rsidRPr="00E362D2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31" w:type="pct"/>
            <w:gridSpan w:val="3"/>
            <w:shd w:val="clear" w:color="auto" w:fill="F2F2F2" w:themeFill="background1" w:themeFillShade="F2"/>
            <w:vAlign w:val="center"/>
          </w:tcPr>
          <w:p w14:paraId="1CE108ED" w14:textId="3C70896D" w:rsidR="0000674A" w:rsidRPr="0086744F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>
              <w:rPr>
                <w:b/>
                <w:bCs/>
                <w:sz w:val="17"/>
                <w:szCs w:val="17"/>
              </w:rPr>
              <w:t>Add</w:t>
            </w:r>
            <w:r w:rsidRPr="0086744F">
              <w:rPr>
                <w:b/>
                <w:bCs/>
                <w:sz w:val="17"/>
                <w:szCs w:val="17"/>
              </w:rPr>
              <w:t xml:space="preserve"> (</w:t>
            </w:r>
            <w:r>
              <w:rPr>
                <w:b/>
                <w:bCs/>
                <w:sz w:val="17"/>
                <w:szCs w:val="17"/>
              </w:rPr>
              <w:sym w:font="Wingdings" w:char="F0FC"/>
            </w:r>
            <w:r w:rsidRPr="0086744F">
              <w:rPr>
                <w:b/>
                <w:bCs/>
                <w:sz w:val="17"/>
                <w:szCs w:val="17"/>
              </w:rPr>
              <w:t>) if applicable to course</w:t>
            </w:r>
          </w:p>
        </w:tc>
        <w:tc>
          <w:tcPr>
            <w:tcW w:w="518" w:type="pct"/>
            <w:shd w:val="clear" w:color="auto" w:fill="F2F2F2" w:themeFill="background1" w:themeFillShade="F2"/>
            <w:vAlign w:val="center"/>
          </w:tcPr>
          <w:p w14:paraId="002039BA" w14:textId="77777777" w:rsidR="0000674A" w:rsidRPr="0086744F" w:rsidRDefault="0000674A" w:rsidP="0000674A">
            <w:pPr>
              <w:bidi w:val="0"/>
              <w:spacing w:before="40" w:after="40" w:line="192" w:lineRule="auto"/>
              <w:ind w:left="-14" w:right="-14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FB187B" w:rsidRPr="00084A95" w14:paraId="240D2E7A" w14:textId="77777777" w:rsidTr="0021638F">
        <w:trPr>
          <w:cantSplit/>
          <w:trHeight w:val="1583"/>
        </w:trPr>
        <w:tc>
          <w:tcPr>
            <w:tcW w:w="157" w:type="pct"/>
            <w:vMerge/>
            <w:shd w:val="clear" w:color="auto" w:fill="E7E6E6" w:themeFill="background2"/>
            <w:vAlign w:val="center"/>
            <w:hideMark/>
          </w:tcPr>
          <w:p w14:paraId="6A083A22" w14:textId="77777777" w:rsidR="00FB187B" w:rsidRPr="00084A95" w:rsidRDefault="00FB187B" w:rsidP="00DC2023">
            <w:pPr>
              <w:bidi w:val="0"/>
              <w:spacing w:after="0" w:line="240" w:lineRule="auto"/>
            </w:pPr>
          </w:p>
        </w:tc>
        <w:tc>
          <w:tcPr>
            <w:tcW w:w="413" w:type="pct"/>
            <w:vMerge/>
            <w:shd w:val="clear" w:color="auto" w:fill="F2F2F2" w:themeFill="background1" w:themeFillShade="F2"/>
            <w:vAlign w:val="center"/>
            <w:hideMark/>
          </w:tcPr>
          <w:p w14:paraId="58AB169F" w14:textId="77777777" w:rsidR="00FB187B" w:rsidRPr="00084A95" w:rsidRDefault="00FB187B" w:rsidP="00DC2023">
            <w:pPr>
              <w:bidi w:val="0"/>
              <w:spacing w:after="0" w:line="240" w:lineRule="auto"/>
            </w:pPr>
          </w:p>
        </w:tc>
        <w:tc>
          <w:tcPr>
            <w:tcW w:w="894" w:type="pct"/>
            <w:vMerge/>
            <w:shd w:val="clear" w:color="auto" w:fill="F2F2F2" w:themeFill="background1" w:themeFillShade="F2"/>
            <w:vAlign w:val="center"/>
            <w:hideMark/>
          </w:tcPr>
          <w:p w14:paraId="368FBDA9" w14:textId="77777777" w:rsidR="00FB187B" w:rsidRPr="003209EB" w:rsidRDefault="00FB187B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813" w:type="pct"/>
            <w:vMerge/>
            <w:shd w:val="clear" w:color="auto" w:fill="F2F2F2" w:themeFill="background1" w:themeFillShade="F2"/>
          </w:tcPr>
          <w:p w14:paraId="436BC573" w14:textId="77777777" w:rsidR="00FB187B" w:rsidRPr="003209EB" w:rsidRDefault="00FB187B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245" w:type="pct"/>
            <w:vMerge/>
            <w:shd w:val="clear" w:color="auto" w:fill="F2F2F2" w:themeFill="background1" w:themeFillShade="F2"/>
            <w:vAlign w:val="center"/>
            <w:hideMark/>
          </w:tcPr>
          <w:p w14:paraId="1882AA71" w14:textId="77777777" w:rsidR="00FB187B" w:rsidRPr="003209EB" w:rsidRDefault="00FB187B" w:rsidP="00DC2023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45" w:type="pct"/>
            <w:textDirection w:val="tbRl"/>
            <w:vAlign w:val="center"/>
            <w:hideMark/>
          </w:tcPr>
          <w:p w14:paraId="67D16679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3" w:type="pct"/>
            <w:textDirection w:val="tbRl"/>
            <w:vAlign w:val="center"/>
            <w:hideMark/>
          </w:tcPr>
          <w:p w14:paraId="67551D5A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04" w:type="pct"/>
            <w:textDirection w:val="tbRl"/>
            <w:vAlign w:val="center"/>
          </w:tcPr>
          <w:p w14:paraId="4753E707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5" w:type="pct"/>
            <w:gridSpan w:val="2"/>
            <w:shd w:val="clear" w:color="auto" w:fill="F2F2F2" w:themeFill="background1" w:themeFillShade="F2"/>
            <w:textDirection w:val="tbRl"/>
            <w:vAlign w:val="center"/>
          </w:tcPr>
          <w:p w14:paraId="78D2CF81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5" w:type="pct"/>
            <w:shd w:val="clear" w:color="auto" w:fill="F2F2F2" w:themeFill="background1" w:themeFillShade="F2"/>
            <w:textDirection w:val="tbRl"/>
            <w:vAlign w:val="center"/>
          </w:tcPr>
          <w:p w14:paraId="4A6F9182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47" w:type="pct"/>
            <w:shd w:val="clear" w:color="auto" w:fill="F2F2F2" w:themeFill="background1" w:themeFillShade="F2"/>
            <w:textDirection w:val="tbRl"/>
            <w:vAlign w:val="center"/>
          </w:tcPr>
          <w:p w14:paraId="352DF5A1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3" w:type="pct"/>
            <w:textDirection w:val="tbRl"/>
            <w:vAlign w:val="center"/>
          </w:tcPr>
          <w:p w14:paraId="3F34ED51" w14:textId="77777777" w:rsidR="00FB187B" w:rsidRPr="008B07C6" w:rsidRDefault="00FB187B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8B07C6">
              <w:rPr>
                <w:rFonts w:cstheme="minorHAnsi"/>
                <w:sz w:val="20"/>
                <w:szCs w:val="20"/>
              </w:rPr>
              <w:t>Minor</w:t>
            </w:r>
          </w:p>
        </w:tc>
        <w:tc>
          <w:tcPr>
            <w:tcW w:w="288" w:type="pct"/>
            <w:gridSpan w:val="2"/>
            <w:textDirection w:val="tbRl"/>
            <w:vAlign w:val="center"/>
          </w:tcPr>
          <w:p w14:paraId="6C810F5E" w14:textId="77777777" w:rsidR="00FB187B" w:rsidRPr="008B07C6" w:rsidRDefault="00FB187B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ouble </w:t>
            </w:r>
            <w:r w:rsidRPr="008B07C6">
              <w:rPr>
                <w:rFonts w:cstheme="minorHAnsi"/>
                <w:sz w:val="20"/>
                <w:szCs w:val="20"/>
              </w:rPr>
              <w:t>Major</w:t>
            </w:r>
          </w:p>
        </w:tc>
        <w:tc>
          <w:tcPr>
            <w:tcW w:w="518" w:type="pct"/>
            <w:vAlign w:val="center"/>
          </w:tcPr>
          <w:p w14:paraId="2E378C46" w14:textId="77777777" w:rsidR="00FB187B" w:rsidRPr="00BE2B37" w:rsidRDefault="00FB187B" w:rsidP="00DC2023">
            <w:pPr>
              <w:bidi w:val="0"/>
              <w:spacing w:after="0" w:line="192" w:lineRule="auto"/>
              <w:ind w:left="-14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21638F" w:rsidRPr="00084A95" w14:paraId="29B47E63" w14:textId="77777777" w:rsidTr="00090E8E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28BCB804" w14:textId="77777777" w:rsidR="0021638F" w:rsidRPr="00084A95" w:rsidRDefault="0021638F" w:rsidP="0021638F">
            <w:pPr>
              <w:bidi w:val="0"/>
              <w:spacing w:before="60" w:after="60" w:line="240" w:lineRule="auto"/>
              <w:jc w:val="center"/>
            </w:pPr>
            <w:r w:rsidRPr="00084A95">
              <w:t>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AEC460B" w14:textId="6423FC70" w:rsidR="0021638F" w:rsidRPr="00F867D6" w:rsidRDefault="0021638F" w:rsidP="0021638F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ISLM 282</w:t>
            </w:r>
          </w:p>
        </w:tc>
        <w:tc>
          <w:tcPr>
            <w:tcW w:w="894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54816FA" w14:textId="53984C1F" w:rsidR="0021638F" w:rsidRPr="00F867D6" w:rsidRDefault="0021638F" w:rsidP="0021638F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</w:rPr>
              <w:t>Islamic Ethics and Values</w:t>
            </w:r>
          </w:p>
        </w:tc>
        <w:tc>
          <w:tcPr>
            <w:tcW w:w="813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9A6156A" w14:textId="14AD2FA2" w:rsidR="0021638F" w:rsidRPr="00F867D6" w:rsidRDefault="0021638F" w:rsidP="0021638F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rtl/>
              </w:rPr>
              <w:t>الأخلاق والقيم الإسلامية</w:t>
            </w:r>
          </w:p>
        </w:tc>
        <w:tc>
          <w:tcPr>
            <w:tcW w:w="245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3905DDF" w14:textId="530922AE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2</w:t>
            </w:r>
          </w:p>
        </w:tc>
        <w:tc>
          <w:tcPr>
            <w:tcW w:w="245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46E1019" w14:textId="20845C55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2</w:t>
            </w:r>
          </w:p>
        </w:tc>
        <w:tc>
          <w:tcPr>
            <w:tcW w:w="243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D6C71FD" w14:textId="10D6EAAB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04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45DC7C2" w14:textId="1FF56808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CC536F1" w14:textId="24A4C071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2</w:t>
            </w:r>
          </w:p>
        </w:tc>
        <w:tc>
          <w:tcPr>
            <w:tcW w:w="245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4D990BF" w14:textId="5F77781B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7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992B705" w14:textId="05478179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C84072C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shd w:val="clear" w:color="auto" w:fill="auto"/>
            <w:vAlign w:val="center"/>
          </w:tcPr>
          <w:p w14:paraId="1013D9FC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single" w:sz="8" w:space="0" w:color="767171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49E5875" w14:textId="37A5F521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None</w:t>
            </w:r>
          </w:p>
        </w:tc>
      </w:tr>
      <w:tr w:rsidR="0021638F" w:rsidRPr="00084A95" w14:paraId="09A6450E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0C615570" w14:textId="77777777" w:rsidR="0021638F" w:rsidRPr="00084A95" w:rsidRDefault="0021638F" w:rsidP="0021638F">
            <w:pPr>
              <w:bidi w:val="0"/>
              <w:spacing w:before="60" w:after="60" w:line="240" w:lineRule="auto"/>
              <w:jc w:val="center"/>
            </w:pPr>
            <w:r w:rsidRPr="00084A95">
              <w:t>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D176961" w14:textId="233EB462" w:rsidR="0021638F" w:rsidRPr="00F867D6" w:rsidRDefault="0021638F" w:rsidP="0021638F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MATH 26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63270D9" w14:textId="379ADAA2" w:rsidR="0021638F" w:rsidRPr="00F867D6" w:rsidRDefault="0021638F" w:rsidP="0021638F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alculus (1)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8202107" w14:textId="4AC25A2F" w:rsidR="0021638F" w:rsidRPr="00F867D6" w:rsidRDefault="0021638F" w:rsidP="0021638F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تفاضل وتكامل (1)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339FEE79" w14:textId="1D0A950B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98C6523" w14:textId="3A0483EA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A10A6A3" w14:textId="5A457555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BD59A86" w14:textId="35B3291A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3C95E251" w14:textId="353CA183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4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D181CE2" w14:textId="720CFAF9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118F3AE" w14:textId="7705213C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43" w:type="pct"/>
            <w:vAlign w:val="center"/>
          </w:tcPr>
          <w:p w14:paraId="35490B11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4E3A4F23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DFACD64" w14:textId="74B9BAC4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None</w:t>
            </w:r>
          </w:p>
        </w:tc>
      </w:tr>
      <w:tr w:rsidR="0021638F" w:rsidRPr="00084A95" w14:paraId="5C526FA6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4AB3E7C0" w14:textId="77777777" w:rsidR="0021638F" w:rsidRPr="00084A95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t>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2CE9D65" w14:textId="1AD8E187" w:rsidR="0021638F" w:rsidRPr="00F867D6" w:rsidRDefault="0021638F" w:rsidP="0021638F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PHYS 27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B791410" w14:textId="0D50ACB9" w:rsidR="0021638F" w:rsidRPr="00F867D6" w:rsidRDefault="0021638F" w:rsidP="0021638F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hysics (1)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F03AB10" w14:textId="6AFEDCEB" w:rsidR="0021638F" w:rsidRPr="00F867D6" w:rsidRDefault="0021638F" w:rsidP="0021638F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فيزياء (1)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7AC66B63" w14:textId="4E6E078D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912A86E" w14:textId="6E248084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BD45A5A" w14:textId="09632F0F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C9B1918" w14:textId="3D11038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51E84DC" w14:textId="50C12AE8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EDBCF48" w14:textId="1D97F075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1ABAB17" w14:textId="68F07ABD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43" w:type="pct"/>
            <w:vAlign w:val="center"/>
          </w:tcPr>
          <w:p w14:paraId="51CF5218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198D3A2A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9FD0FC2" w14:textId="143EF1DC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None</w:t>
            </w:r>
          </w:p>
        </w:tc>
      </w:tr>
      <w:tr w:rsidR="0021638F" w:rsidRPr="00084A95" w14:paraId="6EF7364F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61921BE7" w14:textId="3773136D" w:rsidR="0021638F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D455CA3" w14:textId="6CA19460" w:rsidR="0021638F" w:rsidRPr="00F867D6" w:rsidRDefault="0021638F" w:rsidP="0021638F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CHEM 22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8FFAC63" w14:textId="0DC62069" w:rsidR="0021638F" w:rsidRPr="00F867D6" w:rsidRDefault="0021638F" w:rsidP="0021638F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General Chemistry 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3851D44" w14:textId="04D6279A" w:rsidR="0021638F" w:rsidRPr="00F867D6" w:rsidRDefault="0021638F" w:rsidP="0021638F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كيمياء عامة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4C0A899" w14:textId="26B9EF0D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E10C8D3" w14:textId="461490BA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4F53F49" w14:textId="1E010298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F89BE72" w14:textId="27CD3E96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25BD69B" w14:textId="07E6D145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844E52E" w14:textId="3CF6F033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7618ECA0" w14:textId="6869ADD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353AAAF0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26BC99EC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C69B951" w14:textId="4DD133C0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None</w:t>
            </w:r>
          </w:p>
        </w:tc>
      </w:tr>
      <w:tr w:rsidR="0021638F" w:rsidRPr="00084A95" w14:paraId="73EBD5A4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757294F0" w14:textId="7751E596" w:rsidR="0021638F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t>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7C8AF2D" w14:textId="393EFEBA" w:rsidR="0021638F" w:rsidRPr="00F867D6" w:rsidRDefault="0021638F" w:rsidP="0021638F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ENG 25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8F53214" w14:textId="40BEF572" w:rsidR="0021638F" w:rsidRPr="00F867D6" w:rsidRDefault="0021638F" w:rsidP="0021638F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Introduction to Engineering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18F1635" w14:textId="78DAE203" w:rsidR="0021638F" w:rsidRPr="00F867D6" w:rsidRDefault="0021638F" w:rsidP="0021638F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مقدمة الى الهندسة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1953F3A8" w14:textId="001D97DC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1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4B72602" w14:textId="176A55C9" w:rsidR="0021638F" w:rsidRPr="00CF0B7E" w:rsidRDefault="00BE2A51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139FA7C" w14:textId="5D162E58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84B4621" w14:textId="36FCD108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ACE4D16" w14:textId="2484F063" w:rsidR="0021638F" w:rsidRPr="00CF0B7E" w:rsidRDefault="00BE2A51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47700A73" w14:textId="6E01BED4" w:rsidR="0021638F" w:rsidRPr="00CF0B7E" w:rsidRDefault="00BE2A51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304DC63B" w14:textId="275FCF8C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32BA80DA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37EE069C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180593A" w14:textId="6DBB3ABE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None</w:t>
            </w:r>
          </w:p>
        </w:tc>
      </w:tr>
      <w:tr w:rsidR="0021638F" w:rsidRPr="00084A95" w14:paraId="637AC12E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396FF109" w14:textId="1BE1B091" w:rsidR="0021638F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t>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67EB4DF" w14:textId="21A9F591" w:rsidR="0021638F" w:rsidRPr="00F867D6" w:rsidRDefault="0021638F" w:rsidP="0021638F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ENGL 21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5ED973F" w14:textId="103E8F00" w:rsidR="0021638F" w:rsidRPr="00F867D6" w:rsidRDefault="0021638F" w:rsidP="0021638F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nglish Composition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6D00342" w14:textId="4B00A5E0" w:rsidR="0021638F" w:rsidRPr="00F867D6" w:rsidRDefault="0021638F" w:rsidP="0021638F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انشاء انجليزي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519DDBC" w14:textId="72E86906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C5C3835" w14:textId="59120589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8E52AF7" w14:textId="236B4A70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AADF3CF" w14:textId="6613733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E6F413C" w14:textId="1337FE98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6D26905B" w14:textId="662EB920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7B7CF308" w14:textId="2980EB66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03848367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0DB1C5E3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801432B" w14:textId="42C97DBD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None</w:t>
            </w:r>
          </w:p>
        </w:tc>
      </w:tr>
      <w:tr w:rsidR="0021638F" w:rsidRPr="00084A95" w14:paraId="6718D074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7995F74D" w14:textId="3E01CF80" w:rsidR="0021638F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t>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93D4674" w14:textId="51D37BAD" w:rsidR="0021638F" w:rsidRPr="00F867D6" w:rsidRDefault="0021638F" w:rsidP="0021638F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HUMN 20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EC47ED3" w14:textId="393C6A99" w:rsidR="0021638F" w:rsidRPr="00F867D6" w:rsidRDefault="0021638F" w:rsidP="0021638F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ibrary Skill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3421E59" w14:textId="5DD245C0" w:rsidR="0021638F" w:rsidRPr="00F867D6" w:rsidRDefault="0021638F" w:rsidP="0021638F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مهارات مكتبية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3A9310ED" w14:textId="66CAAC3E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1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6FD30B6" w14:textId="083EAA08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A427D13" w14:textId="670DB0C6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3C51C44" w14:textId="13437ACB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4BDA38CA" w14:textId="1ECA6F93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1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DC1804B" w14:textId="57272C39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36367BB" w14:textId="14D86E09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278F4A66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3F260040" w14:textId="77777777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FE45EE2" w14:textId="46E99918" w:rsidR="0021638F" w:rsidRPr="00CF0B7E" w:rsidRDefault="0021638F" w:rsidP="0021638F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None</w:t>
            </w:r>
          </w:p>
        </w:tc>
      </w:tr>
      <w:tr w:rsidR="00BE2A51" w:rsidRPr="00084A95" w14:paraId="766699FC" w14:textId="77777777" w:rsidTr="0021638F">
        <w:trPr>
          <w:trHeight w:val="363"/>
        </w:trPr>
        <w:tc>
          <w:tcPr>
            <w:tcW w:w="2277" w:type="pct"/>
            <w:gridSpan w:val="4"/>
            <w:shd w:val="clear" w:color="auto" w:fill="E7E6E6" w:themeFill="background2"/>
            <w:vAlign w:val="center"/>
          </w:tcPr>
          <w:p w14:paraId="1CEB6565" w14:textId="77777777" w:rsidR="00BE2A51" w:rsidRPr="00333481" w:rsidRDefault="00BE2A51" w:rsidP="00BE2A51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33481">
              <w:rPr>
                <w:b/>
                <w:bCs/>
              </w:rPr>
              <w:t>Total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D9D8E5D" w14:textId="2B7AB190" w:rsidR="00BE2A51" w:rsidRPr="00CF0B7E" w:rsidRDefault="00BE2A51" w:rsidP="00BE2A51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06B41E0" w14:textId="5A5D93AA" w:rsidR="00BE2A51" w:rsidRPr="00CF0B7E" w:rsidRDefault="00BE2A51" w:rsidP="00BE2A51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DCB2223" w14:textId="625AE379" w:rsidR="00BE2A51" w:rsidRPr="00CF0B7E" w:rsidRDefault="00BE2A51" w:rsidP="00BE2A51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4E98AFB" w14:textId="3E68505E" w:rsidR="00BE2A51" w:rsidRPr="00CF0B7E" w:rsidRDefault="00BE2A51" w:rsidP="00BE2A51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B605E8E" w14:textId="27359588" w:rsidR="00BE2A51" w:rsidRPr="00CF0B7E" w:rsidRDefault="00BE2A51" w:rsidP="00BE2A51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B182661" w14:textId="64EFD1BC" w:rsidR="00BE2A51" w:rsidRPr="00CF0B7E" w:rsidRDefault="00BE2A51" w:rsidP="00BE2A51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26738A7A" w14:textId="4DA609AD" w:rsidR="00BE2A51" w:rsidRPr="00CF0B7E" w:rsidRDefault="00BE2A51" w:rsidP="00BE2A51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399438EC" w14:textId="77777777" w:rsidR="00BE2A51" w:rsidRPr="00CF0B7E" w:rsidRDefault="00BE2A51" w:rsidP="00BE2A51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06587DF8" w14:textId="77777777" w:rsidR="00BE2A51" w:rsidRPr="00CF0B7E" w:rsidRDefault="00BE2A51" w:rsidP="00BE2A51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vAlign w:val="center"/>
          </w:tcPr>
          <w:p w14:paraId="0BE54A78" w14:textId="77777777" w:rsidR="00BE2A51" w:rsidRPr="00CF0B7E" w:rsidRDefault="00BE2A51" w:rsidP="00BE2A51">
            <w:pPr>
              <w:bidi w:val="0"/>
              <w:spacing w:before="60" w:after="60" w:line="240" w:lineRule="auto"/>
              <w:jc w:val="center"/>
            </w:pPr>
          </w:p>
        </w:tc>
      </w:tr>
      <w:tr w:rsidR="00FB187B" w:rsidRPr="00084A95" w14:paraId="39D648F4" w14:textId="77777777" w:rsidTr="00425D7B">
        <w:trPr>
          <w:trHeight w:val="363"/>
        </w:trPr>
        <w:tc>
          <w:tcPr>
            <w:tcW w:w="4470" w:type="pct"/>
            <w:gridSpan w:val="14"/>
            <w:shd w:val="clear" w:color="auto" w:fill="E7E6E6" w:themeFill="background2"/>
            <w:vAlign w:val="center"/>
          </w:tcPr>
          <w:p w14:paraId="592E41D2" w14:textId="77777777" w:rsidR="00FB187B" w:rsidRPr="00CF0B7E" w:rsidRDefault="00FB187B" w:rsidP="00DC2023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 xml:space="preserve">Total No. of courses having applied (partial/full) component </w:t>
            </w:r>
            <w:r w:rsidRPr="00E06AFD">
              <w:rPr>
                <w:b/>
                <w:bCs/>
                <w:sz w:val="20"/>
                <w:szCs w:val="20"/>
              </w:rPr>
              <w:t>(practical/lab/clinic/field etc.):</w:t>
            </w:r>
          </w:p>
        </w:tc>
        <w:tc>
          <w:tcPr>
            <w:tcW w:w="530" w:type="pct"/>
            <w:gridSpan w:val="2"/>
            <w:shd w:val="clear" w:color="auto" w:fill="auto"/>
            <w:vAlign w:val="center"/>
          </w:tcPr>
          <w:p w14:paraId="5E9FF712" w14:textId="31A8BC88" w:rsidR="00FB187B" w:rsidRPr="00CF0B7E" w:rsidRDefault="0021638F" w:rsidP="00DC2023">
            <w:pPr>
              <w:bidi w:val="0"/>
              <w:spacing w:before="60" w:after="60" w:line="240" w:lineRule="auto"/>
              <w:jc w:val="center"/>
            </w:pPr>
            <w:r>
              <w:t>2</w:t>
            </w:r>
          </w:p>
        </w:tc>
      </w:tr>
    </w:tbl>
    <w:p w14:paraId="137437C4" w14:textId="77777777" w:rsidR="00582155" w:rsidRPr="00582155" w:rsidRDefault="00582155" w:rsidP="00582155">
      <w:pPr>
        <w:bidi w:val="0"/>
        <w:ind w:right="-450"/>
        <w:rPr>
          <w:i/>
          <w:iCs/>
          <w:sz w:val="18"/>
          <w:szCs w:val="18"/>
        </w:rPr>
      </w:pPr>
      <w:r w:rsidRPr="00582155">
        <w:rPr>
          <w:i/>
          <w:iCs/>
          <w:sz w:val="18"/>
          <w:szCs w:val="18"/>
        </w:rPr>
        <w:t>*Mention “IP” in credit units if course completing in next semester.</w:t>
      </w:r>
    </w:p>
    <w:p w14:paraId="7E9044E3" w14:textId="24020144" w:rsidR="001D3C39" w:rsidRDefault="001D3C39">
      <w:pPr>
        <w:bidi w:val="0"/>
        <w:spacing w:after="160" w:line="259" w:lineRule="auto"/>
        <w:rPr>
          <w:b/>
          <w:bCs/>
          <w:color w:val="2E74B5" w:themeColor="accent5" w:themeShade="BF"/>
          <w:sz w:val="24"/>
          <w:szCs w:val="24"/>
          <w:u w:val="single"/>
        </w:rPr>
      </w:pPr>
    </w:p>
    <w:p w14:paraId="7BF74D2A" w14:textId="59583EB0" w:rsidR="00090E8E" w:rsidRDefault="00090E8E" w:rsidP="00090E8E">
      <w:pPr>
        <w:bidi w:val="0"/>
        <w:spacing w:after="160" w:line="259" w:lineRule="auto"/>
        <w:rPr>
          <w:b/>
          <w:bCs/>
          <w:color w:val="2E74B5" w:themeColor="accent5" w:themeShade="BF"/>
          <w:sz w:val="24"/>
          <w:szCs w:val="24"/>
          <w:u w:val="single"/>
        </w:rPr>
      </w:pPr>
    </w:p>
    <w:p w14:paraId="2969DEA6" w14:textId="5D8F51AE" w:rsidR="00090E8E" w:rsidRDefault="00090E8E" w:rsidP="00090E8E">
      <w:pPr>
        <w:bidi w:val="0"/>
        <w:spacing w:after="160" w:line="259" w:lineRule="auto"/>
        <w:rPr>
          <w:b/>
          <w:bCs/>
          <w:color w:val="2E74B5" w:themeColor="accent5" w:themeShade="BF"/>
          <w:sz w:val="24"/>
          <w:szCs w:val="24"/>
          <w:u w:val="single"/>
        </w:rPr>
      </w:pPr>
    </w:p>
    <w:p w14:paraId="5E3D7612" w14:textId="76E78606" w:rsidR="00090E8E" w:rsidRDefault="00090E8E" w:rsidP="00090E8E">
      <w:pPr>
        <w:bidi w:val="0"/>
        <w:spacing w:after="160" w:line="259" w:lineRule="auto"/>
        <w:rPr>
          <w:b/>
          <w:bCs/>
          <w:color w:val="2E74B5" w:themeColor="accent5" w:themeShade="BF"/>
          <w:sz w:val="24"/>
          <w:szCs w:val="24"/>
          <w:u w:val="single"/>
        </w:rPr>
      </w:pPr>
    </w:p>
    <w:p w14:paraId="2B0D8D31" w14:textId="41EE51C4" w:rsidR="00090E8E" w:rsidRDefault="00090E8E" w:rsidP="00090E8E">
      <w:pPr>
        <w:bidi w:val="0"/>
        <w:spacing w:after="160" w:line="259" w:lineRule="auto"/>
        <w:rPr>
          <w:b/>
          <w:bCs/>
          <w:color w:val="2E74B5" w:themeColor="accent5" w:themeShade="BF"/>
          <w:sz w:val="24"/>
          <w:szCs w:val="24"/>
          <w:u w:val="single"/>
        </w:rPr>
      </w:pPr>
    </w:p>
    <w:p w14:paraId="6EC3922F" w14:textId="5FCC07F0" w:rsidR="00090E8E" w:rsidRDefault="00090E8E" w:rsidP="00090E8E">
      <w:pPr>
        <w:bidi w:val="0"/>
        <w:spacing w:after="160" w:line="259" w:lineRule="auto"/>
        <w:rPr>
          <w:b/>
          <w:bCs/>
          <w:color w:val="2E74B5" w:themeColor="accent5" w:themeShade="BF"/>
          <w:sz w:val="24"/>
          <w:szCs w:val="24"/>
          <w:u w:val="single"/>
        </w:rPr>
      </w:pPr>
    </w:p>
    <w:p w14:paraId="31596D90" w14:textId="4ECCEBF4" w:rsidR="00090E8E" w:rsidRDefault="00090E8E" w:rsidP="00090E8E">
      <w:pPr>
        <w:bidi w:val="0"/>
        <w:spacing w:after="160" w:line="259" w:lineRule="auto"/>
        <w:rPr>
          <w:b/>
          <w:bCs/>
          <w:color w:val="2E74B5" w:themeColor="accent5" w:themeShade="BF"/>
          <w:sz w:val="24"/>
          <w:szCs w:val="24"/>
          <w:u w:val="single"/>
        </w:rPr>
      </w:pPr>
    </w:p>
    <w:p w14:paraId="2684C3C9" w14:textId="4E57CF2F" w:rsidR="00090E8E" w:rsidRDefault="00090E8E" w:rsidP="00090E8E">
      <w:pPr>
        <w:bidi w:val="0"/>
        <w:spacing w:after="160" w:line="259" w:lineRule="auto"/>
        <w:rPr>
          <w:b/>
          <w:bCs/>
          <w:color w:val="2E74B5" w:themeColor="accent5" w:themeShade="BF"/>
          <w:sz w:val="24"/>
          <w:szCs w:val="24"/>
          <w:u w:val="single"/>
        </w:rPr>
      </w:pPr>
    </w:p>
    <w:p w14:paraId="19B41DC3" w14:textId="77777777" w:rsidR="00090E8E" w:rsidRDefault="00090E8E" w:rsidP="00090E8E">
      <w:pPr>
        <w:bidi w:val="0"/>
        <w:spacing w:after="160" w:line="259" w:lineRule="auto"/>
        <w:rPr>
          <w:b/>
          <w:bCs/>
          <w:color w:val="2E74B5" w:themeColor="accent5" w:themeShade="BF"/>
          <w:sz w:val="24"/>
          <w:szCs w:val="24"/>
          <w:u w:val="single"/>
        </w:rPr>
      </w:pPr>
    </w:p>
    <w:p w14:paraId="4BB06657" w14:textId="453432DE" w:rsidR="00FB187B" w:rsidRPr="00FB187B" w:rsidRDefault="00FB187B" w:rsidP="00FB187B">
      <w:pPr>
        <w:pStyle w:val="ListParagraph"/>
        <w:numPr>
          <w:ilvl w:val="0"/>
          <w:numId w:val="40"/>
        </w:numPr>
        <w:bidi w:val="0"/>
        <w:spacing w:after="160" w:line="240" w:lineRule="auto"/>
        <w:ind w:left="0" w:right="27"/>
        <w:rPr>
          <w:b/>
          <w:bCs/>
          <w:color w:val="2E74B5" w:themeColor="accent5" w:themeShade="BF"/>
          <w:sz w:val="24"/>
          <w:szCs w:val="24"/>
          <w:u w:val="single"/>
        </w:rPr>
      </w:pPr>
      <w:r>
        <w:rPr>
          <w:b/>
          <w:bCs/>
          <w:color w:val="2E74B5" w:themeColor="accent5" w:themeShade="BF"/>
          <w:sz w:val="24"/>
          <w:szCs w:val="24"/>
          <w:u w:val="single"/>
        </w:rPr>
        <w:t>Second</w:t>
      </w:r>
      <w:r w:rsidRPr="00B3679B">
        <w:rPr>
          <w:b/>
          <w:bCs/>
          <w:color w:val="2E74B5" w:themeColor="accent5" w:themeShade="BF"/>
          <w:sz w:val="24"/>
          <w:szCs w:val="24"/>
          <w:u w:val="single"/>
        </w:rPr>
        <w:t xml:space="preserve"> Year</w:t>
      </w:r>
    </w:p>
    <w:tbl>
      <w:tblPr>
        <w:tblW w:w="5548" w:type="pct"/>
        <w:tblInd w:w="-54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7"/>
        <w:gridCol w:w="914"/>
        <w:gridCol w:w="1980"/>
        <w:gridCol w:w="1801"/>
        <w:gridCol w:w="543"/>
        <w:gridCol w:w="543"/>
        <w:gridCol w:w="538"/>
        <w:gridCol w:w="452"/>
        <w:gridCol w:w="16"/>
        <w:gridCol w:w="527"/>
        <w:gridCol w:w="543"/>
        <w:gridCol w:w="547"/>
        <w:gridCol w:w="538"/>
        <w:gridCol w:w="611"/>
        <w:gridCol w:w="27"/>
        <w:gridCol w:w="1147"/>
      </w:tblGrid>
      <w:tr w:rsidR="00FB187B" w:rsidRPr="00084A95" w14:paraId="19D9D5A4" w14:textId="77777777" w:rsidTr="00425D7B">
        <w:trPr>
          <w:trHeight w:val="177"/>
        </w:trPr>
        <w:tc>
          <w:tcPr>
            <w:tcW w:w="5000" w:type="pct"/>
            <w:gridSpan w:val="16"/>
            <w:shd w:val="clear" w:color="auto" w:fill="E7E6E6" w:themeFill="background2"/>
          </w:tcPr>
          <w:p w14:paraId="6360F668" w14:textId="261E059D" w:rsidR="00FB187B" w:rsidRDefault="00FB187B" w:rsidP="00DC2023">
            <w:pPr>
              <w:bidi w:val="0"/>
              <w:spacing w:before="60" w:after="6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  <w:r w:rsidRPr="00FB187B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5D7F6A">
              <w:rPr>
                <w:b/>
                <w:bCs/>
                <w:sz w:val="24"/>
                <w:szCs w:val="24"/>
              </w:rPr>
              <w:t>Semester</w:t>
            </w:r>
          </w:p>
        </w:tc>
      </w:tr>
      <w:tr w:rsidR="0000674A" w:rsidRPr="00084A95" w14:paraId="5704C1B5" w14:textId="77777777" w:rsidTr="006F20EB">
        <w:trPr>
          <w:trHeight w:val="177"/>
        </w:trPr>
        <w:tc>
          <w:tcPr>
            <w:tcW w:w="157" w:type="pct"/>
            <w:vMerge w:val="restart"/>
            <w:shd w:val="clear" w:color="auto" w:fill="E7E6E6" w:themeFill="background2"/>
            <w:vAlign w:val="center"/>
            <w:hideMark/>
          </w:tcPr>
          <w:p w14:paraId="54E5B098" w14:textId="77777777" w:rsidR="0000674A" w:rsidRPr="00084A95" w:rsidRDefault="0000674A" w:rsidP="0000674A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413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0AB4A405" w14:textId="77777777" w:rsidR="0000674A" w:rsidRPr="00D933A0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894" w:type="pct"/>
            <w:vMerge w:val="restart"/>
            <w:shd w:val="clear" w:color="auto" w:fill="F2F2F2" w:themeFill="background1" w:themeFillShade="F2"/>
            <w:vAlign w:val="center"/>
            <w:hideMark/>
          </w:tcPr>
          <w:p w14:paraId="4F04FD67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813" w:type="pct"/>
            <w:vMerge w:val="restart"/>
            <w:shd w:val="clear" w:color="auto" w:fill="F2F2F2" w:themeFill="background1" w:themeFillShade="F2"/>
            <w:vAlign w:val="center"/>
          </w:tcPr>
          <w:p w14:paraId="0D7A2AFE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45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22D00C32" w14:textId="2CEC3686" w:rsidR="0000674A" w:rsidRPr="003209EB" w:rsidRDefault="0000674A" w:rsidP="0000674A">
            <w:pPr>
              <w:bidi w:val="0"/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  <w:r w:rsidR="00582155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699" w:type="pct"/>
            <w:gridSpan w:val="4"/>
            <w:shd w:val="clear" w:color="auto" w:fill="F2F2F2" w:themeFill="background1" w:themeFillShade="F2"/>
            <w:vAlign w:val="center"/>
            <w:hideMark/>
          </w:tcPr>
          <w:p w14:paraId="22709D4D" w14:textId="77777777" w:rsidR="0000674A" w:rsidRPr="003209EB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30" w:type="pct"/>
            <w:gridSpan w:val="3"/>
            <w:shd w:val="clear" w:color="auto" w:fill="F2F2F2" w:themeFill="background1" w:themeFillShade="F2"/>
            <w:vAlign w:val="center"/>
          </w:tcPr>
          <w:p w14:paraId="554F6338" w14:textId="77777777" w:rsidR="0000674A" w:rsidRPr="00E362D2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31" w:type="pct"/>
            <w:gridSpan w:val="3"/>
            <w:shd w:val="clear" w:color="auto" w:fill="F2F2F2" w:themeFill="background1" w:themeFillShade="F2"/>
            <w:vAlign w:val="center"/>
          </w:tcPr>
          <w:p w14:paraId="619E49C9" w14:textId="552E4C07" w:rsidR="0000674A" w:rsidRPr="0086744F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>
              <w:rPr>
                <w:b/>
                <w:bCs/>
                <w:sz w:val="17"/>
                <w:szCs w:val="17"/>
              </w:rPr>
              <w:t>Add</w:t>
            </w:r>
            <w:r w:rsidRPr="0086744F">
              <w:rPr>
                <w:b/>
                <w:bCs/>
                <w:sz w:val="17"/>
                <w:szCs w:val="17"/>
              </w:rPr>
              <w:t xml:space="preserve"> (</w:t>
            </w:r>
            <w:r>
              <w:rPr>
                <w:b/>
                <w:bCs/>
                <w:sz w:val="17"/>
                <w:szCs w:val="17"/>
              </w:rPr>
              <w:sym w:font="Wingdings" w:char="F0FC"/>
            </w:r>
            <w:r w:rsidRPr="0086744F">
              <w:rPr>
                <w:b/>
                <w:bCs/>
                <w:sz w:val="17"/>
                <w:szCs w:val="17"/>
              </w:rPr>
              <w:t>) if applicable to course</w:t>
            </w:r>
          </w:p>
        </w:tc>
        <w:tc>
          <w:tcPr>
            <w:tcW w:w="518" w:type="pct"/>
            <w:shd w:val="clear" w:color="auto" w:fill="F2F2F2" w:themeFill="background1" w:themeFillShade="F2"/>
            <w:vAlign w:val="center"/>
          </w:tcPr>
          <w:p w14:paraId="10819A2F" w14:textId="77777777" w:rsidR="0000674A" w:rsidRPr="0086744F" w:rsidRDefault="0000674A" w:rsidP="0000674A">
            <w:pPr>
              <w:bidi w:val="0"/>
              <w:spacing w:before="40" w:after="40" w:line="192" w:lineRule="auto"/>
              <w:ind w:left="-14" w:right="-14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FB187B" w:rsidRPr="00084A95" w14:paraId="5A6FD474" w14:textId="77777777" w:rsidTr="006F20EB">
        <w:trPr>
          <w:cantSplit/>
          <w:trHeight w:val="1583"/>
        </w:trPr>
        <w:tc>
          <w:tcPr>
            <w:tcW w:w="157" w:type="pct"/>
            <w:vMerge/>
            <w:shd w:val="clear" w:color="auto" w:fill="E7E6E6" w:themeFill="background2"/>
            <w:vAlign w:val="center"/>
            <w:hideMark/>
          </w:tcPr>
          <w:p w14:paraId="6C882547" w14:textId="77777777" w:rsidR="00FB187B" w:rsidRPr="00084A95" w:rsidRDefault="00FB187B" w:rsidP="00DC2023">
            <w:pPr>
              <w:bidi w:val="0"/>
              <w:spacing w:after="0" w:line="240" w:lineRule="auto"/>
            </w:pPr>
          </w:p>
        </w:tc>
        <w:tc>
          <w:tcPr>
            <w:tcW w:w="413" w:type="pct"/>
            <w:vMerge/>
            <w:shd w:val="clear" w:color="auto" w:fill="F2F2F2" w:themeFill="background1" w:themeFillShade="F2"/>
            <w:vAlign w:val="center"/>
            <w:hideMark/>
          </w:tcPr>
          <w:p w14:paraId="3E0AFD8B" w14:textId="77777777" w:rsidR="00FB187B" w:rsidRPr="00084A95" w:rsidRDefault="00FB187B" w:rsidP="00DC2023">
            <w:pPr>
              <w:bidi w:val="0"/>
              <w:spacing w:after="0" w:line="240" w:lineRule="auto"/>
            </w:pPr>
          </w:p>
        </w:tc>
        <w:tc>
          <w:tcPr>
            <w:tcW w:w="894" w:type="pct"/>
            <w:vMerge/>
            <w:shd w:val="clear" w:color="auto" w:fill="F2F2F2" w:themeFill="background1" w:themeFillShade="F2"/>
            <w:vAlign w:val="center"/>
            <w:hideMark/>
          </w:tcPr>
          <w:p w14:paraId="46AD94F0" w14:textId="77777777" w:rsidR="00FB187B" w:rsidRPr="003209EB" w:rsidRDefault="00FB187B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813" w:type="pct"/>
            <w:vMerge/>
            <w:shd w:val="clear" w:color="auto" w:fill="F2F2F2" w:themeFill="background1" w:themeFillShade="F2"/>
          </w:tcPr>
          <w:p w14:paraId="0C37940E" w14:textId="77777777" w:rsidR="00FB187B" w:rsidRPr="003209EB" w:rsidRDefault="00FB187B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245" w:type="pct"/>
            <w:vMerge/>
            <w:shd w:val="clear" w:color="auto" w:fill="F2F2F2" w:themeFill="background1" w:themeFillShade="F2"/>
            <w:vAlign w:val="center"/>
            <w:hideMark/>
          </w:tcPr>
          <w:p w14:paraId="4B37A0E5" w14:textId="77777777" w:rsidR="00FB187B" w:rsidRPr="003209EB" w:rsidRDefault="00FB187B" w:rsidP="00DC2023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45" w:type="pct"/>
            <w:textDirection w:val="tbRl"/>
            <w:vAlign w:val="center"/>
            <w:hideMark/>
          </w:tcPr>
          <w:p w14:paraId="302459CB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3" w:type="pct"/>
            <w:textDirection w:val="tbRl"/>
            <w:vAlign w:val="center"/>
            <w:hideMark/>
          </w:tcPr>
          <w:p w14:paraId="7D958A19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04" w:type="pct"/>
            <w:textDirection w:val="tbRl"/>
            <w:vAlign w:val="center"/>
          </w:tcPr>
          <w:p w14:paraId="6CDFDA9D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5" w:type="pct"/>
            <w:gridSpan w:val="2"/>
            <w:shd w:val="clear" w:color="auto" w:fill="F2F2F2" w:themeFill="background1" w:themeFillShade="F2"/>
            <w:textDirection w:val="tbRl"/>
            <w:vAlign w:val="center"/>
          </w:tcPr>
          <w:p w14:paraId="62D2AAD9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5" w:type="pct"/>
            <w:shd w:val="clear" w:color="auto" w:fill="F2F2F2" w:themeFill="background1" w:themeFillShade="F2"/>
            <w:textDirection w:val="tbRl"/>
            <w:vAlign w:val="center"/>
          </w:tcPr>
          <w:p w14:paraId="46F143BD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47" w:type="pct"/>
            <w:shd w:val="clear" w:color="auto" w:fill="F2F2F2" w:themeFill="background1" w:themeFillShade="F2"/>
            <w:textDirection w:val="tbRl"/>
            <w:vAlign w:val="center"/>
          </w:tcPr>
          <w:p w14:paraId="30C07BA2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3" w:type="pct"/>
            <w:textDirection w:val="tbRl"/>
            <w:vAlign w:val="center"/>
          </w:tcPr>
          <w:p w14:paraId="6353C4C0" w14:textId="77777777" w:rsidR="00FB187B" w:rsidRPr="008B07C6" w:rsidRDefault="00FB187B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8B07C6">
              <w:rPr>
                <w:rFonts w:cstheme="minorHAnsi"/>
                <w:sz w:val="20"/>
                <w:szCs w:val="20"/>
              </w:rPr>
              <w:t>Minor</w:t>
            </w:r>
          </w:p>
        </w:tc>
        <w:tc>
          <w:tcPr>
            <w:tcW w:w="288" w:type="pct"/>
            <w:gridSpan w:val="2"/>
            <w:textDirection w:val="tbRl"/>
            <w:vAlign w:val="center"/>
          </w:tcPr>
          <w:p w14:paraId="1FAFDDDB" w14:textId="77777777" w:rsidR="00FB187B" w:rsidRPr="008B07C6" w:rsidRDefault="00FB187B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ouble </w:t>
            </w:r>
            <w:r w:rsidRPr="008B07C6">
              <w:rPr>
                <w:rFonts w:cstheme="minorHAnsi"/>
                <w:sz w:val="20"/>
                <w:szCs w:val="20"/>
              </w:rPr>
              <w:t>Major</w:t>
            </w:r>
          </w:p>
        </w:tc>
        <w:tc>
          <w:tcPr>
            <w:tcW w:w="518" w:type="pct"/>
            <w:vAlign w:val="center"/>
          </w:tcPr>
          <w:p w14:paraId="38DEE7CF" w14:textId="77777777" w:rsidR="00FB187B" w:rsidRPr="00BE2B37" w:rsidRDefault="00FB187B" w:rsidP="00DC2023">
            <w:pPr>
              <w:bidi w:val="0"/>
              <w:spacing w:after="0" w:line="192" w:lineRule="auto"/>
              <w:ind w:left="-14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6F20EB" w:rsidRPr="00084A95" w14:paraId="20A0FCCD" w14:textId="77777777" w:rsidTr="00090E8E">
        <w:trPr>
          <w:trHeight w:val="363"/>
        </w:trPr>
        <w:tc>
          <w:tcPr>
            <w:tcW w:w="157" w:type="pct"/>
            <w:shd w:val="clear" w:color="auto" w:fill="auto"/>
            <w:vAlign w:val="center"/>
            <w:hideMark/>
          </w:tcPr>
          <w:p w14:paraId="0F364155" w14:textId="77777777" w:rsidR="006F20EB" w:rsidRPr="00084A95" w:rsidRDefault="006F20EB" w:rsidP="006F20EB">
            <w:pPr>
              <w:bidi w:val="0"/>
              <w:spacing w:before="60" w:after="60" w:line="240" w:lineRule="auto"/>
              <w:jc w:val="center"/>
            </w:pPr>
            <w:r w:rsidRPr="00084A95">
              <w:t>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F750F87" w14:textId="2AF7C51C" w:rsidR="006F20EB" w:rsidRPr="00F867D6" w:rsidRDefault="006F20EB" w:rsidP="006F20E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HIST 281</w:t>
            </w:r>
          </w:p>
        </w:tc>
        <w:tc>
          <w:tcPr>
            <w:tcW w:w="894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8E189FB" w14:textId="7E517BBD" w:rsidR="006F20EB" w:rsidRPr="00F867D6" w:rsidRDefault="006F20EB" w:rsidP="006F20E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</w:rPr>
              <w:t>History and Civilization of Kingdom</w:t>
            </w:r>
          </w:p>
        </w:tc>
        <w:tc>
          <w:tcPr>
            <w:tcW w:w="813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F773727" w14:textId="1705072F" w:rsidR="006F20EB" w:rsidRPr="00F867D6" w:rsidRDefault="006F20EB" w:rsidP="006F20E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تاريخ وحضارة المملكة العربية السعودية</w:t>
            </w:r>
          </w:p>
        </w:tc>
        <w:tc>
          <w:tcPr>
            <w:tcW w:w="245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B8BAC42" w14:textId="36F163ED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45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85C38B2" w14:textId="65934A5F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43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4F7BA8A" w14:textId="5E98FF18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04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EBC0A9C" w14:textId="2E7F1ABB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45" w:type="pct"/>
            <w:gridSpan w:val="2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EEFF1A5" w14:textId="5D3137B2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45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615FACA" w14:textId="4432979B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pct"/>
            <w:tcBorders>
              <w:top w:val="single" w:sz="8" w:space="0" w:color="767171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4430BE5" w14:textId="63EEFD62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B2C3B6A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shd w:val="clear" w:color="auto" w:fill="auto"/>
            <w:vAlign w:val="center"/>
          </w:tcPr>
          <w:p w14:paraId="4AF02893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single" w:sz="8" w:space="0" w:color="767171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A516BC9" w14:textId="38896CE0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None</w:t>
            </w:r>
          </w:p>
        </w:tc>
      </w:tr>
      <w:tr w:rsidR="006F20EB" w:rsidRPr="00084A95" w14:paraId="1EA541A4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5B0F04D6" w14:textId="77777777" w:rsidR="006F20EB" w:rsidRPr="00084A95" w:rsidRDefault="006F20EB" w:rsidP="006F20EB">
            <w:pPr>
              <w:bidi w:val="0"/>
              <w:spacing w:before="60" w:after="60" w:line="240" w:lineRule="auto"/>
              <w:jc w:val="center"/>
            </w:pPr>
            <w:r w:rsidRPr="00084A95">
              <w:t>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A3960B4" w14:textId="627B7DE7" w:rsidR="006F20EB" w:rsidRPr="00F867D6" w:rsidRDefault="006F20EB" w:rsidP="006F20E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COMP 21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63FC6DD" w14:textId="3699F6F0" w:rsidR="006F20EB" w:rsidRPr="00F867D6" w:rsidRDefault="006F20EB" w:rsidP="006F20E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</w:rPr>
              <w:t>Computer Programming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7BCCE39" w14:textId="4BA31DDE" w:rsidR="006F20EB" w:rsidRPr="00F867D6" w:rsidRDefault="006F20EB" w:rsidP="006F20E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rtl/>
              </w:rPr>
              <w:t>برمجة حاسب آلي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3140348E" w14:textId="4BBDAED4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72CE8E2" w14:textId="46E8EB68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1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0EEC98A" w14:textId="709BE04D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3B6B01D" w14:textId="26F8DCEA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28F2179" w14:textId="343FC910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1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8041019" w14:textId="0E112C4E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EEA7390" w14:textId="43DD565F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7360250A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4A79E6A5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1922514" w14:textId="0B228ECA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None</w:t>
            </w:r>
          </w:p>
        </w:tc>
      </w:tr>
      <w:tr w:rsidR="006F20EB" w:rsidRPr="00084A95" w14:paraId="7E7E5292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44D3EE18" w14:textId="77777777" w:rsidR="006F20EB" w:rsidRPr="00084A95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t>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161ED6E" w14:textId="1D475088" w:rsidR="006F20EB" w:rsidRPr="00F867D6" w:rsidRDefault="006F20EB" w:rsidP="006F20E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ENG 23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4DE5F36" w14:textId="53E938F6" w:rsidR="006F20EB" w:rsidRPr="00F867D6" w:rsidRDefault="006F20EB" w:rsidP="006F20E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</w:rPr>
              <w:t>Static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1F79B0C" w14:textId="353B211D" w:rsidR="006F20EB" w:rsidRPr="00F867D6" w:rsidRDefault="006F20EB" w:rsidP="006F20E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rtl/>
              </w:rPr>
              <w:t>استاتيكا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6303DBB9" w14:textId="38723705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611232C" w14:textId="10B57A5C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A7F1617" w14:textId="1D23D019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87F58A7" w14:textId="01F31D29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4878F8E0" w14:textId="66B26BB5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63F08D1A" w14:textId="65DAF956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1E621595" w14:textId="1C9C4F61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33E2C7A0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1E111E71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1C99C50" w14:textId="47CCA4D0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PHYS 271</w:t>
            </w:r>
          </w:p>
        </w:tc>
      </w:tr>
      <w:tr w:rsidR="006F20EB" w:rsidRPr="00084A95" w14:paraId="3D1B35BD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4F329D01" w14:textId="2E4E4921" w:rsidR="006F20EB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3BE13D7" w14:textId="339E0EBC" w:rsidR="006F20EB" w:rsidRPr="00F867D6" w:rsidRDefault="006F20EB" w:rsidP="006F20E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ENG 22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E0C0F34" w14:textId="51A81B9C" w:rsidR="006F20EB" w:rsidRPr="00F867D6" w:rsidRDefault="006F20EB" w:rsidP="006F20E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</w:rPr>
              <w:t>Engineering Drawing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FAFE72C" w14:textId="39381D4B" w:rsidR="006F20EB" w:rsidRPr="00F867D6" w:rsidRDefault="006F20EB" w:rsidP="006F20E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rtl/>
              </w:rPr>
              <w:t>رسومات هندسية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1A448669" w14:textId="38C8961F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1E534B3" w14:textId="0233EEDE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1238699" w14:textId="1D5F78B1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AEF980A" w14:textId="72A5E110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44A88628" w14:textId="60B80D95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102F9429" w14:textId="0FEE0731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C53A464" w14:textId="39969228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7FD64C58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5B3BB8C3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D2C0727" w14:textId="10DB99B4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None</w:t>
            </w:r>
          </w:p>
        </w:tc>
      </w:tr>
      <w:tr w:rsidR="006F20EB" w:rsidRPr="00084A95" w14:paraId="1DDEA9EC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25B0676A" w14:textId="73383C96" w:rsidR="006F20EB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t>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B7C0EEB" w14:textId="6071DA93" w:rsidR="006F20EB" w:rsidRPr="00F867D6" w:rsidRDefault="006F20EB" w:rsidP="006F20E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MATH 26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1553D2A" w14:textId="0ADB35A3" w:rsidR="006F20EB" w:rsidRPr="00F867D6" w:rsidRDefault="006F20EB" w:rsidP="006F20E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</w:rPr>
              <w:t>Calculus (2)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E184E66" w14:textId="16A567D6" w:rsidR="006F20EB" w:rsidRPr="00F867D6" w:rsidRDefault="006F20EB" w:rsidP="006F20E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rtl/>
              </w:rPr>
              <w:t xml:space="preserve">حساب تفاضل وتكامل 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584663D" w14:textId="628D4A5E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4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352FB10" w14:textId="616AD8E1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4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1768AE7" w14:textId="5B0F1CAF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BBB7D96" w14:textId="6DCC4375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2CDA9C7" w14:textId="5044D032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4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46F704C5" w14:textId="7AF3EF31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D7ECC5E" w14:textId="7B2C339E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5472DA9C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55396FCF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7832993" w14:textId="53A45592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MATH 261</w:t>
            </w:r>
          </w:p>
        </w:tc>
      </w:tr>
      <w:tr w:rsidR="006F20EB" w:rsidRPr="00084A95" w14:paraId="38B440FB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02297B16" w14:textId="4F794CFD" w:rsidR="006F20EB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t>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C639EE3" w14:textId="69C5284F" w:rsidR="006F20EB" w:rsidRPr="00F867D6" w:rsidRDefault="006F20EB" w:rsidP="006F20E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color w:val="000000"/>
              </w:rPr>
              <w:t>PHYS 27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4D31E2A" w14:textId="4BA85EE7" w:rsidR="006F20EB" w:rsidRPr="00F867D6" w:rsidRDefault="006F20EB" w:rsidP="006F20E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color w:val="000000"/>
              </w:rPr>
              <w:t>Physics (2)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2392ED5" w14:textId="154D9598" w:rsidR="006F20EB" w:rsidRPr="00F867D6" w:rsidRDefault="006F20EB" w:rsidP="006F20E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rtl/>
              </w:rPr>
              <w:t>فيزياء (2)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36C6560E" w14:textId="5C709B3E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4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1E02529" w14:textId="67008E1C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EFE7A13" w14:textId="1B58BA4A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39DFF32" w14:textId="35EF74DC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1F540845" w14:textId="3E62FCCE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75CDF024" w14:textId="76893F5A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7882944E" w14:textId="0A505BB5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44805EA9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0BBC49A5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1620706" w14:textId="6273B14E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/>
              </w:rPr>
              <w:t>PHYS 271</w:t>
            </w:r>
          </w:p>
        </w:tc>
      </w:tr>
      <w:tr w:rsidR="006F20EB" w:rsidRPr="00084A95" w14:paraId="737BAF29" w14:textId="77777777" w:rsidTr="006F20EB">
        <w:trPr>
          <w:trHeight w:val="363"/>
        </w:trPr>
        <w:tc>
          <w:tcPr>
            <w:tcW w:w="2277" w:type="pct"/>
            <w:gridSpan w:val="4"/>
            <w:shd w:val="clear" w:color="auto" w:fill="E7E6E6" w:themeFill="background2"/>
            <w:vAlign w:val="center"/>
          </w:tcPr>
          <w:p w14:paraId="57E973F1" w14:textId="77777777" w:rsidR="006F20EB" w:rsidRPr="00333481" w:rsidRDefault="006F20EB" w:rsidP="006F20EB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33481">
              <w:rPr>
                <w:b/>
                <w:bCs/>
              </w:rPr>
              <w:t>Total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211CE0D" w14:textId="38604A6F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01A98F8" w14:textId="61144CB4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76B508A" w14:textId="62CF8110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AFD8E14" w14:textId="4D971D53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88818DB" w14:textId="394CE32D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82E4EDF" w14:textId="55B41003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6C32084" w14:textId="77D714AF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56C336ED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1A1F0D2C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vAlign w:val="center"/>
          </w:tcPr>
          <w:p w14:paraId="34491A1E" w14:textId="77777777" w:rsidR="006F20EB" w:rsidRPr="00CF0B7E" w:rsidRDefault="006F20EB" w:rsidP="006F20EB">
            <w:pPr>
              <w:bidi w:val="0"/>
              <w:spacing w:before="60" w:after="60" w:line="240" w:lineRule="auto"/>
              <w:jc w:val="center"/>
            </w:pPr>
          </w:p>
        </w:tc>
      </w:tr>
      <w:tr w:rsidR="00FB187B" w:rsidRPr="00084A95" w14:paraId="06154E7E" w14:textId="77777777" w:rsidTr="00425D7B">
        <w:trPr>
          <w:trHeight w:val="363"/>
        </w:trPr>
        <w:tc>
          <w:tcPr>
            <w:tcW w:w="4470" w:type="pct"/>
            <w:gridSpan w:val="14"/>
            <w:shd w:val="clear" w:color="auto" w:fill="E7E6E6" w:themeFill="background2"/>
            <w:vAlign w:val="center"/>
          </w:tcPr>
          <w:p w14:paraId="6AFBB5EC" w14:textId="77777777" w:rsidR="00FB187B" w:rsidRPr="00CF0B7E" w:rsidRDefault="00FB187B" w:rsidP="00DC2023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 xml:space="preserve">Total No. of courses having applied (partial/full) component </w:t>
            </w:r>
            <w:r w:rsidRPr="00E06AFD">
              <w:rPr>
                <w:b/>
                <w:bCs/>
                <w:sz w:val="20"/>
                <w:szCs w:val="20"/>
              </w:rPr>
              <w:t>(practical/lab/clinic/field etc.):</w:t>
            </w:r>
          </w:p>
        </w:tc>
        <w:tc>
          <w:tcPr>
            <w:tcW w:w="530" w:type="pct"/>
            <w:gridSpan w:val="2"/>
            <w:shd w:val="clear" w:color="auto" w:fill="auto"/>
            <w:vAlign w:val="center"/>
          </w:tcPr>
          <w:p w14:paraId="557F0CA7" w14:textId="0B65F36D" w:rsidR="00FB187B" w:rsidRPr="00CF0B7E" w:rsidRDefault="006F20EB" w:rsidP="00DC2023">
            <w:pPr>
              <w:bidi w:val="0"/>
              <w:spacing w:before="60" w:after="60" w:line="240" w:lineRule="auto"/>
              <w:jc w:val="center"/>
            </w:pPr>
            <w:r>
              <w:t>3</w:t>
            </w:r>
          </w:p>
        </w:tc>
      </w:tr>
    </w:tbl>
    <w:p w14:paraId="42175066" w14:textId="77777777" w:rsidR="00582155" w:rsidRPr="00582155" w:rsidRDefault="00582155" w:rsidP="00582155">
      <w:pPr>
        <w:bidi w:val="0"/>
        <w:ind w:right="-450"/>
        <w:rPr>
          <w:i/>
          <w:iCs/>
          <w:sz w:val="18"/>
          <w:szCs w:val="18"/>
        </w:rPr>
      </w:pPr>
      <w:r w:rsidRPr="00582155">
        <w:rPr>
          <w:i/>
          <w:iCs/>
          <w:sz w:val="18"/>
          <w:szCs w:val="18"/>
        </w:rPr>
        <w:t>*Mention “IP” in credit units if course completing in next semester.</w:t>
      </w:r>
    </w:p>
    <w:p w14:paraId="30CFA896" w14:textId="37295ADE" w:rsidR="00FB187B" w:rsidRPr="00FB187B" w:rsidRDefault="00FB187B" w:rsidP="00FB187B">
      <w:pPr>
        <w:bidi w:val="0"/>
        <w:spacing w:after="160" w:line="259" w:lineRule="auto"/>
        <w:rPr>
          <w:sz w:val="24"/>
          <w:szCs w:val="24"/>
        </w:rPr>
      </w:pPr>
    </w:p>
    <w:p w14:paraId="5C03CA99" w14:textId="77777777" w:rsidR="00962F55" w:rsidRDefault="00962F55">
      <w:pPr>
        <w:bidi w:val="0"/>
      </w:pPr>
      <w:r>
        <w:br w:type="page"/>
      </w:r>
    </w:p>
    <w:tbl>
      <w:tblPr>
        <w:tblW w:w="5548" w:type="pct"/>
        <w:tblInd w:w="-54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7"/>
        <w:gridCol w:w="914"/>
        <w:gridCol w:w="1980"/>
        <w:gridCol w:w="1801"/>
        <w:gridCol w:w="543"/>
        <w:gridCol w:w="543"/>
        <w:gridCol w:w="538"/>
        <w:gridCol w:w="452"/>
        <w:gridCol w:w="16"/>
        <w:gridCol w:w="527"/>
        <w:gridCol w:w="543"/>
        <w:gridCol w:w="547"/>
        <w:gridCol w:w="538"/>
        <w:gridCol w:w="611"/>
        <w:gridCol w:w="27"/>
        <w:gridCol w:w="1147"/>
      </w:tblGrid>
      <w:tr w:rsidR="00FB187B" w:rsidRPr="00084A95" w14:paraId="2AF66E8B" w14:textId="77777777" w:rsidTr="00425D7B">
        <w:trPr>
          <w:trHeight w:val="177"/>
        </w:trPr>
        <w:tc>
          <w:tcPr>
            <w:tcW w:w="5000" w:type="pct"/>
            <w:gridSpan w:val="16"/>
            <w:shd w:val="clear" w:color="auto" w:fill="E7E6E6" w:themeFill="background2"/>
          </w:tcPr>
          <w:p w14:paraId="29833E36" w14:textId="0BABE1D8" w:rsidR="00FB187B" w:rsidRDefault="00FB187B" w:rsidP="00DC2023">
            <w:pPr>
              <w:bidi w:val="0"/>
              <w:spacing w:before="60" w:after="6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5</w:t>
            </w:r>
            <w:r w:rsidRPr="00FB187B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5D7F6A">
              <w:rPr>
                <w:b/>
                <w:bCs/>
                <w:sz w:val="24"/>
                <w:szCs w:val="24"/>
              </w:rPr>
              <w:t>Semester</w:t>
            </w:r>
          </w:p>
        </w:tc>
      </w:tr>
      <w:tr w:rsidR="0000674A" w:rsidRPr="00084A95" w14:paraId="46B81019" w14:textId="77777777" w:rsidTr="00105FC3">
        <w:trPr>
          <w:trHeight w:val="177"/>
        </w:trPr>
        <w:tc>
          <w:tcPr>
            <w:tcW w:w="157" w:type="pct"/>
            <w:vMerge w:val="restart"/>
            <w:shd w:val="clear" w:color="auto" w:fill="E7E6E6" w:themeFill="background2"/>
            <w:vAlign w:val="center"/>
            <w:hideMark/>
          </w:tcPr>
          <w:p w14:paraId="4AFB8491" w14:textId="77777777" w:rsidR="0000674A" w:rsidRPr="00084A95" w:rsidRDefault="0000674A" w:rsidP="0000674A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413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2E197FC0" w14:textId="77777777" w:rsidR="0000674A" w:rsidRPr="00D933A0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894" w:type="pct"/>
            <w:vMerge w:val="restart"/>
            <w:shd w:val="clear" w:color="auto" w:fill="F2F2F2" w:themeFill="background1" w:themeFillShade="F2"/>
            <w:vAlign w:val="center"/>
            <w:hideMark/>
          </w:tcPr>
          <w:p w14:paraId="2346B0C2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813" w:type="pct"/>
            <w:vMerge w:val="restart"/>
            <w:shd w:val="clear" w:color="auto" w:fill="F2F2F2" w:themeFill="background1" w:themeFillShade="F2"/>
            <w:vAlign w:val="center"/>
          </w:tcPr>
          <w:p w14:paraId="69F7CB4E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45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623F5E74" w14:textId="7CF47E48" w:rsidR="0000674A" w:rsidRPr="003209EB" w:rsidRDefault="0000674A" w:rsidP="0000674A">
            <w:pPr>
              <w:bidi w:val="0"/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  <w:r w:rsidR="00582155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699" w:type="pct"/>
            <w:gridSpan w:val="4"/>
            <w:shd w:val="clear" w:color="auto" w:fill="F2F2F2" w:themeFill="background1" w:themeFillShade="F2"/>
            <w:vAlign w:val="center"/>
            <w:hideMark/>
          </w:tcPr>
          <w:p w14:paraId="3417704B" w14:textId="77777777" w:rsidR="0000674A" w:rsidRPr="003209EB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30" w:type="pct"/>
            <w:gridSpan w:val="3"/>
            <w:shd w:val="clear" w:color="auto" w:fill="F2F2F2" w:themeFill="background1" w:themeFillShade="F2"/>
            <w:vAlign w:val="center"/>
          </w:tcPr>
          <w:p w14:paraId="023BB329" w14:textId="77777777" w:rsidR="0000674A" w:rsidRPr="00E362D2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31" w:type="pct"/>
            <w:gridSpan w:val="3"/>
            <w:shd w:val="clear" w:color="auto" w:fill="F2F2F2" w:themeFill="background1" w:themeFillShade="F2"/>
            <w:vAlign w:val="center"/>
          </w:tcPr>
          <w:p w14:paraId="4754CB11" w14:textId="55C88DDA" w:rsidR="0000674A" w:rsidRPr="0086744F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>
              <w:rPr>
                <w:b/>
                <w:bCs/>
                <w:sz w:val="17"/>
                <w:szCs w:val="17"/>
              </w:rPr>
              <w:t>Add</w:t>
            </w:r>
            <w:r w:rsidRPr="0086744F">
              <w:rPr>
                <w:b/>
                <w:bCs/>
                <w:sz w:val="17"/>
                <w:szCs w:val="17"/>
              </w:rPr>
              <w:t xml:space="preserve"> (</w:t>
            </w:r>
            <w:r>
              <w:rPr>
                <w:b/>
                <w:bCs/>
                <w:sz w:val="17"/>
                <w:szCs w:val="17"/>
              </w:rPr>
              <w:sym w:font="Wingdings" w:char="F0FC"/>
            </w:r>
            <w:r w:rsidRPr="0086744F">
              <w:rPr>
                <w:b/>
                <w:bCs/>
                <w:sz w:val="17"/>
                <w:szCs w:val="17"/>
              </w:rPr>
              <w:t>) if applicable to course</w:t>
            </w:r>
          </w:p>
        </w:tc>
        <w:tc>
          <w:tcPr>
            <w:tcW w:w="518" w:type="pct"/>
            <w:shd w:val="clear" w:color="auto" w:fill="F2F2F2" w:themeFill="background1" w:themeFillShade="F2"/>
            <w:vAlign w:val="center"/>
          </w:tcPr>
          <w:p w14:paraId="1AFF143C" w14:textId="77777777" w:rsidR="0000674A" w:rsidRPr="0086744F" w:rsidRDefault="0000674A" w:rsidP="0000674A">
            <w:pPr>
              <w:bidi w:val="0"/>
              <w:spacing w:before="40" w:after="40" w:line="192" w:lineRule="auto"/>
              <w:ind w:left="-14" w:right="-14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FB187B" w:rsidRPr="00084A95" w14:paraId="34CF9031" w14:textId="77777777" w:rsidTr="00105FC3">
        <w:trPr>
          <w:cantSplit/>
          <w:trHeight w:val="1583"/>
        </w:trPr>
        <w:tc>
          <w:tcPr>
            <w:tcW w:w="157" w:type="pct"/>
            <w:vMerge/>
            <w:shd w:val="clear" w:color="auto" w:fill="E7E6E6" w:themeFill="background2"/>
            <w:vAlign w:val="center"/>
            <w:hideMark/>
          </w:tcPr>
          <w:p w14:paraId="1E4E61CE" w14:textId="77777777" w:rsidR="00FB187B" w:rsidRPr="00084A95" w:rsidRDefault="00FB187B" w:rsidP="00DC2023">
            <w:pPr>
              <w:bidi w:val="0"/>
              <w:spacing w:after="0" w:line="240" w:lineRule="auto"/>
            </w:pPr>
          </w:p>
        </w:tc>
        <w:tc>
          <w:tcPr>
            <w:tcW w:w="413" w:type="pct"/>
            <w:vMerge/>
            <w:shd w:val="clear" w:color="auto" w:fill="F2F2F2" w:themeFill="background1" w:themeFillShade="F2"/>
            <w:vAlign w:val="center"/>
            <w:hideMark/>
          </w:tcPr>
          <w:p w14:paraId="400AE3B1" w14:textId="77777777" w:rsidR="00FB187B" w:rsidRPr="00084A95" w:rsidRDefault="00FB187B" w:rsidP="00DC2023">
            <w:pPr>
              <w:bidi w:val="0"/>
              <w:spacing w:after="0" w:line="240" w:lineRule="auto"/>
            </w:pPr>
          </w:p>
        </w:tc>
        <w:tc>
          <w:tcPr>
            <w:tcW w:w="894" w:type="pct"/>
            <w:vMerge/>
            <w:shd w:val="clear" w:color="auto" w:fill="F2F2F2" w:themeFill="background1" w:themeFillShade="F2"/>
            <w:vAlign w:val="center"/>
            <w:hideMark/>
          </w:tcPr>
          <w:p w14:paraId="7CCDDE8E" w14:textId="77777777" w:rsidR="00FB187B" w:rsidRPr="003209EB" w:rsidRDefault="00FB187B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813" w:type="pct"/>
            <w:vMerge/>
            <w:shd w:val="clear" w:color="auto" w:fill="F2F2F2" w:themeFill="background1" w:themeFillShade="F2"/>
          </w:tcPr>
          <w:p w14:paraId="00DFE4F3" w14:textId="77777777" w:rsidR="00FB187B" w:rsidRPr="003209EB" w:rsidRDefault="00FB187B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245" w:type="pct"/>
            <w:vMerge/>
            <w:shd w:val="clear" w:color="auto" w:fill="F2F2F2" w:themeFill="background1" w:themeFillShade="F2"/>
            <w:vAlign w:val="center"/>
            <w:hideMark/>
          </w:tcPr>
          <w:p w14:paraId="285EFF64" w14:textId="77777777" w:rsidR="00FB187B" w:rsidRPr="003209EB" w:rsidRDefault="00FB187B" w:rsidP="00DC2023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45" w:type="pct"/>
            <w:textDirection w:val="tbRl"/>
            <w:vAlign w:val="center"/>
            <w:hideMark/>
          </w:tcPr>
          <w:p w14:paraId="5F78733F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3" w:type="pct"/>
            <w:textDirection w:val="tbRl"/>
            <w:vAlign w:val="center"/>
            <w:hideMark/>
          </w:tcPr>
          <w:p w14:paraId="2AEA2E03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04" w:type="pct"/>
            <w:textDirection w:val="tbRl"/>
            <w:vAlign w:val="center"/>
          </w:tcPr>
          <w:p w14:paraId="74F3FD75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5" w:type="pct"/>
            <w:gridSpan w:val="2"/>
            <w:shd w:val="clear" w:color="auto" w:fill="F2F2F2" w:themeFill="background1" w:themeFillShade="F2"/>
            <w:textDirection w:val="tbRl"/>
            <w:vAlign w:val="center"/>
          </w:tcPr>
          <w:p w14:paraId="4F4F5F93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5" w:type="pct"/>
            <w:shd w:val="clear" w:color="auto" w:fill="F2F2F2" w:themeFill="background1" w:themeFillShade="F2"/>
            <w:textDirection w:val="tbRl"/>
            <w:vAlign w:val="center"/>
          </w:tcPr>
          <w:p w14:paraId="33125DCC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47" w:type="pct"/>
            <w:shd w:val="clear" w:color="auto" w:fill="F2F2F2" w:themeFill="background1" w:themeFillShade="F2"/>
            <w:textDirection w:val="tbRl"/>
            <w:vAlign w:val="center"/>
          </w:tcPr>
          <w:p w14:paraId="62A53B51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3" w:type="pct"/>
            <w:textDirection w:val="tbRl"/>
            <w:vAlign w:val="center"/>
          </w:tcPr>
          <w:p w14:paraId="77E174F4" w14:textId="77777777" w:rsidR="00FB187B" w:rsidRPr="008B07C6" w:rsidRDefault="00FB187B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8B07C6">
              <w:rPr>
                <w:rFonts w:cstheme="minorHAnsi"/>
                <w:sz w:val="20"/>
                <w:szCs w:val="20"/>
              </w:rPr>
              <w:t>Minor</w:t>
            </w:r>
          </w:p>
        </w:tc>
        <w:tc>
          <w:tcPr>
            <w:tcW w:w="288" w:type="pct"/>
            <w:gridSpan w:val="2"/>
            <w:textDirection w:val="tbRl"/>
            <w:vAlign w:val="center"/>
          </w:tcPr>
          <w:p w14:paraId="1F50AF60" w14:textId="77777777" w:rsidR="00FB187B" w:rsidRPr="008B07C6" w:rsidRDefault="00FB187B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ouble </w:t>
            </w:r>
            <w:r w:rsidRPr="008B07C6">
              <w:rPr>
                <w:rFonts w:cstheme="minorHAnsi"/>
                <w:sz w:val="20"/>
                <w:szCs w:val="20"/>
              </w:rPr>
              <w:t>Major</w:t>
            </w:r>
          </w:p>
        </w:tc>
        <w:tc>
          <w:tcPr>
            <w:tcW w:w="518" w:type="pct"/>
            <w:vAlign w:val="center"/>
          </w:tcPr>
          <w:p w14:paraId="7564BDBA" w14:textId="77777777" w:rsidR="00FB187B" w:rsidRPr="00BE2B37" w:rsidRDefault="00FB187B" w:rsidP="00DC2023">
            <w:pPr>
              <w:bidi w:val="0"/>
              <w:spacing w:after="0" w:line="192" w:lineRule="auto"/>
              <w:ind w:left="-14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105FC3" w:rsidRPr="00084A95" w14:paraId="633A60D4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19DB78F3" w14:textId="77777777" w:rsidR="00105FC3" w:rsidRPr="00084A95" w:rsidRDefault="00105FC3" w:rsidP="00105FC3">
            <w:pPr>
              <w:bidi w:val="0"/>
              <w:spacing w:before="60" w:after="60" w:line="240" w:lineRule="auto"/>
              <w:jc w:val="center"/>
            </w:pPr>
            <w:r w:rsidRPr="00084A95">
              <w:t>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3BBD141" w14:textId="5F12EFA0" w:rsidR="00105FC3" w:rsidRPr="00F867D6" w:rsidRDefault="00105FC3" w:rsidP="00105FC3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HUMN 30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7576F53" w14:textId="747FB2A6" w:rsidR="00105FC3" w:rsidRPr="00F867D6" w:rsidRDefault="00105FC3" w:rsidP="00105FC3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Oral Communication &amp; Public Speaking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0568C48" w14:textId="61F58F3A" w:rsidR="00105FC3" w:rsidRPr="00F867D6" w:rsidRDefault="00105FC3" w:rsidP="00105FC3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rtl/>
              </w:rPr>
              <w:t>تواصل لفظي وخطابة عامة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73508AC8" w14:textId="248486E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3E918AF" w14:textId="0B3815CD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064DF7E" w14:textId="01A910B3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8DED098" w14:textId="4DF2517B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6F53FAC" w14:textId="642CCD33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99864E7" w14:textId="25C909F3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663CD54" w14:textId="2C8F82C0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4DC9006F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332271E6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B785AA6" w14:textId="019AD314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ENGL 211</w:t>
            </w:r>
          </w:p>
        </w:tc>
      </w:tr>
      <w:tr w:rsidR="00105FC3" w:rsidRPr="00084A95" w14:paraId="5FDA0A25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51A18CA4" w14:textId="77777777" w:rsidR="00105FC3" w:rsidRPr="00084A95" w:rsidRDefault="00105FC3" w:rsidP="00105FC3">
            <w:pPr>
              <w:bidi w:val="0"/>
              <w:spacing w:before="60" w:after="60" w:line="240" w:lineRule="auto"/>
              <w:jc w:val="center"/>
            </w:pPr>
            <w:r w:rsidRPr="00084A95">
              <w:t>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D9D516F" w14:textId="1897C091" w:rsidR="00105FC3" w:rsidRPr="00F867D6" w:rsidRDefault="00105FC3" w:rsidP="00105FC3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ENG 31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749F1B4" w14:textId="10C332BA" w:rsidR="00105FC3" w:rsidRPr="00F867D6" w:rsidRDefault="00105FC3" w:rsidP="00105FC3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Dynamic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ACA7330" w14:textId="2B7DB7F4" w:rsidR="00105FC3" w:rsidRPr="00F867D6" w:rsidRDefault="00105FC3" w:rsidP="00105FC3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rtl/>
              </w:rPr>
              <w:t>ديناميكا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3B1C863" w14:textId="1106CFD4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6615089" w14:textId="4D5FB6BB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E5B780E" w14:textId="6BF1FF0B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6197438" w14:textId="3DD2446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98C7EF5" w14:textId="4697038D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DEF4517" w14:textId="2A7013C9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F3A2CCB" w14:textId="28B3DE83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65D52C61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3E146DC4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0C3BA97" w14:textId="2BA047AF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ENG 232</w:t>
            </w:r>
          </w:p>
        </w:tc>
      </w:tr>
      <w:tr w:rsidR="00105FC3" w:rsidRPr="00084A95" w14:paraId="5D045D8A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4AC41EBC" w14:textId="77777777" w:rsidR="00105FC3" w:rsidRPr="00084A95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t>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0DBDE59" w14:textId="176C0EED" w:rsidR="00105FC3" w:rsidRPr="00F867D6" w:rsidRDefault="00105FC3" w:rsidP="00105FC3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2F2B20"/>
              </w:rPr>
              <w:t>ENG 32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DEDE42E" w14:textId="27854A94" w:rsidR="00105FC3" w:rsidRPr="00F867D6" w:rsidRDefault="00105FC3" w:rsidP="00105FC3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Fluid Mechanic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A57AF79" w14:textId="3F8AD73F" w:rsidR="00105FC3" w:rsidRPr="00F867D6" w:rsidRDefault="00105FC3" w:rsidP="00105FC3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rtl/>
              </w:rPr>
              <w:t>ميكانيكا الموائع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0F38B0C" w14:textId="4C7070AA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A2A403F" w14:textId="109F0F5D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1EF9883" w14:textId="411D21F3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FBABB72" w14:textId="15AC45D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9B5E6CB" w14:textId="0D00056D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263E69F" w14:textId="54DCE28A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D931251" w14:textId="38EBADF6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1E327BE1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11C7380A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2BD8E2F" w14:textId="3EEADEDD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MATH 262</w:t>
            </w:r>
          </w:p>
        </w:tc>
      </w:tr>
      <w:tr w:rsidR="00105FC3" w:rsidRPr="00084A95" w14:paraId="24AF3240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0B856761" w14:textId="583BF255" w:rsidR="00105FC3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41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DBAB77" w14:textId="447D8A70" w:rsidR="00105FC3" w:rsidRPr="00F867D6" w:rsidRDefault="00105FC3" w:rsidP="00105FC3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ENG 34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14DA2AF" w14:textId="1F34BCE3" w:rsidR="00105FC3" w:rsidRPr="00F867D6" w:rsidRDefault="00105FC3" w:rsidP="00105FC3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Engineering Surveying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A670516" w14:textId="453F0DE8" w:rsidR="00105FC3" w:rsidRPr="00F867D6" w:rsidRDefault="00105FC3" w:rsidP="00105FC3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rtl/>
              </w:rPr>
              <w:t>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D3B2450" w14:textId="1F055506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0ECECB3" w14:textId="2A9B958E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C416E7C" w14:textId="2DC5424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538749F" w14:textId="038C6188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71DECEFA" w14:textId="3B8659AD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BB73726" w14:textId="2C2B0F53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ECB56B1" w14:textId="0AF7B5F4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29C98C62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341B5B67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88E430E" w14:textId="5374A4E8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NONE</w:t>
            </w:r>
          </w:p>
        </w:tc>
      </w:tr>
      <w:tr w:rsidR="00105FC3" w:rsidRPr="00084A95" w14:paraId="54AFB0FD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01B0104C" w14:textId="0ECC8657" w:rsidR="00105FC3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t>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A6DDCD2" w14:textId="5C0BFA1A" w:rsidR="00105FC3" w:rsidRPr="00F867D6" w:rsidRDefault="00105FC3" w:rsidP="00105FC3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ENG 35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3BD3A62" w14:textId="52869495" w:rsidR="00105FC3" w:rsidRPr="00F867D6" w:rsidRDefault="00105FC3" w:rsidP="00105FC3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Strength of Material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D75A721" w14:textId="0FFEE981" w:rsidR="00105FC3" w:rsidRPr="00F867D6" w:rsidRDefault="00105FC3" w:rsidP="00105FC3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rtl/>
              </w:rPr>
              <w:t> </w:t>
            </w:r>
            <w:r>
              <w:rPr>
                <w:rFonts w:ascii="Arial" w:hAnsi="Arial" w:cs="Arial"/>
                <w:color w:val="000000"/>
                <w:rtl/>
              </w:rPr>
              <w:t>مقاومة المواد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5997B8C" w14:textId="4150B761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C258C8A" w14:textId="5097E2F2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78D6C71" w14:textId="6DEA4E8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785EA83" w14:textId="50D39178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7829E05" w14:textId="5F808F52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8F51E87" w14:textId="620717C0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EA0EC6D" w14:textId="45270E38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4E9ABABC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20FA8D6C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7103AE1" w14:textId="3CE7278E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ENG 232</w:t>
            </w:r>
          </w:p>
        </w:tc>
      </w:tr>
      <w:tr w:rsidR="00105FC3" w:rsidRPr="00084A95" w14:paraId="0124C803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7325BF49" w14:textId="574A7AD1" w:rsidR="00105FC3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t>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A284A82" w14:textId="065962A6" w:rsidR="00105FC3" w:rsidRPr="00F867D6" w:rsidRDefault="00105FC3" w:rsidP="00105FC3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MATH 33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6BF21C9" w14:textId="2E2A27CA" w:rsidR="00105FC3" w:rsidRPr="00F867D6" w:rsidRDefault="00105FC3" w:rsidP="00105FC3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Differential Equation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D7FFD94" w14:textId="22452DAD" w:rsidR="00105FC3" w:rsidRPr="00F867D6" w:rsidRDefault="00105FC3" w:rsidP="00105FC3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rtl/>
              </w:rPr>
              <w:t>معادلات التفاضلية 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22FDD46" w14:textId="52F60FA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1489D59" w14:textId="44C35049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9C92DC7" w14:textId="13EBD976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5EE3251" w14:textId="5A024EA5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E0D0D31" w14:textId="258FF46C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5BFDA62" w14:textId="1EA09CF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4C29A350" w14:textId="12B27F62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746B195D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4BB8F4CD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1944B98" w14:textId="0AE5532C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MATH 262</w:t>
            </w:r>
          </w:p>
        </w:tc>
      </w:tr>
      <w:tr w:rsidR="00105FC3" w:rsidRPr="00084A95" w14:paraId="486B1B25" w14:textId="77777777" w:rsidTr="00105FC3">
        <w:trPr>
          <w:trHeight w:val="363"/>
        </w:trPr>
        <w:tc>
          <w:tcPr>
            <w:tcW w:w="2277" w:type="pct"/>
            <w:gridSpan w:val="4"/>
            <w:shd w:val="clear" w:color="auto" w:fill="E7E6E6" w:themeFill="background2"/>
            <w:vAlign w:val="center"/>
          </w:tcPr>
          <w:p w14:paraId="702783A2" w14:textId="77777777" w:rsidR="00105FC3" w:rsidRPr="00333481" w:rsidRDefault="00105FC3" w:rsidP="00105FC3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33481">
              <w:rPr>
                <w:b/>
                <w:bCs/>
              </w:rPr>
              <w:t>Total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6F1DB82" w14:textId="282B3388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77ED53A" w14:textId="1C64A58D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7C70B74" w14:textId="5C2FCE1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A0F44E0" w14:textId="3102273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524CA2F" w14:textId="3AA7412C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F6D3873" w14:textId="3D7C06CE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2C7D546" w14:textId="5A1DF429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474D7F53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031A6308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vAlign w:val="center"/>
          </w:tcPr>
          <w:p w14:paraId="2655E627" w14:textId="77777777" w:rsidR="00105FC3" w:rsidRPr="00CF0B7E" w:rsidRDefault="00105FC3" w:rsidP="00105FC3">
            <w:pPr>
              <w:bidi w:val="0"/>
              <w:spacing w:before="60" w:after="60" w:line="240" w:lineRule="auto"/>
              <w:jc w:val="center"/>
            </w:pPr>
          </w:p>
        </w:tc>
      </w:tr>
      <w:tr w:rsidR="00FB187B" w:rsidRPr="00084A95" w14:paraId="4BB3E450" w14:textId="77777777" w:rsidTr="00425D7B">
        <w:trPr>
          <w:trHeight w:val="363"/>
        </w:trPr>
        <w:tc>
          <w:tcPr>
            <w:tcW w:w="4470" w:type="pct"/>
            <w:gridSpan w:val="14"/>
            <w:shd w:val="clear" w:color="auto" w:fill="E7E6E6" w:themeFill="background2"/>
            <w:vAlign w:val="center"/>
          </w:tcPr>
          <w:p w14:paraId="4FFD3507" w14:textId="77777777" w:rsidR="00FB187B" w:rsidRPr="00CF0B7E" w:rsidRDefault="00FB187B" w:rsidP="00DC2023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 xml:space="preserve">Total No. of courses having applied (partial/full) component </w:t>
            </w:r>
            <w:r w:rsidRPr="00E06AFD">
              <w:rPr>
                <w:b/>
                <w:bCs/>
                <w:sz w:val="20"/>
                <w:szCs w:val="20"/>
              </w:rPr>
              <w:t>(practical/lab/clinic/field etc.):</w:t>
            </w:r>
          </w:p>
        </w:tc>
        <w:tc>
          <w:tcPr>
            <w:tcW w:w="530" w:type="pct"/>
            <w:gridSpan w:val="2"/>
            <w:shd w:val="clear" w:color="auto" w:fill="auto"/>
            <w:vAlign w:val="center"/>
          </w:tcPr>
          <w:p w14:paraId="3FE83E89" w14:textId="1AB477A2" w:rsidR="00FB187B" w:rsidRPr="00CF0B7E" w:rsidRDefault="00105FC3" w:rsidP="00DC2023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</w:tr>
    </w:tbl>
    <w:p w14:paraId="5C8DAC49" w14:textId="77777777" w:rsidR="00582155" w:rsidRPr="00582155" w:rsidRDefault="00582155" w:rsidP="00582155">
      <w:pPr>
        <w:bidi w:val="0"/>
        <w:ind w:right="-450"/>
        <w:rPr>
          <w:i/>
          <w:iCs/>
          <w:sz w:val="18"/>
          <w:szCs w:val="18"/>
        </w:rPr>
      </w:pPr>
      <w:r w:rsidRPr="00582155">
        <w:rPr>
          <w:i/>
          <w:iCs/>
          <w:sz w:val="18"/>
          <w:szCs w:val="18"/>
        </w:rPr>
        <w:t>*Mention “IP” in credit units if course completing in next semester.</w:t>
      </w:r>
    </w:p>
    <w:p w14:paraId="0218D8BB" w14:textId="2DE67398" w:rsidR="00FB187B" w:rsidRDefault="00FB187B" w:rsidP="00FB187B">
      <w:pPr>
        <w:bidi w:val="0"/>
        <w:spacing w:after="160" w:line="259" w:lineRule="auto"/>
        <w:rPr>
          <w:sz w:val="24"/>
          <w:szCs w:val="24"/>
        </w:rPr>
      </w:pPr>
    </w:p>
    <w:p w14:paraId="7CED5912" w14:textId="387EF2FD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793C99AA" w14:textId="24E01315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4348DE13" w14:textId="5D7C69C0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08F1C558" w14:textId="3E2C653C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48348557" w14:textId="21EC2C94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7C76F8A9" w14:textId="7B2E75DC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406C6C89" w14:textId="1A8CA81A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2119A93E" w14:textId="707E610C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3B5E0C09" w14:textId="77777777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tbl>
      <w:tblPr>
        <w:tblW w:w="5548" w:type="pct"/>
        <w:tblInd w:w="-54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7"/>
        <w:gridCol w:w="914"/>
        <w:gridCol w:w="1980"/>
        <w:gridCol w:w="1801"/>
        <w:gridCol w:w="543"/>
        <w:gridCol w:w="543"/>
        <w:gridCol w:w="538"/>
        <w:gridCol w:w="452"/>
        <w:gridCol w:w="16"/>
        <w:gridCol w:w="527"/>
        <w:gridCol w:w="543"/>
        <w:gridCol w:w="547"/>
        <w:gridCol w:w="538"/>
        <w:gridCol w:w="611"/>
        <w:gridCol w:w="27"/>
        <w:gridCol w:w="1147"/>
      </w:tblGrid>
      <w:tr w:rsidR="00FB187B" w:rsidRPr="00084A95" w14:paraId="2774708C" w14:textId="77777777" w:rsidTr="00425D7B">
        <w:trPr>
          <w:trHeight w:val="177"/>
        </w:trPr>
        <w:tc>
          <w:tcPr>
            <w:tcW w:w="5000" w:type="pct"/>
            <w:gridSpan w:val="16"/>
            <w:shd w:val="clear" w:color="auto" w:fill="E7E6E6" w:themeFill="background2"/>
          </w:tcPr>
          <w:p w14:paraId="0E3F24D3" w14:textId="18803317" w:rsidR="00FB187B" w:rsidRDefault="00962F55" w:rsidP="00DC2023">
            <w:pPr>
              <w:bidi w:val="0"/>
              <w:spacing w:before="60" w:after="60" w:line="240" w:lineRule="auto"/>
              <w:rPr>
                <w:b/>
                <w:bCs/>
                <w:sz w:val="24"/>
                <w:szCs w:val="24"/>
              </w:rPr>
            </w:pPr>
            <w:r>
              <w:lastRenderedPageBreak/>
              <w:br w:type="page"/>
            </w:r>
            <w:r w:rsidR="00FB187B">
              <w:rPr>
                <w:b/>
                <w:bCs/>
                <w:sz w:val="24"/>
                <w:szCs w:val="24"/>
              </w:rPr>
              <w:t>6</w:t>
            </w:r>
            <w:r w:rsidR="00FB187B" w:rsidRPr="00FB187B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 w:rsidR="00FB187B">
              <w:rPr>
                <w:b/>
                <w:bCs/>
                <w:sz w:val="24"/>
                <w:szCs w:val="24"/>
              </w:rPr>
              <w:t xml:space="preserve"> </w:t>
            </w:r>
            <w:r w:rsidR="005D7F6A">
              <w:rPr>
                <w:b/>
                <w:bCs/>
                <w:sz w:val="24"/>
                <w:szCs w:val="24"/>
              </w:rPr>
              <w:t>Semester</w:t>
            </w:r>
          </w:p>
        </w:tc>
      </w:tr>
      <w:tr w:rsidR="0000674A" w:rsidRPr="00084A95" w14:paraId="741E4593" w14:textId="77777777" w:rsidTr="00693CFB">
        <w:trPr>
          <w:trHeight w:val="177"/>
        </w:trPr>
        <w:tc>
          <w:tcPr>
            <w:tcW w:w="157" w:type="pct"/>
            <w:vMerge w:val="restart"/>
            <w:shd w:val="clear" w:color="auto" w:fill="E7E6E6" w:themeFill="background2"/>
            <w:vAlign w:val="center"/>
            <w:hideMark/>
          </w:tcPr>
          <w:p w14:paraId="390E76B0" w14:textId="77777777" w:rsidR="0000674A" w:rsidRPr="00084A95" w:rsidRDefault="0000674A" w:rsidP="0000674A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413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7AEC10E1" w14:textId="77777777" w:rsidR="0000674A" w:rsidRPr="00D933A0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894" w:type="pct"/>
            <w:vMerge w:val="restart"/>
            <w:shd w:val="clear" w:color="auto" w:fill="F2F2F2" w:themeFill="background1" w:themeFillShade="F2"/>
            <w:vAlign w:val="center"/>
            <w:hideMark/>
          </w:tcPr>
          <w:p w14:paraId="4D508ADD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813" w:type="pct"/>
            <w:vMerge w:val="restart"/>
            <w:shd w:val="clear" w:color="auto" w:fill="F2F2F2" w:themeFill="background1" w:themeFillShade="F2"/>
            <w:vAlign w:val="center"/>
          </w:tcPr>
          <w:p w14:paraId="25EC1555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45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6CFB1792" w14:textId="4A9D82F2" w:rsidR="0000674A" w:rsidRPr="003209EB" w:rsidRDefault="0000674A" w:rsidP="0000674A">
            <w:pPr>
              <w:bidi w:val="0"/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  <w:r w:rsidR="00582155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699" w:type="pct"/>
            <w:gridSpan w:val="4"/>
            <w:shd w:val="clear" w:color="auto" w:fill="F2F2F2" w:themeFill="background1" w:themeFillShade="F2"/>
            <w:vAlign w:val="center"/>
            <w:hideMark/>
          </w:tcPr>
          <w:p w14:paraId="77C436FE" w14:textId="77777777" w:rsidR="0000674A" w:rsidRPr="003209EB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30" w:type="pct"/>
            <w:gridSpan w:val="3"/>
            <w:shd w:val="clear" w:color="auto" w:fill="F2F2F2" w:themeFill="background1" w:themeFillShade="F2"/>
            <w:vAlign w:val="center"/>
          </w:tcPr>
          <w:p w14:paraId="3D7EB153" w14:textId="77777777" w:rsidR="0000674A" w:rsidRPr="00E362D2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31" w:type="pct"/>
            <w:gridSpan w:val="3"/>
            <w:shd w:val="clear" w:color="auto" w:fill="F2F2F2" w:themeFill="background1" w:themeFillShade="F2"/>
            <w:vAlign w:val="center"/>
          </w:tcPr>
          <w:p w14:paraId="40658B27" w14:textId="3AEA1BB4" w:rsidR="0000674A" w:rsidRPr="0086744F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>
              <w:rPr>
                <w:b/>
                <w:bCs/>
                <w:sz w:val="17"/>
                <w:szCs w:val="17"/>
              </w:rPr>
              <w:t>Add</w:t>
            </w:r>
            <w:r w:rsidRPr="0086744F">
              <w:rPr>
                <w:b/>
                <w:bCs/>
                <w:sz w:val="17"/>
                <w:szCs w:val="17"/>
              </w:rPr>
              <w:t xml:space="preserve"> (</w:t>
            </w:r>
            <w:r>
              <w:rPr>
                <w:b/>
                <w:bCs/>
                <w:sz w:val="17"/>
                <w:szCs w:val="17"/>
              </w:rPr>
              <w:sym w:font="Wingdings" w:char="F0FC"/>
            </w:r>
            <w:r w:rsidRPr="0086744F">
              <w:rPr>
                <w:b/>
                <w:bCs/>
                <w:sz w:val="17"/>
                <w:szCs w:val="17"/>
              </w:rPr>
              <w:t>) if applicable to course</w:t>
            </w:r>
          </w:p>
        </w:tc>
        <w:tc>
          <w:tcPr>
            <w:tcW w:w="518" w:type="pct"/>
            <w:shd w:val="clear" w:color="auto" w:fill="F2F2F2" w:themeFill="background1" w:themeFillShade="F2"/>
            <w:vAlign w:val="center"/>
          </w:tcPr>
          <w:p w14:paraId="12983462" w14:textId="77777777" w:rsidR="0000674A" w:rsidRPr="0086744F" w:rsidRDefault="0000674A" w:rsidP="0000674A">
            <w:pPr>
              <w:bidi w:val="0"/>
              <w:spacing w:before="40" w:after="40" w:line="192" w:lineRule="auto"/>
              <w:ind w:left="-14" w:right="-14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FB187B" w:rsidRPr="00084A95" w14:paraId="21DB5767" w14:textId="77777777" w:rsidTr="00693CFB">
        <w:trPr>
          <w:cantSplit/>
          <w:trHeight w:val="1583"/>
        </w:trPr>
        <w:tc>
          <w:tcPr>
            <w:tcW w:w="157" w:type="pct"/>
            <w:vMerge/>
            <w:shd w:val="clear" w:color="auto" w:fill="E7E6E6" w:themeFill="background2"/>
            <w:vAlign w:val="center"/>
            <w:hideMark/>
          </w:tcPr>
          <w:p w14:paraId="48601E86" w14:textId="77777777" w:rsidR="00FB187B" w:rsidRPr="00084A95" w:rsidRDefault="00FB187B" w:rsidP="00DC2023">
            <w:pPr>
              <w:bidi w:val="0"/>
              <w:spacing w:after="0" w:line="240" w:lineRule="auto"/>
            </w:pPr>
          </w:p>
        </w:tc>
        <w:tc>
          <w:tcPr>
            <w:tcW w:w="413" w:type="pct"/>
            <w:vMerge/>
            <w:shd w:val="clear" w:color="auto" w:fill="F2F2F2" w:themeFill="background1" w:themeFillShade="F2"/>
            <w:vAlign w:val="center"/>
            <w:hideMark/>
          </w:tcPr>
          <w:p w14:paraId="2A7FD9EA" w14:textId="77777777" w:rsidR="00FB187B" w:rsidRPr="00084A95" w:rsidRDefault="00FB187B" w:rsidP="00DC2023">
            <w:pPr>
              <w:bidi w:val="0"/>
              <w:spacing w:after="0" w:line="240" w:lineRule="auto"/>
            </w:pPr>
          </w:p>
        </w:tc>
        <w:tc>
          <w:tcPr>
            <w:tcW w:w="894" w:type="pct"/>
            <w:vMerge/>
            <w:shd w:val="clear" w:color="auto" w:fill="F2F2F2" w:themeFill="background1" w:themeFillShade="F2"/>
            <w:vAlign w:val="center"/>
            <w:hideMark/>
          </w:tcPr>
          <w:p w14:paraId="05D7BAAE" w14:textId="77777777" w:rsidR="00FB187B" w:rsidRPr="003209EB" w:rsidRDefault="00FB187B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813" w:type="pct"/>
            <w:vMerge/>
            <w:shd w:val="clear" w:color="auto" w:fill="F2F2F2" w:themeFill="background1" w:themeFillShade="F2"/>
          </w:tcPr>
          <w:p w14:paraId="4021626D" w14:textId="77777777" w:rsidR="00FB187B" w:rsidRPr="003209EB" w:rsidRDefault="00FB187B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245" w:type="pct"/>
            <w:vMerge/>
            <w:shd w:val="clear" w:color="auto" w:fill="F2F2F2" w:themeFill="background1" w:themeFillShade="F2"/>
            <w:vAlign w:val="center"/>
            <w:hideMark/>
          </w:tcPr>
          <w:p w14:paraId="5BC9D8CC" w14:textId="77777777" w:rsidR="00FB187B" w:rsidRPr="003209EB" w:rsidRDefault="00FB187B" w:rsidP="00DC2023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45" w:type="pct"/>
            <w:textDirection w:val="tbRl"/>
            <w:vAlign w:val="center"/>
            <w:hideMark/>
          </w:tcPr>
          <w:p w14:paraId="698EE4D8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3" w:type="pct"/>
            <w:textDirection w:val="tbRl"/>
            <w:vAlign w:val="center"/>
            <w:hideMark/>
          </w:tcPr>
          <w:p w14:paraId="29EE3166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04" w:type="pct"/>
            <w:textDirection w:val="tbRl"/>
            <w:vAlign w:val="center"/>
          </w:tcPr>
          <w:p w14:paraId="31E9E45B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5" w:type="pct"/>
            <w:gridSpan w:val="2"/>
            <w:shd w:val="clear" w:color="auto" w:fill="F2F2F2" w:themeFill="background1" w:themeFillShade="F2"/>
            <w:textDirection w:val="tbRl"/>
            <w:vAlign w:val="center"/>
          </w:tcPr>
          <w:p w14:paraId="74EA49C7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5" w:type="pct"/>
            <w:shd w:val="clear" w:color="auto" w:fill="F2F2F2" w:themeFill="background1" w:themeFillShade="F2"/>
            <w:textDirection w:val="tbRl"/>
            <w:vAlign w:val="center"/>
          </w:tcPr>
          <w:p w14:paraId="5B1D4583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47" w:type="pct"/>
            <w:shd w:val="clear" w:color="auto" w:fill="F2F2F2" w:themeFill="background1" w:themeFillShade="F2"/>
            <w:textDirection w:val="tbRl"/>
            <w:vAlign w:val="center"/>
          </w:tcPr>
          <w:p w14:paraId="0D0093ED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3" w:type="pct"/>
            <w:textDirection w:val="tbRl"/>
            <w:vAlign w:val="center"/>
          </w:tcPr>
          <w:p w14:paraId="6A379CB3" w14:textId="77777777" w:rsidR="00FB187B" w:rsidRPr="008B07C6" w:rsidRDefault="00FB187B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8B07C6">
              <w:rPr>
                <w:rFonts w:cstheme="minorHAnsi"/>
                <w:sz w:val="20"/>
                <w:szCs w:val="20"/>
              </w:rPr>
              <w:t>Minor</w:t>
            </w:r>
          </w:p>
        </w:tc>
        <w:tc>
          <w:tcPr>
            <w:tcW w:w="288" w:type="pct"/>
            <w:gridSpan w:val="2"/>
            <w:textDirection w:val="tbRl"/>
            <w:vAlign w:val="center"/>
          </w:tcPr>
          <w:p w14:paraId="7283624E" w14:textId="77777777" w:rsidR="00FB187B" w:rsidRPr="008B07C6" w:rsidRDefault="00FB187B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ouble </w:t>
            </w:r>
            <w:r w:rsidRPr="008B07C6">
              <w:rPr>
                <w:rFonts w:cstheme="minorHAnsi"/>
                <w:sz w:val="20"/>
                <w:szCs w:val="20"/>
              </w:rPr>
              <w:t>Major</w:t>
            </w:r>
          </w:p>
        </w:tc>
        <w:tc>
          <w:tcPr>
            <w:tcW w:w="518" w:type="pct"/>
            <w:vAlign w:val="center"/>
          </w:tcPr>
          <w:p w14:paraId="355F3E07" w14:textId="77777777" w:rsidR="00FB187B" w:rsidRPr="00BE2B37" w:rsidRDefault="00FB187B" w:rsidP="00DC2023">
            <w:pPr>
              <w:bidi w:val="0"/>
              <w:spacing w:after="0" w:line="192" w:lineRule="auto"/>
              <w:ind w:left="-14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693CFB" w:rsidRPr="00084A95" w14:paraId="7D377AF7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76B4E17B" w14:textId="77777777" w:rsidR="00693CFB" w:rsidRPr="00084A95" w:rsidRDefault="00693CFB" w:rsidP="00693CFB">
            <w:pPr>
              <w:bidi w:val="0"/>
              <w:spacing w:before="60" w:after="60" w:line="240" w:lineRule="auto"/>
              <w:jc w:val="center"/>
            </w:pPr>
            <w:r w:rsidRPr="00084A95">
              <w:t>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43B2E70" w14:textId="46A72CBE" w:rsidR="00693CFB" w:rsidRPr="00F867D6" w:rsidRDefault="00693CFB" w:rsidP="00693CF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MATH 30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D7130D1" w14:textId="166C5B74" w:rsidR="00693CFB" w:rsidRPr="00F867D6" w:rsidRDefault="00693CFB" w:rsidP="00693CF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Linear Algebra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A6A8942" w14:textId="55FD303B" w:rsidR="00693CFB" w:rsidRPr="00F867D6" w:rsidRDefault="00693CFB" w:rsidP="00693CF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rtl/>
              </w:rPr>
              <w:t>الجبر الخطى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24207FD2" w14:textId="6D301F06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DD462C6" w14:textId="6A230FFB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7DE0459" w14:textId="5E28F21D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B598993" w14:textId="63DD2BE2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4FF8B92" w14:textId="36E965C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A9A183C" w14:textId="32F2539E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4A0987A" w14:textId="157EA373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000662A1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100279F5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A0D59B6" w14:textId="495D1AE3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MATH 262</w:t>
            </w:r>
          </w:p>
        </w:tc>
      </w:tr>
      <w:tr w:rsidR="00693CFB" w:rsidRPr="00084A95" w14:paraId="7F40FBC8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54755A47" w14:textId="77777777" w:rsidR="00693CFB" w:rsidRPr="00084A95" w:rsidRDefault="00693CFB" w:rsidP="00693CFB">
            <w:pPr>
              <w:bidi w:val="0"/>
              <w:spacing w:before="60" w:after="60" w:line="240" w:lineRule="auto"/>
              <w:jc w:val="center"/>
            </w:pPr>
            <w:r w:rsidRPr="00084A95">
              <w:t>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5153C12" w14:textId="36513E75" w:rsidR="00693CFB" w:rsidRPr="00F867D6" w:rsidRDefault="00693CFB" w:rsidP="00693CF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GEOL 31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AAE560F" w14:textId="65D5D383" w:rsidR="00693CFB" w:rsidRPr="00F867D6" w:rsidRDefault="00693CFB" w:rsidP="00693CF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Geology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D2836EB" w14:textId="57202D98" w:rsidR="00693CFB" w:rsidRPr="00F867D6" w:rsidRDefault="00693CFB" w:rsidP="00693CF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rtl/>
              </w:rPr>
              <w:t>جيولوجيا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ACFBB6C" w14:textId="0881F45E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E560736" w14:textId="7C886CF2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55F6887" w14:textId="18C885F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839C894" w14:textId="5FC8068E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BD09ED3" w14:textId="17B06DC6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D69BBF3" w14:textId="667005E4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C5C3510" w14:textId="729EE82C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086C9436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487E9696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B63D075" w14:textId="13DD4CC9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NONE</w:t>
            </w:r>
          </w:p>
        </w:tc>
      </w:tr>
      <w:tr w:rsidR="00693CFB" w:rsidRPr="00084A95" w14:paraId="6683DDBB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7B081B58" w14:textId="77777777" w:rsidR="00693CFB" w:rsidRPr="00084A95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t>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10DEA32" w14:textId="553DD2D9" w:rsidR="00693CFB" w:rsidRPr="00F867D6" w:rsidRDefault="00693CFB" w:rsidP="00693CF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ENG 35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DDE30F2" w14:textId="3FCEBA34" w:rsidR="00693CFB" w:rsidRPr="00F867D6" w:rsidRDefault="00693CFB" w:rsidP="00693CF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Thermodynamic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00870E9" w14:textId="78CA41E4" w:rsidR="00693CFB" w:rsidRPr="00F867D6" w:rsidRDefault="00693CFB" w:rsidP="00693CF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الديناميكا الحرارية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EE05413" w14:textId="024EC25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F0652A6" w14:textId="2282367C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09DA88F" w14:textId="7870F356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B585256" w14:textId="2034153E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65B85A8" w14:textId="091FADB0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02364C2" w14:textId="1F56FB54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8DD4183" w14:textId="66F47671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3B273307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69DD77B8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046C86C" w14:textId="2BD77816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ENG 311</w:t>
            </w:r>
          </w:p>
        </w:tc>
      </w:tr>
      <w:tr w:rsidR="00693CFB" w:rsidRPr="00084A95" w14:paraId="5C6DE259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6BDE2A92" w14:textId="14D0F3D5" w:rsidR="00693CFB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514027F" w14:textId="4B70BE58" w:rsidR="00693CFB" w:rsidRPr="00F867D6" w:rsidRDefault="00693CFB" w:rsidP="00693CF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32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BB0ABDD" w14:textId="3F430205" w:rsidR="00693CFB" w:rsidRPr="00F867D6" w:rsidRDefault="00693CFB" w:rsidP="00693CF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Building Construction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3BDFC13" w14:textId="08B161AC" w:rsidR="00693CFB" w:rsidRPr="00F867D6" w:rsidRDefault="00693CFB" w:rsidP="00693CF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تشييد المباني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A7C46FC" w14:textId="17FCAD86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CBC0279" w14:textId="53999D55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3B79607" w14:textId="4735B3CC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5035B9D" w14:textId="723F84DB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CDE8468" w14:textId="09D8A70B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F8A52B0" w14:textId="578D109C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892F9AA" w14:textId="59C312AD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5980AC6C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386397E2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FC67B1D" w14:textId="0426BF42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None</w:t>
            </w:r>
          </w:p>
        </w:tc>
      </w:tr>
      <w:tr w:rsidR="00693CFB" w:rsidRPr="00084A95" w14:paraId="7B9AA449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015DE736" w14:textId="0AB873EE" w:rsidR="00693CFB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t>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A7BAFE1" w14:textId="2BB0672B" w:rsidR="00693CFB" w:rsidRPr="00F867D6" w:rsidRDefault="00693CFB" w:rsidP="00693CF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33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616F320" w14:textId="29729AD0" w:rsidR="00693CFB" w:rsidRPr="00F867D6" w:rsidRDefault="00693CFB" w:rsidP="00693CF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2F2B20"/>
              </w:rPr>
              <w:t>Concrete Material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979F44A" w14:textId="2CA9EE43" w:rsidR="00693CFB" w:rsidRPr="00F867D6" w:rsidRDefault="00577FF6" w:rsidP="00693CF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9" w:history="1">
              <w:r w:rsidR="00693CFB">
                <w:rPr>
                  <w:rStyle w:val="Hyperlink"/>
                  <w:color w:val="000000"/>
                  <w:rtl/>
                </w:rPr>
                <w:t>مواد الخرسانة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69DC559" w14:textId="0E264BDF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2F2B2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DA8DAF1" w14:textId="6E396115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1E45A2B" w14:textId="2A4E4FE0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063FEF5" w14:textId="195B17EC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 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738E6F4" w14:textId="56B18084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D00F256" w14:textId="729C223D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85DA2F5" w14:textId="6ADA79A4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 0</w:t>
            </w:r>
          </w:p>
        </w:tc>
        <w:tc>
          <w:tcPr>
            <w:tcW w:w="243" w:type="pct"/>
            <w:vAlign w:val="center"/>
          </w:tcPr>
          <w:p w14:paraId="6B418969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4C417D60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773AC03" w14:textId="5D840398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ENG 351</w:t>
            </w:r>
          </w:p>
        </w:tc>
      </w:tr>
      <w:tr w:rsidR="00693CFB" w:rsidRPr="00084A95" w14:paraId="520669ED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769D835F" w14:textId="6144393E" w:rsidR="00693CFB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t>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3C5C149" w14:textId="5A796F9A" w:rsidR="00693CFB" w:rsidRPr="00F867D6" w:rsidRDefault="00693CFB" w:rsidP="00693CF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34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494C50B" w14:textId="7FBB5DDA" w:rsidR="00693CFB" w:rsidRPr="00F867D6" w:rsidRDefault="00693CFB" w:rsidP="00693CF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Analysis of Determinate Structure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A580152" w14:textId="520C7E83" w:rsidR="00693CFB" w:rsidRPr="00F867D6" w:rsidRDefault="00693CFB" w:rsidP="00693CF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تحلبل المنشات المحددة استاتيكيا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D37AE30" w14:textId="445E4D6B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2F2B2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C22239A" w14:textId="70CCD5F0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4BCC5AE" w14:textId="7D3850BE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8F86C12" w14:textId="747E9343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 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D56A970" w14:textId="36E4767D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0AED852" w14:textId="75A26AB4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EADA930" w14:textId="72E47EAA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 0</w:t>
            </w:r>
          </w:p>
        </w:tc>
        <w:tc>
          <w:tcPr>
            <w:tcW w:w="243" w:type="pct"/>
            <w:vAlign w:val="center"/>
          </w:tcPr>
          <w:p w14:paraId="474089C1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11F1797F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7CEC271" w14:textId="2C8AB609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ENG 351</w:t>
            </w:r>
          </w:p>
        </w:tc>
      </w:tr>
      <w:tr w:rsidR="00693CFB" w:rsidRPr="00084A95" w14:paraId="44D717CA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5B1A931F" w14:textId="1154D9D1" w:rsidR="00693CFB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t>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58AE6ED" w14:textId="42DC2297" w:rsidR="00693CFB" w:rsidRPr="00F867D6" w:rsidRDefault="00693CFB" w:rsidP="00693CF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BUS 38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CC9E3B1" w14:textId="1227C4D0" w:rsidR="00693CFB" w:rsidRPr="00F867D6" w:rsidRDefault="00693CFB" w:rsidP="00693CF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Entrepreneurship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830F616" w14:textId="1AB61DC1" w:rsidR="00693CFB" w:rsidRPr="00F867D6" w:rsidRDefault="00693CFB" w:rsidP="00693CF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ريادة الأعمال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95D7C57" w14:textId="57A045CF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277E0FC" w14:textId="3AA3081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BFEF30C" w14:textId="1B7A37CB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EBEE27C" w14:textId="3ABB2DA1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C0381B1" w14:textId="39D24CE2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D934A8D" w14:textId="53DC5A4F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69FE89A" w14:textId="47816B3B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7FAB2CA4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64DC8178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A5FB607" w14:textId="60764C9C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NONE</w:t>
            </w:r>
          </w:p>
        </w:tc>
      </w:tr>
      <w:tr w:rsidR="00693CFB" w:rsidRPr="00084A95" w14:paraId="4A144094" w14:textId="77777777" w:rsidTr="00693CFB">
        <w:trPr>
          <w:trHeight w:val="363"/>
        </w:trPr>
        <w:tc>
          <w:tcPr>
            <w:tcW w:w="2277" w:type="pct"/>
            <w:gridSpan w:val="4"/>
            <w:shd w:val="clear" w:color="auto" w:fill="E7E6E6" w:themeFill="background2"/>
            <w:vAlign w:val="center"/>
          </w:tcPr>
          <w:p w14:paraId="7E914FDD" w14:textId="77777777" w:rsidR="00693CFB" w:rsidRPr="00333481" w:rsidRDefault="00693CFB" w:rsidP="00693CFB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33481">
              <w:rPr>
                <w:b/>
                <w:bCs/>
              </w:rPr>
              <w:t>Total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27B1C1D4" w14:textId="1AC95069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965B542" w14:textId="381E7B0D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DE79D9C" w14:textId="04637054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9965472" w14:textId="75D8E861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2C81B89" w14:textId="1D57D55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1D5266B" w14:textId="4DA02712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B791CDF" w14:textId="1407CDC9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3" w:type="pct"/>
            <w:vAlign w:val="center"/>
          </w:tcPr>
          <w:p w14:paraId="7055933D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1DFE91A9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vAlign w:val="center"/>
          </w:tcPr>
          <w:p w14:paraId="4A26B5AB" w14:textId="77777777" w:rsidR="00693CFB" w:rsidRPr="00CF0B7E" w:rsidRDefault="00693CFB" w:rsidP="00693CFB">
            <w:pPr>
              <w:bidi w:val="0"/>
              <w:spacing w:before="60" w:after="60" w:line="240" w:lineRule="auto"/>
              <w:jc w:val="center"/>
            </w:pPr>
          </w:p>
        </w:tc>
      </w:tr>
      <w:tr w:rsidR="00FB187B" w:rsidRPr="00084A95" w14:paraId="2EC0119D" w14:textId="77777777" w:rsidTr="00425D7B">
        <w:trPr>
          <w:trHeight w:val="363"/>
        </w:trPr>
        <w:tc>
          <w:tcPr>
            <w:tcW w:w="4470" w:type="pct"/>
            <w:gridSpan w:val="14"/>
            <w:shd w:val="clear" w:color="auto" w:fill="E7E6E6" w:themeFill="background2"/>
            <w:vAlign w:val="center"/>
          </w:tcPr>
          <w:p w14:paraId="05FE5758" w14:textId="77777777" w:rsidR="00FB187B" w:rsidRPr="00CF0B7E" w:rsidRDefault="00FB187B" w:rsidP="00DC2023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 xml:space="preserve">Total No. of courses having applied (partial/full) component </w:t>
            </w:r>
            <w:r w:rsidRPr="00E06AFD">
              <w:rPr>
                <w:b/>
                <w:bCs/>
                <w:sz w:val="20"/>
                <w:szCs w:val="20"/>
              </w:rPr>
              <w:t>(practical/lab/clinic/field etc.):</w:t>
            </w:r>
          </w:p>
        </w:tc>
        <w:tc>
          <w:tcPr>
            <w:tcW w:w="530" w:type="pct"/>
            <w:gridSpan w:val="2"/>
            <w:shd w:val="clear" w:color="auto" w:fill="auto"/>
            <w:vAlign w:val="center"/>
          </w:tcPr>
          <w:p w14:paraId="09697BD3" w14:textId="3565F89B" w:rsidR="00FB187B" w:rsidRPr="00CF0B7E" w:rsidRDefault="00693CFB" w:rsidP="00DC2023">
            <w:pPr>
              <w:bidi w:val="0"/>
              <w:spacing w:before="60" w:after="60" w:line="240" w:lineRule="auto"/>
              <w:jc w:val="center"/>
            </w:pPr>
            <w:r>
              <w:t>1</w:t>
            </w:r>
          </w:p>
        </w:tc>
      </w:tr>
    </w:tbl>
    <w:p w14:paraId="32F783F2" w14:textId="77777777" w:rsidR="00582155" w:rsidRPr="00582155" w:rsidRDefault="00582155" w:rsidP="00582155">
      <w:pPr>
        <w:bidi w:val="0"/>
        <w:ind w:right="-450"/>
        <w:rPr>
          <w:i/>
          <w:iCs/>
          <w:sz w:val="18"/>
          <w:szCs w:val="18"/>
        </w:rPr>
      </w:pPr>
      <w:r w:rsidRPr="00582155">
        <w:rPr>
          <w:i/>
          <w:iCs/>
          <w:sz w:val="18"/>
          <w:szCs w:val="18"/>
        </w:rPr>
        <w:t>*Mention “IP” in credit units if course completing in next semester.</w:t>
      </w:r>
    </w:p>
    <w:p w14:paraId="4B020F33" w14:textId="220086B8" w:rsidR="00FB187B" w:rsidRDefault="00FB187B" w:rsidP="00FB187B">
      <w:pPr>
        <w:bidi w:val="0"/>
        <w:spacing w:after="160" w:line="259" w:lineRule="auto"/>
        <w:rPr>
          <w:sz w:val="24"/>
          <w:szCs w:val="24"/>
        </w:rPr>
      </w:pPr>
    </w:p>
    <w:p w14:paraId="093D0555" w14:textId="0502421C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42AED070" w14:textId="477F2F3B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7543BC67" w14:textId="429FB0AE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0349E765" w14:textId="453EBB8C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12ADC9FF" w14:textId="302B07D7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7DD89287" w14:textId="787A338F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0318F229" w14:textId="6F0EB016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218627BE" w14:textId="77777777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tbl>
      <w:tblPr>
        <w:tblW w:w="5473" w:type="pct"/>
        <w:tblInd w:w="-562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32"/>
        <w:gridCol w:w="1121"/>
        <w:gridCol w:w="2008"/>
        <w:gridCol w:w="2014"/>
        <w:gridCol w:w="478"/>
        <w:gridCol w:w="13"/>
        <w:gridCol w:w="623"/>
        <w:gridCol w:w="540"/>
        <w:gridCol w:w="553"/>
        <w:gridCol w:w="620"/>
        <w:gridCol w:w="540"/>
        <w:gridCol w:w="660"/>
        <w:gridCol w:w="1422"/>
      </w:tblGrid>
      <w:tr w:rsidR="00E4401C" w:rsidRPr="00052FBB" w14:paraId="4BDD33DD" w14:textId="77777777" w:rsidTr="00ED4D67">
        <w:trPr>
          <w:trHeight w:val="194"/>
        </w:trPr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4C71FBFF" w14:textId="77777777" w:rsidR="00E4401C" w:rsidRPr="00052FBB" w:rsidRDefault="00E4401C" w:rsidP="00ED4D67">
            <w:pPr>
              <w:spacing w:before="60" w:after="60" w:line="240" w:lineRule="auto"/>
              <w:rPr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lastRenderedPageBreak/>
              <w:t xml:space="preserve">Summer training </w:t>
            </w:r>
          </w:p>
        </w:tc>
      </w:tr>
      <w:tr w:rsidR="00E4401C" w:rsidRPr="00052FBB" w14:paraId="2D322398" w14:textId="77777777" w:rsidTr="00E4401C">
        <w:trPr>
          <w:trHeight w:val="194"/>
        </w:trPr>
        <w:tc>
          <w:tcPr>
            <w:tcW w:w="152" w:type="pct"/>
            <w:vMerge w:val="restart"/>
            <w:shd w:val="clear" w:color="auto" w:fill="E7E6E6" w:themeFill="background2"/>
            <w:vAlign w:val="center"/>
            <w:hideMark/>
          </w:tcPr>
          <w:p w14:paraId="001B710B" w14:textId="77777777" w:rsidR="00E4401C" w:rsidRPr="00052FBB" w:rsidRDefault="00E4401C" w:rsidP="00ED4D6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52FBB">
              <w:rPr>
                <w:sz w:val="20"/>
                <w:szCs w:val="20"/>
              </w:rPr>
              <w:t>#</w:t>
            </w:r>
          </w:p>
        </w:tc>
        <w:tc>
          <w:tcPr>
            <w:tcW w:w="513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37CC589C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Course Code</w:t>
            </w:r>
          </w:p>
        </w:tc>
        <w:tc>
          <w:tcPr>
            <w:tcW w:w="919" w:type="pct"/>
            <w:vMerge w:val="restart"/>
            <w:shd w:val="clear" w:color="auto" w:fill="F2F2F2" w:themeFill="background1" w:themeFillShade="F2"/>
            <w:vAlign w:val="center"/>
            <w:hideMark/>
          </w:tcPr>
          <w:p w14:paraId="3570398E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922" w:type="pct"/>
            <w:vMerge w:val="restart"/>
            <w:shd w:val="clear" w:color="auto" w:fill="F2F2F2" w:themeFill="background1" w:themeFillShade="F2"/>
            <w:vAlign w:val="center"/>
          </w:tcPr>
          <w:p w14:paraId="2D5CDF7E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ascii="Frutiger LT Arabic 55 Roman" w:hAnsi="Frutiger LT Arabic 55 Roman" w:cs="Frutiger LT Arabic 55 Roman"/>
                <w:b/>
                <w:bCs/>
                <w:sz w:val="20"/>
                <w:szCs w:val="20"/>
              </w:rPr>
            </w:pPr>
            <w:r w:rsidRPr="00052FBB">
              <w:rPr>
                <w:rFonts w:ascii="Frutiger LT Arabic 55 Roman" w:hAnsi="Frutiger LT Arabic 55 Roman" w:cs="Frutiger LT Arabic 55 Roman"/>
                <w:b/>
                <w:bCs/>
                <w:sz w:val="20"/>
                <w:szCs w:val="20"/>
                <w:rtl/>
              </w:rPr>
              <w:t>اسم المقرر</w:t>
            </w:r>
          </w:p>
        </w:tc>
        <w:tc>
          <w:tcPr>
            <w:tcW w:w="225" w:type="pct"/>
            <w:gridSpan w:val="2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5EF6B59F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85" w:type="pct"/>
            <w:gridSpan w:val="3"/>
            <w:shd w:val="clear" w:color="auto" w:fill="F2F2F2" w:themeFill="background1" w:themeFillShade="F2"/>
            <w:vAlign w:val="center"/>
            <w:hideMark/>
          </w:tcPr>
          <w:p w14:paraId="39A26E3A" w14:textId="77777777" w:rsidR="00E4401C" w:rsidRPr="00052FBB" w:rsidRDefault="00E4401C" w:rsidP="00ED4D67">
            <w:pPr>
              <w:spacing w:before="40" w:after="4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833" w:type="pct"/>
            <w:gridSpan w:val="3"/>
            <w:shd w:val="clear" w:color="auto" w:fill="F2F2F2" w:themeFill="background1" w:themeFillShade="F2"/>
          </w:tcPr>
          <w:p w14:paraId="276B7C44" w14:textId="77777777" w:rsidR="00E4401C" w:rsidRPr="00052FBB" w:rsidRDefault="00E4401C" w:rsidP="00ED4D67">
            <w:pPr>
              <w:spacing w:before="40" w:after="40" w:line="192" w:lineRule="auto"/>
              <w:ind w:left="115" w:right="115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651" w:type="pct"/>
            <w:shd w:val="clear" w:color="auto" w:fill="F2F2F2" w:themeFill="background1" w:themeFillShade="F2"/>
            <w:vAlign w:val="center"/>
          </w:tcPr>
          <w:p w14:paraId="618B0455" w14:textId="77777777" w:rsidR="00E4401C" w:rsidRPr="00052FBB" w:rsidRDefault="00E4401C" w:rsidP="00ED4D67">
            <w:pPr>
              <w:spacing w:before="40" w:after="40" w:line="240" w:lineRule="auto"/>
              <w:jc w:val="center"/>
              <w:rPr>
                <w:rFonts w:cs="Sultan normal"/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Prerequisites</w:t>
            </w:r>
          </w:p>
        </w:tc>
      </w:tr>
      <w:tr w:rsidR="00E4401C" w:rsidRPr="00052FBB" w14:paraId="6F238C5E" w14:textId="77777777" w:rsidTr="00E4401C">
        <w:trPr>
          <w:cantSplit/>
          <w:trHeight w:val="1244"/>
        </w:trPr>
        <w:tc>
          <w:tcPr>
            <w:tcW w:w="152" w:type="pct"/>
            <w:vMerge/>
            <w:shd w:val="clear" w:color="auto" w:fill="E7E6E6" w:themeFill="background2"/>
            <w:vAlign w:val="center"/>
            <w:hideMark/>
          </w:tcPr>
          <w:p w14:paraId="778C5B94" w14:textId="77777777" w:rsidR="00E4401C" w:rsidRPr="00052FBB" w:rsidRDefault="00E4401C" w:rsidP="00ED4D6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13" w:type="pct"/>
            <w:vMerge/>
            <w:shd w:val="clear" w:color="auto" w:fill="F2F2F2" w:themeFill="background1" w:themeFillShade="F2"/>
            <w:vAlign w:val="center"/>
            <w:hideMark/>
          </w:tcPr>
          <w:p w14:paraId="5EA2230B" w14:textId="77777777" w:rsidR="00E4401C" w:rsidRPr="00052FBB" w:rsidRDefault="00E4401C" w:rsidP="00ED4D6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19" w:type="pct"/>
            <w:vMerge/>
            <w:shd w:val="clear" w:color="auto" w:fill="F2F2F2" w:themeFill="background1" w:themeFillShade="F2"/>
            <w:vAlign w:val="center"/>
            <w:hideMark/>
          </w:tcPr>
          <w:p w14:paraId="0D273497" w14:textId="77777777" w:rsidR="00E4401C" w:rsidRPr="00052FBB" w:rsidRDefault="00E4401C" w:rsidP="00ED4D6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22" w:type="pct"/>
            <w:vMerge/>
            <w:shd w:val="clear" w:color="auto" w:fill="F2F2F2" w:themeFill="background1" w:themeFillShade="F2"/>
          </w:tcPr>
          <w:p w14:paraId="3419454B" w14:textId="77777777" w:rsidR="00E4401C" w:rsidRPr="00052FBB" w:rsidRDefault="00E4401C" w:rsidP="00ED4D6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25" w:type="pct"/>
            <w:gridSpan w:val="2"/>
            <w:vMerge/>
            <w:shd w:val="clear" w:color="auto" w:fill="F2F2F2" w:themeFill="background1" w:themeFillShade="F2"/>
            <w:vAlign w:val="center"/>
            <w:hideMark/>
          </w:tcPr>
          <w:p w14:paraId="4884302D" w14:textId="77777777" w:rsidR="00E4401C" w:rsidRPr="00052FBB" w:rsidRDefault="00E4401C" w:rsidP="00ED4D6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85" w:type="pct"/>
            <w:textDirection w:val="tbRl"/>
            <w:vAlign w:val="center"/>
            <w:hideMark/>
          </w:tcPr>
          <w:p w14:paraId="123917B3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052FBB">
              <w:rPr>
                <w:rFonts w:cstheme="minorHAnsi"/>
                <w:sz w:val="20"/>
                <w:szCs w:val="20"/>
              </w:rPr>
              <w:t>Theory</w:t>
            </w:r>
          </w:p>
        </w:tc>
        <w:tc>
          <w:tcPr>
            <w:tcW w:w="247" w:type="pct"/>
            <w:textDirection w:val="tbRl"/>
            <w:vAlign w:val="center"/>
            <w:hideMark/>
          </w:tcPr>
          <w:p w14:paraId="334EF057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052FBB">
              <w:rPr>
                <w:rFonts w:cstheme="minorHAnsi"/>
                <w:sz w:val="20"/>
                <w:szCs w:val="20"/>
              </w:rPr>
              <w:t>Practical</w:t>
            </w:r>
          </w:p>
        </w:tc>
        <w:tc>
          <w:tcPr>
            <w:tcW w:w="253" w:type="pct"/>
            <w:textDirection w:val="tbRl"/>
            <w:vAlign w:val="center"/>
          </w:tcPr>
          <w:p w14:paraId="766709ED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052FBB">
              <w:rPr>
                <w:rFonts w:cstheme="minorHAnsi"/>
                <w:sz w:val="20"/>
                <w:szCs w:val="20"/>
              </w:rPr>
              <w:t>Clinic, Field, …</w:t>
            </w:r>
          </w:p>
        </w:tc>
        <w:tc>
          <w:tcPr>
            <w:tcW w:w="284" w:type="pct"/>
            <w:shd w:val="clear" w:color="auto" w:fill="F2F2F2" w:themeFill="background1" w:themeFillShade="F2"/>
            <w:textDirection w:val="tbRl"/>
            <w:vAlign w:val="center"/>
          </w:tcPr>
          <w:p w14:paraId="69F4BE82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052FBB">
              <w:rPr>
                <w:rFonts w:cstheme="minorHAnsi"/>
                <w:sz w:val="20"/>
                <w:szCs w:val="20"/>
              </w:rPr>
              <w:t>Theory</w:t>
            </w:r>
          </w:p>
        </w:tc>
        <w:tc>
          <w:tcPr>
            <w:tcW w:w="247" w:type="pct"/>
            <w:shd w:val="clear" w:color="auto" w:fill="F2F2F2" w:themeFill="background1" w:themeFillShade="F2"/>
            <w:textDirection w:val="tbRl"/>
            <w:vAlign w:val="center"/>
          </w:tcPr>
          <w:p w14:paraId="6D3D7357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052FBB">
              <w:rPr>
                <w:rFonts w:cstheme="minorHAnsi"/>
                <w:sz w:val="20"/>
                <w:szCs w:val="20"/>
              </w:rPr>
              <w:t>Practical</w:t>
            </w:r>
          </w:p>
        </w:tc>
        <w:tc>
          <w:tcPr>
            <w:tcW w:w="302" w:type="pct"/>
            <w:shd w:val="clear" w:color="auto" w:fill="F2F2F2" w:themeFill="background1" w:themeFillShade="F2"/>
            <w:textDirection w:val="tbRl"/>
            <w:vAlign w:val="center"/>
          </w:tcPr>
          <w:p w14:paraId="697EC2F2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052FBB">
              <w:rPr>
                <w:rFonts w:cstheme="minorHAnsi"/>
                <w:sz w:val="20"/>
                <w:szCs w:val="20"/>
              </w:rPr>
              <w:t>Clinic, Field, …</w:t>
            </w:r>
          </w:p>
        </w:tc>
        <w:tc>
          <w:tcPr>
            <w:tcW w:w="651" w:type="pct"/>
            <w:vAlign w:val="center"/>
          </w:tcPr>
          <w:p w14:paraId="3F099EF2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E4401C" w:rsidRPr="00052FBB" w14:paraId="7C3CA147" w14:textId="77777777" w:rsidTr="00E4401C">
        <w:trPr>
          <w:trHeight w:val="398"/>
        </w:trPr>
        <w:tc>
          <w:tcPr>
            <w:tcW w:w="665" w:type="pct"/>
            <w:gridSpan w:val="2"/>
            <w:vAlign w:val="center"/>
          </w:tcPr>
          <w:p w14:paraId="41CCE5EA" w14:textId="5F7FBFDF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333</w:t>
            </w:r>
          </w:p>
        </w:tc>
        <w:tc>
          <w:tcPr>
            <w:tcW w:w="919" w:type="pct"/>
            <w:vAlign w:val="center"/>
          </w:tcPr>
          <w:p w14:paraId="6C9D0DE8" w14:textId="2A327084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Summer Training I</w:t>
            </w:r>
          </w:p>
        </w:tc>
        <w:tc>
          <w:tcPr>
            <w:tcW w:w="922" w:type="pct"/>
            <w:vAlign w:val="center"/>
          </w:tcPr>
          <w:p w14:paraId="602B7D8F" w14:textId="3C46E9A4" w:rsidR="00E4401C" w:rsidRPr="00052FBB" w:rsidRDefault="00E4401C" w:rsidP="00E4401C">
            <w:pPr>
              <w:spacing w:before="60" w:after="60"/>
              <w:jc w:val="right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التدريب الصيفي</w:t>
            </w:r>
          </w:p>
        </w:tc>
        <w:tc>
          <w:tcPr>
            <w:tcW w:w="219" w:type="pct"/>
            <w:shd w:val="clear" w:color="auto" w:fill="F2F2F2" w:themeFill="background1" w:themeFillShade="F2"/>
            <w:vAlign w:val="center"/>
          </w:tcPr>
          <w:p w14:paraId="7F7CAF96" w14:textId="0C8F4DC9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91" w:type="pct"/>
            <w:gridSpan w:val="2"/>
            <w:vAlign w:val="center"/>
          </w:tcPr>
          <w:p w14:paraId="6D69091F" w14:textId="70AF5360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vAlign w:val="center"/>
          </w:tcPr>
          <w:p w14:paraId="718FDF5F" w14:textId="58A195AC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53" w:type="pct"/>
            <w:vAlign w:val="center"/>
          </w:tcPr>
          <w:p w14:paraId="37793C1E" w14:textId="49F7BFC0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84" w:type="pct"/>
            <w:shd w:val="clear" w:color="auto" w:fill="F2F2F2" w:themeFill="background1" w:themeFillShade="F2"/>
            <w:vAlign w:val="center"/>
          </w:tcPr>
          <w:p w14:paraId="4104276F" w14:textId="233BEE57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47" w:type="pct"/>
            <w:shd w:val="clear" w:color="auto" w:fill="F2F2F2" w:themeFill="background1" w:themeFillShade="F2"/>
            <w:vAlign w:val="center"/>
          </w:tcPr>
          <w:p w14:paraId="5769B3AD" w14:textId="430FDDB6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302" w:type="pct"/>
            <w:shd w:val="clear" w:color="auto" w:fill="F2F2F2" w:themeFill="background1" w:themeFillShade="F2"/>
            <w:vAlign w:val="center"/>
          </w:tcPr>
          <w:p w14:paraId="0D1ED256" w14:textId="52B965CF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65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7277E297" w14:textId="40F4F059" w:rsidR="00E4401C" w:rsidRPr="00E4401C" w:rsidRDefault="00E4401C" w:rsidP="00E4401C">
            <w:pPr>
              <w:bidi w:val="0"/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NG 341</w:t>
            </w:r>
          </w:p>
        </w:tc>
      </w:tr>
    </w:tbl>
    <w:p w14:paraId="150BAAAE" w14:textId="488FD32F" w:rsidR="00C61935" w:rsidRDefault="00C61935">
      <w:pPr>
        <w:bidi w:val="0"/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7F8D9E2" w14:textId="4DB07D67" w:rsidR="00FB187B" w:rsidRPr="00FB187B" w:rsidRDefault="00FB187B" w:rsidP="00FB187B">
      <w:pPr>
        <w:pStyle w:val="ListParagraph"/>
        <w:numPr>
          <w:ilvl w:val="0"/>
          <w:numId w:val="40"/>
        </w:numPr>
        <w:bidi w:val="0"/>
        <w:spacing w:after="160" w:line="240" w:lineRule="auto"/>
        <w:ind w:left="0" w:right="27"/>
        <w:rPr>
          <w:b/>
          <w:bCs/>
          <w:color w:val="2E74B5" w:themeColor="accent5" w:themeShade="BF"/>
          <w:sz w:val="24"/>
          <w:szCs w:val="24"/>
          <w:u w:val="single"/>
        </w:rPr>
      </w:pPr>
      <w:r>
        <w:rPr>
          <w:b/>
          <w:bCs/>
          <w:color w:val="2E74B5" w:themeColor="accent5" w:themeShade="BF"/>
          <w:sz w:val="24"/>
          <w:szCs w:val="24"/>
          <w:u w:val="single"/>
        </w:rPr>
        <w:lastRenderedPageBreak/>
        <w:t xml:space="preserve">Third </w:t>
      </w:r>
      <w:r w:rsidRPr="00B3679B">
        <w:rPr>
          <w:b/>
          <w:bCs/>
          <w:color w:val="2E74B5" w:themeColor="accent5" w:themeShade="BF"/>
          <w:sz w:val="24"/>
          <w:szCs w:val="24"/>
          <w:u w:val="single"/>
        </w:rPr>
        <w:t>Year</w:t>
      </w:r>
    </w:p>
    <w:tbl>
      <w:tblPr>
        <w:tblW w:w="5548" w:type="pct"/>
        <w:tblInd w:w="-54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7"/>
        <w:gridCol w:w="914"/>
        <w:gridCol w:w="1980"/>
        <w:gridCol w:w="1801"/>
        <w:gridCol w:w="543"/>
        <w:gridCol w:w="543"/>
        <w:gridCol w:w="538"/>
        <w:gridCol w:w="452"/>
        <w:gridCol w:w="16"/>
        <w:gridCol w:w="527"/>
        <w:gridCol w:w="543"/>
        <w:gridCol w:w="547"/>
        <w:gridCol w:w="538"/>
        <w:gridCol w:w="611"/>
        <w:gridCol w:w="27"/>
        <w:gridCol w:w="1147"/>
      </w:tblGrid>
      <w:tr w:rsidR="00FB187B" w:rsidRPr="00084A95" w14:paraId="40720414" w14:textId="77777777" w:rsidTr="00425D7B">
        <w:trPr>
          <w:trHeight w:val="177"/>
        </w:trPr>
        <w:tc>
          <w:tcPr>
            <w:tcW w:w="5000" w:type="pct"/>
            <w:gridSpan w:val="16"/>
            <w:shd w:val="clear" w:color="auto" w:fill="E7E6E6" w:themeFill="background2"/>
          </w:tcPr>
          <w:p w14:paraId="38842451" w14:textId="4F5C9D64" w:rsidR="00FB187B" w:rsidRDefault="00FB187B" w:rsidP="00DC2023">
            <w:pPr>
              <w:bidi w:val="0"/>
              <w:spacing w:before="60" w:after="6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  <w:r w:rsidRPr="00FB187B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5D7F6A">
              <w:rPr>
                <w:b/>
                <w:bCs/>
                <w:sz w:val="24"/>
                <w:szCs w:val="24"/>
              </w:rPr>
              <w:t>Semester</w:t>
            </w:r>
          </w:p>
        </w:tc>
      </w:tr>
      <w:tr w:rsidR="0000674A" w:rsidRPr="00084A95" w14:paraId="4C8B080D" w14:textId="77777777" w:rsidTr="00E36234">
        <w:trPr>
          <w:trHeight w:val="177"/>
        </w:trPr>
        <w:tc>
          <w:tcPr>
            <w:tcW w:w="157" w:type="pct"/>
            <w:vMerge w:val="restart"/>
            <w:shd w:val="clear" w:color="auto" w:fill="E7E6E6" w:themeFill="background2"/>
            <w:vAlign w:val="center"/>
            <w:hideMark/>
          </w:tcPr>
          <w:p w14:paraId="71134622" w14:textId="77777777" w:rsidR="0000674A" w:rsidRPr="00084A95" w:rsidRDefault="0000674A" w:rsidP="0000674A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413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0B768283" w14:textId="77777777" w:rsidR="0000674A" w:rsidRPr="00D933A0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894" w:type="pct"/>
            <w:vMerge w:val="restart"/>
            <w:shd w:val="clear" w:color="auto" w:fill="F2F2F2" w:themeFill="background1" w:themeFillShade="F2"/>
            <w:vAlign w:val="center"/>
            <w:hideMark/>
          </w:tcPr>
          <w:p w14:paraId="5C798E51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813" w:type="pct"/>
            <w:vMerge w:val="restart"/>
            <w:shd w:val="clear" w:color="auto" w:fill="F2F2F2" w:themeFill="background1" w:themeFillShade="F2"/>
            <w:vAlign w:val="center"/>
          </w:tcPr>
          <w:p w14:paraId="3E559224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45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73D44B50" w14:textId="77777777" w:rsidR="0000674A" w:rsidRPr="003209EB" w:rsidRDefault="0000674A" w:rsidP="0000674A">
            <w:pPr>
              <w:bidi w:val="0"/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  <w:r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699" w:type="pct"/>
            <w:gridSpan w:val="4"/>
            <w:shd w:val="clear" w:color="auto" w:fill="F2F2F2" w:themeFill="background1" w:themeFillShade="F2"/>
            <w:vAlign w:val="center"/>
            <w:hideMark/>
          </w:tcPr>
          <w:p w14:paraId="325A2CE8" w14:textId="77777777" w:rsidR="0000674A" w:rsidRPr="003209EB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30" w:type="pct"/>
            <w:gridSpan w:val="3"/>
            <w:shd w:val="clear" w:color="auto" w:fill="F2F2F2" w:themeFill="background1" w:themeFillShade="F2"/>
            <w:vAlign w:val="center"/>
          </w:tcPr>
          <w:p w14:paraId="48798909" w14:textId="77777777" w:rsidR="0000674A" w:rsidRPr="00E362D2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31" w:type="pct"/>
            <w:gridSpan w:val="3"/>
            <w:shd w:val="clear" w:color="auto" w:fill="F2F2F2" w:themeFill="background1" w:themeFillShade="F2"/>
            <w:vAlign w:val="center"/>
          </w:tcPr>
          <w:p w14:paraId="798B066B" w14:textId="71C5EE95" w:rsidR="0000674A" w:rsidRPr="0086744F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>
              <w:rPr>
                <w:b/>
                <w:bCs/>
                <w:sz w:val="17"/>
                <w:szCs w:val="17"/>
              </w:rPr>
              <w:t>Add</w:t>
            </w:r>
            <w:r w:rsidRPr="0086744F">
              <w:rPr>
                <w:b/>
                <w:bCs/>
                <w:sz w:val="17"/>
                <w:szCs w:val="17"/>
              </w:rPr>
              <w:t xml:space="preserve"> (</w:t>
            </w:r>
            <w:r>
              <w:rPr>
                <w:b/>
                <w:bCs/>
                <w:sz w:val="17"/>
                <w:szCs w:val="17"/>
              </w:rPr>
              <w:sym w:font="Wingdings" w:char="F0FC"/>
            </w:r>
            <w:r w:rsidRPr="0086744F">
              <w:rPr>
                <w:b/>
                <w:bCs/>
                <w:sz w:val="17"/>
                <w:szCs w:val="17"/>
              </w:rPr>
              <w:t>) if applicable to course</w:t>
            </w:r>
          </w:p>
        </w:tc>
        <w:tc>
          <w:tcPr>
            <w:tcW w:w="518" w:type="pct"/>
            <w:shd w:val="clear" w:color="auto" w:fill="F2F2F2" w:themeFill="background1" w:themeFillShade="F2"/>
            <w:vAlign w:val="center"/>
          </w:tcPr>
          <w:p w14:paraId="65822324" w14:textId="77777777" w:rsidR="0000674A" w:rsidRPr="0086744F" w:rsidRDefault="0000674A" w:rsidP="0000674A">
            <w:pPr>
              <w:bidi w:val="0"/>
              <w:spacing w:before="40" w:after="40" w:line="192" w:lineRule="auto"/>
              <w:ind w:left="-14" w:right="-14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FB187B" w:rsidRPr="00084A95" w14:paraId="6954DB4C" w14:textId="77777777" w:rsidTr="00E36234">
        <w:trPr>
          <w:cantSplit/>
          <w:trHeight w:val="1583"/>
        </w:trPr>
        <w:tc>
          <w:tcPr>
            <w:tcW w:w="157" w:type="pct"/>
            <w:vMerge/>
            <w:shd w:val="clear" w:color="auto" w:fill="E7E6E6" w:themeFill="background2"/>
            <w:vAlign w:val="center"/>
            <w:hideMark/>
          </w:tcPr>
          <w:p w14:paraId="0CC0AAC0" w14:textId="77777777" w:rsidR="00FB187B" w:rsidRPr="00084A95" w:rsidRDefault="00FB187B" w:rsidP="00DC2023">
            <w:pPr>
              <w:bidi w:val="0"/>
              <w:spacing w:after="0" w:line="240" w:lineRule="auto"/>
            </w:pPr>
          </w:p>
        </w:tc>
        <w:tc>
          <w:tcPr>
            <w:tcW w:w="413" w:type="pct"/>
            <w:vMerge/>
            <w:shd w:val="clear" w:color="auto" w:fill="F2F2F2" w:themeFill="background1" w:themeFillShade="F2"/>
            <w:vAlign w:val="center"/>
            <w:hideMark/>
          </w:tcPr>
          <w:p w14:paraId="56633AED" w14:textId="77777777" w:rsidR="00FB187B" w:rsidRPr="00084A95" w:rsidRDefault="00FB187B" w:rsidP="00DC2023">
            <w:pPr>
              <w:bidi w:val="0"/>
              <w:spacing w:after="0" w:line="240" w:lineRule="auto"/>
            </w:pPr>
          </w:p>
        </w:tc>
        <w:tc>
          <w:tcPr>
            <w:tcW w:w="894" w:type="pct"/>
            <w:vMerge/>
            <w:shd w:val="clear" w:color="auto" w:fill="F2F2F2" w:themeFill="background1" w:themeFillShade="F2"/>
            <w:vAlign w:val="center"/>
            <w:hideMark/>
          </w:tcPr>
          <w:p w14:paraId="37D87243" w14:textId="77777777" w:rsidR="00FB187B" w:rsidRPr="003209EB" w:rsidRDefault="00FB187B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813" w:type="pct"/>
            <w:vMerge/>
            <w:shd w:val="clear" w:color="auto" w:fill="F2F2F2" w:themeFill="background1" w:themeFillShade="F2"/>
          </w:tcPr>
          <w:p w14:paraId="05A437DB" w14:textId="77777777" w:rsidR="00FB187B" w:rsidRPr="003209EB" w:rsidRDefault="00FB187B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245" w:type="pct"/>
            <w:vMerge/>
            <w:shd w:val="clear" w:color="auto" w:fill="F2F2F2" w:themeFill="background1" w:themeFillShade="F2"/>
            <w:vAlign w:val="center"/>
            <w:hideMark/>
          </w:tcPr>
          <w:p w14:paraId="07FF72ED" w14:textId="77777777" w:rsidR="00FB187B" w:rsidRPr="003209EB" w:rsidRDefault="00FB187B" w:rsidP="00DC2023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45" w:type="pct"/>
            <w:textDirection w:val="tbRl"/>
            <w:vAlign w:val="center"/>
            <w:hideMark/>
          </w:tcPr>
          <w:p w14:paraId="6DE8A192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3" w:type="pct"/>
            <w:textDirection w:val="tbRl"/>
            <w:vAlign w:val="center"/>
            <w:hideMark/>
          </w:tcPr>
          <w:p w14:paraId="108B5614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04" w:type="pct"/>
            <w:textDirection w:val="tbRl"/>
            <w:vAlign w:val="center"/>
          </w:tcPr>
          <w:p w14:paraId="4C71F071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5" w:type="pct"/>
            <w:gridSpan w:val="2"/>
            <w:shd w:val="clear" w:color="auto" w:fill="F2F2F2" w:themeFill="background1" w:themeFillShade="F2"/>
            <w:textDirection w:val="tbRl"/>
            <w:vAlign w:val="center"/>
          </w:tcPr>
          <w:p w14:paraId="4A21FB36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5" w:type="pct"/>
            <w:shd w:val="clear" w:color="auto" w:fill="F2F2F2" w:themeFill="background1" w:themeFillShade="F2"/>
            <w:textDirection w:val="tbRl"/>
            <w:vAlign w:val="center"/>
          </w:tcPr>
          <w:p w14:paraId="14AF307E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47" w:type="pct"/>
            <w:shd w:val="clear" w:color="auto" w:fill="F2F2F2" w:themeFill="background1" w:themeFillShade="F2"/>
            <w:textDirection w:val="tbRl"/>
            <w:vAlign w:val="center"/>
          </w:tcPr>
          <w:p w14:paraId="1FE41E81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3" w:type="pct"/>
            <w:textDirection w:val="tbRl"/>
            <w:vAlign w:val="center"/>
          </w:tcPr>
          <w:p w14:paraId="0D72EE58" w14:textId="77777777" w:rsidR="00FB187B" w:rsidRPr="008B07C6" w:rsidRDefault="00FB187B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8B07C6">
              <w:rPr>
                <w:rFonts w:cstheme="minorHAnsi"/>
                <w:sz w:val="20"/>
                <w:szCs w:val="20"/>
              </w:rPr>
              <w:t>Minor</w:t>
            </w:r>
          </w:p>
        </w:tc>
        <w:tc>
          <w:tcPr>
            <w:tcW w:w="288" w:type="pct"/>
            <w:gridSpan w:val="2"/>
            <w:textDirection w:val="tbRl"/>
            <w:vAlign w:val="center"/>
          </w:tcPr>
          <w:p w14:paraId="0D2E5148" w14:textId="77777777" w:rsidR="00FB187B" w:rsidRPr="008B07C6" w:rsidRDefault="00FB187B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ouble </w:t>
            </w:r>
            <w:r w:rsidRPr="008B07C6">
              <w:rPr>
                <w:rFonts w:cstheme="minorHAnsi"/>
                <w:sz w:val="20"/>
                <w:szCs w:val="20"/>
              </w:rPr>
              <w:t>Major</w:t>
            </w:r>
          </w:p>
        </w:tc>
        <w:tc>
          <w:tcPr>
            <w:tcW w:w="518" w:type="pct"/>
            <w:vAlign w:val="center"/>
          </w:tcPr>
          <w:p w14:paraId="44F0EA2F" w14:textId="77777777" w:rsidR="00FB187B" w:rsidRPr="00BE2B37" w:rsidRDefault="00FB187B" w:rsidP="00DC2023">
            <w:pPr>
              <w:bidi w:val="0"/>
              <w:spacing w:after="0" w:line="192" w:lineRule="auto"/>
              <w:ind w:left="-14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E36234" w:rsidRPr="00084A95" w14:paraId="5F90BA55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776DE4B9" w14:textId="77777777" w:rsidR="00E36234" w:rsidRPr="00084A95" w:rsidRDefault="00E36234" w:rsidP="00E36234">
            <w:pPr>
              <w:bidi w:val="0"/>
              <w:spacing w:before="60" w:after="60" w:line="240" w:lineRule="auto"/>
              <w:jc w:val="center"/>
            </w:pPr>
            <w:r w:rsidRPr="00084A95">
              <w:t>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DEC7F8C" w14:textId="4192DF5F" w:rsidR="00E36234" w:rsidRPr="00F867D6" w:rsidRDefault="00E36234" w:rsidP="00E36234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43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4E5FEE5" w14:textId="3A9019BA" w:rsidR="00E36234" w:rsidRPr="00F867D6" w:rsidRDefault="00E36234" w:rsidP="00E36234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Fundamental of Soil Mechanic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670534A" w14:textId="4537C2B8" w:rsidR="00E36234" w:rsidRPr="00F867D6" w:rsidRDefault="00E36234" w:rsidP="00E36234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أساسيات ميكانيكا التربة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E37E4EC" w14:textId="0735F7FF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155FD8F" w14:textId="3C779B5F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AED5042" w14:textId="53906C05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D2CD0BD" w14:textId="668CD3DB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B50B78D" w14:textId="43A862CF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29E94B5" w14:textId="2DE36868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8BBC096" w14:textId="08292305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55D83CB7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639E2CFE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630F76C" w14:textId="04D7714A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None</w:t>
            </w:r>
          </w:p>
        </w:tc>
      </w:tr>
      <w:tr w:rsidR="00E36234" w:rsidRPr="00084A95" w14:paraId="75FE3216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4E492F63" w14:textId="77777777" w:rsidR="00E36234" w:rsidRPr="00084A95" w:rsidRDefault="00E36234" w:rsidP="00E36234">
            <w:pPr>
              <w:bidi w:val="0"/>
              <w:spacing w:before="60" w:after="60" w:line="240" w:lineRule="auto"/>
              <w:jc w:val="center"/>
            </w:pPr>
            <w:r w:rsidRPr="00084A95">
              <w:t>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8ABC101" w14:textId="2D312400" w:rsidR="00E36234" w:rsidRPr="00F867D6" w:rsidRDefault="00E36234" w:rsidP="00E36234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ENG 40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0182D9D" w14:textId="513EDBC8" w:rsidR="00E36234" w:rsidRPr="00F867D6" w:rsidRDefault="00E36234" w:rsidP="00E36234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Technical Writing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A9AA93D" w14:textId="738261F1" w:rsidR="00E36234" w:rsidRPr="00F867D6" w:rsidRDefault="00E36234" w:rsidP="00E36234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الكتابة التقنية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A5B74C1" w14:textId="6BF45608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19B0A06" w14:textId="179557EF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 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3DC5009" w14:textId="575B3C5F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5F74A87" w14:textId="6227EC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AF2EE0B" w14:textId="30A776E9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 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4A2DD09" w14:textId="23898EC8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7066F39" w14:textId="6F3742BB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5CE5A616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712185A9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E11A546" w14:textId="5821E5D2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ENGL 211</w:t>
            </w:r>
          </w:p>
        </w:tc>
      </w:tr>
      <w:tr w:rsidR="00E36234" w:rsidRPr="00084A95" w14:paraId="7B197CCA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33D47705" w14:textId="77777777" w:rsidR="00E36234" w:rsidRPr="00084A95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t>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8E6CC8F" w14:textId="3607E2FD" w:rsidR="00E36234" w:rsidRPr="00F867D6" w:rsidRDefault="00E36234" w:rsidP="00E36234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MATH 41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94290AC" w14:textId="679BE2D8" w:rsidR="00E36234" w:rsidRPr="00F867D6" w:rsidRDefault="00E36234" w:rsidP="00E36234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Probability &amp; Statistic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9B4E0BE" w14:textId="625A57A0" w:rsidR="00E36234" w:rsidRPr="00F867D6" w:rsidRDefault="00E36234" w:rsidP="00E36234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الأحتمالات والاحصاء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B1E8CB9" w14:textId="3EE08930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E097BC8" w14:textId="46FBDE23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CDE9B0B" w14:textId="4785CD8A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2EEEAB6" w14:textId="732B0564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2AF0962" w14:textId="547ABA7F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007B019" w14:textId="03518D01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1FB821B" w14:textId="6A9B244C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18BB032D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5975A61E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172C5C3" w14:textId="277A7D23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MATH 302, MATH331</w:t>
            </w:r>
          </w:p>
        </w:tc>
      </w:tr>
      <w:tr w:rsidR="00E36234" w:rsidRPr="00084A95" w14:paraId="485ED538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1BD53F01" w14:textId="76690E7D" w:rsidR="00E36234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EDED94F" w14:textId="5CCC55A5" w:rsidR="00E36234" w:rsidRPr="00F867D6" w:rsidRDefault="00E36234" w:rsidP="00E36234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42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643A4A3" w14:textId="25FE8A36" w:rsidR="00E36234" w:rsidRPr="00F867D6" w:rsidRDefault="00E36234" w:rsidP="00E36234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Analysis of Indeterminate Structure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C0FBB23" w14:textId="31090958" w:rsidR="00E36234" w:rsidRPr="00F867D6" w:rsidRDefault="00E36234" w:rsidP="00E36234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تحليل المنشات غير محدده استاتيكيا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28AF0DA" w14:textId="42B832A3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746AB72" w14:textId="72220F90" w:rsidR="00E36234" w:rsidRPr="00CF0B7E" w:rsidRDefault="00B4706F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D2BFC7F" w14:textId="2ABEB983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B8263F0" w14:textId="71DFB166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440B2D3" w14:textId="2DA59BF4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1190AD0" w14:textId="455CA9E5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8C0B651" w14:textId="0EEE9042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341EF25B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224457FD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2F050F7" w14:textId="211F6502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CONEN 342</w:t>
            </w:r>
          </w:p>
        </w:tc>
      </w:tr>
      <w:tr w:rsidR="00E36234" w:rsidRPr="00084A95" w14:paraId="33C6AFCF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4DE5025F" w14:textId="375DC34D" w:rsidR="00E36234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t>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598C51C" w14:textId="7120F430" w:rsidR="00E36234" w:rsidRPr="00F867D6" w:rsidRDefault="00E36234" w:rsidP="00E36234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44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0CEB1C4" w14:textId="1844C8D4" w:rsidR="00E36234" w:rsidRPr="00F867D6" w:rsidRDefault="00E36234" w:rsidP="00E36234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st Estimating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48689F1" w14:textId="21D93C5E" w:rsidR="00E36234" w:rsidRPr="00F867D6" w:rsidRDefault="00577FF6" w:rsidP="00E36234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10" w:history="1">
              <w:r w:rsidR="00E36234">
                <w:rPr>
                  <w:rStyle w:val="Hyperlink"/>
                  <w:color w:val="000000"/>
                  <w:rtl/>
                </w:rPr>
                <w:t>تقدير تكلفة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8669EF2" w14:textId="25EDA35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3EC6CD3" w14:textId="289FF522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017BC5C" w14:textId="1B8BD97E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9A1E9DE" w14:textId="5F237CD4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395B852" w14:textId="6F78CAD9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1CD175A" w14:textId="080ACE03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405B162" w14:textId="218E013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2972E6B4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380942A9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64F1ADF" w14:textId="4C72C788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CONEN 322</w:t>
            </w:r>
          </w:p>
        </w:tc>
      </w:tr>
      <w:tr w:rsidR="00E36234" w:rsidRPr="00084A95" w14:paraId="4CD56C7D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68536706" w14:textId="231A3E69" w:rsidR="00E36234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t>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2A42E50" w14:textId="5FD15054" w:rsidR="00E36234" w:rsidRPr="00F867D6" w:rsidRDefault="00E36234" w:rsidP="00E36234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45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F91AACC" w14:textId="7C038CF0" w:rsidR="00E36234" w:rsidRPr="00F867D6" w:rsidRDefault="00E36234" w:rsidP="00E36234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Design of RC Structure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25237FE" w14:textId="2F42DF01" w:rsidR="00E36234" w:rsidRPr="00F867D6" w:rsidRDefault="00E36234" w:rsidP="00E36234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 xml:space="preserve">تصميم المنشآت الخرسانية 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73AC39F" w14:textId="3372011B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46F7504" w14:textId="37A1372F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2E8F485" w14:textId="3ECEDFC4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DF95288" w14:textId="216B25F1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 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0DFF86F" w14:textId="269B49D2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B4A89AD" w14:textId="2E6BCAC4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5907309" w14:textId="784E93FF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 </w:t>
            </w:r>
          </w:p>
        </w:tc>
        <w:tc>
          <w:tcPr>
            <w:tcW w:w="243" w:type="pct"/>
            <w:vAlign w:val="center"/>
          </w:tcPr>
          <w:p w14:paraId="0199FB29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0B451409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41E6353" w14:textId="6A5D8305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 xml:space="preserve"> CONEN 342</w:t>
            </w:r>
          </w:p>
        </w:tc>
      </w:tr>
      <w:tr w:rsidR="00E36234" w:rsidRPr="00084A95" w14:paraId="5BBB070D" w14:textId="77777777" w:rsidTr="00B7335C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32AFC6E9" w14:textId="40D90907" w:rsidR="00E36234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t>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C6EA7C5" w14:textId="799092D2" w:rsidR="00E36234" w:rsidRPr="00F867D6" w:rsidRDefault="00E36234" w:rsidP="00E36234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CONEN 46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C270336" w14:textId="3A5D85CA" w:rsidR="00E36234" w:rsidRPr="00F867D6" w:rsidRDefault="00E36234" w:rsidP="00E36234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Formwork Design &amp; Construction Method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FB315DE" w14:textId="30E267D5" w:rsidR="00E36234" w:rsidRPr="00E36234" w:rsidRDefault="00577FF6" w:rsidP="00E36234">
            <w:pPr>
              <w:spacing w:before="60" w:after="60" w:line="240" w:lineRule="auto"/>
              <w:ind w:left="11" w:right="-17"/>
              <w:rPr>
                <w:color w:val="000000"/>
                <w:sz w:val="20"/>
                <w:szCs w:val="20"/>
              </w:rPr>
            </w:pPr>
            <w:hyperlink r:id="rId11" w:history="1">
              <w:r w:rsidR="00E36234" w:rsidRPr="00E36234">
                <w:rPr>
                  <w:color w:val="000000"/>
                  <w:sz w:val="20"/>
                  <w:szCs w:val="20"/>
                  <w:rtl/>
                </w:rPr>
                <w:t>تصميم الشدات الخشبية وطرق التنفيذ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45ACB06" w14:textId="78B61ADC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A2B9C2A" w14:textId="7D316ADF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612E22E" w14:textId="6BDDDE13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D7BE045" w14:textId="399D82DA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4577D94" w14:textId="6AB1BA16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B794752" w14:textId="3F3CD67A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6B1E33D" w14:textId="1BFCE329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51677BD1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0A05E6E8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F780DED" w14:textId="2078561F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ENG 322</w:t>
            </w:r>
          </w:p>
        </w:tc>
      </w:tr>
      <w:tr w:rsidR="00E36234" w:rsidRPr="00084A95" w14:paraId="30267C93" w14:textId="77777777" w:rsidTr="00E36234">
        <w:trPr>
          <w:trHeight w:val="363"/>
        </w:trPr>
        <w:tc>
          <w:tcPr>
            <w:tcW w:w="2277" w:type="pct"/>
            <w:gridSpan w:val="4"/>
            <w:shd w:val="clear" w:color="auto" w:fill="E7E6E6" w:themeFill="background2"/>
            <w:vAlign w:val="center"/>
          </w:tcPr>
          <w:p w14:paraId="792695BD" w14:textId="77777777" w:rsidR="00E36234" w:rsidRPr="00333481" w:rsidRDefault="00E36234" w:rsidP="00E36234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33481">
              <w:rPr>
                <w:b/>
                <w:bCs/>
              </w:rPr>
              <w:t>Total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84B700A" w14:textId="059DE6F5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Arial" w:hAnsi="Arial" w:cs="Arial"/>
                <w:color w:val="000000"/>
              </w:rPr>
              <w:t>17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1161D8D" w14:textId="07181724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Arial" w:hAnsi="Arial" w:cs="Arial"/>
                <w:color w:val="000000"/>
              </w:rPr>
              <w:t>1</w:t>
            </w:r>
            <w:r w:rsidR="00B4706F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287895F9" w14:textId="696DC325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51E2C94" w14:textId="32E44A85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5419973" w14:textId="7B0B8F41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Arial" w:hAnsi="Arial" w:cs="Arial"/>
                <w:color w:val="000000"/>
              </w:rPr>
              <w:t>14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20A8B482" w14:textId="0583A0A3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Arial" w:hAnsi="Arial" w:cs="Arial"/>
                <w:color w:val="000000"/>
              </w:rPr>
              <w:t>1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203A0F3" w14:textId="25B62F9C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40426E9B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4F9A1277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vAlign w:val="center"/>
          </w:tcPr>
          <w:p w14:paraId="64C3371F" w14:textId="77777777" w:rsidR="00E36234" w:rsidRPr="00CF0B7E" w:rsidRDefault="00E36234" w:rsidP="00E36234">
            <w:pPr>
              <w:bidi w:val="0"/>
              <w:spacing w:before="60" w:after="60" w:line="240" w:lineRule="auto"/>
              <w:jc w:val="center"/>
            </w:pPr>
          </w:p>
        </w:tc>
      </w:tr>
      <w:tr w:rsidR="00FB187B" w:rsidRPr="00084A95" w14:paraId="1E9644CD" w14:textId="77777777" w:rsidTr="00425D7B">
        <w:trPr>
          <w:trHeight w:val="363"/>
        </w:trPr>
        <w:tc>
          <w:tcPr>
            <w:tcW w:w="4470" w:type="pct"/>
            <w:gridSpan w:val="14"/>
            <w:shd w:val="clear" w:color="auto" w:fill="E7E6E6" w:themeFill="background2"/>
            <w:vAlign w:val="center"/>
          </w:tcPr>
          <w:p w14:paraId="4F85E4D9" w14:textId="77777777" w:rsidR="00FB187B" w:rsidRPr="00CF0B7E" w:rsidRDefault="00FB187B" w:rsidP="00DC2023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 xml:space="preserve">Total No. of courses having applied (partial/full) component </w:t>
            </w:r>
            <w:r w:rsidRPr="00E06AFD">
              <w:rPr>
                <w:b/>
                <w:bCs/>
                <w:sz w:val="20"/>
                <w:szCs w:val="20"/>
              </w:rPr>
              <w:t>(practical/lab/clinic/field etc.):</w:t>
            </w:r>
          </w:p>
        </w:tc>
        <w:tc>
          <w:tcPr>
            <w:tcW w:w="530" w:type="pct"/>
            <w:gridSpan w:val="2"/>
            <w:shd w:val="clear" w:color="auto" w:fill="auto"/>
            <w:vAlign w:val="center"/>
          </w:tcPr>
          <w:p w14:paraId="5EA943AE" w14:textId="594D3575" w:rsidR="00FB187B" w:rsidRPr="00CF0B7E" w:rsidRDefault="00E36234" w:rsidP="00DC2023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</w:tr>
    </w:tbl>
    <w:p w14:paraId="2E81571B" w14:textId="77777777" w:rsidR="00582155" w:rsidRPr="00582155" w:rsidRDefault="00582155" w:rsidP="00582155">
      <w:pPr>
        <w:bidi w:val="0"/>
        <w:ind w:right="-450"/>
        <w:rPr>
          <w:i/>
          <w:iCs/>
          <w:sz w:val="18"/>
          <w:szCs w:val="18"/>
        </w:rPr>
      </w:pPr>
      <w:r w:rsidRPr="00582155">
        <w:rPr>
          <w:i/>
          <w:iCs/>
          <w:sz w:val="18"/>
          <w:szCs w:val="18"/>
        </w:rPr>
        <w:t>*Mention “IP” in credit units if course completing in next semester.</w:t>
      </w:r>
    </w:p>
    <w:p w14:paraId="590CFAE4" w14:textId="32AF7639" w:rsidR="00FB187B" w:rsidRDefault="00FB187B" w:rsidP="00FB187B">
      <w:pPr>
        <w:bidi w:val="0"/>
        <w:spacing w:after="160" w:line="259" w:lineRule="auto"/>
        <w:rPr>
          <w:sz w:val="24"/>
          <w:szCs w:val="24"/>
        </w:rPr>
      </w:pPr>
    </w:p>
    <w:p w14:paraId="10572627" w14:textId="7A5F578B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36AE643C" w14:textId="5B482BA2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7ABEDDE2" w14:textId="075326DC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1C066DDC" w14:textId="3DB163A5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594878CC" w14:textId="77777777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tbl>
      <w:tblPr>
        <w:tblW w:w="5548" w:type="pct"/>
        <w:tblInd w:w="-54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7"/>
        <w:gridCol w:w="914"/>
        <w:gridCol w:w="1980"/>
        <w:gridCol w:w="1801"/>
        <w:gridCol w:w="543"/>
        <w:gridCol w:w="543"/>
        <w:gridCol w:w="538"/>
        <w:gridCol w:w="452"/>
        <w:gridCol w:w="16"/>
        <w:gridCol w:w="527"/>
        <w:gridCol w:w="543"/>
        <w:gridCol w:w="547"/>
        <w:gridCol w:w="538"/>
        <w:gridCol w:w="611"/>
        <w:gridCol w:w="27"/>
        <w:gridCol w:w="1147"/>
      </w:tblGrid>
      <w:tr w:rsidR="00FB187B" w:rsidRPr="00084A95" w14:paraId="1D4AD1BD" w14:textId="77777777" w:rsidTr="00425D7B">
        <w:trPr>
          <w:trHeight w:val="177"/>
        </w:trPr>
        <w:tc>
          <w:tcPr>
            <w:tcW w:w="5000" w:type="pct"/>
            <w:gridSpan w:val="16"/>
            <w:shd w:val="clear" w:color="auto" w:fill="E7E6E6" w:themeFill="background2"/>
          </w:tcPr>
          <w:p w14:paraId="1A432763" w14:textId="674C9509" w:rsidR="00FB187B" w:rsidRDefault="00FB187B" w:rsidP="00DC2023">
            <w:pPr>
              <w:bidi w:val="0"/>
              <w:spacing w:before="60" w:after="6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8</w:t>
            </w:r>
            <w:r w:rsidRPr="00FB187B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5D7F6A">
              <w:rPr>
                <w:b/>
                <w:bCs/>
                <w:sz w:val="24"/>
                <w:szCs w:val="24"/>
              </w:rPr>
              <w:t>Semester</w:t>
            </w:r>
          </w:p>
        </w:tc>
      </w:tr>
      <w:tr w:rsidR="00FB187B" w:rsidRPr="00084A95" w14:paraId="1685F9E3" w14:textId="77777777" w:rsidTr="002C4C1B">
        <w:trPr>
          <w:trHeight w:val="177"/>
        </w:trPr>
        <w:tc>
          <w:tcPr>
            <w:tcW w:w="157" w:type="pct"/>
            <w:vMerge w:val="restart"/>
            <w:shd w:val="clear" w:color="auto" w:fill="E7E6E6" w:themeFill="background2"/>
            <w:vAlign w:val="center"/>
            <w:hideMark/>
          </w:tcPr>
          <w:p w14:paraId="5A5D1228" w14:textId="77777777" w:rsidR="00FB187B" w:rsidRPr="00084A95" w:rsidRDefault="00FB187B" w:rsidP="00DC2023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413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3F8E61D9" w14:textId="77777777" w:rsidR="00FB187B" w:rsidRPr="00D933A0" w:rsidRDefault="00FB187B" w:rsidP="00DC2023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894" w:type="pct"/>
            <w:vMerge w:val="restart"/>
            <w:shd w:val="clear" w:color="auto" w:fill="F2F2F2" w:themeFill="background1" w:themeFillShade="F2"/>
            <w:vAlign w:val="center"/>
            <w:hideMark/>
          </w:tcPr>
          <w:p w14:paraId="544C8917" w14:textId="77777777" w:rsidR="00FB187B" w:rsidRPr="003209EB" w:rsidRDefault="00FB187B" w:rsidP="00DC2023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813" w:type="pct"/>
            <w:vMerge w:val="restart"/>
            <w:shd w:val="clear" w:color="auto" w:fill="F2F2F2" w:themeFill="background1" w:themeFillShade="F2"/>
            <w:vAlign w:val="center"/>
          </w:tcPr>
          <w:p w14:paraId="1734073B" w14:textId="77777777" w:rsidR="00FB187B" w:rsidRPr="003209EB" w:rsidRDefault="00FB187B" w:rsidP="00DC2023">
            <w:pPr>
              <w:bidi w:val="0"/>
              <w:spacing w:after="0" w:line="192" w:lineRule="auto"/>
              <w:ind w:left="11" w:right="-17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45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42062E09" w14:textId="17B5623F" w:rsidR="00FB187B" w:rsidRPr="003209EB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  <w:r w:rsidR="00582155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699" w:type="pct"/>
            <w:gridSpan w:val="4"/>
            <w:shd w:val="clear" w:color="auto" w:fill="F2F2F2" w:themeFill="background1" w:themeFillShade="F2"/>
            <w:vAlign w:val="center"/>
            <w:hideMark/>
          </w:tcPr>
          <w:p w14:paraId="0220F3AD" w14:textId="77777777" w:rsidR="00FB187B" w:rsidRPr="003209EB" w:rsidRDefault="00FB187B" w:rsidP="00DC2023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30" w:type="pct"/>
            <w:gridSpan w:val="3"/>
            <w:shd w:val="clear" w:color="auto" w:fill="F2F2F2" w:themeFill="background1" w:themeFillShade="F2"/>
            <w:vAlign w:val="center"/>
          </w:tcPr>
          <w:p w14:paraId="4530F69C" w14:textId="77777777" w:rsidR="00FB187B" w:rsidRPr="00E362D2" w:rsidRDefault="00FB187B" w:rsidP="00DC2023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31" w:type="pct"/>
            <w:gridSpan w:val="3"/>
            <w:shd w:val="clear" w:color="auto" w:fill="F2F2F2" w:themeFill="background1" w:themeFillShade="F2"/>
            <w:vAlign w:val="center"/>
          </w:tcPr>
          <w:p w14:paraId="02719273" w14:textId="77777777" w:rsidR="00FB187B" w:rsidRPr="0086744F" w:rsidRDefault="00FB187B" w:rsidP="00DC2023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Mention (yes) if applicable to course</w:t>
            </w:r>
          </w:p>
        </w:tc>
        <w:tc>
          <w:tcPr>
            <w:tcW w:w="518" w:type="pct"/>
            <w:shd w:val="clear" w:color="auto" w:fill="F2F2F2" w:themeFill="background1" w:themeFillShade="F2"/>
            <w:vAlign w:val="center"/>
          </w:tcPr>
          <w:p w14:paraId="5A0BECBD" w14:textId="77777777" w:rsidR="00FB187B" w:rsidRPr="0086744F" w:rsidRDefault="00FB187B" w:rsidP="00DC2023">
            <w:pPr>
              <w:bidi w:val="0"/>
              <w:spacing w:before="40" w:after="40" w:line="192" w:lineRule="auto"/>
              <w:ind w:left="-14" w:right="-14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FB187B" w:rsidRPr="00084A95" w14:paraId="6A21C505" w14:textId="77777777" w:rsidTr="002C4C1B">
        <w:trPr>
          <w:cantSplit/>
          <w:trHeight w:val="1583"/>
        </w:trPr>
        <w:tc>
          <w:tcPr>
            <w:tcW w:w="157" w:type="pct"/>
            <w:vMerge/>
            <w:shd w:val="clear" w:color="auto" w:fill="E7E6E6" w:themeFill="background2"/>
            <w:vAlign w:val="center"/>
            <w:hideMark/>
          </w:tcPr>
          <w:p w14:paraId="2CD0412C" w14:textId="77777777" w:rsidR="00FB187B" w:rsidRPr="00084A95" w:rsidRDefault="00FB187B" w:rsidP="00DC2023">
            <w:pPr>
              <w:bidi w:val="0"/>
              <w:spacing w:after="0" w:line="240" w:lineRule="auto"/>
            </w:pPr>
          </w:p>
        </w:tc>
        <w:tc>
          <w:tcPr>
            <w:tcW w:w="413" w:type="pct"/>
            <w:vMerge/>
            <w:shd w:val="clear" w:color="auto" w:fill="F2F2F2" w:themeFill="background1" w:themeFillShade="F2"/>
            <w:vAlign w:val="center"/>
            <w:hideMark/>
          </w:tcPr>
          <w:p w14:paraId="4C61084E" w14:textId="77777777" w:rsidR="00FB187B" w:rsidRPr="00084A95" w:rsidRDefault="00FB187B" w:rsidP="00DC2023">
            <w:pPr>
              <w:bidi w:val="0"/>
              <w:spacing w:after="0" w:line="240" w:lineRule="auto"/>
            </w:pPr>
          </w:p>
        </w:tc>
        <w:tc>
          <w:tcPr>
            <w:tcW w:w="894" w:type="pct"/>
            <w:vMerge/>
            <w:shd w:val="clear" w:color="auto" w:fill="F2F2F2" w:themeFill="background1" w:themeFillShade="F2"/>
            <w:vAlign w:val="center"/>
            <w:hideMark/>
          </w:tcPr>
          <w:p w14:paraId="41887193" w14:textId="77777777" w:rsidR="00FB187B" w:rsidRPr="003209EB" w:rsidRDefault="00FB187B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813" w:type="pct"/>
            <w:vMerge/>
            <w:shd w:val="clear" w:color="auto" w:fill="F2F2F2" w:themeFill="background1" w:themeFillShade="F2"/>
          </w:tcPr>
          <w:p w14:paraId="2A79FB0E" w14:textId="77777777" w:rsidR="00FB187B" w:rsidRPr="003209EB" w:rsidRDefault="00FB187B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245" w:type="pct"/>
            <w:vMerge/>
            <w:shd w:val="clear" w:color="auto" w:fill="F2F2F2" w:themeFill="background1" w:themeFillShade="F2"/>
            <w:vAlign w:val="center"/>
            <w:hideMark/>
          </w:tcPr>
          <w:p w14:paraId="24A11C15" w14:textId="77777777" w:rsidR="00FB187B" w:rsidRPr="003209EB" w:rsidRDefault="00FB187B" w:rsidP="00DC2023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45" w:type="pct"/>
            <w:textDirection w:val="tbRl"/>
            <w:vAlign w:val="center"/>
            <w:hideMark/>
          </w:tcPr>
          <w:p w14:paraId="53BF1CDB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3" w:type="pct"/>
            <w:textDirection w:val="tbRl"/>
            <w:vAlign w:val="center"/>
            <w:hideMark/>
          </w:tcPr>
          <w:p w14:paraId="65C2E57B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04" w:type="pct"/>
            <w:textDirection w:val="tbRl"/>
            <w:vAlign w:val="center"/>
          </w:tcPr>
          <w:p w14:paraId="00EA9D6B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5" w:type="pct"/>
            <w:gridSpan w:val="2"/>
            <w:shd w:val="clear" w:color="auto" w:fill="F2F2F2" w:themeFill="background1" w:themeFillShade="F2"/>
            <w:textDirection w:val="tbRl"/>
            <w:vAlign w:val="center"/>
          </w:tcPr>
          <w:p w14:paraId="43A5BD68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5" w:type="pct"/>
            <w:shd w:val="clear" w:color="auto" w:fill="F2F2F2" w:themeFill="background1" w:themeFillShade="F2"/>
            <w:textDirection w:val="tbRl"/>
            <w:vAlign w:val="center"/>
          </w:tcPr>
          <w:p w14:paraId="486006B7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47" w:type="pct"/>
            <w:shd w:val="clear" w:color="auto" w:fill="F2F2F2" w:themeFill="background1" w:themeFillShade="F2"/>
            <w:textDirection w:val="tbRl"/>
            <w:vAlign w:val="center"/>
          </w:tcPr>
          <w:p w14:paraId="26EE67CF" w14:textId="77777777" w:rsidR="00FB187B" w:rsidRPr="00CF0B7E" w:rsidRDefault="00FB187B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3" w:type="pct"/>
            <w:textDirection w:val="tbRl"/>
            <w:vAlign w:val="center"/>
          </w:tcPr>
          <w:p w14:paraId="2311350F" w14:textId="77777777" w:rsidR="00FB187B" w:rsidRPr="008B07C6" w:rsidRDefault="00FB187B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8B07C6">
              <w:rPr>
                <w:rFonts w:cstheme="minorHAnsi"/>
                <w:sz w:val="20"/>
                <w:szCs w:val="20"/>
              </w:rPr>
              <w:t>Minor</w:t>
            </w:r>
          </w:p>
        </w:tc>
        <w:tc>
          <w:tcPr>
            <w:tcW w:w="288" w:type="pct"/>
            <w:gridSpan w:val="2"/>
            <w:textDirection w:val="tbRl"/>
            <w:vAlign w:val="center"/>
          </w:tcPr>
          <w:p w14:paraId="662D5784" w14:textId="77777777" w:rsidR="00FB187B" w:rsidRPr="008B07C6" w:rsidRDefault="00FB187B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ouble </w:t>
            </w:r>
            <w:r w:rsidRPr="008B07C6">
              <w:rPr>
                <w:rFonts w:cstheme="minorHAnsi"/>
                <w:sz w:val="20"/>
                <w:szCs w:val="20"/>
              </w:rPr>
              <w:t>Major</w:t>
            </w:r>
          </w:p>
        </w:tc>
        <w:tc>
          <w:tcPr>
            <w:tcW w:w="518" w:type="pct"/>
            <w:vAlign w:val="center"/>
          </w:tcPr>
          <w:p w14:paraId="74833F56" w14:textId="77777777" w:rsidR="00FB187B" w:rsidRPr="00BE2B37" w:rsidRDefault="00FB187B" w:rsidP="00DC2023">
            <w:pPr>
              <w:bidi w:val="0"/>
              <w:spacing w:after="0" w:line="192" w:lineRule="auto"/>
              <w:ind w:left="-14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2C4C1B" w:rsidRPr="00084A95" w14:paraId="16FDA9B8" w14:textId="77777777" w:rsidTr="002C4C1B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2C90378B" w14:textId="77777777" w:rsidR="002C4C1B" w:rsidRPr="00084A95" w:rsidRDefault="002C4C1B" w:rsidP="002C4C1B">
            <w:pPr>
              <w:bidi w:val="0"/>
              <w:spacing w:before="60" w:after="60" w:line="240" w:lineRule="auto"/>
              <w:jc w:val="center"/>
            </w:pPr>
            <w:r w:rsidRPr="00084A95">
              <w:t>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3AFAA76" w14:textId="4C982810" w:rsidR="002C4C1B" w:rsidRPr="00F867D6" w:rsidRDefault="002C4C1B" w:rsidP="002C4C1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ENG 40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52B37F9" w14:textId="0445C6D5" w:rsidR="002C4C1B" w:rsidRPr="00F867D6" w:rsidRDefault="002C4C1B" w:rsidP="002C4C1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Research Methodology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60F33C3" w14:textId="03E984C4" w:rsidR="002C4C1B" w:rsidRPr="00F867D6" w:rsidRDefault="002C4C1B" w:rsidP="002C4C1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منهجية البحث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0416D52" w14:textId="30970D33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90BC672" w14:textId="2DE227A2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3C8CD37" w14:textId="58173DFA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975B3F6" w14:textId="0EB18EA5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385BD4F" w14:textId="4CB9F5DB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CBC4A7A" w14:textId="1519A8F4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E820ECD" w14:textId="14735CAE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1E7E9834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79A1D289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016D531" w14:textId="11FF6BC1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ENG 401</w:t>
            </w:r>
          </w:p>
        </w:tc>
      </w:tr>
      <w:tr w:rsidR="002C4C1B" w:rsidRPr="00084A95" w14:paraId="1A570616" w14:textId="77777777" w:rsidTr="002C4C1B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1C64C76C" w14:textId="77777777" w:rsidR="002C4C1B" w:rsidRPr="00084A95" w:rsidRDefault="002C4C1B" w:rsidP="002C4C1B">
            <w:pPr>
              <w:bidi w:val="0"/>
              <w:spacing w:before="60" w:after="60" w:line="240" w:lineRule="auto"/>
              <w:jc w:val="center"/>
            </w:pPr>
            <w:r w:rsidRPr="00084A95">
              <w:t>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14329F6" w14:textId="28B72FFE" w:rsidR="002C4C1B" w:rsidRPr="00F867D6" w:rsidRDefault="002C4C1B" w:rsidP="002C4C1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ENG 41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8ADB741" w14:textId="16B8E045" w:rsidR="002C4C1B" w:rsidRPr="00F867D6" w:rsidRDefault="002C4C1B" w:rsidP="002C4C1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Engineering Economic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B5C203D" w14:textId="4D8064FF" w:rsidR="002C4C1B" w:rsidRPr="00F867D6" w:rsidRDefault="002C4C1B" w:rsidP="002C4C1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الاقتصاد الهندسي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84DA604" w14:textId="51AF71BD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5E6C9FB" w14:textId="52AB371A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1DF9CEA" w14:textId="0D6DB950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A93AB14" w14:textId="456AF5DF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E16F195" w14:textId="3367549D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13EE0BC" w14:textId="1E25D464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4404CA9" w14:textId="2C51D380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11C9CA5D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0564FDFF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E70D98F" w14:textId="0ED58AA8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None</w:t>
            </w:r>
          </w:p>
        </w:tc>
      </w:tr>
      <w:tr w:rsidR="002C4C1B" w:rsidRPr="00084A95" w14:paraId="7E6A1232" w14:textId="77777777" w:rsidTr="002C4C1B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17914A3E" w14:textId="77777777" w:rsidR="002C4C1B" w:rsidRPr="00084A95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t>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BD9F49B" w14:textId="5A2BA0CD" w:rsidR="002C4C1B" w:rsidRPr="00F867D6" w:rsidRDefault="002C4C1B" w:rsidP="002C4C1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ENG 42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389AE1C" w14:textId="56C4C75E" w:rsidR="002C4C1B" w:rsidRPr="00F867D6" w:rsidRDefault="002C4C1B" w:rsidP="002C4C1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Electro-Mechanical System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3E92CCE" w14:textId="56213465" w:rsidR="002C4C1B" w:rsidRPr="00F867D6" w:rsidRDefault="002C4C1B" w:rsidP="002C4C1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أنظمة كهروميكانيكية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368C35C" w14:textId="52E3D8F6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51B892C" w14:textId="0A074025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C6A3447" w14:textId="533478B2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16452B9" w14:textId="1F0739C8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0C64F43" w14:textId="73405D75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2DB7ED3" w14:textId="074E4D5D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99D5B69" w14:textId="61FAA600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54C8C799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359E2D79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0433C39" w14:textId="313503B5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ENG 321</w:t>
            </w:r>
          </w:p>
        </w:tc>
      </w:tr>
      <w:tr w:rsidR="002C4C1B" w:rsidRPr="00084A95" w14:paraId="3B23E6DD" w14:textId="77777777" w:rsidTr="002C4C1B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464910E8" w14:textId="10AA8282" w:rsidR="002C4C1B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C1A8126" w14:textId="67BF3732" w:rsidR="002C4C1B" w:rsidRPr="00F867D6" w:rsidRDefault="002C4C1B" w:rsidP="002C4C1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43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FD98C16" w14:textId="2DB57A44" w:rsidR="002C4C1B" w:rsidRPr="00F867D6" w:rsidRDefault="002C4C1B" w:rsidP="002C4C1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Planning, Scheduling &amp; Control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7DFF670" w14:textId="26205B45" w:rsidR="002C4C1B" w:rsidRPr="00F867D6" w:rsidRDefault="00577FF6" w:rsidP="002C4C1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12" w:history="1">
              <w:r w:rsidR="002C4C1B">
                <w:rPr>
                  <w:rStyle w:val="Hyperlink"/>
                  <w:color w:val="000000"/>
                  <w:sz w:val="20"/>
                  <w:szCs w:val="20"/>
                  <w:rtl/>
                </w:rPr>
                <w:t>أساليب التخطيط والجدولة والتحكم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5FE2DB5" w14:textId="425A345E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32C5EE1" w14:textId="1997CCDF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840CDAF" w14:textId="6F9B4EDE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91F744A" w14:textId="342D7BE8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6BCF9D3" w14:textId="4FF7446E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AC8DD4F" w14:textId="5C08FEEF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6DEE861" w14:textId="602901E5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4085B26C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641AA343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CF62CDC" w14:textId="59DC04D4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CONEN 441</w:t>
            </w:r>
          </w:p>
        </w:tc>
      </w:tr>
      <w:tr w:rsidR="002C4C1B" w:rsidRPr="00084A95" w14:paraId="775FFD05" w14:textId="77777777" w:rsidTr="002C4C1B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562151F0" w14:textId="785D5F7C" w:rsidR="002C4C1B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t>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75143F2" w14:textId="203A9DB0" w:rsidR="002C4C1B" w:rsidRPr="00F867D6" w:rsidRDefault="002C4C1B" w:rsidP="002C4C1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45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3A879FF" w14:textId="03C02735" w:rsidR="002C4C1B" w:rsidRPr="00F867D6" w:rsidRDefault="002C4C1B" w:rsidP="002C4C1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Foundation Design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15D18BB" w14:textId="7DACCD8E" w:rsidR="002C4C1B" w:rsidRPr="00F867D6" w:rsidRDefault="002C4C1B" w:rsidP="002C4C1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تصميم الأساسات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B8AA9C1" w14:textId="6956AE5B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19F3991" w14:textId="3D6BB6F2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4702B3F" w14:textId="68562C3E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E37D2DF" w14:textId="4CEC278E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EA19DB0" w14:textId="1AB6550B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92B3956" w14:textId="5FE95465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A436E42" w14:textId="155798E3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243" w:type="pct"/>
            <w:vAlign w:val="center"/>
          </w:tcPr>
          <w:p w14:paraId="37E9C7E6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1EA687F1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5B9E3AB" w14:textId="68B21D31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CONEN 431</w:t>
            </w:r>
          </w:p>
        </w:tc>
      </w:tr>
      <w:tr w:rsidR="002C4C1B" w:rsidRPr="00084A95" w14:paraId="76C5CF62" w14:textId="77777777" w:rsidTr="002C4C1B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387AAA38" w14:textId="312502F9" w:rsidR="002C4C1B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t>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4E0F47E" w14:textId="5C90E90C" w:rsidR="002C4C1B" w:rsidRPr="00F867D6" w:rsidRDefault="002C4C1B" w:rsidP="002C4C1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46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51070EC" w14:textId="3E494E1F" w:rsidR="002C4C1B" w:rsidRPr="00F867D6" w:rsidRDefault="002C4C1B" w:rsidP="002C4C1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struction Contracts &amp; Law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2C8DDD4" w14:textId="1D46D028" w:rsidR="002C4C1B" w:rsidRPr="00F867D6" w:rsidRDefault="00577FF6" w:rsidP="002C4C1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13" w:history="1">
              <w:r w:rsidR="002C4C1B">
                <w:rPr>
                  <w:rStyle w:val="Hyperlink"/>
                  <w:color w:val="000000"/>
                  <w:sz w:val="20"/>
                  <w:szCs w:val="20"/>
                  <w:rtl/>
                </w:rPr>
                <w:t>عقود وقوانين التشييد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EF314E4" w14:textId="40AC60A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E752081" w14:textId="3004C381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E6CDF1D" w14:textId="41CD07BA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1B824E4" w14:textId="71AE3891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06C1200" w14:textId="43BD1640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CFB554D" w14:textId="480B6D9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10459DF" w14:textId="7978199C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1EF86CE5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3B765F77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7392824" w14:textId="1416DB63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CONEN 441</w:t>
            </w:r>
          </w:p>
        </w:tc>
      </w:tr>
      <w:tr w:rsidR="002C4C1B" w:rsidRPr="00084A95" w14:paraId="5B2EB0ED" w14:textId="77777777" w:rsidTr="002C4C1B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1DB1C86E" w14:textId="73EFC5B9" w:rsidR="002C4C1B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t>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862F81B" w14:textId="0F7B7B1F" w:rsidR="002C4C1B" w:rsidRPr="00F867D6" w:rsidRDefault="002C4C1B" w:rsidP="002C4C1B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MATH 47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7D4FCFA" w14:textId="0F2F1B12" w:rsidR="002C4C1B" w:rsidRPr="00F867D6" w:rsidRDefault="002C4C1B" w:rsidP="002C4C1B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Numerical Method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0F9BC24" w14:textId="1D2E4DF8" w:rsidR="002C4C1B" w:rsidRPr="00F867D6" w:rsidRDefault="00577FF6" w:rsidP="002C4C1B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14" w:history="1">
              <w:r w:rsidR="002C4C1B">
                <w:rPr>
                  <w:rStyle w:val="Hyperlink"/>
                  <w:color w:val="000000"/>
                  <w:sz w:val="20"/>
                  <w:szCs w:val="20"/>
                  <w:rtl/>
                </w:rPr>
                <w:t>الطرق العددية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7B38931" w14:textId="1471E110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DA30E04" w14:textId="6FD3DE9A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35D9AE7" w14:textId="2E0FB833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90C55AD" w14:textId="2C1A58EA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Tahoma" w:hAnsi="Tahoma" w:cs="Tahoma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93FABCF" w14:textId="09D1E16D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AAEF57F" w14:textId="53C1D2F6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50CE60D" w14:textId="4DC70254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Tahoma" w:hAnsi="Tahoma" w:cs="Tahoma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2AE23D31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44524AAE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407D2CC" w14:textId="4BEB1EBC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MATH 331</w:t>
            </w:r>
          </w:p>
        </w:tc>
      </w:tr>
      <w:tr w:rsidR="002C4C1B" w:rsidRPr="00084A95" w14:paraId="2AC773CA" w14:textId="77777777" w:rsidTr="002C4C1B">
        <w:trPr>
          <w:trHeight w:val="363"/>
        </w:trPr>
        <w:tc>
          <w:tcPr>
            <w:tcW w:w="2277" w:type="pct"/>
            <w:gridSpan w:val="4"/>
            <w:shd w:val="clear" w:color="auto" w:fill="E7E6E6" w:themeFill="background2"/>
            <w:vAlign w:val="center"/>
          </w:tcPr>
          <w:p w14:paraId="6B5C7856" w14:textId="77777777" w:rsidR="002C4C1B" w:rsidRPr="00333481" w:rsidRDefault="002C4C1B" w:rsidP="002C4C1B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33481">
              <w:rPr>
                <w:b/>
                <w:bCs/>
              </w:rPr>
              <w:t>Total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5816318" w14:textId="704B824D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7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FC36044" w14:textId="1BD2A502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550F4A8" w14:textId="7B10F9E4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DC6B6B5" w14:textId="554F9A8F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A6193FE" w14:textId="69E94E2B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C7774B5" w14:textId="3668A8E1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3734A12" w14:textId="682390BC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78ED53ED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43B99E90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vAlign w:val="center"/>
          </w:tcPr>
          <w:p w14:paraId="4304D0B4" w14:textId="77777777" w:rsidR="002C4C1B" w:rsidRPr="00CF0B7E" w:rsidRDefault="002C4C1B" w:rsidP="002C4C1B">
            <w:pPr>
              <w:bidi w:val="0"/>
              <w:spacing w:before="60" w:after="60" w:line="240" w:lineRule="auto"/>
              <w:jc w:val="center"/>
            </w:pPr>
          </w:p>
        </w:tc>
      </w:tr>
      <w:tr w:rsidR="00FB187B" w:rsidRPr="00084A95" w14:paraId="581A8090" w14:textId="77777777" w:rsidTr="00425D7B">
        <w:trPr>
          <w:trHeight w:val="363"/>
        </w:trPr>
        <w:tc>
          <w:tcPr>
            <w:tcW w:w="4470" w:type="pct"/>
            <w:gridSpan w:val="14"/>
            <w:shd w:val="clear" w:color="auto" w:fill="E7E6E6" w:themeFill="background2"/>
            <w:vAlign w:val="center"/>
          </w:tcPr>
          <w:p w14:paraId="40B1E386" w14:textId="77777777" w:rsidR="00FB187B" w:rsidRPr="00CF0B7E" w:rsidRDefault="00FB187B" w:rsidP="00DC2023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 xml:space="preserve">Total No. of courses having applied (partial/full) component </w:t>
            </w:r>
            <w:r w:rsidRPr="00E06AFD">
              <w:rPr>
                <w:b/>
                <w:bCs/>
                <w:sz w:val="20"/>
                <w:szCs w:val="20"/>
              </w:rPr>
              <w:t>(practical/lab/clinic/field etc.):</w:t>
            </w:r>
          </w:p>
        </w:tc>
        <w:tc>
          <w:tcPr>
            <w:tcW w:w="530" w:type="pct"/>
            <w:gridSpan w:val="2"/>
            <w:shd w:val="clear" w:color="auto" w:fill="auto"/>
            <w:vAlign w:val="center"/>
          </w:tcPr>
          <w:p w14:paraId="03726F0A" w14:textId="77777777" w:rsidR="00FB187B" w:rsidRPr="00CF0B7E" w:rsidRDefault="00FB187B" w:rsidP="00DC2023">
            <w:pPr>
              <w:bidi w:val="0"/>
              <w:spacing w:before="60" w:after="60" w:line="240" w:lineRule="auto"/>
              <w:jc w:val="center"/>
            </w:pPr>
          </w:p>
        </w:tc>
      </w:tr>
    </w:tbl>
    <w:p w14:paraId="577494E7" w14:textId="77777777" w:rsidR="00582155" w:rsidRPr="00582155" w:rsidRDefault="00582155" w:rsidP="00582155">
      <w:pPr>
        <w:bidi w:val="0"/>
        <w:ind w:right="-450"/>
        <w:rPr>
          <w:i/>
          <w:iCs/>
          <w:sz w:val="18"/>
          <w:szCs w:val="18"/>
        </w:rPr>
      </w:pPr>
      <w:r w:rsidRPr="00582155">
        <w:rPr>
          <w:i/>
          <w:iCs/>
          <w:sz w:val="18"/>
          <w:szCs w:val="18"/>
        </w:rPr>
        <w:t>*Mention “IP” in credit units if course completing in next semester.</w:t>
      </w:r>
    </w:p>
    <w:p w14:paraId="3F93591F" w14:textId="7BD56C14" w:rsidR="001C0A18" w:rsidRDefault="001C0A18" w:rsidP="001C0A18">
      <w:pPr>
        <w:bidi w:val="0"/>
        <w:spacing w:after="160" w:line="259" w:lineRule="auto"/>
        <w:rPr>
          <w:sz w:val="24"/>
          <w:szCs w:val="24"/>
        </w:rPr>
      </w:pPr>
    </w:p>
    <w:p w14:paraId="63717906" w14:textId="4C4F0B5E" w:rsidR="00E4401C" w:rsidRDefault="00E4401C" w:rsidP="00E4401C">
      <w:pPr>
        <w:bidi w:val="0"/>
        <w:spacing w:after="160" w:line="259" w:lineRule="auto"/>
        <w:rPr>
          <w:sz w:val="20"/>
          <w:szCs w:val="20"/>
        </w:rPr>
      </w:pPr>
    </w:p>
    <w:p w14:paraId="0F73E626" w14:textId="6C5100D7" w:rsidR="00090E8E" w:rsidRDefault="00090E8E" w:rsidP="00090E8E">
      <w:pPr>
        <w:bidi w:val="0"/>
        <w:spacing w:after="160" w:line="259" w:lineRule="auto"/>
        <w:rPr>
          <w:sz w:val="20"/>
          <w:szCs w:val="20"/>
        </w:rPr>
      </w:pPr>
    </w:p>
    <w:p w14:paraId="7A9A2B6B" w14:textId="078096B2" w:rsidR="00090E8E" w:rsidRDefault="00090E8E" w:rsidP="00090E8E">
      <w:pPr>
        <w:bidi w:val="0"/>
        <w:spacing w:after="160" w:line="259" w:lineRule="auto"/>
        <w:rPr>
          <w:sz w:val="20"/>
          <w:szCs w:val="20"/>
        </w:rPr>
      </w:pPr>
    </w:p>
    <w:p w14:paraId="6B21D0A7" w14:textId="0B4E7408" w:rsidR="00090E8E" w:rsidRDefault="00090E8E" w:rsidP="00090E8E">
      <w:pPr>
        <w:bidi w:val="0"/>
        <w:spacing w:after="160" w:line="259" w:lineRule="auto"/>
        <w:rPr>
          <w:sz w:val="20"/>
          <w:szCs w:val="20"/>
        </w:rPr>
      </w:pPr>
    </w:p>
    <w:p w14:paraId="5BC616F8" w14:textId="596C0D8C" w:rsidR="00090E8E" w:rsidRDefault="00090E8E" w:rsidP="00090E8E">
      <w:pPr>
        <w:bidi w:val="0"/>
        <w:spacing w:after="160" w:line="259" w:lineRule="auto"/>
        <w:rPr>
          <w:sz w:val="20"/>
          <w:szCs w:val="20"/>
        </w:rPr>
      </w:pPr>
    </w:p>
    <w:p w14:paraId="21508B74" w14:textId="2A02A195" w:rsidR="00090E8E" w:rsidRDefault="00090E8E" w:rsidP="00090E8E">
      <w:pPr>
        <w:bidi w:val="0"/>
        <w:spacing w:after="160" w:line="259" w:lineRule="auto"/>
        <w:rPr>
          <w:sz w:val="20"/>
          <w:szCs w:val="20"/>
        </w:rPr>
      </w:pPr>
    </w:p>
    <w:p w14:paraId="41FD8CB2" w14:textId="370B7204" w:rsidR="00090E8E" w:rsidRDefault="00090E8E" w:rsidP="00090E8E">
      <w:pPr>
        <w:bidi w:val="0"/>
        <w:spacing w:after="160" w:line="259" w:lineRule="auto"/>
        <w:rPr>
          <w:sz w:val="20"/>
          <w:szCs w:val="20"/>
        </w:rPr>
      </w:pPr>
    </w:p>
    <w:p w14:paraId="4D21C5C4" w14:textId="77777777" w:rsidR="00090E8E" w:rsidRPr="00A95C41" w:rsidRDefault="00090E8E" w:rsidP="00090E8E">
      <w:pPr>
        <w:bidi w:val="0"/>
        <w:spacing w:after="160" w:line="259" w:lineRule="auto"/>
        <w:rPr>
          <w:sz w:val="20"/>
          <w:szCs w:val="20"/>
        </w:rPr>
      </w:pPr>
    </w:p>
    <w:tbl>
      <w:tblPr>
        <w:tblW w:w="5473" w:type="pct"/>
        <w:tblInd w:w="-562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32"/>
        <w:gridCol w:w="1121"/>
        <w:gridCol w:w="2008"/>
        <w:gridCol w:w="2014"/>
        <w:gridCol w:w="478"/>
        <w:gridCol w:w="13"/>
        <w:gridCol w:w="623"/>
        <w:gridCol w:w="540"/>
        <w:gridCol w:w="553"/>
        <w:gridCol w:w="620"/>
        <w:gridCol w:w="540"/>
        <w:gridCol w:w="660"/>
        <w:gridCol w:w="1422"/>
      </w:tblGrid>
      <w:tr w:rsidR="00E4401C" w:rsidRPr="00052FBB" w14:paraId="1B440F21" w14:textId="77777777" w:rsidTr="00ED4D67">
        <w:trPr>
          <w:trHeight w:val="194"/>
        </w:trPr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133CB6F8" w14:textId="77777777" w:rsidR="00E4401C" w:rsidRPr="00052FBB" w:rsidRDefault="00E4401C" w:rsidP="00ED4D67">
            <w:pPr>
              <w:spacing w:before="60" w:after="60" w:line="240" w:lineRule="auto"/>
              <w:rPr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lastRenderedPageBreak/>
              <w:t xml:space="preserve">Summer training </w:t>
            </w:r>
          </w:p>
        </w:tc>
      </w:tr>
      <w:tr w:rsidR="00E4401C" w:rsidRPr="00052FBB" w14:paraId="698C530B" w14:textId="77777777" w:rsidTr="00E4401C">
        <w:trPr>
          <w:trHeight w:val="194"/>
        </w:trPr>
        <w:tc>
          <w:tcPr>
            <w:tcW w:w="152" w:type="pct"/>
            <w:vMerge w:val="restart"/>
            <w:shd w:val="clear" w:color="auto" w:fill="E7E6E6" w:themeFill="background2"/>
            <w:vAlign w:val="center"/>
            <w:hideMark/>
          </w:tcPr>
          <w:p w14:paraId="1D051FF6" w14:textId="77777777" w:rsidR="00E4401C" w:rsidRPr="00052FBB" w:rsidRDefault="00E4401C" w:rsidP="00ED4D67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52FBB">
              <w:rPr>
                <w:sz w:val="20"/>
                <w:szCs w:val="20"/>
              </w:rPr>
              <w:t>#</w:t>
            </w:r>
          </w:p>
        </w:tc>
        <w:tc>
          <w:tcPr>
            <w:tcW w:w="513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68A7D1F8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Course Code</w:t>
            </w:r>
          </w:p>
        </w:tc>
        <w:tc>
          <w:tcPr>
            <w:tcW w:w="919" w:type="pct"/>
            <w:vMerge w:val="restart"/>
            <w:shd w:val="clear" w:color="auto" w:fill="F2F2F2" w:themeFill="background1" w:themeFillShade="F2"/>
            <w:vAlign w:val="center"/>
            <w:hideMark/>
          </w:tcPr>
          <w:p w14:paraId="092EFA61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922" w:type="pct"/>
            <w:vMerge w:val="restart"/>
            <w:shd w:val="clear" w:color="auto" w:fill="F2F2F2" w:themeFill="background1" w:themeFillShade="F2"/>
            <w:vAlign w:val="center"/>
          </w:tcPr>
          <w:p w14:paraId="6A480233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ascii="Frutiger LT Arabic 55 Roman" w:hAnsi="Frutiger LT Arabic 55 Roman" w:cs="Frutiger LT Arabic 55 Roman"/>
                <w:b/>
                <w:bCs/>
                <w:sz w:val="20"/>
                <w:szCs w:val="20"/>
              </w:rPr>
            </w:pPr>
            <w:r w:rsidRPr="00052FBB">
              <w:rPr>
                <w:rFonts w:ascii="Frutiger LT Arabic 55 Roman" w:hAnsi="Frutiger LT Arabic 55 Roman" w:cs="Frutiger LT Arabic 55 Roman"/>
                <w:b/>
                <w:bCs/>
                <w:sz w:val="20"/>
                <w:szCs w:val="20"/>
                <w:rtl/>
              </w:rPr>
              <w:t>اسم المقرر</w:t>
            </w:r>
          </w:p>
        </w:tc>
        <w:tc>
          <w:tcPr>
            <w:tcW w:w="225" w:type="pct"/>
            <w:gridSpan w:val="2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678949BF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85" w:type="pct"/>
            <w:gridSpan w:val="3"/>
            <w:shd w:val="clear" w:color="auto" w:fill="F2F2F2" w:themeFill="background1" w:themeFillShade="F2"/>
            <w:vAlign w:val="center"/>
            <w:hideMark/>
          </w:tcPr>
          <w:p w14:paraId="18DF21D2" w14:textId="77777777" w:rsidR="00E4401C" w:rsidRPr="00052FBB" w:rsidRDefault="00E4401C" w:rsidP="00ED4D67">
            <w:pPr>
              <w:spacing w:before="40" w:after="4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833" w:type="pct"/>
            <w:gridSpan w:val="3"/>
            <w:shd w:val="clear" w:color="auto" w:fill="F2F2F2" w:themeFill="background1" w:themeFillShade="F2"/>
          </w:tcPr>
          <w:p w14:paraId="43212B50" w14:textId="77777777" w:rsidR="00E4401C" w:rsidRPr="00052FBB" w:rsidRDefault="00E4401C" w:rsidP="00ED4D67">
            <w:pPr>
              <w:spacing w:before="40" w:after="40" w:line="192" w:lineRule="auto"/>
              <w:ind w:left="115" w:right="115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652" w:type="pct"/>
            <w:shd w:val="clear" w:color="auto" w:fill="F2F2F2" w:themeFill="background1" w:themeFillShade="F2"/>
            <w:vAlign w:val="center"/>
          </w:tcPr>
          <w:p w14:paraId="6A87747A" w14:textId="77777777" w:rsidR="00E4401C" w:rsidRPr="00052FBB" w:rsidRDefault="00E4401C" w:rsidP="00ED4D67">
            <w:pPr>
              <w:spacing w:before="40" w:after="40" w:line="240" w:lineRule="auto"/>
              <w:jc w:val="center"/>
              <w:rPr>
                <w:rFonts w:cs="Sultan normal"/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Prerequisites</w:t>
            </w:r>
          </w:p>
        </w:tc>
      </w:tr>
      <w:tr w:rsidR="00E4401C" w:rsidRPr="00052FBB" w14:paraId="3DEF865B" w14:textId="77777777" w:rsidTr="00E4401C">
        <w:trPr>
          <w:cantSplit/>
          <w:trHeight w:val="1244"/>
        </w:trPr>
        <w:tc>
          <w:tcPr>
            <w:tcW w:w="152" w:type="pct"/>
            <w:vMerge/>
            <w:shd w:val="clear" w:color="auto" w:fill="E7E6E6" w:themeFill="background2"/>
            <w:vAlign w:val="center"/>
            <w:hideMark/>
          </w:tcPr>
          <w:p w14:paraId="475ACE52" w14:textId="77777777" w:rsidR="00E4401C" w:rsidRPr="00052FBB" w:rsidRDefault="00E4401C" w:rsidP="00ED4D6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513" w:type="pct"/>
            <w:vMerge/>
            <w:shd w:val="clear" w:color="auto" w:fill="F2F2F2" w:themeFill="background1" w:themeFillShade="F2"/>
            <w:vAlign w:val="center"/>
            <w:hideMark/>
          </w:tcPr>
          <w:p w14:paraId="01AA0D43" w14:textId="77777777" w:rsidR="00E4401C" w:rsidRPr="00052FBB" w:rsidRDefault="00E4401C" w:rsidP="00ED4D6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19" w:type="pct"/>
            <w:vMerge/>
            <w:shd w:val="clear" w:color="auto" w:fill="F2F2F2" w:themeFill="background1" w:themeFillShade="F2"/>
            <w:vAlign w:val="center"/>
            <w:hideMark/>
          </w:tcPr>
          <w:p w14:paraId="73CB8546" w14:textId="77777777" w:rsidR="00E4401C" w:rsidRPr="00052FBB" w:rsidRDefault="00E4401C" w:rsidP="00ED4D6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22" w:type="pct"/>
            <w:vMerge/>
            <w:shd w:val="clear" w:color="auto" w:fill="F2F2F2" w:themeFill="background1" w:themeFillShade="F2"/>
          </w:tcPr>
          <w:p w14:paraId="61C4C8A3" w14:textId="77777777" w:rsidR="00E4401C" w:rsidRPr="00052FBB" w:rsidRDefault="00E4401C" w:rsidP="00ED4D6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25" w:type="pct"/>
            <w:gridSpan w:val="2"/>
            <w:vMerge/>
            <w:shd w:val="clear" w:color="auto" w:fill="F2F2F2" w:themeFill="background1" w:themeFillShade="F2"/>
            <w:vAlign w:val="center"/>
            <w:hideMark/>
          </w:tcPr>
          <w:p w14:paraId="5552047B" w14:textId="77777777" w:rsidR="00E4401C" w:rsidRPr="00052FBB" w:rsidRDefault="00E4401C" w:rsidP="00ED4D67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85" w:type="pct"/>
            <w:textDirection w:val="tbRl"/>
            <w:vAlign w:val="center"/>
            <w:hideMark/>
          </w:tcPr>
          <w:p w14:paraId="4682D8C5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052FBB">
              <w:rPr>
                <w:rFonts w:cstheme="minorHAnsi"/>
                <w:sz w:val="20"/>
                <w:szCs w:val="20"/>
              </w:rPr>
              <w:t>Theory</w:t>
            </w:r>
          </w:p>
        </w:tc>
        <w:tc>
          <w:tcPr>
            <w:tcW w:w="247" w:type="pct"/>
            <w:textDirection w:val="tbRl"/>
            <w:vAlign w:val="center"/>
            <w:hideMark/>
          </w:tcPr>
          <w:p w14:paraId="24C2E199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052FBB">
              <w:rPr>
                <w:rFonts w:cstheme="minorHAnsi"/>
                <w:sz w:val="20"/>
                <w:szCs w:val="20"/>
              </w:rPr>
              <w:t>Practical</w:t>
            </w:r>
          </w:p>
        </w:tc>
        <w:tc>
          <w:tcPr>
            <w:tcW w:w="253" w:type="pct"/>
            <w:textDirection w:val="tbRl"/>
            <w:vAlign w:val="center"/>
          </w:tcPr>
          <w:p w14:paraId="635570DD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052FBB">
              <w:rPr>
                <w:rFonts w:cstheme="minorHAnsi"/>
                <w:sz w:val="20"/>
                <w:szCs w:val="20"/>
              </w:rPr>
              <w:t>Clinic, Field, …</w:t>
            </w:r>
          </w:p>
        </w:tc>
        <w:tc>
          <w:tcPr>
            <w:tcW w:w="284" w:type="pct"/>
            <w:shd w:val="clear" w:color="auto" w:fill="F2F2F2" w:themeFill="background1" w:themeFillShade="F2"/>
            <w:textDirection w:val="tbRl"/>
            <w:vAlign w:val="center"/>
          </w:tcPr>
          <w:p w14:paraId="5FD7B6A9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052FBB">
              <w:rPr>
                <w:rFonts w:cstheme="minorHAnsi"/>
                <w:sz w:val="20"/>
                <w:szCs w:val="20"/>
              </w:rPr>
              <w:t>Theory</w:t>
            </w:r>
          </w:p>
        </w:tc>
        <w:tc>
          <w:tcPr>
            <w:tcW w:w="247" w:type="pct"/>
            <w:shd w:val="clear" w:color="auto" w:fill="F2F2F2" w:themeFill="background1" w:themeFillShade="F2"/>
            <w:textDirection w:val="tbRl"/>
            <w:vAlign w:val="center"/>
          </w:tcPr>
          <w:p w14:paraId="71874C34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052FBB">
              <w:rPr>
                <w:rFonts w:cstheme="minorHAnsi"/>
                <w:sz w:val="20"/>
                <w:szCs w:val="20"/>
              </w:rPr>
              <w:t>Practical</w:t>
            </w:r>
          </w:p>
        </w:tc>
        <w:tc>
          <w:tcPr>
            <w:tcW w:w="302" w:type="pct"/>
            <w:shd w:val="clear" w:color="auto" w:fill="F2F2F2" w:themeFill="background1" w:themeFillShade="F2"/>
            <w:textDirection w:val="tbRl"/>
            <w:vAlign w:val="center"/>
          </w:tcPr>
          <w:p w14:paraId="6E836CC9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052FBB">
              <w:rPr>
                <w:rFonts w:cstheme="minorHAnsi"/>
                <w:sz w:val="20"/>
                <w:szCs w:val="20"/>
              </w:rPr>
              <w:t>Clinic, Field, …</w:t>
            </w:r>
          </w:p>
        </w:tc>
        <w:tc>
          <w:tcPr>
            <w:tcW w:w="652" w:type="pct"/>
            <w:vAlign w:val="center"/>
          </w:tcPr>
          <w:p w14:paraId="42F14BA3" w14:textId="77777777" w:rsidR="00E4401C" w:rsidRPr="00052FBB" w:rsidRDefault="00E4401C" w:rsidP="00ED4D67">
            <w:pPr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052FBB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E4401C" w:rsidRPr="00052FBB" w14:paraId="17B56099" w14:textId="77777777" w:rsidTr="00E4401C">
        <w:trPr>
          <w:trHeight w:val="398"/>
        </w:trPr>
        <w:tc>
          <w:tcPr>
            <w:tcW w:w="665" w:type="pct"/>
            <w:gridSpan w:val="2"/>
            <w:vAlign w:val="center"/>
          </w:tcPr>
          <w:p w14:paraId="2902183E" w14:textId="51546206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444</w:t>
            </w:r>
          </w:p>
        </w:tc>
        <w:tc>
          <w:tcPr>
            <w:tcW w:w="919" w:type="pct"/>
            <w:vAlign w:val="center"/>
          </w:tcPr>
          <w:p w14:paraId="5068CB6E" w14:textId="41C5055B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Summer Training II</w:t>
            </w:r>
          </w:p>
        </w:tc>
        <w:tc>
          <w:tcPr>
            <w:tcW w:w="922" w:type="pct"/>
            <w:vAlign w:val="center"/>
          </w:tcPr>
          <w:p w14:paraId="5F510AAF" w14:textId="355BE4F1" w:rsidR="00E4401C" w:rsidRPr="00052FBB" w:rsidRDefault="00E4401C" w:rsidP="00E4401C">
            <w:pPr>
              <w:spacing w:before="60" w:after="60"/>
              <w:jc w:val="right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التدريب الصيفي 2</w:t>
            </w:r>
          </w:p>
        </w:tc>
        <w:tc>
          <w:tcPr>
            <w:tcW w:w="219" w:type="pct"/>
            <w:shd w:val="clear" w:color="auto" w:fill="F2F2F2" w:themeFill="background1" w:themeFillShade="F2"/>
            <w:vAlign w:val="center"/>
          </w:tcPr>
          <w:p w14:paraId="4313BF9B" w14:textId="1A70DCD6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91" w:type="pct"/>
            <w:gridSpan w:val="2"/>
            <w:vAlign w:val="center"/>
          </w:tcPr>
          <w:p w14:paraId="67AA6397" w14:textId="77777777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 w:rsidRPr="00052FB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pct"/>
            <w:vAlign w:val="center"/>
          </w:tcPr>
          <w:p w14:paraId="0EBB803C" w14:textId="77777777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 w:rsidRPr="00052FB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53" w:type="pct"/>
            <w:vAlign w:val="center"/>
          </w:tcPr>
          <w:p w14:paraId="4A33323F" w14:textId="77777777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284" w:type="pct"/>
            <w:shd w:val="clear" w:color="auto" w:fill="F2F2F2" w:themeFill="background1" w:themeFillShade="F2"/>
            <w:vAlign w:val="center"/>
          </w:tcPr>
          <w:p w14:paraId="291B7A6C" w14:textId="77777777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 w:rsidRPr="00052FB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247" w:type="pct"/>
            <w:shd w:val="clear" w:color="auto" w:fill="F2F2F2" w:themeFill="background1" w:themeFillShade="F2"/>
            <w:vAlign w:val="center"/>
          </w:tcPr>
          <w:p w14:paraId="1E344B6A" w14:textId="77777777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  <w:r w:rsidRPr="00052FB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2" w:type="pct"/>
            <w:shd w:val="clear" w:color="auto" w:fill="F2F2F2" w:themeFill="background1" w:themeFillShade="F2"/>
            <w:vAlign w:val="center"/>
          </w:tcPr>
          <w:p w14:paraId="573DF49A" w14:textId="77777777" w:rsidR="00E4401C" w:rsidRPr="00052FBB" w:rsidRDefault="00E4401C" w:rsidP="00E4401C">
            <w:pPr>
              <w:spacing w:before="60" w:after="60"/>
              <w:rPr>
                <w:sz w:val="20"/>
                <w:szCs w:val="20"/>
              </w:rPr>
            </w:pPr>
          </w:p>
        </w:tc>
        <w:tc>
          <w:tcPr>
            <w:tcW w:w="652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7EDDA2A4" w14:textId="7DC5D198" w:rsidR="00E4401C" w:rsidRPr="00E4401C" w:rsidRDefault="00E4401C" w:rsidP="00E4401C">
            <w:pPr>
              <w:bidi w:val="0"/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ne</w:t>
            </w:r>
          </w:p>
        </w:tc>
      </w:tr>
    </w:tbl>
    <w:p w14:paraId="24477A2B" w14:textId="77777777" w:rsidR="00E4401C" w:rsidRDefault="00E4401C" w:rsidP="00E4401C">
      <w:pPr>
        <w:pStyle w:val="ListParagraph"/>
        <w:bidi w:val="0"/>
        <w:spacing w:after="160" w:line="240" w:lineRule="auto"/>
        <w:rPr>
          <w:b/>
          <w:bCs/>
          <w:color w:val="2E74B5" w:themeColor="accent5" w:themeShade="BF"/>
          <w:sz w:val="28"/>
          <w:szCs w:val="28"/>
          <w:u w:val="single"/>
        </w:rPr>
      </w:pPr>
    </w:p>
    <w:p w14:paraId="46192A91" w14:textId="77777777" w:rsidR="00962F55" w:rsidRDefault="00962F55">
      <w:pPr>
        <w:bidi w:val="0"/>
      </w:pPr>
      <w:r>
        <w:br w:type="page"/>
      </w:r>
    </w:p>
    <w:tbl>
      <w:tblPr>
        <w:tblW w:w="5548" w:type="pct"/>
        <w:tblInd w:w="-54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7"/>
        <w:gridCol w:w="914"/>
        <w:gridCol w:w="1980"/>
        <w:gridCol w:w="1801"/>
        <w:gridCol w:w="543"/>
        <w:gridCol w:w="543"/>
        <w:gridCol w:w="538"/>
        <w:gridCol w:w="452"/>
        <w:gridCol w:w="16"/>
        <w:gridCol w:w="527"/>
        <w:gridCol w:w="543"/>
        <w:gridCol w:w="547"/>
        <w:gridCol w:w="538"/>
        <w:gridCol w:w="611"/>
        <w:gridCol w:w="27"/>
        <w:gridCol w:w="1147"/>
      </w:tblGrid>
      <w:tr w:rsidR="001C0A18" w:rsidRPr="00084A95" w14:paraId="2180F414" w14:textId="77777777" w:rsidTr="00425D7B">
        <w:trPr>
          <w:trHeight w:val="177"/>
        </w:trPr>
        <w:tc>
          <w:tcPr>
            <w:tcW w:w="5000" w:type="pct"/>
            <w:gridSpan w:val="16"/>
            <w:shd w:val="clear" w:color="auto" w:fill="E7E6E6" w:themeFill="background2"/>
          </w:tcPr>
          <w:p w14:paraId="12CEC5A5" w14:textId="0934B53A" w:rsidR="001C0A18" w:rsidRDefault="001C0A18" w:rsidP="00DC2023">
            <w:pPr>
              <w:bidi w:val="0"/>
              <w:spacing w:before="60" w:after="6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9</w:t>
            </w:r>
            <w:r w:rsidRPr="00FB187B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5D7F6A">
              <w:rPr>
                <w:b/>
                <w:bCs/>
                <w:sz w:val="24"/>
                <w:szCs w:val="24"/>
              </w:rPr>
              <w:t>Semester</w:t>
            </w:r>
          </w:p>
        </w:tc>
      </w:tr>
      <w:tr w:rsidR="0000674A" w:rsidRPr="00084A95" w14:paraId="41F4E7CD" w14:textId="77777777" w:rsidTr="0087409A">
        <w:trPr>
          <w:trHeight w:val="177"/>
        </w:trPr>
        <w:tc>
          <w:tcPr>
            <w:tcW w:w="157" w:type="pct"/>
            <w:vMerge w:val="restart"/>
            <w:shd w:val="clear" w:color="auto" w:fill="E7E6E6" w:themeFill="background2"/>
            <w:vAlign w:val="center"/>
            <w:hideMark/>
          </w:tcPr>
          <w:p w14:paraId="6B207263" w14:textId="77777777" w:rsidR="0000674A" w:rsidRPr="00084A95" w:rsidRDefault="0000674A" w:rsidP="0000674A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413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56D138F9" w14:textId="77777777" w:rsidR="0000674A" w:rsidRPr="00D933A0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894" w:type="pct"/>
            <w:vMerge w:val="restart"/>
            <w:shd w:val="clear" w:color="auto" w:fill="F2F2F2" w:themeFill="background1" w:themeFillShade="F2"/>
            <w:vAlign w:val="center"/>
            <w:hideMark/>
          </w:tcPr>
          <w:p w14:paraId="33838FC9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813" w:type="pct"/>
            <w:vMerge w:val="restart"/>
            <w:shd w:val="clear" w:color="auto" w:fill="F2F2F2" w:themeFill="background1" w:themeFillShade="F2"/>
            <w:vAlign w:val="center"/>
          </w:tcPr>
          <w:p w14:paraId="592FD800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45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1B7E6ADE" w14:textId="2486C6AE" w:rsidR="0000674A" w:rsidRPr="003209EB" w:rsidRDefault="0000674A" w:rsidP="0000674A">
            <w:pPr>
              <w:bidi w:val="0"/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  <w:r w:rsidR="00582155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699" w:type="pct"/>
            <w:gridSpan w:val="4"/>
            <w:shd w:val="clear" w:color="auto" w:fill="F2F2F2" w:themeFill="background1" w:themeFillShade="F2"/>
            <w:vAlign w:val="center"/>
            <w:hideMark/>
          </w:tcPr>
          <w:p w14:paraId="5BD68B95" w14:textId="77777777" w:rsidR="0000674A" w:rsidRPr="003209EB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30" w:type="pct"/>
            <w:gridSpan w:val="3"/>
            <w:shd w:val="clear" w:color="auto" w:fill="F2F2F2" w:themeFill="background1" w:themeFillShade="F2"/>
            <w:vAlign w:val="center"/>
          </w:tcPr>
          <w:p w14:paraId="50B5B12A" w14:textId="77777777" w:rsidR="0000674A" w:rsidRPr="00E362D2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31" w:type="pct"/>
            <w:gridSpan w:val="3"/>
            <w:shd w:val="clear" w:color="auto" w:fill="F2F2F2" w:themeFill="background1" w:themeFillShade="F2"/>
            <w:vAlign w:val="center"/>
          </w:tcPr>
          <w:p w14:paraId="655A7085" w14:textId="45E9A72E" w:rsidR="0000674A" w:rsidRPr="0086744F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>
              <w:rPr>
                <w:b/>
                <w:bCs/>
                <w:sz w:val="17"/>
                <w:szCs w:val="17"/>
              </w:rPr>
              <w:t>Add</w:t>
            </w:r>
            <w:r w:rsidRPr="0086744F">
              <w:rPr>
                <w:b/>
                <w:bCs/>
                <w:sz w:val="17"/>
                <w:szCs w:val="17"/>
              </w:rPr>
              <w:t xml:space="preserve"> (</w:t>
            </w:r>
            <w:r>
              <w:rPr>
                <w:b/>
                <w:bCs/>
                <w:sz w:val="17"/>
                <w:szCs w:val="17"/>
              </w:rPr>
              <w:sym w:font="Wingdings" w:char="F0FC"/>
            </w:r>
            <w:r w:rsidRPr="0086744F">
              <w:rPr>
                <w:b/>
                <w:bCs/>
                <w:sz w:val="17"/>
                <w:szCs w:val="17"/>
              </w:rPr>
              <w:t>) if applicable to course</w:t>
            </w:r>
          </w:p>
        </w:tc>
        <w:tc>
          <w:tcPr>
            <w:tcW w:w="518" w:type="pct"/>
            <w:shd w:val="clear" w:color="auto" w:fill="F2F2F2" w:themeFill="background1" w:themeFillShade="F2"/>
            <w:vAlign w:val="center"/>
          </w:tcPr>
          <w:p w14:paraId="599B9D78" w14:textId="77777777" w:rsidR="0000674A" w:rsidRPr="0086744F" w:rsidRDefault="0000674A" w:rsidP="0000674A">
            <w:pPr>
              <w:bidi w:val="0"/>
              <w:spacing w:before="40" w:after="40" w:line="192" w:lineRule="auto"/>
              <w:ind w:left="-14" w:right="-14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1C0A18" w:rsidRPr="00084A95" w14:paraId="6ECEDCE9" w14:textId="77777777" w:rsidTr="0087409A">
        <w:trPr>
          <w:cantSplit/>
          <w:trHeight w:val="1583"/>
        </w:trPr>
        <w:tc>
          <w:tcPr>
            <w:tcW w:w="157" w:type="pct"/>
            <w:vMerge/>
            <w:shd w:val="clear" w:color="auto" w:fill="E7E6E6" w:themeFill="background2"/>
            <w:vAlign w:val="center"/>
            <w:hideMark/>
          </w:tcPr>
          <w:p w14:paraId="6B6D69D4" w14:textId="77777777" w:rsidR="001C0A18" w:rsidRPr="00084A95" w:rsidRDefault="001C0A18" w:rsidP="00DC2023">
            <w:pPr>
              <w:bidi w:val="0"/>
              <w:spacing w:after="0" w:line="240" w:lineRule="auto"/>
            </w:pPr>
          </w:p>
        </w:tc>
        <w:tc>
          <w:tcPr>
            <w:tcW w:w="413" w:type="pct"/>
            <w:vMerge/>
            <w:shd w:val="clear" w:color="auto" w:fill="F2F2F2" w:themeFill="background1" w:themeFillShade="F2"/>
            <w:vAlign w:val="center"/>
            <w:hideMark/>
          </w:tcPr>
          <w:p w14:paraId="5F81D95C" w14:textId="77777777" w:rsidR="001C0A18" w:rsidRPr="00084A95" w:rsidRDefault="001C0A18" w:rsidP="00DC2023">
            <w:pPr>
              <w:bidi w:val="0"/>
              <w:spacing w:after="0" w:line="240" w:lineRule="auto"/>
            </w:pPr>
          </w:p>
        </w:tc>
        <w:tc>
          <w:tcPr>
            <w:tcW w:w="894" w:type="pct"/>
            <w:vMerge/>
            <w:shd w:val="clear" w:color="auto" w:fill="F2F2F2" w:themeFill="background1" w:themeFillShade="F2"/>
            <w:vAlign w:val="center"/>
            <w:hideMark/>
          </w:tcPr>
          <w:p w14:paraId="137C7544" w14:textId="77777777" w:rsidR="001C0A18" w:rsidRPr="003209EB" w:rsidRDefault="001C0A18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813" w:type="pct"/>
            <w:vMerge/>
            <w:shd w:val="clear" w:color="auto" w:fill="F2F2F2" w:themeFill="background1" w:themeFillShade="F2"/>
          </w:tcPr>
          <w:p w14:paraId="28AB7930" w14:textId="77777777" w:rsidR="001C0A18" w:rsidRPr="003209EB" w:rsidRDefault="001C0A18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245" w:type="pct"/>
            <w:vMerge/>
            <w:shd w:val="clear" w:color="auto" w:fill="F2F2F2" w:themeFill="background1" w:themeFillShade="F2"/>
            <w:vAlign w:val="center"/>
            <w:hideMark/>
          </w:tcPr>
          <w:p w14:paraId="5554E4DA" w14:textId="77777777" w:rsidR="001C0A18" w:rsidRPr="003209EB" w:rsidRDefault="001C0A18" w:rsidP="00DC2023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45" w:type="pct"/>
            <w:textDirection w:val="tbRl"/>
            <w:vAlign w:val="center"/>
            <w:hideMark/>
          </w:tcPr>
          <w:p w14:paraId="34DC64CD" w14:textId="77777777" w:rsidR="001C0A18" w:rsidRPr="00CF0B7E" w:rsidRDefault="001C0A18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3" w:type="pct"/>
            <w:textDirection w:val="tbRl"/>
            <w:vAlign w:val="center"/>
            <w:hideMark/>
          </w:tcPr>
          <w:p w14:paraId="0613CBA4" w14:textId="77777777" w:rsidR="001C0A18" w:rsidRPr="00CF0B7E" w:rsidRDefault="001C0A18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04" w:type="pct"/>
            <w:textDirection w:val="tbRl"/>
            <w:vAlign w:val="center"/>
          </w:tcPr>
          <w:p w14:paraId="40780AC6" w14:textId="77777777" w:rsidR="001C0A18" w:rsidRPr="00CF0B7E" w:rsidRDefault="001C0A18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5" w:type="pct"/>
            <w:gridSpan w:val="2"/>
            <w:shd w:val="clear" w:color="auto" w:fill="F2F2F2" w:themeFill="background1" w:themeFillShade="F2"/>
            <w:textDirection w:val="tbRl"/>
            <w:vAlign w:val="center"/>
          </w:tcPr>
          <w:p w14:paraId="5842309C" w14:textId="77777777" w:rsidR="001C0A18" w:rsidRPr="00CF0B7E" w:rsidRDefault="001C0A18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5" w:type="pct"/>
            <w:shd w:val="clear" w:color="auto" w:fill="F2F2F2" w:themeFill="background1" w:themeFillShade="F2"/>
            <w:textDirection w:val="tbRl"/>
            <w:vAlign w:val="center"/>
          </w:tcPr>
          <w:p w14:paraId="7E4FB2F9" w14:textId="77777777" w:rsidR="001C0A18" w:rsidRPr="00CF0B7E" w:rsidRDefault="001C0A18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47" w:type="pct"/>
            <w:shd w:val="clear" w:color="auto" w:fill="F2F2F2" w:themeFill="background1" w:themeFillShade="F2"/>
            <w:textDirection w:val="tbRl"/>
            <w:vAlign w:val="center"/>
          </w:tcPr>
          <w:p w14:paraId="529206A6" w14:textId="77777777" w:rsidR="001C0A18" w:rsidRPr="00CF0B7E" w:rsidRDefault="001C0A18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3" w:type="pct"/>
            <w:textDirection w:val="tbRl"/>
            <w:vAlign w:val="center"/>
          </w:tcPr>
          <w:p w14:paraId="4715E273" w14:textId="77777777" w:rsidR="001C0A18" w:rsidRPr="008B07C6" w:rsidRDefault="001C0A18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8B07C6">
              <w:rPr>
                <w:rFonts w:cstheme="minorHAnsi"/>
                <w:sz w:val="20"/>
                <w:szCs w:val="20"/>
              </w:rPr>
              <w:t>Minor</w:t>
            </w:r>
          </w:p>
        </w:tc>
        <w:tc>
          <w:tcPr>
            <w:tcW w:w="288" w:type="pct"/>
            <w:gridSpan w:val="2"/>
            <w:textDirection w:val="tbRl"/>
            <w:vAlign w:val="center"/>
          </w:tcPr>
          <w:p w14:paraId="2D9D2EF2" w14:textId="77777777" w:rsidR="001C0A18" w:rsidRPr="008B07C6" w:rsidRDefault="001C0A18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ouble </w:t>
            </w:r>
            <w:r w:rsidRPr="008B07C6">
              <w:rPr>
                <w:rFonts w:cstheme="minorHAnsi"/>
                <w:sz w:val="20"/>
                <w:szCs w:val="20"/>
              </w:rPr>
              <w:t>Major</w:t>
            </w:r>
          </w:p>
        </w:tc>
        <w:tc>
          <w:tcPr>
            <w:tcW w:w="518" w:type="pct"/>
            <w:vAlign w:val="center"/>
          </w:tcPr>
          <w:p w14:paraId="021EB33D" w14:textId="77777777" w:rsidR="001C0A18" w:rsidRPr="00BE2B37" w:rsidRDefault="001C0A18" w:rsidP="00DC2023">
            <w:pPr>
              <w:bidi w:val="0"/>
              <w:spacing w:after="0" w:line="192" w:lineRule="auto"/>
              <w:ind w:left="-14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87409A" w:rsidRPr="00084A95" w14:paraId="77CF2496" w14:textId="77777777" w:rsidTr="0087409A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10FDC7DE" w14:textId="77777777" w:rsidR="0087409A" w:rsidRPr="00084A95" w:rsidRDefault="0087409A" w:rsidP="0087409A">
            <w:pPr>
              <w:bidi w:val="0"/>
              <w:spacing w:before="60" w:after="60" w:line="240" w:lineRule="auto"/>
              <w:jc w:val="center"/>
            </w:pPr>
            <w:r w:rsidRPr="00084A95">
              <w:t>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2E9455F" w14:textId="2850100C" w:rsidR="0087409A" w:rsidRPr="00F867D6" w:rsidRDefault="0087409A" w:rsidP="0087409A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ENVEN 47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A17306A" w14:textId="22845AC7" w:rsidR="0087409A" w:rsidRPr="00F867D6" w:rsidRDefault="0087409A" w:rsidP="0087409A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Sanitary Engineering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6A949B7" w14:textId="4A9B4388" w:rsidR="0087409A" w:rsidRPr="00F867D6" w:rsidRDefault="0087409A" w:rsidP="0087409A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="Calibri" w:hAnsi="Calibri"/>
                <w:rtl/>
              </w:rPr>
              <w:t>هندسة صحية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77DF163" w14:textId="417A9DEF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5A218C4" w14:textId="1809B863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69CDAB7" w14:textId="47F36A48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A7F6B35" w14:textId="60412E76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540AA18" w14:textId="3FA04AB2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CCA2C64" w14:textId="035E62BD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315D1B7" w14:textId="56FE987E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3" w:type="pct"/>
            <w:vAlign w:val="center"/>
          </w:tcPr>
          <w:p w14:paraId="071B4E13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3D8ED44B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B730D3A" w14:textId="03D2F28B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ENG 321</w:t>
            </w:r>
          </w:p>
        </w:tc>
      </w:tr>
      <w:tr w:rsidR="0087409A" w:rsidRPr="00084A95" w14:paraId="2AFA6703" w14:textId="77777777" w:rsidTr="0087409A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60BB895F" w14:textId="77777777" w:rsidR="0087409A" w:rsidRPr="00084A95" w:rsidRDefault="0087409A" w:rsidP="0087409A">
            <w:pPr>
              <w:bidi w:val="0"/>
              <w:spacing w:before="60" w:after="60" w:line="240" w:lineRule="auto"/>
              <w:jc w:val="center"/>
            </w:pPr>
            <w:r w:rsidRPr="00084A95">
              <w:t>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591FD85" w14:textId="002CFD95" w:rsidR="0087409A" w:rsidRPr="00F867D6" w:rsidRDefault="0087409A" w:rsidP="0087409A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ENG 50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CB7A266" w14:textId="5908EE81" w:rsidR="0087409A" w:rsidRPr="00F867D6" w:rsidRDefault="0087409A" w:rsidP="0087409A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Professional Practice &amp; Ethic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BDDD6AE" w14:textId="46B2BF9A" w:rsidR="0087409A" w:rsidRPr="00F867D6" w:rsidRDefault="00577FF6" w:rsidP="0087409A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15" w:history="1">
              <w:r w:rsidR="0087409A" w:rsidRPr="00B631BD">
                <w:rPr>
                  <w:rFonts w:asciiTheme="majorBidi" w:hAnsiTheme="majorBidi" w:cstheme="majorBidi"/>
                  <w:sz w:val="20"/>
                  <w:szCs w:val="20"/>
                  <w:rtl/>
                </w:rPr>
                <w:t>الممارسة والأخلاق المهنية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881B0D2" w14:textId="526D5F05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2693970" w14:textId="48E3281F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9CD4CA9" w14:textId="4D86F6EA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402DA78" w14:textId="4DBB5E0D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C83F6B9" w14:textId="2813F9E8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D9CFBD7" w14:textId="21670350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A76187C" w14:textId="07F6D93A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3" w:type="pct"/>
            <w:vAlign w:val="center"/>
          </w:tcPr>
          <w:p w14:paraId="0F961B6D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0CA6D7ED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7B662D4" w14:textId="4EAF726C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ENG 412</w:t>
            </w:r>
          </w:p>
        </w:tc>
      </w:tr>
      <w:tr w:rsidR="0087409A" w:rsidRPr="00084A95" w14:paraId="7451CD80" w14:textId="77777777" w:rsidTr="0087409A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634EABA4" w14:textId="77777777" w:rsidR="0087409A" w:rsidRPr="00084A95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t>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C1B8C57" w14:textId="23F82C49" w:rsidR="0087409A" w:rsidRPr="00F867D6" w:rsidRDefault="0087409A" w:rsidP="0087409A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CONEN 51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7E3D6AD" w14:textId="02C7B86D" w:rsidR="0087409A" w:rsidRPr="00F867D6" w:rsidRDefault="0087409A" w:rsidP="0087409A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Cash Flow Forecast &amp; Finance Management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AAF61FE" w14:textId="42FAE126" w:rsidR="0087409A" w:rsidRPr="00F867D6" w:rsidRDefault="00577FF6" w:rsidP="0087409A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16" w:history="1">
              <w:r w:rsidR="0087409A" w:rsidRPr="00B631BD">
                <w:rPr>
                  <w:rFonts w:asciiTheme="majorBidi" w:hAnsiTheme="majorBidi" w:cstheme="majorBidi"/>
                  <w:sz w:val="20"/>
                  <w:szCs w:val="20"/>
                  <w:rtl/>
                </w:rPr>
                <w:t>تنبؤ بتدفق النقد وإدارة التمويل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54F417C" w14:textId="2D9C4773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C9027B0" w14:textId="5F6DCCAF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14F4528" w14:textId="12524179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91CEE8A" w14:textId="78A68802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5F80A42" w14:textId="27BCB8C1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7AE75EB" w14:textId="0E0879B1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AEEA09A" w14:textId="763129E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3" w:type="pct"/>
            <w:vAlign w:val="center"/>
          </w:tcPr>
          <w:p w14:paraId="7F93DA74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6630A247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2CE6DA8" w14:textId="3BC56E5A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ENG 432</w:t>
            </w:r>
          </w:p>
        </w:tc>
      </w:tr>
      <w:tr w:rsidR="0087409A" w:rsidRPr="00084A95" w14:paraId="303E981C" w14:textId="77777777" w:rsidTr="0087409A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014590EE" w14:textId="6A66F23F" w:rsidR="0087409A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4D59D73" w14:textId="5721825F" w:rsidR="0087409A" w:rsidRPr="00F867D6" w:rsidRDefault="0087409A" w:rsidP="0087409A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CONEN 52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2063E4F" w14:textId="3B934F4D" w:rsidR="0087409A" w:rsidRPr="00F867D6" w:rsidRDefault="0087409A" w:rsidP="0087409A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Senior Design Project I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49159D4" w14:textId="1D56202E" w:rsidR="0087409A" w:rsidRPr="00F867D6" w:rsidRDefault="00577FF6" w:rsidP="0087409A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17" w:history="1">
              <w:r w:rsidR="0087409A" w:rsidRPr="00B631BD">
                <w:rPr>
                  <w:rFonts w:asciiTheme="majorBidi" w:hAnsiTheme="majorBidi" w:cstheme="majorBidi"/>
                  <w:sz w:val="20"/>
                  <w:szCs w:val="20"/>
                  <w:rtl/>
                </w:rPr>
                <w:t>مشروع تصميم نهائي 1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730010C" w14:textId="0C1D4B12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7A4D38B" w14:textId="5AD5BA85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9545F73" w14:textId="54615702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4DEA474" w14:textId="3553C7A3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C57E2A3" w14:textId="6A1E7EDF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29E61A7" w14:textId="2EF615DE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11526B8" w14:textId="31B1ABDC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3" w:type="pct"/>
            <w:vAlign w:val="center"/>
          </w:tcPr>
          <w:p w14:paraId="537B65FE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40049292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A77C7F4" w14:textId="202759B9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HUMN 402</w:t>
            </w:r>
          </w:p>
        </w:tc>
      </w:tr>
      <w:tr w:rsidR="0087409A" w:rsidRPr="00084A95" w14:paraId="460C801D" w14:textId="77777777" w:rsidTr="0087409A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7097B73B" w14:textId="0A684E51" w:rsidR="0087409A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t>5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75D3485" w14:textId="081AD1F8" w:rsidR="0087409A" w:rsidRPr="00F867D6" w:rsidRDefault="0087409A" w:rsidP="0087409A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CONEN 53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DB47CF4" w14:textId="07F5CFAB" w:rsidR="0087409A" w:rsidRPr="00F867D6" w:rsidRDefault="0087409A" w:rsidP="0087409A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Construction Safety &amp; Protection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02A5DAE" w14:textId="7C2C8BEA" w:rsidR="0087409A" w:rsidRPr="00F867D6" w:rsidRDefault="00577FF6" w:rsidP="0087409A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18" w:history="1">
              <w:r w:rsidR="0087409A" w:rsidRPr="00B631BD">
                <w:rPr>
                  <w:rFonts w:asciiTheme="majorBidi" w:hAnsiTheme="majorBidi" w:cstheme="majorBidi"/>
                  <w:sz w:val="20"/>
                  <w:szCs w:val="20"/>
                  <w:rtl/>
                </w:rPr>
                <w:t>سلامة وحماية التشييد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458A929" w14:textId="54008412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85E78A4" w14:textId="32D78E51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B46F0E4" w14:textId="127B82DC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B940EFB" w14:textId="2757E5B3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A0F76D8" w14:textId="7213CB35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E4F1722" w14:textId="7C679F85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B3744F3" w14:textId="2E5FA77B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3" w:type="pct"/>
            <w:vAlign w:val="center"/>
          </w:tcPr>
          <w:p w14:paraId="225CF0B3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628AD55F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3288F42" w14:textId="20A9DEAF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None </w:t>
            </w:r>
          </w:p>
        </w:tc>
      </w:tr>
      <w:tr w:rsidR="0087409A" w:rsidRPr="00084A95" w14:paraId="5BEEF072" w14:textId="77777777" w:rsidTr="0087409A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689BA7A9" w14:textId="5E91391D" w:rsidR="0087409A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t>6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67BE80B" w14:textId="26A8DE65" w:rsidR="0087409A" w:rsidRPr="00F867D6" w:rsidRDefault="0087409A" w:rsidP="0087409A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41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A81CC2E" w14:textId="376891D3" w:rsidR="0087409A" w:rsidRPr="00F867D6" w:rsidRDefault="0087409A" w:rsidP="0087409A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Design of Steel Structures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082E6E9" w14:textId="41AF09EB" w:rsidR="0087409A" w:rsidRPr="00F867D6" w:rsidRDefault="0087409A" w:rsidP="0087409A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 w:rsidRPr="00B631BD">
              <w:rPr>
                <w:rFonts w:asciiTheme="majorBidi" w:hAnsiTheme="majorBidi" w:cstheme="majorBidi"/>
                <w:sz w:val="20"/>
                <w:szCs w:val="20"/>
                <w:rtl/>
              </w:rPr>
              <w:t xml:space="preserve">تصميم المنشآت المعدنية 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8E16F8E" w14:textId="731C5409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B817E9E" w14:textId="20D0CB0B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1E339AF" w14:textId="050A1C86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528B097" w14:textId="6FF4E4A5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50B454F" w14:textId="20F46EFA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C6EA0DF" w14:textId="5C5228FD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B1E5530" w14:textId="56FB464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55B70BE5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6A503AF6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2F2E95A" w14:textId="2FD09633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 xml:space="preserve"> CONEN 342</w:t>
            </w:r>
          </w:p>
        </w:tc>
      </w:tr>
      <w:tr w:rsidR="0087409A" w:rsidRPr="00084A95" w14:paraId="5324C5DE" w14:textId="77777777" w:rsidTr="0087409A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788B1B94" w14:textId="0448F683" w:rsidR="0087409A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t>7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BADF8A0" w14:textId="00C3FFDE" w:rsidR="0087409A" w:rsidRPr="00F867D6" w:rsidRDefault="0087409A" w:rsidP="0087409A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CONEN xxx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C27CF58" w14:textId="7A3B949A" w:rsidR="0087409A" w:rsidRPr="00F867D6" w:rsidRDefault="0087409A" w:rsidP="0087409A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Elective I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E4A25CF" w14:textId="5AC0D78C" w:rsidR="0087409A" w:rsidRPr="00F867D6" w:rsidRDefault="00577FF6" w:rsidP="0087409A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19" w:history="1">
              <w:r w:rsidR="0087409A" w:rsidRPr="00B631BD">
                <w:rPr>
                  <w:rFonts w:asciiTheme="majorBidi" w:hAnsiTheme="majorBidi" w:cstheme="majorBidi"/>
                  <w:sz w:val="20"/>
                  <w:szCs w:val="20"/>
                  <w:rtl/>
                </w:rPr>
                <w:t>مقرر إختيارى 1 *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D992A93" w14:textId="331A0820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80321F9" w14:textId="08B68D8B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B3AF564" w14:textId="5E60BFC5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FE4F66A" w14:textId="40A9E433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DCE085E" w14:textId="50A44720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423B90B" w14:textId="49498538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97EABFE" w14:textId="24889315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3" w:type="pct"/>
            <w:vAlign w:val="center"/>
          </w:tcPr>
          <w:p w14:paraId="0B9916AE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0B07B7CD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222FBDB" w14:textId="701EE5F6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None </w:t>
            </w:r>
          </w:p>
        </w:tc>
      </w:tr>
      <w:tr w:rsidR="0087409A" w:rsidRPr="00084A95" w14:paraId="00AE0753" w14:textId="77777777" w:rsidTr="0087409A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44C7B029" w14:textId="7E25C56B" w:rsidR="0087409A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t>8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BBDFEEB" w14:textId="267F4906" w:rsidR="0087409A" w:rsidRPr="00F867D6" w:rsidRDefault="0087409A" w:rsidP="0087409A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xxx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2E9580A" w14:textId="7C212E16" w:rsidR="0087409A" w:rsidRPr="00F867D6" w:rsidRDefault="0087409A" w:rsidP="0087409A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Elective II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CE322DE" w14:textId="1FF20A10" w:rsidR="0087409A" w:rsidRPr="00F867D6" w:rsidRDefault="00577FF6" w:rsidP="0087409A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20" w:history="1">
              <w:r w:rsidR="0087409A" w:rsidRPr="00B631BD">
                <w:rPr>
                  <w:rFonts w:asciiTheme="majorBidi" w:hAnsiTheme="majorBidi" w:cstheme="majorBidi"/>
                  <w:sz w:val="20"/>
                  <w:szCs w:val="20"/>
                  <w:rtl/>
                </w:rPr>
                <w:t>مقرر إختيارى 2 *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0BD7112" w14:textId="2378DC42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EA7A8E3" w14:textId="6EA69EA6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106F524" w14:textId="09213BDF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2F73667" w14:textId="5B028D56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0EEDC78" w14:textId="0BF50658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68CB346" w14:textId="5201193C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EC64970" w14:textId="0F3206A4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77FC32B0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21318473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3B2E2A8" w14:textId="6C68FA7D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None</w:t>
            </w:r>
          </w:p>
        </w:tc>
      </w:tr>
      <w:tr w:rsidR="0087409A" w:rsidRPr="00084A95" w14:paraId="37DB7A7B" w14:textId="77777777" w:rsidTr="00E16E44">
        <w:trPr>
          <w:trHeight w:val="363"/>
        </w:trPr>
        <w:tc>
          <w:tcPr>
            <w:tcW w:w="2277" w:type="pct"/>
            <w:gridSpan w:val="4"/>
            <w:shd w:val="clear" w:color="auto" w:fill="E7E6E6" w:themeFill="background2"/>
            <w:vAlign w:val="center"/>
          </w:tcPr>
          <w:p w14:paraId="6C5E340C" w14:textId="77777777" w:rsidR="0087409A" w:rsidRPr="00333481" w:rsidRDefault="0087409A" w:rsidP="0087409A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33481">
              <w:rPr>
                <w:b/>
                <w:bCs/>
              </w:rPr>
              <w:t>Total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4FFB44E" w14:textId="69D09B8F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0B50F99" w14:textId="02ECBB82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D240C6B" w14:textId="4EE215AF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AFD2250" w14:textId="5266C1E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85251C1" w14:textId="4B2997E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91719ED" w14:textId="15B562B8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2C24E84F" w14:textId="6A98F29A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1EF0E270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1A2B9DF5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vAlign w:val="center"/>
          </w:tcPr>
          <w:p w14:paraId="16578D7C" w14:textId="77777777" w:rsidR="0087409A" w:rsidRPr="00CF0B7E" w:rsidRDefault="0087409A" w:rsidP="0087409A">
            <w:pPr>
              <w:bidi w:val="0"/>
              <w:spacing w:before="60" w:after="60" w:line="240" w:lineRule="auto"/>
              <w:jc w:val="center"/>
            </w:pPr>
          </w:p>
        </w:tc>
      </w:tr>
      <w:tr w:rsidR="001C0A18" w:rsidRPr="00084A95" w14:paraId="3E14003C" w14:textId="77777777" w:rsidTr="00425D7B">
        <w:trPr>
          <w:trHeight w:val="363"/>
        </w:trPr>
        <w:tc>
          <w:tcPr>
            <w:tcW w:w="4470" w:type="pct"/>
            <w:gridSpan w:val="14"/>
            <w:shd w:val="clear" w:color="auto" w:fill="E7E6E6" w:themeFill="background2"/>
            <w:vAlign w:val="center"/>
          </w:tcPr>
          <w:p w14:paraId="79F68F81" w14:textId="77777777" w:rsidR="001C0A18" w:rsidRPr="00CF0B7E" w:rsidRDefault="001C0A18" w:rsidP="00DC2023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 xml:space="preserve">Total No. of courses having applied (partial/full) component </w:t>
            </w:r>
            <w:r w:rsidRPr="00E06AFD">
              <w:rPr>
                <w:b/>
                <w:bCs/>
                <w:sz w:val="20"/>
                <w:szCs w:val="20"/>
              </w:rPr>
              <w:t>(practical/lab/clinic/field etc.):</w:t>
            </w:r>
          </w:p>
        </w:tc>
        <w:tc>
          <w:tcPr>
            <w:tcW w:w="530" w:type="pct"/>
            <w:gridSpan w:val="2"/>
            <w:shd w:val="clear" w:color="auto" w:fill="auto"/>
            <w:vAlign w:val="center"/>
          </w:tcPr>
          <w:p w14:paraId="02EC4B5E" w14:textId="089FDBE9" w:rsidR="001C0A18" w:rsidRPr="00CF0B7E" w:rsidRDefault="0087409A" w:rsidP="00DC2023">
            <w:pPr>
              <w:bidi w:val="0"/>
              <w:spacing w:before="60" w:after="60" w:line="240" w:lineRule="auto"/>
              <w:jc w:val="center"/>
            </w:pPr>
            <w:r>
              <w:t>1</w:t>
            </w:r>
          </w:p>
        </w:tc>
      </w:tr>
    </w:tbl>
    <w:p w14:paraId="107AF0CD" w14:textId="77777777" w:rsidR="00582155" w:rsidRPr="00582155" w:rsidRDefault="00582155" w:rsidP="00582155">
      <w:pPr>
        <w:bidi w:val="0"/>
        <w:ind w:right="-450"/>
        <w:rPr>
          <w:i/>
          <w:iCs/>
          <w:sz w:val="18"/>
          <w:szCs w:val="18"/>
        </w:rPr>
      </w:pPr>
      <w:r w:rsidRPr="00582155">
        <w:rPr>
          <w:i/>
          <w:iCs/>
          <w:sz w:val="18"/>
          <w:szCs w:val="18"/>
        </w:rPr>
        <w:t>*Mention “IP” in credit units if course completing in next semester.</w:t>
      </w:r>
    </w:p>
    <w:p w14:paraId="2F5E1909" w14:textId="23ACC087" w:rsidR="001C0A18" w:rsidRDefault="001C0A18">
      <w:pPr>
        <w:bidi w:val="0"/>
        <w:spacing w:after="160" w:line="259" w:lineRule="auto"/>
        <w:rPr>
          <w:sz w:val="24"/>
          <w:szCs w:val="24"/>
        </w:rPr>
      </w:pPr>
    </w:p>
    <w:p w14:paraId="3562CA18" w14:textId="29EFC666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6E9AFC10" w14:textId="4AC4D6D1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7C71E411" w14:textId="38475FB4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252F5C3A" w14:textId="24F1DCC3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6DAEE773" w14:textId="69F212F9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06CEBF64" w14:textId="77777777" w:rsidR="00090E8E" w:rsidRDefault="00090E8E" w:rsidP="00090E8E">
      <w:pPr>
        <w:bidi w:val="0"/>
        <w:spacing w:after="160" w:line="259" w:lineRule="auto"/>
        <w:rPr>
          <w:sz w:val="24"/>
          <w:szCs w:val="24"/>
        </w:rPr>
      </w:pPr>
    </w:p>
    <w:p w14:paraId="0F089AB9" w14:textId="7FAFBB49" w:rsidR="001C0A18" w:rsidRPr="00FB187B" w:rsidRDefault="001C0A18" w:rsidP="001C0A18">
      <w:pPr>
        <w:pStyle w:val="ListParagraph"/>
        <w:numPr>
          <w:ilvl w:val="0"/>
          <w:numId w:val="40"/>
        </w:numPr>
        <w:bidi w:val="0"/>
        <w:spacing w:after="160" w:line="240" w:lineRule="auto"/>
        <w:ind w:left="0" w:right="27"/>
        <w:rPr>
          <w:b/>
          <w:bCs/>
          <w:color w:val="2E74B5" w:themeColor="accent5" w:themeShade="BF"/>
          <w:sz w:val="24"/>
          <w:szCs w:val="24"/>
          <w:u w:val="single"/>
        </w:rPr>
      </w:pPr>
      <w:r>
        <w:rPr>
          <w:b/>
          <w:bCs/>
          <w:color w:val="2E74B5" w:themeColor="accent5" w:themeShade="BF"/>
          <w:sz w:val="24"/>
          <w:szCs w:val="24"/>
          <w:u w:val="single"/>
        </w:rPr>
        <w:lastRenderedPageBreak/>
        <w:t xml:space="preserve">Fourth </w:t>
      </w:r>
      <w:r w:rsidRPr="00B3679B">
        <w:rPr>
          <w:b/>
          <w:bCs/>
          <w:color w:val="2E74B5" w:themeColor="accent5" w:themeShade="BF"/>
          <w:sz w:val="24"/>
          <w:szCs w:val="24"/>
          <w:u w:val="single"/>
        </w:rPr>
        <w:t>Year</w:t>
      </w:r>
    </w:p>
    <w:tbl>
      <w:tblPr>
        <w:tblW w:w="5548" w:type="pct"/>
        <w:tblInd w:w="-54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7"/>
        <w:gridCol w:w="914"/>
        <w:gridCol w:w="1980"/>
        <w:gridCol w:w="1801"/>
        <w:gridCol w:w="543"/>
        <w:gridCol w:w="543"/>
        <w:gridCol w:w="538"/>
        <w:gridCol w:w="452"/>
        <w:gridCol w:w="16"/>
        <w:gridCol w:w="527"/>
        <w:gridCol w:w="543"/>
        <w:gridCol w:w="547"/>
        <w:gridCol w:w="538"/>
        <w:gridCol w:w="611"/>
        <w:gridCol w:w="27"/>
        <w:gridCol w:w="1147"/>
      </w:tblGrid>
      <w:tr w:rsidR="001C0A18" w:rsidRPr="00084A95" w14:paraId="0714A875" w14:textId="77777777" w:rsidTr="00425D7B">
        <w:trPr>
          <w:trHeight w:val="177"/>
        </w:trPr>
        <w:tc>
          <w:tcPr>
            <w:tcW w:w="5000" w:type="pct"/>
            <w:gridSpan w:val="16"/>
            <w:shd w:val="clear" w:color="auto" w:fill="E7E6E6" w:themeFill="background2"/>
          </w:tcPr>
          <w:p w14:paraId="582463C7" w14:textId="1C40059F" w:rsidR="001C0A18" w:rsidRDefault="001C0A18" w:rsidP="00DC2023">
            <w:pPr>
              <w:bidi w:val="0"/>
              <w:spacing w:before="60" w:after="6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  <w:r w:rsidRPr="00FB187B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5D7F6A">
              <w:rPr>
                <w:b/>
                <w:bCs/>
                <w:sz w:val="24"/>
                <w:szCs w:val="24"/>
              </w:rPr>
              <w:t>Semester</w:t>
            </w:r>
          </w:p>
        </w:tc>
      </w:tr>
      <w:tr w:rsidR="0000674A" w:rsidRPr="00084A95" w14:paraId="64612937" w14:textId="77777777" w:rsidTr="00494232">
        <w:trPr>
          <w:trHeight w:val="177"/>
        </w:trPr>
        <w:tc>
          <w:tcPr>
            <w:tcW w:w="157" w:type="pct"/>
            <w:vMerge w:val="restart"/>
            <w:shd w:val="clear" w:color="auto" w:fill="E7E6E6" w:themeFill="background2"/>
            <w:vAlign w:val="center"/>
            <w:hideMark/>
          </w:tcPr>
          <w:p w14:paraId="3E8F37D7" w14:textId="77777777" w:rsidR="0000674A" w:rsidRPr="00084A95" w:rsidRDefault="0000674A" w:rsidP="0000674A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413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175E1ACF" w14:textId="77777777" w:rsidR="0000674A" w:rsidRPr="00D933A0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894" w:type="pct"/>
            <w:vMerge w:val="restart"/>
            <w:shd w:val="clear" w:color="auto" w:fill="F2F2F2" w:themeFill="background1" w:themeFillShade="F2"/>
            <w:vAlign w:val="center"/>
            <w:hideMark/>
          </w:tcPr>
          <w:p w14:paraId="103739AA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813" w:type="pct"/>
            <w:vMerge w:val="restart"/>
            <w:shd w:val="clear" w:color="auto" w:fill="F2F2F2" w:themeFill="background1" w:themeFillShade="F2"/>
            <w:vAlign w:val="center"/>
          </w:tcPr>
          <w:p w14:paraId="31ABE6A8" w14:textId="77777777" w:rsidR="0000674A" w:rsidRPr="003209EB" w:rsidRDefault="0000674A" w:rsidP="0000674A">
            <w:pPr>
              <w:bidi w:val="0"/>
              <w:spacing w:after="0" w:line="192" w:lineRule="auto"/>
              <w:ind w:left="11" w:right="-17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45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2ABC81D7" w14:textId="6180D91A" w:rsidR="0000674A" w:rsidRPr="003209EB" w:rsidRDefault="0000674A" w:rsidP="0000674A">
            <w:pPr>
              <w:bidi w:val="0"/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  <w:r w:rsidR="00582155"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699" w:type="pct"/>
            <w:gridSpan w:val="4"/>
            <w:shd w:val="clear" w:color="auto" w:fill="F2F2F2" w:themeFill="background1" w:themeFillShade="F2"/>
            <w:vAlign w:val="center"/>
            <w:hideMark/>
          </w:tcPr>
          <w:p w14:paraId="1CCDE189" w14:textId="77777777" w:rsidR="0000674A" w:rsidRPr="003209EB" w:rsidRDefault="0000674A" w:rsidP="0000674A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30" w:type="pct"/>
            <w:gridSpan w:val="3"/>
            <w:shd w:val="clear" w:color="auto" w:fill="F2F2F2" w:themeFill="background1" w:themeFillShade="F2"/>
            <w:vAlign w:val="center"/>
          </w:tcPr>
          <w:p w14:paraId="215202BD" w14:textId="77777777" w:rsidR="0000674A" w:rsidRPr="00E362D2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31" w:type="pct"/>
            <w:gridSpan w:val="3"/>
            <w:shd w:val="clear" w:color="auto" w:fill="F2F2F2" w:themeFill="background1" w:themeFillShade="F2"/>
            <w:vAlign w:val="center"/>
          </w:tcPr>
          <w:p w14:paraId="623FC874" w14:textId="0CC54D2E" w:rsidR="0000674A" w:rsidRPr="0086744F" w:rsidRDefault="0000674A" w:rsidP="0000674A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>
              <w:rPr>
                <w:b/>
                <w:bCs/>
                <w:sz w:val="17"/>
                <w:szCs w:val="17"/>
              </w:rPr>
              <w:t>Add</w:t>
            </w:r>
            <w:r w:rsidRPr="0086744F">
              <w:rPr>
                <w:b/>
                <w:bCs/>
                <w:sz w:val="17"/>
                <w:szCs w:val="17"/>
              </w:rPr>
              <w:t xml:space="preserve"> (</w:t>
            </w:r>
            <w:r>
              <w:rPr>
                <w:b/>
                <w:bCs/>
                <w:sz w:val="17"/>
                <w:szCs w:val="17"/>
              </w:rPr>
              <w:sym w:font="Wingdings" w:char="F0FC"/>
            </w:r>
            <w:r w:rsidRPr="0086744F">
              <w:rPr>
                <w:b/>
                <w:bCs/>
                <w:sz w:val="17"/>
                <w:szCs w:val="17"/>
              </w:rPr>
              <w:t>) if applicable to course</w:t>
            </w:r>
          </w:p>
        </w:tc>
        <w:tc>
          <w:tcPr>
            <w:tcW w:w="518" w:type="pct"/>
            <w:shd w:val="clear" w:color="auto" w:fill="F2F2F2" w:themeFill="background1" w:themeFillShade="F2"/>
            <w:vAlign w:val="center"/>
          </w:tcPr>
          <w:p w14:paraId="43F9E208" w14:textId="77777777" w:rsidR="0000674A" w:rsidRPr="0086744F" w:rsidRDefault="0000674A" w:rsidP="0000674A">
            <w:pPr>
              <w:bidi w:val="0"/>
              <w:spacing w:before="40" w:after="40" w:line="192" w:lineRule="auto"/>
              <w:ind w:left="-14" w:right="-14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1C0A18" w:rsidRPr="00084A95" w14:paraId="5D761B67" w14:textId="77777777" w:rsidTr="00494232">
        <w:trPr>
          <w:cantSplit/>
          <w:trHeight w:val="1583"/>
        </w:trPr>
        <w:tc>
          <w:tcPr>
            <w:tcW w:w="157" w:type="pct"/>
            <w:vMerge/>
            <w:shd w:val="clear" w:color="auto" w:fill="E7E6E6" w:themeFill="background2"/>
            <w:vAlign w:val="center"/>
            <w:hideMark/>
          </w:tcPr>
          <w:p w14:paraId="7E771ACA" w14:textId="77777777" w:rsidR="001C0A18" w:rsidRPr="00084A95" w:rsidRDefault="001C0A18" w:rsidP="00DC2023">
            <w:pPr>
              <w:bidi w:val="0"/>
              <w:spacing w:after="0" w:line="240" w:lineRule="auto"/>
            </w:pPr>
          </w:p>
        </w:tc>
        <w:tc>
          <w:tcPr>
            <w:tcW w:w="413" w:type="pct"/>
            <w:vMerge/>
            <w:shd w:val="clear" w:color="auto" w:fill="F2F2F2" w:themeFill="background1" w:themeFillShade="F2"/>
            <w:vAlign w:val="center"/>
            <w:hideMark/>
          </w:tcPr>
          <w:p w14:paraId="3A4BA23B" w14:textId="77777777" w:rsidR="001C0A18" w:rsidRPr="00084A95" w:rsidRDefault="001C0A18" w:rsidP="00DC2023">
            <w:pPr>
              <w:bidi w:val="0"/>
              <w:spacing w:after="0" w:line="240" w:lineRule="auto"/>
            </w:pPr>
          </w:p>
        </w:tc>
        <w:tc>
          <w:tcPr>
            <w:tcW w:w="894" w:type="pct"/>
            <w:vMerge/>
            <w:shd w:val="clear" w:color="auto" w:fill="F2F2F2" w:themeFill="background1" w:themeFillShade="F2"/>
            <w:vAlign w:val="center"/>
            <w:hideMark/>
          </w:tcPr>
          <w:p w14:paraId="029B8C2D" w14:textId="77777777" w:rsidR="001C0A18" w:rsidRPr="003209EB" w:rsidRDefault="001C0A18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813" w:type="pct"/>
            <w:vMerge/>
            <w:shd w:val="clear" w:color="auto" w:fill="F2F2F2" w:themeFill="background1" w:themeFillShade="F2"/>
          </w:tcPr>
          <w:p w14:paraId="245D4C8D" w14:textId="77777777" w:rsidR="001C0A18" w:rsidRPr="003209EB" w:rsidRDefault="001C0A18" w:rsidP="00DC2023">
            <w:pPr>
              <w:bidi w:val="0"/>
              <w:spacing w:after="0" w:line="240" w:lineRule="auto"/>
              <w:ind w:left="11" w:right="-17"/>
              <w:rPr>
                <w:sz w:val="20"/>
                <w:szCs w:val="20"/>
              </w:rPr>
            </w:pPr>
          </w:p>
        </w:tc>
        <w:tc>
          <w:tcPr>
            <w:tcW w:w="245" w:type="pct"/>
            <w:vMerge/>
            <w:shd w:val="clear" w:color="auto" w:fill="F2F2F2" w:themeFill="background1" w:themeFillShade="F2"/>
            <w:vAlign w:val="center"/>
            <w:hideMark/>
          </w:tcPr>
          <w:p w14:paraId="2A4E8B87" w14:textId="77777777" w:rsidR="001C0A18" w:rsidRPr="003209EB" w:rsidRDefault="001C0A18" w:rsidP="00DC2023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45" w:type="pct"/>
            <w:textDirection w:val="tbRl"/>
            <w:vAlign w:val="center"/>
            <w:hideMark/>
          </w:tcPr>
          <w:p w14:paraId="224B7D68" w14:textId="77777777" w:rsidR="001C0A18" w:rsidRPr="00CF0B7E" w:rsidRDefault="001C0A18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3" w:type="pct"/>
            <w:textDirection w:val="tbRl"/>
            <w:vAlign w:val="center"/>
            <w:hideMark/>
          </w:tcPr>
          <w:p w14:paraId="4516BD92" w14:textId="77777777" w:rsidR="001C0A18" w:rsidRPr="00CF0B7E" w:rsidRDefault="001C0A18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04" w:type="pct"/>
            <w:textDirection w:val="tbRl"/>
            <w:vAlign w:val="center"/>
          </w:tcPr>
          <w:p w14:paraId="14736C20" w14:textId="77777777" w:rsidR="001C0A18" w:rsidRPr="00CF0B7E" w:rsidRDefault="001C0A18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5" w:type="pct"/>
            <w:gridSpan w:val="2"/>
            <w:shd w:val="clear" w:color="auto" w:fill="F2F2F2" w:themeFill="background1" w:themeFillShade="F2"/>
            <w:textDirection w:val="tbRl"/>
            <w:vAlign w:val="center"/>
          </w:tcPr>
          <w:p w14:paraId="2B07B230" w14:textId="77777777" w:rsidR="001C0A18" w:rsidRPr="00CF0B7E" w:rsidRDefault="001C0A18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45" w:type="pct"/>
            <w:shd w:val="clear" w:color="auto" w:fill="F2F2F2" w:themeFill="background1" w:themeFillShade="F2"/>
            <w:textDirection w:val="tbRl"/>
            <w:vAlign w:val="center"/>
          </w:tcPr>
          <w:p w14:paraId="614B9581" w14:textId="77777777" w:rsidR="001C0A18" w:rsidRPr="00CF0B7E" w:rsidRDefault="001C0A18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47" w:type="pct"/>
            <w:shd w:val="clear" w:color="auto" w:fill="F2F2F2" w:themeFill="background1" w:themeFillShade="F2"/>
            <w:textDirection w:val="tbRl"/>
            <w:vAlign w:val="center"/>
          </w:tcPr>
          <w:p w14:paraId="2BB36D4D" w14:textId="77777777" w:rsidR="001C0A18" w:rsidRPr="00CF0B7E" w:rsidRDefault="001C0A18" w:rsidP="00DC2023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43" w:type="pct"/>
            <w:textDirection w:val="tbRl"/>
            <w:vAlign w:val="center"/>
          </w:tcPr>
          <w:p w14:paraId="1D74EAFB" w14:textId="77777777" w:rsidR="001C0A18" w:rsidRPr="008B07C6" w:rsidRDefault="001C0A18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8B07C6">
              <w:rPr>
                <w:rFonts w:cstheme="minorHAnsi"/>
                <w:sz w:val="20"/>
                <w:szCs w:val="20"/>
              </w:rPr>
              <w:t>Minor</w:t>
            </w:r>
          </w:p>
        </w:tc>
        <w:tc>
          <w:tcPr>
            <w:tcW w:w="288" w:type="pct"/>
            <w:gridSpan w:val="2"/>
            <w:textDirection w:val="tbRl"/>
            <w:vAlign w:val="center"/>
          </w:tcPr>
          <w:p w14:paraId="29676804" w14:textId="77777777" w:rsidR="001C0A18" w:rsidRPr="008B07C6" w:rsidRDefault="001C0A18" w:rsidP="00DC2023">
            <w:pPr>
              <w:bidi w:val="0"/>
              <w:spacing w:after="0" w:line="240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ouble </w:t>
            </w:r>
            <w:r w:rsidRPr="008B07C6">
              <w:rPr>
                <w:rFonts w:cstheme="minorHAnsi"/>
                <w:sz w:val="20"/>
                <w:szCs w:val="20"/>
              </w:rPr>
              <w:t>Major</w:t>
            </w:r>
          </w:p>
        </w:tc>
        <w:tc>
          <w:tcPr>
            <w:tcW w:w="518" w:type="pct"/>
            <w:vAlign w:val="center"/>
          </w:tcPr>
          <w:p w14:paraId="7F0E2A34" w14:textId="77777777" w:rsidR="001C0A18" w:rsidRPr="00BE2B37" w:rsidRDefault="001C0A18" w:rsidP="00DC2023">
            <w:pPr>
              <w:bidi w:val="0"/>
              <w:spacing w:after="0" w:line="192" w:lineRule="auto"/>
              <w:ind w:left="-14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494232" w:rsidRPr="00084A95" w14:paraId="0421551C" w14:textId="77777777" w:rsidTr="00494232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17062AD8" w14:textId="77777777" w:rsidR="00494232" w:rsidRPr="00084A95" w:rsidRDefault="00494232" w:rsidP="00494232">
            <w:pPr>
              <w:bidi w:val="0"/>
              <w:spacing w:before="60" w:after="60" w:line="240" w:lineRule="auto"/>
              <w:jc w:val="center"/>
            </w:pPr>
            <w:r w:rsidRPr="00084A95">
              <w:t>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2A64D93" w14:textId="46F7A633" w:rsidR="00494232" w:rsidRPr="00F867D6" w:rsidRDefault="00494232" w:rsidP="0049423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44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0FAE795" w14:textId="25AFDC8E" w:rsidR="00494232" w:rsidRPr="00F867D6" w:rsidRDefault="00494232" w:rsidP="00494232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Transportation Engineering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492F72D" w14:textId="66ACE7E2" w:rsidR="00494232" w:rsidRPr="00F867D6" w:rsidRDefault="00577FF6" w:rsidP="00494232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21" w:history="1">
              <w:r w:rsidR="00494232">
                <w:rPr>
                  <w:rStyle w:val="Hyperlink"/>
                  <w:rFonts w:ascii="Calibri" w:hAnsi="Calibri"/>
                  <w:color w:val="000000"/>
                  <w:rtl/>
                </w:rPr>
                <w:t>هندسة النقل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25214E18" w14:textId="1248C111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9BDB2E8" w14:textId="0C23553D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D852CFF" w14:textId="4289B125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91C0DC1" w14:textId="375DA3D2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44853CC" w14:textId="1E627ECA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5C372CE" w14:textId="43A6DA82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6181D6F" w14:textId="73197FDF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062DE193" w14:textId="77777777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29338B5C" w14:textId="77777777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97622C9" w14:textId="27FF0CE1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None</w:t>
            </w:r>
          </w:p>
        </w:tc>
      </w:tr>
      <w:tr w:rsidR="00494232" w:rsidRPr="00084A95" w14:paraId="7206C2B1" w14:textId="77777777" w:rsidTr="00494232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0DCACFB8" w14:textId="77777777" w:rsidR="00494232" w:rsidRPr="00084A95" w:rsidRDefault="00494232" w:rsidP="00494232">
            <w:pPr>
              <w:bidi w:val="0"/>
              <w:spacing w:before="60" w:after="60" w:line="240" w:lineRule="auto"/>
              <w:jc w:val="center"/>
            </w:pPr>
            <w:r w:rsidRPr="00084A95">
              <w:t>2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88F7054" w14:textId="344B7544" w:rsidR="00494232" w:rsidRPr="00F867D6" w:rsidRDefault="00494232" w:rsidP="0049423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HUMN 50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1D51FFA" w14:textId="4DDE70DE" w:rsidR="00494232" w:rsidRPr="00F867D6" w:rsidRDefault="00494232" w:rsidP="00494232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Global Business Culture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838B561" w14:textId="699CD335" w:rsidR="00494232" w:rsidRPr="00F867D6" w:rsidRDefault="00494232" w:rsidP="00494232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rtl/>
              </w:rPr>
              <w:t>ثقافة اعمال دولية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29311F2" w14:textId="405F7AEF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F24443B" w14:textId="29FC0522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D5A8B09" w14:textId="445DA8D1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594BEFE" w14:textId="58222DFF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Tahoma" w:hAnsi="Tahoma" w:cs="Tahoma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6701799" w14:textId="324B61D6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5463633" w14:textId="10F50C30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19A38C4" w14:textId="23E13ED1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Tahoma" w:hAnsi="Tahoma" w:cs="Tahoma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348082F5" w14:textId="77777777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412CBCFB" w14:textId="77777777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C5ACA10" w14:textId="7E9DCF01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NONE</w:t>
            </w:r>
          </w:p>
        </w:tc>
      </w:tr>
      <w:tr w:rsidR="00494232" w:rsidRPr="00084A95" w14:paraId="1D674B1B" w14:textId="77777777" w:rsidTr="00494232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  <w:hideMark/>
          </w:tcPr>
          <w:p w14:paraId="0867FC50" w14:textId="77777777" w:rsidR="00494232" w:rsidRPr="00084A95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t>3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8472DDB" w14:textId="1333A64E" w:rsidR="00494232" w:rsidRPr="00F867D6" w:rsidRDefault="00494232" w:rsidP="0049423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22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DB6E526" w14:textId="3F7FB1AA" w:rsidR="00494232" w:rsidRPr="00F867D6" w:rsidRDefault="00494232" w:rsidP="00494232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Senior Design Project II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C81E4A7" w14:textId="20CF8A7F" w:rsidR="00494232" w:rsidRPr="00F867D6" w:rsidRDefault="00577FF6" w:rsidP="00494232">
            <w:pPr>
              <w:spacing w:before="60" w:after="60" w:line="240" w:lineRule="auto"/>
              <w:ind w:left="11" w:right="-17"/>
              <w:rPr>
                <w:rFonts w:asciiTheme="majorBidi" w:hAnsiTheme="majorBidi" w:cstheme="majorBidi"/>
                <w:sz w:val="20"/>
                <w:szCs w:val="20"/>
              </w:rPr>
            </w:pPr>
            <w:hyperlink r:id="rId22" w:history="1">
              <w:r w:rsidR="00494232">
                <w:rPr>
                  <w:rStyle w:val="Hyperlink"/>
                  <w:color w:val="000000"/>
                  <w:sz w:val="20"/>
                  <w:szCs w:val="20"/>
                  <w:rtl/>
                </w:rPr>
                <w:t>مشروع تصميم نهائي 2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E2DD2A1" w14:textId="5500E567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EF63CFC" w14:textId="1E6D9442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78E68DC" w14:textId="6CDD7AC5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D59AD8C" w14:textId="07BBCCC2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Tahoma" w:hAnsi="Tahoma" w:cs="Tahoma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4637D5F" w14:textId="4AAAE540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7CD711D" w14:textId="192999A0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F7949F0" w14:textId="6BF74CA4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Tahoma" w:hAnsi="Tahoma" w:cs="Tahoma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4B166550" w14:textId="77777777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353981D5" w14:textId="77777777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A36A510" w14:textId="071B58B5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CONEN 521</w:t>
            </w:r>
          </w:p>
        </w:tc>
      </w:tr>
      <w:tr w:rsidR="00494232" w:rsidRPr="00084A95" w14:paraId="6EA413EF" w14:textId="77777777" w:rsidTr="00494232">
        <w:trPr>
          <w:trHeight w:val="363"/>
        </w:trPr>
        <w:tc>
          <w:tcPr>
            <w:tcW w:w="157" w:type="pct"/>
            <w:shd w:val="clear" w:color="auto" w:fill="E7E6E6" w:themeFill="background2"/>
            <w:vAlign w:val="center"/>
          </w:tcPr>
          <w:p w14:paraId="1EB8FAB1" w14:textId="2ABDA057" w:rsidR="00494232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9760E66" w14:textId="09440E4B" w:rsidR="00494232" w:rsidRPr="00F867D6" w:rsidRDefault="00494232" w:rsidP="0049423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CONEN xxx</w:t>
            </w:r>
          </w:p>
        </w:tc>
        <w:tc>
          <w:tcPr>
            <w:tcW w:w="89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1133E71" w14:textId="12E4F724" w:rsidR="00494232" w:rsidRPr="00F867D6" w:rsidRDefault="00494232" w:rsidP="00494232">
            <w:pPr>
              <w:bidi w:val="0"/>
              <w:spacing w:before="60" w:after="60" w:line="240" w:lineRule="auto"/>
              <w:ind w:left="11" w:right="-17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Elective III</w:t>
            </w:r>
          </w:p>
        </w:tc>
        <w:tc>
          <w:tcPr>
            <w:tcW w:w="81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A4F314B" w14:textId="74E9D3C7" w:rsidR="00494232" w:rsidRPr="00494232" w:rsidRDefault="00577FF6" w:rsidP="00494232">
            <w:pPr>
              <w:spacing w:before="60" w:after="60" w:line="240" w:lineRule="auto"/>
              <w:ind w:left="11" w:right="-17"/>
              <w:rPr>
                <w:rStyle w:val="Hyperlink"/>
                <w:color w:val="000000"/>
              </w:rPr>
            </w:pPr>
            <w:hyperlink r:id="rId23" w:history="1">
              <w:r w:rsidR="00494232" w:rsidRPr="00494232">
                <w:rPr>
                  <w:rStyle w:val="Hyperlink"/>
                  <w:color w:val="000000"/>
                  <w:sz w:val="20"/>
                  <w:szCs w:val="20"/>
                  <w:rtl/>
                </w:rPr>
                <w:t>مقرر إختيارى 3</w:t>
              </w:r>
              <w:r w:rsidR="00494232" w:rsidRPr="00494232">
                <w:rPr>
                  <w:rStyle w:val="Hyperlink"/>
                  <w:color w:val="000000"/>
                  <w:sz w:val="20"/>
                  <w:szCs w:val="20"/>
                </w:rPr>
                <w:t xml:space="preserve"> *</w:t>
              </w:r>
            </w:hyperlink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2B22E596" w14:textId="496E5FDF" w:rsidR="00494232" w:rsidRPr="00494232" w:rsidRDefault="00494232" w:rsidP="00494232">
            <w:pPr>
              <w:bidi w:val="0"/>
              <w:spacing w:before="60" w:after="60" w:line="240" w:lineRule="auto"/>
              <w:jc w:val="center"/>
              <w:rPr>
                <w:rStyle w:val="Hyperlink"/>
                <w:color w:val="000000"/>
                <w:sz w:val="20"/>
                <w:szCs w:val="20"/>
              </w:rPr>
            </w:pPr>
            <w:r w:rsidRPr="00494232">
              <w:rPr>
                <w:rStyle w:val="Hyperlink"/>
                <w:color w:val="000000"/>
                <w:sz w:val="20"/>
                <w:szCs w:val="20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4CE7A8A" w14:textId="2A60BB1D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03FF22D" w14:textId="5BF71DDA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03A6D82" w14:textId="324117A0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C87E0CD" w14:textId="06343064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3C80ABE" w14:textId="1B3128F3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C50CEA7" w14:textId="47FCA3BB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243" w:type="pct"/>
            <w:vAlign w:val="center"/>
          </w:tcPr>
          <w:p w14:paraId="331495EA" w14:textId="77777777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37C80328" w14:textId="77777777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F2DE482" w14:textId="3F26D2DF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None </w:t>
            </w:r>
          </w:p>
        </w:tc>
      </w:tr>
      <w:tr w:rsidR="00494232" w:rsidRPr="00084A95" w14:paraId="6C4AEBC2" w14:textId="77777777" w:rsidTr="00D00957">
        <w:trPr>
          <w:trHeight w:val="363"/>
        </w:trPr>
        <w:tc>
          <w:tcPr>
            <w:tcW w:w="2277" w:type="pct"/>
            <w:gridSpan w:val="4"/>
            <w:shd w:val="clear" w:color="auto" w:fill="E7E6E6" w:themeFill="background2"/>
            <w:vAlign w:val="center"/>
          </w:tcPr>
          <w:p w14:paraId="279DA752" w14:textId="77777777" w:rsidR="00494232" w:rsidRPr="00333481" w:rsidRDefault="00494232" w:rsidP="00494232">
            <w:pPr>
              <w:bidi w:val="0"/>
              <w:spacing w:after="0" w:line="192" w:lineRule="auto"/>
              <w:ind w:left="11" w:right="-17"/>
              <w:jc w:val="center"/>
              <w:rPr>
                <w:b/>
                <w:bCs/>
                <w:sz w:val="20"/>
                <w:szCs w:val="20"/>
              </w:rPr>
            </w:pPr>
            <w:r w:rsidRPr="00333481">
              <w:rPr>
                <w:b/>
                <w:bCs/>
              </w:rPr>
              <w:t>Total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628B30D" w14:textId="10135F2F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269F7C1" w14:textId="52374EA9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24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6526E84" w14:textId="2ED19944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366C220" w14:textId="39F18073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5" w:type="pct"/>
            <w:gridSpan w:val="2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483318F" w14:textId="00D97ED8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24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811299E" w14:textId="32E3C763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24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582CD22" w14:textId="6764ED2A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0</w:t>
            </w:r>
          </w:p>
        </w:tc>
        <w:tc>
          <w:tcPr>
            <w:tcW w:w="243" w:type="pct"/>
            <w:vAlign w:val="center"/>
          </w:tcPr>
          <w:p w14:paraId="06043BEA" w14:textId="77777777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288" w:type="pct"/>
            <w:gridSpan w:val="2"/>
            <w:vAlign w:val="center"/>
          </w:tcPr>
          <w:p w14:paraId="6B7B3A13" w14:textId="77777777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8" w:type="pct"/>
            <w:vAlign w:val="center"/>
          </w:tcPr>
          <w:p w14:paraId="716FE256" w14:textId="77777777" w:rsidR="00494232" w:rsidRPr="00CF0B7E" w:rsidRDefault="00494232" w:rsidP="00494232">
            <w:pPr>
              <w:bidi w:val="0"/>
              <w:spacing w:before="60" w:after="60" w:line="240" w:lineRule="auto"/>
              <w:jc w:val="center"/>
            </w:pPr>
          </w:p>
        </w:tc>
      </w:tr>
      <w:tr w:rsidR="001C0A18" w:rsidRPr="00084A95" w14:paraId="2A8A98BD" w14:textId="77777777" w:rsidTr="00425D7B">
        <w:trPr>
          <w:trHeight w:val="363"/>
        </w:trPr>
        <w:tc>
          <w:tcPr>
            <w:tcW w:w="4470" w:type="pct"/>
            <w:gridSpan w:val="14"/>
            <w:shd w:val="clear" w:color="auto" w:fill="E7E6E6" w:themeFill="background2"/>
            <w:vAlign w:val="center"/>
          </w:tcPr>
          <w:p w14:paraId="11436EAF" w14:textId="77777777" w:rsidR="001C0A18" w:rsidRPr="00CF0B7E" w:rsidRDefault="001C0A18" w:rsidP="00DC2023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 xml:space="preserve">Total No. of courses having applied (partial/full) component </w:t>
            </w:r>
            <w:r w:rsidRPr="00E06AFD">
              <w:rPr>
                <w:b/>
                <w:bCs/>
                <w:sz w:val="20"/>
                <w:szCs w:val="20"/>
              </w:rPr>
              <w:t>(practical/lab/clinic/field etc.):</w:t>
            </w:r>
          </w:p>
        </w:tc>
        <w:tc>
          <w:tcPr>
            <w:tcW w:w="530" w:type="pct"/>
            <w:gridSpan w:val="2"/>
            <w:shd w:val="clear" w:color="auto" w:fill="auto"/>
            <w:vAlign w:val="center"/>
          </w:tcPr>
          <w:p w14:paraId="62F9F721" w14:textId="70060944" w:rsidR="001C0A18" w:rsidRPr="00CF0B7E" w:rsidRDefault="00A169F7" w:rsidP="00DC2023">
            <w:pPr>
              <w:bidi w:val="0"/>
              <w:spacing w:before="60" w:after="60" w:line="240" w:lineRule="auto"/>
              <w:jc w:val="center"/>
            </w:pPr>
            <w:r>
              <w:t>1</w:t>
            </w:r>
          </w:p>
        </w:tc>
      </w:tr>
    </w:tbl>
    <w:p w14:paraId="17F7977A" w14:textId="77777777" w:rsidR="00582155" w:rsidRPr="00582155" w:rsidRDefault="00582155" w:rsidP="00582155">
      <w:pPr>
        <w:bidi w:val="0"/>
        <w:ind w:right="-450"/>
        <w:rPr>
          <w:i/>
          <w:iCs/>
          <w:sz w:val="18"/>
          <w:szCs w:val="18"/>
        </w:rPr>
      </w:pPr>
      <w:r w:rsidRPr="00582155">
        <w:rPr>
          <w:i/>
          <w:iCs/>
          <w:sz w:val="18"/>
          <w:szCs w:val="18"/>
        </w:rPr>
        <w:t>*Mention “IP” in credit units if course completing in next semester.</w:t>
      </w:r>
    </w:p>
    <w:p w14:paraId="0C59FEF5" w14:textId="77777777" w:rsidR="00126857" w:rsidRDefault="00126857" w:rsidP="00126857">
      <w:pPr>
        <w:pStyle w:val="ListParagraph"/>
        <w:numPr>
          <w:ilvl w:val="0"/>
          <w:numId w:val="42"/>
        </w:numPr>
        <w:bidi w:val="0"/>
        <w:spacing w:after="160" w:line="240" w:lineRule="auto"/>
        <w:ind w:left="360" w:right="-448" w:hanging="357"/>
        <w:contextualSpacing w:val="0"/>
        <w:rPr>
          <w:b/>
          <w:bCs/>
          <w:color w:val="1F4E79" w:themeColor="accent5" w:themeShade="80"/>
          <w:sz w:val="24"/>
          <w:szCs w:val="24"/>
        </w:rPr>
      </w:pPr>
      <w:r w:rsidRPr="00B603D9">
        <w:rPr>
          <w:b/>
          <w:bCs/>
          <w:color w:val="1F4E79" w:themeColor="accent5" w:themeShade="80"/>
          <w:sz w:val="24"/>
          <w:szCs w:val="24"/>
        </w:rPr>
        <w:t>Elective</w:t>
      </w:r>
      <w:r>
        <w:rPr>
          <w:b/>
          <w:bCs/>
          <w:color w:val="1F4E79" w:themeColor="accent5" w:themeShade="80"/>
          <w:sz w:val="24"/>
          <w:szCs w:val="24"/>
        </w:rPr>
        <w:t xml:space="preserve"> Courses</w:t>
      </w:r>
    </w:p>
    <w:tbl>
      <w:tblPr>
        <w:tblW w:w="5336" w:type="pct"/>
        <w:tblInd w:w="-36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447"/>
        <w:gridCol w:w="916"/>
        <w:gridCol w:w="3317"/>
        <w:gridCol w:w="861"/>
        <w:gridCol w:w="392"/>
        <w:gridCol w:w="484"/>
        <w:gridCol w:w="484"/>
        <w:gridCol w:w="386"/>
        <w:gridCol w:w="490"/>
        <w:gridCol w:w="520"/>
        <w:gridCol w:w="496"/>
        <w:gridCol w:w="501"/>
        <w:gridCol w:w="1357"/>
      </w:tblGrid>
      <w:tr w:rsidR="00126857" w:rsidRPr="00084A95" w14:paraId="7D6D4C15" w14:textId="77777777" w:rsidTr="001F59D2">
        <w:trPr>
          <w:trHeight w:val="219"/>
        </w:trPr>
        <w:tc>
          <w:tcPr>
            <w:tcW w:w="210" w:type="pct"/>
            <w:vMerge w:val="restart"/>
            <w:shd w:val="clear" w:color="auto" w:fill="E7E6E6" w:themeFill="background2"/>
            <w:vAlign w:val="center"/>
            <w:hideMark/>
          </w:tcPr>
          <w:p w14:paraId="7396AAA2" w14:textId="77777777" w:rsidR="00126857" w:rsidRPr="00084A95" w:rsidRDefault="00126857" w:rsidP="001F59D2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430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761CFA71" w14:textId="77777777" w:rsidR="00126857" w:rsidRPr="00D933A0" w:rsidRDefault="00126857" w:rsidP="001F59D2">
            <w:pPr>
              <w:bidi w:val="0"/>
              <w:spacing w:after="0" w:line="192" w:lineRule="auto"/>
              <w:ind w:left="115" w:right="115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225BB1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1557" w:type="pct"/>
            <w:vMerge w:val="restart"/>
            <w:shd w:val="clear" w:color="auto" w:fill="F2F2F2" w:themeFill="background1" w:themeFillShade="F2"/>
            <w:vAlign w:val="center"/>
            <w:hideMark/>
          </w:tcPr>
          <w:p w14:paraId="50C0A8FA" w14:textId="77777777" w:rsidR="00126857" w:rsidRPr="003209EB" w:rsidRDefault="00126857" w:rsidP="001F59D2">
            <w:pPr>
              <w:bidi w:val="0"/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404" w:type="pct"/>
            <w:vMerge w:val="restart"/>
            <w:shd w:val="clear" w:color="auto" w:fill="F2F2F2" w:themeFill="background1" w:themeFillShade="F2"/>
            <w:vAlign w:val="center"/>
          </w:tcPr>
          <w:p w14:paraId="0A1F5644" w14:textId="77777777" w:rsidR="00126857" w:rsidRPr="003209EB" w:rsidRDefault="00126857" w:rsidP="001F59D2">
            <w:pPr>
              <w:bidi w:val="0"/>
              <w:spacing w:after="0" w:line="192" w:lineRule="auto"/>
              <w:ind w:left="115" w:right="115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184" w:type="pct"/>
            <w:vMerge w:val="restart"/>
            <w:shd w:val="clear" w:color="auto" w:fill="F2F2F2" w:themeFill="background1" w:themeFillShade="F2"/>
            <w:textDirection w:val="tbRl"/>
            <w:vAlign w:val="center"/>
            <w:hideMark/>
          </w:tcPr>
          <w:p w14:paraId="6F3D2134" w14:textId="77777777" w:rsidR="00126857" w:rsidRPr="003209EB" w:rsidRDefault="00126857" w:rsidP="001F59D2">
            <w:pPr>
              <w:bidi w:val="0"/>
              <w:spacing w:after="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227" w:type="pct"/>
            <w:vMerge w:val="restart"/>
            <w:shd w:val="clear" w:color="auto" w:fill="F2F2F2" w:themeFill="background1" w:themeFillShade="F2"/>
            <w:textDirection w:val="tbRl"/>
            <w:vAlign w:val="center"/>
          </w:tcPr>
          <w:p w14:paraId="172FB211" w14:textId="77777777" w:rsidR="00126857" w:rsidRPr="00256B53" w:rsidRDefault="00126857" w:rsidP="001F59D2">
            <w:pPr>
              <w:bidi w:val="0"/>
              <w:spacing w:after="0" w:line="240" w:lineRule="auto"/>
              <w:ind w:left="113" w:right="113"/>
              <w:jc w:val="center"/>
              <w:rPr>
                <w:sz w:val="20"/>
                <w:szCs w:val="20"/>
              </w:rPr>
            </w:pPr>
            <w:r w:rsidRPr="005C4A0A">
              <w:rPr>
                <w:b/>
                <w:bCs/>
                <w:sz w:val="20"/>
                <w:szCs w:val="20"/>
              </w:rPr>
              <w:t>Semester</w:t>
            </w:r>
          </w:p>
        </w:tc>
        <w:tc>
          <w:tcPr>
            <w:tcW w:w="638" w:type="pct"/>
            <w:gridSpan w:val="3"/>
            <w:shd w:val="clear" w:color="auto" w:fill="F2F2F2" w:themeFill="background1" w:themeFillShade="F2"/>
            <w:vAlign w:val="center"/>
            <w:hideMark/>
          </w:tcPr>
          <w:p w14:paraId="1BCEF87D" w14:textId="77777777" w:rsidR="00126857" w:rsidRPr="003209EB" w:rsidRDefault="00126857" w:rsidP="001F59D2">
            <w:pPr>
              <w:bidi w:val="0"/>
              <w:spacing w:before="40" w:after="40" w:line="192" w:lineRule="auto"/>
              <w:ind w:left="115" w:right="115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12" w:type="pct"/>
            <w:gridSpan w:val="3"/>
            <w:shd w:val="clear" w:color="auto" w:fill="F2F2F2" w:themeFill="background1" w:themeFillShade="F2"/>
          </w:tcPr>
          <w:p w14:paraId="6E1FA3BB" w14:textId="77777777" w:rsidR="00126857" w:rsidRPr="003209EB" w:rsidRDefault="00126857" w:rsidP="001F59D2">
            <w:pPr>
              <w:bidi w:val="0"/>
              <w:spacing w:before="40" w:after="40" w:line="192" w:lineRule="auto"/>
              <w:ind w:left="115" w:right="115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637" w:type="pct"/>
            <w:shd w:val="clear" w:color="auto" w:fill="F2F2F2" w:themeFill="background1" w:themeFillShade="F2"/>
            <w:vAlign w:val="center"/>
          </w:tcPr>
          <w:p w14:paraId="4ED93258" w14:textId="77777777" w:rsidR="00126857" w:rsidRPr="00E362D2" w:rsidRDefault="00126857" w:rsidP="001F59D2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E362D2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126857" w:rsidRPr="00084A95" w14:paraId="1609861D" w14:textId="77777777" w:rsidTr="001F59D2">
        <w:trPr>
          <w:cantSplit/>
          <w:trHeight w:val="1412"/>
        </w:trPr>
        <w:tc>
          <w:tcPr>
            <w:tcW w:w="210" w:type="pct"/>
            <w:vMerge/>
            <w:shd w:val="clear" w:color="auto" w:fill="E7E6E6" w:themeFill="background2"/>
            <w:vAlign w:val="center"/>
            <w:hideMark/>
          </w:tcPr>
          <w:p w14:paraId="650CB3F8" w14:textId="77777777" w:rsidR="00126857" w:rsidRPr="00084A95" w:rsidRDefault="00126857" w:rsidP="001F59D2">
            <w:pPr>
              <w:bidi w:val="0"/>
              <w:spacing w:after="0" w:line="240" w:lineRule="auto"/>
            </w:pPr>
          </w:p>
        </w:tc>
        <w:tc>
          <w:tcPr>
            <w:tcW w:w="430" w:type="pct"/>
            <w:vMerge/>
            <w:shd w:val="clear" w:color="auto" w:fill="F2F2F2" w:themeFill="background1" w:themeFillShade="F2"/>
            <w:vAlign w:val="center"/>
            <w:hideMark/>
          </w:tcPr>
          <w:p w14:paraId="33611221" w14:textId="77777777" w:rsidR="00126857" w:rsidRPr="00084A95" w:rsidRDefault="00126857" w:rsidP="001F59D2">
            <w:pPr>
              <w:bidi w:val="0"/>
              <w:spacing w:after="0" w:line="240" w:lineRule="auto"/>
            </w:pPr>
          </w:p>
        </w:tc>
        <w:tc>
          <w:tcPr>
            <w:tcW w:w="1557" w:type="pct"/>
            <w:vMerge/>
            <w:shd w:val="clear" w:color="auto" w:fill="F2F2F2" w:themeFill="background1" w:themeFillShade="F2"/>
            <w:vAlign w:val="center"/>
            <w:hideMark/>
          </w:tcPr>
          <w:p w14:paraId="2E013815" w14:textId="77777777" w:rsidR="00126857" w:rsidRPr="003209EB" w:rsidRDefault="00126857" w:rsidP="001F59D2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404" w:type="pct"/>
            <w:vMerge/>
            <w:shd w:val="clear" w:color="auto" w:fill="F2F2F2" w:themeFill="background1" w:themeFillShade="F2"/>
          </w:tcPr>
          <w:p w14:paraId="7FD14B07" w14:textId="77777777" w:rsidR="00126857" w:rsidRPr="003209EB" w:rsidRDefault="00126857" w:rsidP="001F59D2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84" w:type="pct"/>
            <w:vMerge/>
            <w:shd w:val="clear" w:color="auto" w:fill="F2F2F2" w:themeFill="background1" w:themeFillShade="F2"/>
            <w:vAlign w:val="center"/>
            <w:hideMark/>
          </w:tcPr>
          <w:p w14:paraId="1B383DBC" w14:textId="77777777" w:rsidR="00126857" w:rsidRPr="003209EB" w:rsidRDefault="00126857" w:rsidP="001F59D2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27" w:type="pct"/>
            <w:vMerge/>
            <w:shd w:val="clear" w:color="auto" w:fill="F2F2F2" w:themeFill="background1" w:themeFillShade="F2"/>
            <w:textDirection w:val="tbRl"/>
          </w:tcPr>
          <w:p w14:paraId="57A5283E" w14:textId="77777777" w:rsidR="00126857" w:rsidRPr="003209EB" w:rsidRDefault="00126857" w:rsidP="001F59D2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7" w:type="pct"/>
            <w:textDirection w:val="tbRl"/>
            <w:vAlign w:val="center"/>
            <w:hideMark/>
          </w:tcPr>
          <w:p w14:paraId="7605AF48" w14:textId="77777777" w:rsidR="00126857" w:rsidRPr="003209EB" w:rsidRDefault="00126857" w:rsidP="001F59D2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3209EB">
              <w:rPr>
                <w:rFonts w:cstheme="minorHAnsi"/>
                <w:sz w:val="20"/>
                <w:szCs w:val="20"/>
              </w:rPr>
              <w:t>Theory</w:t>
            </w:r>
          </w:p>
        </w:tc>
        <w:tc>
          <w:tcPr>
            <w:tcW w:w="181" w:type="pct"/>
            <w:textDirection w:val="tbRl"/>
            <w:vAlign w:val="center"/>
            <w:hideMark/>
          </w:tcPr>
          <w:p w14:paraId="5322586A" w14:textId="77777777" w:rsidR="00126857" w:rsidRPr="003209EB" w:rsidRDefault="00126857" w:rsidP="001F59D2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ab/</w:t>
            </w:r>
            <w:r w:rsidRPr="00381E59">
              <w:rPr>
                <w:rFonts w:cstheme="minorHAnsi"/>
                <w:sz w:val="20"/>
                <w:szCs w:val="20"/>
              </w:rPr>
              <w:t>Practical</w:t>
            </w:r>
          </w:p>
        </w:tc>
        <w:tc>
          <w:tcPr>
            <w:tcW w:w="230" w:type="pct"/>
            <w:textDirection w:val="tbRl"/>
            <w:vAlign w:val="center"/>
          </w:tcPr>
          <w:p w14:paraId="67A6ACB4" w14:textId="77777777" w:rsidR="00126857" w:rsidRPr="003209EB" w:rsidRDefault="00126857" w:rsidP="001F59D2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19"/>
                <w:szCs w:val="19"/>
              </w:rPr>
              <w:t>Clinic, Field …</w:t>
            </w:r>
          </w:p>
        </w:tc>
        <w:tc>
          <w:tcPr>
            <w:tcW w:w="244" w:type="pct"/>
            <w:shd w:val="clear" w:color="auto" w:fill="F2F2F2" w:themeFill="background1" w:themeFillShade="F2"/>
            <w:textDirection w:val="tbRl"/>
            <w:vAlign w:val="center"/>
          </w:tcPr>
          <w:p w14:paraId="003C5933" w14:textId="77777777" w:rsidR="00126857" w:rsidRPr="003209EB" w:rsidRDefault="00126857" w:rsidP="001F59D2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  <w:sz w:val="20"/>
                <w:szCs w:val="20"/>
              </w:rPr>
            </w:pPr>
            <w:r w:rsidRPr="003209EB">
              <w:rPr>
                <w:rFonts w:cstheme="minorHAnsi"/>
                <w:sz w:val="20"/>
                <w:szCs w:val="20"/>
              </w:rPr>
              <w:t>Theory</w:t>
            </w:r>
          </w:p>
        </w:tc>
        <w:tc>
          <w:tcPr>
            <w:tcW w:w="233" w:type="pct"/>
            <w:shd w:val="clear" w:color="auto" w:fill="F2F2F2" w:themeFill="background1" w:themeFillShade="F2"/>
            <w:textDirection w:val="tbRl"/>
            <w:vAlign w:val="center"/>
          </w:tcPr>
          <w:p w14:paraId="2636AAE8" w14:textId="77777777" w:rsidR="00126857" w:rsidRPr="003209EB" w:rsidRDefault="00126857" w:rsidP="001F59D2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20"/>
                <w:szCs w:val="20"/>
              </w:rPr>
              <w:t>Lab/</w:t>
            </w:r>
            <w:r w:rsidRPr="00381E59">
              <w:rPr>
                <w:rFonts w:cstheme="minorHAnsi"/>
                <w:sz w:val="20"/>
                <w:szCs w:val="20"/>
              </w:rPr>
              <w:t>Practical</w:t>
            </w:r>
          </w:p>
        </w:tc>
        <w:tc>
          <w:tcPr>
            <w:tcW w:w="235" w:type="pct"/>
            <w:shd w:val="clear" w:color="auto" w:fill="F2F2F2" w:themeFill="background1" w:themeFillShade="F2"/>
            <w:textDirection w:val="tbRl"/>
            <w:vAlign w:val="center"/>
          </w:tcPr>
          <w:p w14:paraId="1A4754A9" w14:textId="77777777" w:rsidR="00126857" w:rsidRPr="003209EB" w:rsidRDefault="00126857" w:rsidP="001F59D2">
            <w:pPr>
              <w:bidi w:val="0"/>
              <w:spacing w:after="0" w:line="192" w:lineRule="auto"/>
              <w:ind w:left="115" w:right="115"/>
              <w:jc w:val="center"/>
              <w:rPr>
                <w:rFonts w:cstheme="minorHAnsi"/>
                <w:sz w:val="19"/>
                <w:szCs w:val="19"/>
              </w:rPr>
            </w:pPr>
            <w:r>
              <w:rPr>
                <w:rFonts w:cstheme="minorHAnsi"/>
                <w:sz w:val="19"/>
                <w:szCs w:val="19"/>
              </w:rPr>
              <w:t>Clinic, Field …</w:t>
            </w:r>
          </w:p>
        </w:tc>
        <w:tc>
          <w:tcPr>
            <w:tcW w:w="637" w:type="pct"/>
            <w:vAlign w:val="center"/>
          </w:tcPr>
          <w:p w14:paraId="3D87991B" w14:textId="77777777" w:rsidR="00126857" w:rsidRPr="00225982" w:rsidRDefault="00126857" w:rsidP="001F59D2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225982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126857" w:rsidRPr="00084A95" w14:paraId="3198A13B" w14:textId="77777777" w:rsidTr="001F59D2">
        <w:trPr>
          <w:trHeight w:val="452"/>
        </w:trPr>
        <w:tc>
          <w:tcPr>
            <w:tcW w:w="210" w:type="pct"/>
            <w:tcBorders>
              <w:top w:val="single" w:sz="8" w:space="0" w:color="767171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  <w:hideMark/>
          </w:tcPr>
          <w:p w14:paraId="066AD032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430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1B07B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03</w:t>
            </w:r>
          </w:p>
        </w:tc>
        <w:tc>
          <w:tcPr>
            <w:tcW w:w="1557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C3FDF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struction Productivity &amp; Quality Management</w:t>
            </w:r>
          </w:p>
        </w:tc>
        <w:tc>
          <w:tcPr>
            <w:tcW w:w="404" w:type="pct"/>
          </w:tcPr>
          <w:p w14:paraId="1C4AF1AE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2266560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160BBA17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AEED042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6B864E5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B0374C4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EA3594D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2BA58723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83E0AFB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7FAAD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6BCDACFB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  <w:hideMark/>
          </w:tcPr>
          <w:p w14:paraId="476E1ADE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98698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23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D6E28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Topics in Construction Management</w:t>
            </w:r>
          </w:p>
        </w:tc>
        <w:tc>
          <w:tcPr>
            <w:tcW w:w="404" w:type="pct"/>
          </w:tcPr>
          <w:p w14:paraId="64F7AE73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CEC5B48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6276830A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78E0513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E65A011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BBA70E3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A897D97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7A414DA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CC0A093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CF5C7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68C4A729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  <w:hideMark/>
          </w:tcPr>
          <w:p w14:paraId="4C720348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4C2CA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53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18CDB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Pavement Management System</w:t>
            </w:r>
          </w:p>
        </w:tc>
        <w:tc>
          <w:tcPr>
            <w:tcW w:w="404" w:type="pct"/>
          </w:tcPr>
          <w:p w14:paraId="3BE5A6B8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439AFAA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64151041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71D856D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2946B15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2DCDF37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E6C31FA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7C5F400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02E75F9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0A05B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516CD43A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  <w:hideMark/>
          </w:tcPr>
          <w:p w14:paraId="5B4DC382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2367B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63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0E7DF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Structure &amp; Pavement Material Engineering</w:t>
            </w:r>
          </w:p>
        </w:tc>
        <w:tc>
          <w:tcPr>
            <w:tcW w:w="404" w:type="pct"/>
          </w:tcPr>
          <w:p w14:paraId="6FCC3205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7A7EC1F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501A0FF1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2E2709D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406E545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7963E50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9E17063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28A139F8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C3994D1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EF8D4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3610715B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7168E89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6F2F7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34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3B55C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Recent Topics in Construction Engineering</w:t>
            </w:r>
          </w:p>
        </w:tc>
        <w:tc>
          <w:tcPr>
            <w:tcW w:w="404" w:type="pct"/>
          </w:tcPr>
          <w:p w14:paraId="4ED17D23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5BA8513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6F90102D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4C98C3B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43156CE7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7FFBFF9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9747612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23E25660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D185F71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23F3A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723F0D14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2FD98F72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lastRenderedPageBreak/>
              <w:t>6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0C4A8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73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53C5E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Topics in Structural Analysis</w:t>
            </w:r>
          </w:p>
        </w:tc>
        <w:tc>
          <w:tcPr>
            <w:tcW w:w="404" w:type="pct"/>
          </w:tcPr>
          <w:p w14:paraId="1DC9CC19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1A7AEC6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78E8DE02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899EB24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3DE73A8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807DAFB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068BF0E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D7636D5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B224C70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B5455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66A807FD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77E5AE0D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53173E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83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F7C5E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Topics in Concrete Structures</w:t>
            </w:r>
          </w:p>
        </w:tc>
        <w:tc>
          <w:tcPr>
            <w:tcW w:w="404" w:type="pct"/>
          </w:tcPr>
          <w:p w14:paraId="0642E9A2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009AA44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1DD5D84F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FD80DDD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E98B5D9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3850227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0B04E1C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6B16E00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FD5CA25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8C69B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66A59194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57477363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28E2E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93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56629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Topics in Foundation Engineering</w:t>
            </w:r>
          </w:p>
        </w:tc>
        <w:tc>
          <w:tcPr>
            <w:tcW w:w="404" w:type="pct"/>
          </w:tcPr>
          <w:p w14:paraId="751CF8A6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37BFCA0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76977DEF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CC724C0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ED99504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C36AE4B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48C94631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C96A28F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9E74334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0A1A73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45CE1F4B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78CED8DE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2B163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04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BFCCF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Topics in Steel Structures</w:t>
            </w:r>
          </w:p>
        </w:tc>
        <w:tc>
          <w:tcPr>
            <w:tcW w:w="404" w:type="pct"/>
          </w:tcPr>
          <w:p w14:paraId="0B5E3C83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944209E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05A41BA1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3C494E2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79047B8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51C185C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1DF7C4F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75B091FA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1DD1544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859C68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1CD732F3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F934E1A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E45C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13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057A5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 xml:space="preserve">Methods &amp; </w:t>
            </w:r>
            <w:proofErr w:type="spellStart"/>
            <w:r>
              <w:rPr>
                <w:rFonts w:ascii="Calibri" w:hAnsi="Calibri"/>
                <w:color w:val="000000"/>
              </w:rPr>
              <w:t>Equipments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for Construction</w:t>
            </w:r>
          </w:p>
        </w:tc>
        <w:tc>
          <w:tcPr>
            <w:tcW w:w="404" w:type="pct"/>
          </w:tcPr>
          <w:p w14:paraId="7ADF0D95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A19199E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0FF8B26B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2E17B8D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F4DB168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529BACCF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9416CB9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DF4C1C9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1BB07EC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BC2A7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6D071206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6CA4330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030AD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33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82515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Financial Management</w:t>
            </w:r>
          </w:p>
        </w:tc>
        <w:tc>
          <w:tcPr>
            <w:tcW w:w="404" w:type="pct"/>
          </w:tcPr>
          <w:p w14:paraId="67134E00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AA438C1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39222D63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F3410AB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B706AEE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2C2FB35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D2C1CC8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0592083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641252C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BCBD3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5133B067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434B6F1C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2539F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43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EDB6B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Highway Construction and Heavy Equipment</w:t>
            </w:r>
          </w:p>
        </w:tc>
        <w:tc>
          <w:tcPr>
            <w:tcW w:w="404" w:type="pct"/>
          </w:tcPr>
          <w:p w14:paraId="73B47DD8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E4CCFD6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13CE3510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8D66513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3F087F0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D9BA33B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6D1EC3F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0E60F040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7ED860A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C0FB7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40E7725F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47033FDA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55F44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14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4A212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Design of Fixed offshore Structures</w:t>
            </w:r>
          </w:p>
        </w:tc>
        <w:tc>
          <w:tcPr>
            <w:tcW w:w="404" w:type="pct"/>
          </w:tcPr>
          <w:p w14:paraId="299A7BBC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2689A40E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09676EE0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60154D48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2C42AF0E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15427525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194C3BD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33260573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4ABD3CF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98D88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  <w:tr w:rsidR="00126857" w:rsidRPr="00084A95" w14:paraId="3F9BDF10" w14:textId="77777777" w:rsidTr="001F59D2">
        <w:trPr>
          <w:trHeight w:val="452"/>
        </w:trPr>
        <w:tc>
          <w:tcPr>
            <w:tcW w:w="210" w:type="pct"/>
            <w:tcBorders>
              <w:top w:val="nil"/>
              <w:left w:val="single" w:sz="8" w:space="0" w:color="767171"/>
              <w:bottom w:val="single" w:sz="8" w:space="0" w:color="767171"/>
              <w:right w:val="single" w:sz="8" w:space="0" w:color="767171"/>
            </w:tcBorders>
            <w:shd w:val="clear" w:color="000000" w:fill="E7E6E6"/>
            <w:vAlign w:val="center"/>
          </w:tcPr>
          <w:p w14:paraId="0A1B89CC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43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1FE12" w14:textId="77777777" w:rsidR="00126857" w:rsidRPr="00F867D6" w:rsidRDefault="00126857" w:rsidP="001F59D2">
            <w:pPr>
              <w:bidi w:val="0"/>
              <w:spacing w:before="60" w:after="60" w:line="240" w:lineRule="auto"/>
              <w:jc w:val="lowKashida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CONEN 524</w:t>
            </w:r>
          </w:p>
        </w:tc>
        <w:tc>
          <w:tcPr>
            <w:tcW w:w="1557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CE3C3" w14:textId="77777777" w:rsidR="00126857" w:rsidRPr="00F867D6" w:rsidRDefault="00126857" w:rsidP="001F59D2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/>
                <w:color w:val="000000"/>
              </w:rPr>
              <w:t>Industrial Structures</w:t>
            </w:r>
          </w:p>
        </w:tc>
        <w:tc>
          <w:tcPr>
            <w:tcW w:w="404" w:type="pct"/>
          </w:tcPr>
          <w:p w14:paraId="26BA86E9" w14:textId="77777777" w:rsidR="00126857" w:rsidRPr="00F867D6" w:rsidRDefault="00126857" w:rsidP="001F59D2">
            <w:pPr>
              <w:spacing w:before="60" w:after="60" w:line="240" w:lineRule="auto"/>
              <w:jc w:val="lowKashida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CD64EAB" w14:textId="77777777" w:rsidR="00126857" w:rsidRPr="00084A95" w:rsidRDefault="00126857" w:rsidP="001F59D2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227" w:type="pct"/>
            <w:shd w:val="clear" w:color="auto" w:fill="F2F2F2" w:themeFill="background1" w:themeFillShade="F2"/>
          </w:tcPr>
          <w:p w14:paraId="2494CE8A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7BC4447E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181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3384971A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auto" w:fill="auto"/>
            <w:vAlign w:val="center"/>
          </w:tcPr>
          <w:p w14:paraId="00A587B5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44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6953D443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3</w:t>
            </w:r>
          </w:p>
        </w:tc>
        <w:tc>
          <w:tcPr>
            <w:tcW w:w="233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5003004E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235" w:type="pct"/>
            <w:tcBorders>
              <w:top w:val="nil"/>
              <w:left w:val="nil"/>
              <w:bottom w:val="single" w:sz="8" w:space="0" w:color="767171"/>
              <w:right w:val="single" w:sz="8" w:space="0" w:color="767171"/>
            </w:tcBorders>
            <w:shd w:val="clear" w:color="000000" w:fill="F2F2F2"/>
            <w:vAlign w:val="center"/>
          </w:tcPr>
          <w:p w14:paraId="1E2FA035" w14:textId="77777777" w:rsidR="00126857" w:rsidRPr="003209EB" w:rsidRDefault="00126857" w:rsidP="001F59D2">
            <w:pPr>
              <w:bidi w:val="0"/>
              <w:spacing w:before="60" w:after="60" w:line="240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0</w:t>
            </w:r>
          </w:p>
        </w:tc>
        <w:tc>
          <w:tcPr>
            <w:tcW w:w="63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1CC00" w14:textId="77777777" w:rsidR="00126857" w:rsidRPr="00F867D6" w:rsidRDefault="00126857" w:rsidP="001F59D2">
            <w:pPr>
              <w:bidi w:val="0"/>
              <w:spacing w:before="60" w:after="6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E</w:t>
            </w:r>
          </w:p>
        </w:tc>
      </w:tr>
    </w:tbl>
    <w:p w14:paraId="59C93217" w14:textId="77777777" w:rsidR="00126857" w:rsidRPr="003C6665" w:rsidRDefault="00126857" w:rsidP="00126857">
      <w:pPr>
        <w:bidi w:val="0"/>
        <w:ind w:left="90"/>
        <w:rPr>
          <w:i/>
          <w:iCs/>
          <w:sz w:val="20"/>
          <w:szCs w:val="20"/>
        </w:rPr>
      </w:pPr>
      <w:r w:rsidRPr="003C6665">
        <w:rPr>
          <w:i/>
          <w:iCs/>
          <w:sz w:val="20"/>
          <w:szCs w:val="20"/>
        </w:rPr>
        <w:t>*Include elective courses in a separate table as a group (e.g. elective I, elective II…).</w:t>
      </w:r>
    </w:p>
    <w:p w14:paraId="16938EEC" w14:textId="77777777" w:rsidR="00126857" w:rsidRDefault="00126857" w:rsidP="00126857">
      <w:pPr>
        <w:bidi w:val="0"/>
        <w:spacing w:after="160" w:line="259" w:lineRule="auto"/>
        <w:rPr>
          <w:b/>
          <w:bCs/>
          <w:color w:val="1F4E79" w:themeColor="accent5" w:themeShade="80"/>
          <w:sz w:val="24"/>
          <w:szCs w:val="24"/>
        </w:rPr>
      </w:pPr>
      <w:r>
        <w:rPr>
          <w:b/>
          <w:bCs/>
          <w:color w:val="1F4E79" w:themeColor="accent5" w:themeShade="80"/>
          <w:sz w:val="24"/>
          <w:szCs w:val="24"/>
        </w:rPr>
        <w:br w:type="page"/>
      </w:r>
    </w:p>
    <w:p w14:paraId="320BC932" w14:textId="0F240D0D" w:rsidR="001C0A18" w:rsidRDefault="001C0A18" w:rsidP="001C0A18">
      <w:pPr>
        <w:bidi w:val="0"/>
        <w:spacing w:after="160" w:line="259" w:lineRule="auto"/>
        <w:rPr>
          <w:sz w:val="24"/>
          <w:szCs w:val="24"/>
        </w:rPr>
      </w:pPr>
    </w:p>
    <w:sectPr w:rsidR="001C0A18" w:rsidSect="00126857">
      <w:headerReference w:type="default" r:id="rId24"/>
      <w:pgSz w:w="11906" w:h="16838" w:code="9"/>
      <w:pgMar w:top="2250" w:right="836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F10C5" w14:textId="77777777" w:rsidR="008B51C5" w:rsidRDefault="008B51C5" w:rsidP="00C23A27">
      <w:pPr>
        <w:spacing w:after="0" w:line="240" w:lineRule="auto"/>
      </w:pPr>
      <w:r>
        <w:separator/>
      </w:r>
    </w:p>
  </w:endnote>
  <w:endnote w:type="continuationSeparator" w:id="0">
    <w:p w14:paraId="60B8999A" w14:textId="77777777" w:rsidR="008B51C5" w:rsidRDefault="008B51C5" w:rsidP="00C23A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ltan normal">
    <w:altName w:val="Arial"/>
    <w:charset w:val="B2"/>
    <w:family w:val="auto"/>
    <w:pitch w:val="variable"/>
    <w:sig w:usb0="00002000" w:usb1="00000000" w:usb2="00000000" w:usb3="00000000" w:csb0="00000040" w:csb1="00000000"/>
  </w:font>
  <w:font w:name="Harf-Fannan">
    <w:altName w:val="Arial"/>
    <w:charset w:val="00"/>
    <w:family w:val="auto"/>
    <w:pitch w:val="variable"/>
    <w:sig w:usb0="00002007" w:usb1="80000000" w:usb2="00000008" w:usb3="00000000" w:csb0="0000004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anan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Frutiger LT Arabic 45 Light">
    <w:altName w:val="Arial"/>
    <w:charset w:val="00"/>
    <w:family w:val="auto"/>
    <w:pitch w:val="variable"/>
    <w:sig w:usb0="800020AF" w:usb1="C000A04A" w:usb2="00000008" w:usb3="00000000" w:csb0="00000041" w:csb1="00000000"/>
  </w:font>
  <w:font w:name="محمد فنون متين 1">
    <w:charset w:val="B2"/>
    <w:family w:val="auto"/>
    <w:pitch w:val="variable"/>
    <w:sig w:usb0="00002001" w:usb1="00000000" w:usb2="00000000" w:usb3="00000000" w:csb0="00000040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OGBLLA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udir MT">
    <w:charset w:val="B2"/>
    <w:family w:val="auto"/>
    <w:pitch w:val="variable"/>
    <w:sig w:usb0="00002001" w:usb1="00000000" w:usb2="00000000" w:usb3="00000000" w:csb0="0000004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29LT Bukra">
    <w:altName w:val="Times New Roman"/>
    <w:panose1 w:val="00000000000000000000"/>
    <w:charset w:val="00"/>
    <w:family w:val="swiss"/>
    <w:notTrueType/>
    <w:pitch w:val="variable"/>
    <w:sig w:usb0="80002023" w:usb1="C0002042" w:usb2="00000008" w:usb3="00000000" w:csb0="00000041" w:csb1="00000000"/>
  </w:font>
  <w:font w:name="AdvertisingBol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GESSTwoMedium-Medium">
    <w:altName w:val="Times New Roman"/>
    <w:panose1 w:val="00000000000000000000"/>
    <w:charset w:val="B2"/>
    <w:family w:val="swiss"/>
    <w:notTrueType/>
    <w:pitch w:val="default"/>
    <w:sig w:usb0="00002001" w:usb1="00000000" w:usb2="00000000" w:usb3="00000000" w:csb0="00000040" w:csb1="00000000"/>
  </w:font>
  <w:font w:name="Sakkal Majalla">
    <w:altName w:val="Sakkal Majalla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Arabic 55 Roman">
    <w:altName w:val="Arial"/>
    <w:charset w:val="00"/>
    <w:family w:val="auto"/>
    <w:pitch w:val="variable"/>
    <w:sig w:usb0="00000000" w:usb1="C000A04A" w:usb2="00000008" w:usb3="00000000" w:csb0="0000004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B2F8F" w14:textId="77777777" w:rsidR="008B51C5" w:rsidRDefault="008B51C5" w:rsidP="00C23A27">
      <w:pPr>
        <w:spacing w:after="0" w:line="240" w:lineRule="auto"/>
      </w:pPr>
      <w:r>
        <w:separator/>
      </w:r>
    </w:p>
  </w:footnote>
  <w:footnote w:type="continuationSeparator" w:id="0">
    <w:p w14:paraId="542E7523" w14:textId="77777777" w:rsidR="008B51C5" w:rsidRDefault="008B51C5" w:rsidP="00C23A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F360C" w14:textId="54E3DB45" w:rsidR="00B7335C" w:rsidRDefault="00B7335C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70528" behindDoc="1" locked="0" layoutInCell="1" allowOverlap="1" wp14:anchorId="18DB3D73" wp14:editId="221BBD55">
          <wp:simplePos x="0" y="0"/>
          <wp:positionH relativeFrom="column">
            <wp:posOffset>-1295400</wp:posOffset>
          </wp:positionH>
          <wp:positionV relativeFrom="paragraph">
            <wp:posOffset>-438785</wp:posOffset>
          </wp:positionV>
          <wp:extent cx="7511311" cy="106299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1311" cy="1062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859F2E5" w14:textId="02DC34D7" w:rsidR="00B7335C" w:rsidRDefault="00B733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.25pt;height:11.25pt" o:bullet="t">
        <v:imagedata r:id="rId1" o:title="BD14866_"/>
      </v:shape>
    </w:pict>
  </w:numPicBullet>
  <w:abstractNum w:abstractNumId="0" w15:restartNumberingAfterBreak="0">
    <w:nsid w:val="FFFFFF89"/>
    <w:multiLevelType w:val="singleLevel"/>
    <w:tmpl w:val="171C07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" w15:restartNumberingAfterBreak="0">
    <w:nsid w:val="045D0145"/>
    <w:multiLevelType w:val="hybridMultilevel"/>
    <w:tmpl w:val="E10651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469F3"/>
    <w:multiLevelType w:val="hybridMultilevel"/>
    <w:tmpl w:val="DF94C2AC"/>
    <w:lvl w:ilvl="0" w:tplc="04090001">
      <w:start w:val="1"/>
      <w:numFmt w:val="bullet"/>
      <w:lvlText w:val=""/>
      <w:lvlJc w:val="left"/>
      <w:pPr>
        <w:ind w:left="15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3" w:hanging="360"/>
      </w:pPr>
      <w:rPr>
        <w:rFonts w:ascii="Wingdings" w:hAnsi="Wingdings" w:hint="default"/>
      </w:rPr>
    </w:lvl>
  </w:abstractNum>
  <w:abstractNum w:abstractNumId="4" w15:restartNumberingAfterBreak="0">
    <w:nsid w:val="091E0044"/>
    <w:multiLevelType w:val="hybridMultilevel"/>
    <w:tmpl w:val="71D8D574"/>
    <w:lvl w:ilvl="0" w:tplc="F29C06AC">
      <w:start w:val="1"/>
      <w:numFmt w:val="arabicAbjad"/>
      <w:pStyle w:val="1-1"/>
      <w:lvlText w:val="%1-"/>
      <w:lvlJc w:val="center"/>
      <w:pPr>
        <w:ind w:left="9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570735"/>
    <w:multiLevelType w:val="hybridMultilevel"/>
    <w:tmpl w:val="70667314"/>
    <w:lvl w:ilvl="0" w:tplc="5ECC1BE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B0EF8"/>
    <w:multiLevelType w:val="hybridMultilevel"/>
    <w:tmpl w:val="4E9E63BC"/>
    <w:lvl w:ilvl="0" w:tplc="9E68718A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756BAD"/>
    <w:multiLevelType w:val="hybridMultilevel"/>
    <w:tmpl w:val="7C8C9714"/>
    <w:lvl w:ilvl="0" w:tplc="3E360B62">
      <w:start w:val="1"/>
      <w:numFmt w:val="bullet"/>
      <w:pStyle w:val="2-1"/>
      <w:lvlText w:val=""/>
      <w:lvlJc w:val="left"/>
      <w:pPr>
        <w:ind w:left="9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9" w15:restartNumberingAfterBreak="0">
    <w:nsid w:val="0F601440"/>
    <w:multiLevelType w:val="hybridMultilevel"/>
    <w:tmpl w:val="FD72C8D2"/>
    <w:lvl w:ilvl="0" w:tplc="E8F225CA">
      <w:start w:val="1"/>
      <w:numFmt w:val="bullet"/>
      <w:pStyle w:val="SubT2-1"/>
      <w:lvlText w:val="o"/>
      <w:lvlJc w:val="left"/>
      <w:pPr>
        <w:ind w:left="30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10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CB6D5F"/>
    <w:multiLevelType w:val="hybridMultilevel"/>
    <w:tmpl w:val="347CD00A"/>
    <w:lvl w:ilvl="0" w:tplc="04090001">
      <w:start w:val="1"/>
      <w:numFmt w:val="bullet"/>
      <w:lvlText w:val=""/>
      <w:lvlJc w:val="left"/>
      <w:pPr>
        <w:ind w:left="17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98" w:hanging="360"/>
      </w:pPr>
      <w:rPr>
        <w:rFonts w:ascii="Wingdings" w:hAnsi="Wingdings" w:hint="default"/>
      </w:rPr>
    </w:lvl>
  </w:abstractNum>
  <w:abstractNum w:abstractNumId="12" w15:restartNumberingAfterBreak="0">
    <w:nsid w:val="16AB536A"/>
    <w:multiLevelType w:val="hybridMultilevel"/>
    <w:tmpl w:val="3B70AB00"/>
    <w:lvl w:ilvl="0" w:tplc="1F7AD1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086295"/>
    <w:multiLevelType w:val="hybridMultilevel"/>
    <w:tmpl w:val="C0E24C0A"/>
    <w:lvl w:ilvl="0" w:tplc="6EA6699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4F578B"/>
    <w:multiLevelType w:val="hybridMultilevel"/>
    <w:tmpl w:val="65A0458E"/>
    <w:lvl w:ilvl="0" w:tplc="D2FEED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BF8F00" w:themeColor="accent4" w:themeShade="BF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16845"/>
    <w:multiLevelType w:val="hybridMultilevel"/>
    <w:tmpl w:val="4D0C4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853499"/>
    <w:multiLevelType w:val="hybridMultilevel"/>
    <w:tmpl w:val="2C40E6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FB357F"/>
    <w:multiLevelType w:val="hybridMultilevel"/>
    <w:tmpl w:val="17A67D16"/>
    <w:lvl w:ilvl="0" w:tplc="2872097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B422C52"/>
    <w:multiLevelType w:val="hybridMultilevel"/>
    <w:tmpl w:val="AA90F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18455B"/>
    <w:multiLevelType w:val="hybridMultilevel"/>
    <w:tmpl w:val="B1661050"/>
    <w:lvl w:ilvl="0" w:tplc="1A2AFDE2">
      <w:numFmt w:val="bullet"/>
      <w:pStyle w:val="a"/>
      <w:lvlText w:val="-"/>
      <w:lvlJc w:val="left"/>
      <w:pPr>
        <w:ind w:left="1089" w:hanging="360"/>
      </w:pPr>
      <w:rPr>
        <w:rFonts w:ascii="Times New Roman" w:eastAsia="Times New Roman" w:hAnsi="Times New Roman" w:cs="Sultan normal" w:hint="default"/>
      </w:rPr>
    </w:lvl>
    <w:lvl w:ilvl="1" w:tplc="04090019" w:tentative="1">
      <w:start w:val="1"/>
      <w:numFmt w:val="lowerLetter"/>
      <w:lvlText w:val="%2."/>
      <w:lvlJc w:val="left"/>
      <w:pPr>
        <w:ind w:left="1809" w:hanging="360"/>
      </w:pPr>
    </w:lvl>
    <w:lvl w:ilvl="2" w:tplc="0409001B" w:tentative="1">
      <w:start w:val="1"/>
      <w:numFmt w:val="lowerRoman"/>
      <w:lvlText w:val="%3."/>
      <w:lvlJc w:val="right"/>
      <w:pPr>
        <w:ind w:left="2529" w:hanging="180"/>
      </w:pPr>
    </w:lvl>
    <w:lvl w:ilvl="3" w:tplc="0409000F" w:tentative="1">
      <w:start w:val="1"/>
      <w:numFmt w:val="decimal"/>
      <w:lvlText w:val="%4."/>
      <w:lvlJc w:val="left"/>
      <w:pPr>
        <w:ind w:left="3249" w:hanging="360"/>
      </w:pPr>
    </w:lvl>
    <w:lvl w:ilvl="4" w:tplc="04090019" w:tentative="1">
      <w:start w:val="1"/>
      <w:numFmt w:val="lowerLetter"/>
      <w:lvlText w:val="%5."/>
      <w:lvlJc w:val="left"/>
      <w:pPr>
        <w:ind w:left="3969" w:hanging="360"/>
      </w:pPr>
    </w:lvl>
    <w:lvl w:ilvl="5" w:tplc="0409001B" w:tentative="1">
      <w:start w:val="1"/>
      <w:numFmt w:val="lowerRoman"/>
      <w:lvlText w:val="%6."/>
      <w:lvlJc w:val="right"/>
      <w:pPr>
        <w:ind w:left="4689" w:hanging="180"/>
      </w:pPr>
    </w:lvl>
    <w:lvl w:ilvl="6" w:tplc="0409000F" w:tentative="1">
      <w:start w:val="1"/>
      <w:numFmt w:val="decimal"/>
      <w:lvlText w:val="%7."/>
      <w:lvlJc w:val="left"/>
      <w:pPr>
        <w:ind w:left="5409" w:hanging="360"/>
      </w:pPr>
    </w:lvl>
    <w:lvl w:ilvl="7" w:tplc="04090019" w:tentative="1">
      <w:start w:val="1"/>
      <w:numFmt w:val="lowerLetter"/>
      <w:lvlText w:val="%8."/>
      <w:lvlJc w:val="left"/>
      <w:pPr>
        <w:ind w:left="6129" w:hanging="360"/>
      </w:pPr>
    </w:lvl>
    <w:lvl w:ilvl="8" w:tplc="0409001B" w:tentative="1">
      <w:start w:val="1"/>
      <w:numFmt w:val="lowerRoman"/>
      <w:lvlText w:val="%9."/>
      <w:lvlJc w:val="right"/>
      <w:pPr>
        <w:ind w:left="6849" w:hanging="180"/>
      </w:pPr>
    </w:lvl>
  </w:abstractNum>
  <w:abstractNum w:abstractNumId="20" w15:restartNumberingAfterBreak="0">
    <w:nsid w:val="31E71530"/>
    <w:multiLevelType w:val="hybridMultilevel"/>
    <w:tmpl w:val="0358A1A8"/>
    <w:lvl w:ilvl="0" w:tplc="0BF4EE32">
      <w:start w:val="3"/>
      <w:numFmt w:val="bullet"/>
      <w:lvlText w:val="-"/>
      <w:lvlJc w:val="left"/>
      <w:pPr>
        <w:ind w:left="169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3" w:hanging="360"/>
      </w:pPr>
      <w:rPr>
        <w:rFonts w:ascii="Wingdings" w:hAnsi="Wingdings" w:hint="default"/>
      </w:rPr>
    </w:lvl>
  </w:abstractNum>
  <w:abstractNum w:abstractNumId="21" w15:restartNumberingAfterBreak="0">
    <w:nsid w:val="38525ECF"/>
    <w:multiLevelType w:val="hybridMultilevel"/>
    <w:tmpl w:val="D2B29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8C27A3"/>
    <w:multiLevelType w:val="hybridMultilevel"/>
    <w:tmpl w:val="38406F5E"/>
    <w:lvl w:ilvl="0" w:tplc="09E4E9C2">
      <w:start w:val="1"/>
      <w:numFmt w:val="bullet"/>
      <w:lvlText w:val=""/>
      <w:lvlJc w:val="left"/>
      <w:pPr>
        <w:ind w:left="-336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24" w:hanging="360"/>
      </w:pPr>
      <w:rPr>
        <w:rFonts w:ascii="Wingdings" w:hAnsi="Wingdings" w:hint="default"/>
      </w:rPr>
    </w:lvl>
  </w:abstractNum>
  <w:abstractNum w:abstractNumId="23" w15:restartNumberingAfterBreak="0">
    <w:nsid w:val="45D53073"/>
    <w:multiLevelType w:val="hybridMultilevel"/>
    <w:tmpl w:val="DC2401B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4" w15:restartNumberingAfterBreak="0">
    <w:nsid w:val="46AB5CDF"/>
    <w:multiLevelType w:val="hybridMultilevel"/>
    <w:tmpl w:val="0E263F2E"/>
    <w:lvl w:ilvl="0" w:tplc="9A2C3550">
      <w:start w:val="1"/>
      <w:numFmt w:val="arabicAbjad"/>
      <w:lvlText w:val="%1-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082941"/>
    <w:multiLevelType w:val="hybridMultilevel"/>
    <w:tmpl w:val="75B40444"/>
    <w:lvl w:ilvl="0" w:tplc="E3607F00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70AD47" w:themeColor="accent6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4F59AE"/>
    <w:multiLevelType w:val="multilevel"/>
    <w:tmpl w:val="95D2127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ubSUB"/>
      <w:lvlText w:val="%1-%2"/>
      <w:lvlJc w:val="left"/>
      <w:pPr>
        <w:ind w:left="2139" w:hanging="43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413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6201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90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9975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168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3749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5456" w:hanging="1800"/>
      </w:pPr>
      <w:rPr>
        <w:rFonts w:hint="default"/>
      </w:rPr>
    </w:lvl>
  </w:abstractNum>
  <w:abstractNum w:abstractNumId="27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8" w15:restartNumberingAfterBreak="0">
    <w:nsid w:val="57260AE8"/>
    <w:multiLevelType w:val="hybridMultilevel"/>
    <w:tmpl w:val="2A763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0F6C82"/>
    <w:multiLevelType w:val="hybridMultilevel"/>
    <w:tmpl w:val="E7E0288A"/>
    <w:lvl w:ilvl="0" w:tplc="B1B291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E25E01"/>
    <w:multiLevelType w:val="hybridMultilevel"/>
    <w:tmpl w:val="3718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3451B4"/>
    <w:multiLevelType w:val="hybridMultilevel"/>
    <w:tmpl w:val="40125FFC"/>
    <w:lvl w:ilvl="0" w:tplc="7C821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44271C"/>
    <w:multiLevelType w:val="hybridMultilevel"/>
    <w:tmpl w:val="3D7294F8"/>
    <w:lvl w:ilvl="0" w:tplc="D4DA667C">
      <w:start w:val="1"/>
      <w:numFmt w:val="bullet"/>
      <w:lvlText w:val="-"/>
      <w:lvlJc w:val="left"/>
      <w:pPr>
        <w:ind w:left="720" w:hanging="360"/>
      </w:pPr>
      <w:rPr>
        <w:rFonts w:ascii="Harf-Fannan" w:eastAsiaTheme="minorHAnsi" w:hAnsi="Harf-Fannan" w:cs="Harf-Fann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26552"/>
    <w:multiLevelType w:val="hybridMultilevel"/>
    <w:tmpl w:val="8AF2DB82"/>
    <w:lvl w:ilvl="0" w:tplc="499C6CA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90600A"/>
        <w:sz w:val="36"/>
        <w:szCs w:val="3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FA6659"/>
    <w:multiLevelType w:val="hybridMultilevel"/>
    <w:tmpl w:val="5E649136"/>
    <w:lvl w:ilvl="0" w:tplc="499C6CA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90600A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655ED1"/>
    <w:multiLevelType w:val="hybridMultilevel"/>
    <w:tmpl w:val="808AA3D6"/>
    <w:lvl w:ilvl="0" w:tplc="F5240F28">
      <w:start w:val="1"/>
      <w:numFmt w:val="bullet"/>
      <w:pStyle w:val="SubT1-1"/>
      <w:lvlText w:val=""/>
      <w:lvlPicBulletId w:val="0"/>
      <w:lvlJc w:val="left"/>
      <w:pPr>
        <w:ind w:left="1796" w:hanging="360"/>
      </w:pPr>
      <w:rPr>
        <w:rFonts w:ascii="Symbol" w:hAnsi="Symbol" w:cs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6" w:hanging="360"/>
      </w:pPr>
      <w:rPr>
        <w:rFonts w:ascii="Wingdings" w:hAnsi="Wingdings" w:hint="default"/>
      </w:rPr>
    </w:lvl>
  </w:abstractNum>
  <w:abstractNum w:abstractNumId="37" w15:restartNumberingAfterBreak="0">
    <w:nsid w:val="785D5DC7"/>
    <w:multiLevelType w:val="hybridMultilevel"/>
    <w:tmpl w:val="D0D060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617522"/>
    <w:multiLevelType w:val="hybridMultilevel"/>
    <w:tmpl w:val="F112F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7131C7"/>
    <w:multiLevelType w:val="hybridMultilevel"/>
    <w:tmpl w:val="DA48B35A"/>
    <w:lvl w:ilvl="0" w:tplc="38F46440">
      <w:start w:val="1"/>
      <w:numFmt w:val="bullet"/>
      <w:lvlText w:val=""/>
      <w:lvlJc w:val="left"/>
      <w:pPr>
        <w:ind w:left="315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75" w:hanging="360"/>
      </w:pPr>
      <w:rPr>
        <w:rFonts w:ascii="Wingdings" w:hAnsi="Wingdings" w:hint="default"/>
      </w:rPr>
    </w:lvl>
  </w:abstractNum>
  <w:abstractNum w:abstractNumId="40" w15:restartNumberingAfterBreak="0">
    <w:nsid w:val="79CD0738"/>
    <w:multiLevelType w:val="hybridMultilevel"/>
    <w:tmpl w:val="C61E1E7C"/>
    <w:lvl w:ilvl="0" w:tplc="C10EA96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AD47" w:themeColor="accent6"/>
        <w:lang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461FCC"/>
    <w:multiLevelType w:val="hybridMultilevel"/>
    <w:tmpl w:val="9304AEAA"/>
    <w:lvl w:ilvl="0" w:tplc="ABE4C7C6">
      <w:start w:val="1"/>
      <w:numFmt w:val="decimal"/>
      <w:pStyle w:val="B11"/>
      <w:lvlText w:val="%1."/>
      <w:lvlJc w:val="left"/>
      <w:pPr>
        <w:ind w:left="2651" w:hanging="360"/>
      </w:pPr>
      <w:rPr>
        <w:rFonts w:cs="Fanan" w:hint="default"/>
        <w:b w:val="0"/>
        <w:bCs/>
        <w:iCs w:val="0"/>
        <w:sz w:val="22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28282843">
    <w:abstractNumId w:val="36"/>
  </w:num>
  <w:num w:numId="2" w16cid:durableId="1470705400">
    <w:abstractNumId w:val="9"/>
  </w:num>
  <w:num w:numId="3" w16cid:durableId="193270389">
    <w:abstractNumId w:val="8"/>
  </w:num>
  <w:num w:numId="4" w16cid:durableId="1076512400">
    <w:abstractNumId w:val="4"/>
  </w:num>
  <w:num w:numId="5" w16cid:durableId="989091433">
    <w:abstractNumId w:val="26"/>
  </w:num>
  <w:num w:numId="6" w16cid:durableId="27800534">
    <w:abstractNumId w:val="0"/>
  </w:num>
  <w:num w:numId="7" w16cid:durableId="137115723">
    <w:abstractNumId w:val="41"/>
  </w:num>
  <w:num w:numId="8" w16cid:durableId="2055615951">
    <w:abstractNumId w:val="19"/>
  </w:num>
  <w:num w:numId="9" w16cid:durableId="1296637890">
    <w:abstractNumId w:val="5"/>
  </w:num>
  <w:num w:numId="10" w16cid:durableId="1762602189">
    <w:abstractNumId w:val="15"/>
  </w:num>
  <w:num w:numId="11" w16cid:durableId="861091885">
    <w:abstractNumId w:val="18"/>
  </w:num>
  <w:num w:numId="12" w16cid:durableId="1079711775">
    <w:abstractNumId w:val="11"/>
  </w:num>
  <w:num w:numId="13" w16cid:durableId="1970623846">
    <w:abstractNumId w:val="20"/>
  </w:num>
  <w:num w:numId="14" w16cid:durableId="276109826">
    <w:abstractNumId w:val="30"/>
  </w:num>
  <w:num w:numId="15" w16cid:durableId="1006176082">
    <w:abstractNumId w:val="37"/>
  </w:num>
  <w:num w:numId="16" w16cid:durableId="2030175812">
    <w:abstractNumId w:val="13"/>
  </w:num>
  <w:num w:numId="17" w16cid:durableId="1185172450">
    <w:abstractNumId w:val="12"/>
  </w:num>
  <w:num w:numId="18" w16cid:durableId="1822577124">
    <w:abstractNumId w:val="25"/>
  </w:num>
  <w:num w:numId="19" w16cid:durableId="1767967369">
    <w:abstractNumId w:val="21"/>
  </w:num>
  <w:num w:numId="20" w16cid:durableId="455294388">
    <w:abstractNumId w:val="32"/>
  </w:num>
  <w:num w:numId="21" w16cid:durableId="1077048374">
    <w:abstractNumId w:val="22"/>
  </w:num>
  <w:num w:numId="22" w16cid:durableId="1169491295">
    <w:abstractNumId w:val="16"/>
  </w:num>
  <w:num w:numId="23" w16cid:durableId="406193588">
    <w:abstractNumId w:val="28"/>
  </w:num>
  <w:num w:numId="24" w16cid:durableId="1061290131">
    <w:abstractNumId w:val="24"/>
  </w:num>
  <w:num w:numId="25" w16cid:durableId="1818691562">
    <w:abstractNumId w:val="39"/>
  </w:num>
  <w:num w:numId="26" w16cid:durableId="1761412551">
    <w:abstractNumId w:val="29"/>
  </w:num>
  <w:num w:numId="27" w16cid:durableId="662392109">
    <w:abstractNumId w:val="38"/>
  </w:num>
  <w:num w:numId="28" w16cid:durableId="815730518">
    <w:abstractNumId w:val="27"/>
  </w:num>
  <w:num w:numId="29" w16cid:durableId="718744741">
    <w:abstractNumId w:val="10"/>
  </w:num>
  <w:num w:numId="30" w16cid:durableId="39770420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19496529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15969506">
    <w:abstractNumId w:val="40"/>
  </w:num>
  <w:num w:numId="33" w16cid:durableId="1836145066">
    <w:abstractNumId w:val="6"/>
  </w:num>
  <w:num w:numId="34" w16cid:durableId="1914318455">
    <w:abstractNumId w:val="35"/>
  </w:num>
  <w:num w:numId="35" w16cid:durableId="1799058915">
    <w:abstractNumId w:val="31"/>
  </w:num>
  <w:num w:numId="36" w16cid:durableId="1446534555">
    <w:abstractNumId w:val="3"/>
  </w:num>
  <w:num w:numId="37" w16cid:durableId="199173456">
    <w:abstractNumId w:val="33"/>
  </w:num>
  <w:num w:numId="38" w16cid:durableId="1592083498">
    <w:abstractNumId w:val="2"/>
  </w:num>
  <w:num w:numId="39" w16cid:durableId="1530488622">
    <w:abstractNumId w:val="23"/>
  </w:num>
  <w:num w:numId="40" w16cid:durableId="151339050">
    <w:abstractNumId w:val="14"/>
  </w:num>
  <w:num w:numId="41" w16cid:durableId="400911511">
    <w:abstractNumId w:val="17"/>
  </w:num>
  <w:num w:numId="42" w16cid:durableId="580601029">
    <w:abstractNumId w:val="34"/>
  </w:num>
  <w:num w:numId="43" w16cid:durableId="21334759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jUxszA2szAwMjRT0lEKTi0uzszPAykwNKoFAN9PpOktAAAA"/>
  </w:docVars>
  <w:rsids>
    <w:rsidRoot w:val="00E02D8F"/>
    <w:rsid w:val="00001B1A"/>
    <w:rsid w:val="00002047"/>
    <w:rsid w:val="0000674A"/>
    <w:rsid w:val="00012801"/>
    <w:rsid w:val="00017774"/>
    <w:rsid w:val="000223A7"/>
    <w:rsid w:val="00024EAE"/>
    <w:rsid w:val="00025EEE"/>
    <w:rsid w:val="00027BE1"/>
    <w:rsid w:val="00042315"/>
    <w:rsid w:val="0004759D"/>
    <w:rsid w:val="0005704B"/>
    <w:rsid w:val="00061BA7"/>
    <w:rsid w:val="00073931"/>
    <w:rsid w:val="00090E8E"/>
    <w:rsid w:val="0009593D"/>
    <w:rsid w:val="000A2E84"/>
    <w:rsid w:val="000A5BD5"/>
    <w:rsid w:val="000A757F"/>
    <w:rsid w:val="000A7B71"/>
    <w:rsid w:val="000C2B7E"/>
    <w:rsid w:val="000C412B"/>
    <w:rsid w:val="000D66B1"/>
    <w:rsid w:val="00100919"/>
    <w:rsid w:val="00105FC3"/>
    <w:rsid w:val="0010624F"/>
    <w:rsid w:val="001134A7"/>
    <w:rsid w:val="00122C35"/>
    <w:rsid w:val="00124164"/>
    <w:rsid w:val="00126857"/>
    <w:rsid w:val="00126FD0"/>
    <w:rsid w:val="00130C37"/>
    <w:rsid w:val="0014243F"/>
    <w:rsid w:val="00147251"/>
    <w:rsid w:val="001608BE"/>
    <w:rsid w:val="00171582"/>
    <w:rsid w:val="00171EE0"/>
    <w:rsid w:val="001739BD"/>
    <w:rsid w:val="00180D49"/>
    <w:rsid w:val="00185A73"/>
    <w:rsid w:val="00187C41"/>
    <w:rsid w:val="001934DA"/>
    <w:rsid w:val="001935BD"/>
    <w:rsid w:val="00196731"/>
    <w:rsid w:val="00196C23"/>
    <w:rsid w:val="00196D90"/>
    <w:rsid w:val="001A41BD"/>
    <w:rsid w:val="001A532A"/>
    <w:rsid w:val="001A61CE"/>
    <w:rsid w:val="001A694A"/>
    <w:rsid w:val="001B059E"/>
    <w:rsid w:val="001B0E3F"/>
    <w:rsid w:val="001B2D91"/>
    <w:rsid w:val="001C0A18"/>
    <w:rsid w:val="001C6203"/>
    <w:rsid w:val="001C7542"/>
    <w:rsid w:val="001C7C05"/>
    <w:rsid w:val="001D3C39"/>
    <w:rsid w:val="001D5406"/>
    <w:rsid w:val="001D564A"/>
    <w:rsid w:val="001E13A0"/>
    <w:rsid w:val="001E4449"/>
    <w:rsid w:val="001E62F4"/>
    <w:rsid w:val="002107C8"/>
    <w:rsid w:val="00212134"/>
    <w:rsid w:val="0021393C"/>
    <w:rsid w:val="00214892"/>
    <w:rsid w:val="0021638F"/>
    <w:rsid w:val="00222C92"/>
    <w:rsid w:val="00223647"/>
    <w:rsid w:val="00225982"/>
    <w:rsid w:val="00225BB1"/>
    <w:rsid w:val="0022747B"/>
    <w:rsid w:val="00231CD0"/>
    <w:rsid w:val="00246C1B"/>
    <w:rsid w:val="00256B53"/>
    <w:rsid w:val="00265580"/>
    <w:rsid w:val="00267161"/>
    <w:rsid w:val="00280C4C"/>
    <w:rsid w:val="00284762"/>
    <w:rsid w:val="00285D7A"/>
    <w:rsid w:val="00287035"/>
    <w:rsid w:val="002A1FDA"/>
    <w:rsid w:val="002B3DA0"/>
    <w:rsid w:val="002B449E"/>
    <w:rsid w:val="002C286E"/>
    <w:rsid w:val="002C4C1B"/>
    <w:rsid w:val="002E5D4B"/>
    <w:rsid w:val="002E7F9C"/>
    <w:rsid w:val="00301590"/>
    <w:rsid w:val="0031051F"/>
    <w:rsid w:val="003209EB"/>
    <w:rsid w:val="00326CEB"/>
    <w:rsid w:val="00331CFE"/>
    <w:rsid w:val="00333481"/>
    <w:rsid w:val="00335880"/>
    <w:rsid w:val="0034653B"/>
    <w:rsid w:val="00355D41"/>
    <w:rsid w:val="00380CB6"/>
    <w:rsid w:val="00381E59"/>
    <w:rsid w:val="00382F65"/>
    <w:rsid w:val="0038372F"/>
    <w:rsid w:val="003848E8"/>
    <w:rsid w:val="003941E1"/>
    <w:rsid w:val="003A1778"/>
    <w:rsid w:val="003A1813"/>
    <w:rsid w:val="003C1858"/>
    <w:rsid w:val="003C1A4D"/>
    <w:rsid w:val="003C1B02"/>
    <w:rsid w:val="003C6665"/>
    <w:rsid w:val="003C686D"/>
    <w:rsid w:val="003E53C7"/>
    <w:rsid w:val="003E6C8D"/>
    <w:rsid w:val="003F65D2"/>
    <w:rsid w:val="004039E1"/>
    <w:rsid w:val="00425D7B"/>
    <w:rsid w:val="00433B5F"/>
    <w:rsid w:val="00443434"/>
    <w:rsid w:val="00451DEC"/>
    <w:rsid w:val="004560BE"/>
    <w:rsid w:val="00457CAB"/>
    <w:rsid w:val="00465752"/>
    <w:rsid w:val="0047094F"/>
    <w:rsid w:val="004713B0"/>
    <w:rsid w:val="00483747"/>
    <w:rsid w:val="00485C65"/>
    <w:rsid w:val="00494232"/>
    <w:rsid w:val="004A3786"/>
    <w:rsid w:val="004B177E"/>
    <w:rsid w:val="004B4EF4"/>
    <w:rsid w:val="004B634A"/>
    <w:rsid w:val="004C6FF9"/>
    <w:rsid w:val="004E07DD"/>
    <w:rsid w:val="004E1A5F"/>
    <w:rsid w:val="004E5047"/>
    <w:rsid w:val="004E60E4"/>
    <w:rsid w:val="005109B8"/>
    <w:rsid w:val="00512F3A"/>
    <w:rsid w:val="0051476E"/>
    <w:rsid w:val="005215D3"/>
    <w:rsid w:val="00535ED5"/>
    <w:rsid w:val="00536548"/>
    <w:rsid w:val="005431E3"/>
    <w:rsid w:val="0054334D"/>
    <w:rsid w:val="00544809"/>
    <w:rsid w:val="005515FA"/>
    <w:rsid w:val="0055645A"/>
    <w:rsid w:val="005568A2"/>
    <w:rsid w:val="00561ECA"/>
    <w:rsid w:val="00566813"/>
    <w:rsid w:val="0057196E"/>
    <w:rsid w:val="00573D6D"/>
    <w:rsid w:val="00577FF6"/>
    <w:rsid w:val="00582155"/>
    <w:rsid w:val="005956D8"/>
    <w:rsid w:val="005A5163"/>
    <w:rsid w:val="005B44A7"/>
    <w:rsid w:val="005C4A0A"/>
    <w:rsid w:val="005D2426"/>
    <w:rsid w:val="005D7F6A"/>
    <w:rsid w:val="005E051F"/>
    <w:rsid w:val="005E575C"/>
    <w:rsid w:val="005E5834"/>
    <w:rsid w:val="005F4055"/>
    <w:rsid w:val="00602FED"/>
    <w:rsid w:val="00610E7F"/>
    <w:rsid w:val="00617576"/>
    <w:rsid w:val="00623462"/>
    <w:rsid w:val="00623859"/>
    <w:rsid w:val="00632394"/>
    <w:rsid w:val="00643937"/>
    <w:rsid w:val="00644E36"/>
    <w:rsid w:val="006867D7"/>
    <w:rsid w:val="0069133C"/>
    <w:rsid w:val="00693CFB"/>
    <w:rsid w:val="006B383D"/>
    <w:rsid w:val="006B3957"/>
    <w:rsid w:val="006D39C8"/>
    <w:rsid w:val="006D46B3"/>
    <w:rsid w:val="006D4854"/>
    <w:rsid w:val="006E52F0"/>
    <w:rsid w:val="006E782B"/>
    <w:rsid w:val="006F20EB"/>
    <w:rsid w:val="00710D6E"/>
    <w:rsid w:val="0071550A"/>
    <w:rsid w:val="00716EC4"/>
    <w:rsid w:val="0072507A"/>
    <w:rsid w:val="00737A12"/>
    <w:rsid w:val="00740310"/>
    <w:rsid w:val="0074378A"/>
    <w:rsid w:val="007466F6"/>
    <w:rsid w:val="00752555"/>
    <w:rsid w:val="00756BDC"/>
    <w:rsid w:val="00780D34"/>
    <w:rsid w:val="00783926"/>
    <w:rsid w:val="007846BF"/>
    <w:rsid w:val="00794F31"/>
    <w:rsid w:val="007A0B4A"/>
    <w:rsid w:val="007A1F2D"/>
    <w:rsid w:val="007A37D5"/>
    <w:rsid w:val="007B0A46"/>
    <w:rsid w:val="007B1414"/>
    <w:rsid w:val="007D2471"/>
    <w:rsid w:val="007E28A6"/>
    <w:rsid w:val="007F6934"/>
    <w:rsid w:val="00800EE1"/>
    <w:rsid w:val="00807400"/>
    <w:rsid w:val="00811AAE"/>
    <w:rsid w:val="00813207"/>
    <w:rsid w:val="00820021"/>
    <w:rsid w:val="008219BB"/>
    <w:rsid w:val="0082235A"/>
    <w:rsid w:val="008267A9"/>
    <w:rsid w:val="0083043D"/>
    <w:rsid w:val="0083382A"/>
    <w:rsid w:val="00850206"/>
    <w:rsid w:val="008602E5"/>
    <w:rsid w:val="00864CB2"/>
    <w:rsid w:val="0086744F"/>
    <w:rsid w:val="0087409A"/>
    <w:rsid w:val="00883686"/>
    <w:rsid w:val="00890699"/>
    <w:rsid w:val="008958B3"/>
    <w:rsid w:val="008958E8"/>
    <w:rsid w:val="008968E9"/>
    <w:rsid w:val="008A138E"/>
    <w:rsid w:val="008A5CFC"/>
    <w:rsid w:val="008B07C6"/>
    <w:rsid w:val="008B31C3"/>
    <w:rsid w:val="008B51C5"/>
    <w:rsid w:val="008B574B"/>
    <w:rsid w:val="008D20EA"/>
    <w:rsid w:val="008D7D27"/>
    <w:rsid w:val="008E0BD2"/>
    <w:rsid w:val="008E2546"/>
    <w:rsid w:val="008E5A32"/>
    <w:rsid w:val="008F07B6"/>
    <w:rsid w:val="009136EA"/>
    <w:rsid w:val="00946E54"/>
    <w:rsid w:val="00947C96"/>
    <w:rsid w:val="00962F55"/>
    <w:rsid w:val="00971004"/>
    <w:rsid w:val="0097269F"/>
    <w:rsid w:val="00986741"/>
    <w:rsid w:val="00987060"/>
    <w:rsid w:val="0099342E"/>
    <w:rsid w:val="00994AB1"/>
    <w:rsid w:val="00997DB3"/>
    <w:rsid w:val="009A5129"/>
    <w:rsid w:val="009B101A"/>
    <w:rsid w:val="009B7BCC"/>
    <w:rsid w:val="009D67E8"/>
    <w:rsid w:val="009D72D7"/>
    <w:rsid w:val="009F37AE"/>
    <w:rsid w:val="00A03AD2"/>
    <w:rsid w:val="00A131BB"/>
    <w:rsid w:val="00A169F7"/>
    <w:rsid w:val="00A16FBE"/>
    <w:rsid w:val="00A3170D"/>
    <w:rsid w:val="00A46F36"/>
    <w:rsid w:val="00A536F4"/>
    <w:rsid w:val="00A54218"/>
    <w:rsid w:val="00A56C5C"/>
    <w:rsid w:val="00A61E61"/>
    <w:rsid w:val="00A720CC"/>
    <w:rsid w:val="00A72915"/>
    <w:rsid w:val="00A7412F"/>
    <w:rsid w:val="00A801EA"/>
    <w:rsid w:val="00A80D5A"/>
    <w:rsid w:val="00A8414C"/>
    <w:rsid w:val="00A8626B"/>
    <w:rsid w:val="00A935F9"/>
    <w:rsid w:val="00A93928"/>
    <w:rsid w:val="00A95C41"/>
    <w:rsid w:val="00AA7E7D"/>
    <w:rsid w:val="00AB138E"/>
    <w:rsid w:val="00AB44A2"/>
    <w:rsid w:val="00AB5E9B"/>
    <w:rsid w:val="00AD7906"/>
    <w:rsid w:val="00AE45DD"/>
    <w:rsid w:val="00AE6AFD"/>
    <w:rsid w:val="00AE7764"/>
    <w:rsid w:val="00AF4F48"/>
    <w:rsid w:val="00B05A7B"/>
    <w:rsid w:val="00B07738"/>
    <w:rsid w:val="00B236DC"/>
    <w:rsid w:val="00B34024"/>
    <w:rsid w:val="00B354BC"/>
    <w:rsid w:val="00B3679B"/>
    <w:rsid w:val="00B404F6"/>
    <w:rsid w:val="00B4541D"/>
    <w:rsid w:val="00B4706F"/>
    <w:rsid w:val="00B53858"/>
    <w:rsid w:val="00B57A6F"/>
    <w:rsid w:val="00B62590"/>
    <w:rsid w:val="00B631BD"/>
    <w:rsid w:val="00B6570A"/>
    <w:rsid w:val="00B7335C"/>
    <w:rsid w:val="00B81015"/>
    <w:rsid w:val="00B812AB"/>
    <w:rsid w:val="00B87323"/>
    <w:rsid w:val="00B909DD"/>
    <w:rsid w:val="00B97355"/>
    <w:rsid w:val="00BA0AA8"/>
    <w:rsid w:val="00BB1E4A"/>
    <w:rsid w:val="00BC3C1D"/>
    <w:rsid w:val="00BD0A0F"/>
    <w:rsid w:val="00BD1E09"/>
    <w:rsid w:val="00BD6520"/>
    <w:rsid w:val="00BE201A"/>
    <w:rsid w:val="00BE2A51"/>
    <w:rsid w:val="00BE2B37"/>
    <w:rsid w:val="00BF4D7C"/>
    <w:rsid w:val="00C01CE1"/>
    <w:rsid w:val="00C1791B"/>
    <w:rsid w:val="00C21C7E"/>
    <w:rsid w:val="00C23A27"/>
    <w:rsid w:val="00C23D81"/>
    <w:rsid w:val="00C40837"/>
    <w:rsid w:val="00C45A6F"/>
    <w:rsid w:val="00C52F17"/>
    <w:rsid w:val="00C5313C"/>
    <w:rsid w:val="00C53582"/>
    <w:rsid w:val="00C61935"/>
    <w:rsid w:val="00C63DE7"/>
    <w:rsid w:val="00C64A51"/>
    <w:rsid w:val="00C76240"/>
    <w:rsid w:val="00C8258A"/>
    <w:rsid w:val="00C85BA8"/>
    <w:rsid w:val="00C951B2"/>
    <w:rsid w:val="00CB557E"/>
    <w:rsid w:val="00CB7658"/>
    <w:rsid w:val="00CC0E21"/>
    <w:rsid w:val="00CD37A7"/>
    <w:rsid w:val="00CD3F5A"/>
    <w:rsid w:val="00CE0BEE"/>
    <w:rsid w:val="00CF0B7E"/>
    <w:rsid w:val="00CF1D14"/>
    <w:rsid w:val="00D059C3"/>
    <w:rsid w:val="00D1680B"/>
    <w:rsid w:val="00D325CC"/>
    <w:rsid w:val="00D46D18"/>
    <w:rsid w:val="00D46E61"/>
    <w:rsid w:val="00D57285"/>
    <w:rsid w:val="00D933A0"/>
    <w:rsid w:val="00DA08A5"/>
    <w:rsid w:val="00DA3E47"/>
    <w:rsid w:val="00DA414D"/>
    <w:rsid w:val="00DA6432"/>
    <w:rsid w:val="00DC2023"/>
    <w:rsid w:val="00DC74BC"/>
    <w:rsid w:val="00DD6F7F"/>
    <w:rsid w:val="00DE0BD9"/>
    <w:rsid w:val="00DF3694"/>
    <w:rsid w:val="00DF459A"/>
    <w:rsid w:val="00DF482B"/>
    <w:rsid w:val="00E02D8F"/>
    <w:rsid w:val="00E06AFD"/>
    <w:rsid w:val="00E36234"/>
    <w:rsid w:val="00E362D2"/>
    <w:rsid w:val="00E3742B"/>
    <w:rsid w:val="00E40CA6"/>
    <w:rsid w:val="00E4401C"/>
    <w:rsid w:val="00E477D6"/>
    <w:rsid w:val="00E61378"/>
    <w:rsid w:val="00E80949"/>
    <w:rsid w:val="00E82898"/>
    <w:rsid w:val="00E85E37"/>
    <w:rsid w:val="00E938C8"/>
    <w:rsid w:val="00EA1D54"/>
    <w:rsid w:val="00EA5948"/>
    <w:rsid w:val="00EB638E"/>
    <w:rsid w:val="00ED75D3"/>
    <w:rsid w:val="00EE66D7"/>
    <w:rsid w:val="00F04577"/>
    <w:rsid w:val="00F14F49"/>
    <w:rsid w:val="00F21369"/>
    <w:rsid w:val="00F35E39"/>
    <w:rsid w:val="00F44360"/>
    <w:rsid w:val="00F44D64"/>
    <w:rsid w:val="00F47FEE"/>
    <w:rsid w:val="00F55119"/>
    <w:rsid w:val="00F666FA"/>
    <w:rsid w:val="00F70BDE"/>
    <w:rsid w:val="00F74D06"/>
    <w:rsid w:val="00F80EC3"/>
    <w:rsid w:val="00F867D6"/>
    <w:rsid w:val="00F92D1A"/>
    <w:rsid w:val="00FA3383"/>
    <w:rsid w:val="00FA3BA0"/>
    <w:rsid w:val="00FB187B"/>
    <w:rsid w:val="00FB4903"/>
    <w:rsid w:val="00FC0028"/>
    <w:rsid w:val="00FD48B6"/>
    <w:rsid w:val="00FE166E"/>
    <w:rsid w:val="00FE315B"/>
    <w:rsid w:val="00FE3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C78CC6"/>
  <w15:chartTrackingRefBased/>
  <w15:docId w15:val="{9F73F53C-ED85-461F-AF83-B6439E451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5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4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D8F"/>
    <w:pPr>
      <w:bidi/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rsid w:val="00E02D8F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E02D8F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E02D8F"/>
    <w:pPr>
      <w:bidi w:val="0"/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E02D8F"/>
    <w:pPr>
      <w:bidi w:val="0"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nhideWhenUsed/>
    <w:qFormat/>
    <w:rsid w:val="00E02D8F"/>
    <w:pPr>
      <w:bidi w:val="0"/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nhideWhenUsed/>
    <w:qFormat/>
    <w:rsid w:val="00E02D8F"/>
    <w:pPr>
      <w:bidi w:val="0"/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nhideWhenUsed/>
    <w:qFormat/>
    <w:rsid w:val="00E02D8F"/>
    <w:pPr>
      <w:bidi w:val="0"/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E02D8F"/>
    <w:pPr>
      <w:bidi w:val="0"/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E02D8F"/>
    <w:pPr>
      <w:bidi w:val="0"/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2D8F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E02D8F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E02D8F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rsid w:val="00E02D8F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rsid w:val="00E02D8F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rsid w:val="00E02D8F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rsid w:val="00E02D8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rsid w:val="00E02D8F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E02D8F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02D8F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02D8F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NoSpacing">
    <w:name w:val="No Spacing"/>
    <w:basedOn w:val="Normal"/>
    <w:link w:val="NoSpacingChar"/>
    <w:uiPriority w:val="1"/>
    <w:qFormat/>
    <w:rsid w:val="00E02D8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02D8F"/>
  </w:style>
  <w:style w:type="paragraph" w:styleId="ListParagraph">
    <w:name w:val="List Paragraph"/>
    <w:basedOn w:val="Normal"/>
    <w:link w:val="ListParagraphChar"/>
    <w:uiPriority w:val="34"/>
    <w:qFormat/>
    <w:rsid w:val="00E02D8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2D8F"/>
  </w:style>
  <w:style w:type="paragraph" w:styleId="Subtitle">
    <w:name w:val="Subtitle"/>
    <w:basedOn w:val="Normal"/>
    <w:next w:val="Normal"/>
    <w:link w:val="SubtitleChar"/>
    <w:qFormat/>
    <w:rsid w:val="00E02D8F"/>
    <w:pPr>
      <w:bidi w:val="0"/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2D8F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02D8F"/>
    <w:rPr>
      <w:b/>
      <w:bCs/>
    </w:rPr>
  </w:style>
  <w:style w:type="character" w:styleId="Emphasis">
    <w:name w:val="Emphasis"/>
    <w:qFormat/>
    <w:rsid w:val="00E02D8F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E02D8F"/>
    <w:pPr>
      <w:bidi w:val="0"/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02D8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2D8F"/>
    <w:pPr>
      <w:pBdr>
        <w:bottom w:val="single" w:sz="4" w:space="1" w:color="auto"/>
      </w:pBdr>
      <w:bidi w:val="0"/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2D8F"/>
    <w:rPr>
      <w:b/>
      <w:bCs/>
      <w:i/>
      <w:iCs/>
    </w:rPr>
  </w:style>
  <w:style w:type="character" w:styleId="SubtleEmphasis">
    <w:name w:val="Subtle Emphasis"/>
    <w:uiPriority w:val="19"/>
    <w:qFormat/>
    <w:rsid w:val="00E02D8F"/>
    <w:rPr>
      <w:i/>
      <w:iCs/>
    </w:rPr>
  </w:style>
  <w:style w:type="character" w:styleId="IntenseEmphasis">
    <w:name w:val="Intense Emphasis"/>
    <w:aliases w:val="تأكيد مكثف للمقطع الفرعي"/>
    <w:uiPriority w:val="21"/>
    <w:qFormat/>
    <w:rsid w:val="00E02D8F"/>
    <w:rPr>
      <w:b/>
      <w:bCs/>
    </w:rPr>
  </w:style>
  <w:style w:type="character" w:styleId="SubtleReference">
    <w:name w:val="Subtle Reference"/>
    <w:uiPriority w:val="31"/>
    <w:qFormat/>
    <w:rsid w:val="00E02D8F"/>
    <w:rPr>
      <w:smallCaps/>
    </w:rPr>
  </w:style>
  <w:style w:type="character" w:styleId="IntenseReference">
    <w:name w:val="Intense Reference"/>
    <w:uiPriority w:val="32"/>
    <w:qFormat/>
    <w:rsid w:val="00E02D8F"/>
    <w:rPr>
      <w:smallCaps/>
      <w:spacing w:val="5"/>
      <w:u w:val="single"/>
    </w:rPr>
  </w:style>
  <w:style w:type="character" w:styleId="BookTitle">
    <w:name w:val="Book Title"/>
    <w:uiPriority w:val="33"/>
    <w:qFormat/>
    <w:rsid w:val="00E02D8F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E02D8F"/>
    <w:pPr>
      <w:bidi w:val="0"/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nhideWhenUsed/>
    <w:rsid w:val="00E02D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02D8F"/>
    <w:rPr>
      <w:rFonts w:ascii="Tahoma" w:hAnsi="Tahoma" w:cs="Tahoma"/>
      <w:sz w:val="16"/>
      <w:szCs w:val="16"/>
    </w:rPr>
  </w:style>
  <w:style w:type="paragraph" w:customStyle="1" w:styleId="0T">
    <w:name w:val="# 0 T"/>
    <w:basedOn w:val="ListParagraph"/>
    <w:link w:val="0TChar"/>
    <w:rsid w:val="00E02D8F"/>
    <w:pPr>
      <w:spacing w:before="360" w:after="0"/>
      <w:ind w:left="-625"/>
      <w:contextualSpacing w:val="0"/>
    </w:pPr>
    <w:rPr>
      <w:rFonts w:ascii="Adobe Arabic" w:hAnsi="Adobe Arabic" w:cs="Adobe Arabic"/>
      <w:b/>
      <w:bCs/>
      <w:sz w:val="40"/>
      <w:szCs w:val="40"/>
    </w:rPr>
  </w:style>
  <w:style w:type="character" w:customStyle="1" w:styleId="0TChar">
    <w:name w:val="# 0 T Char"/>
    <w:basedOn w:val="ListParagraphChar"/>
    <w:link w:val="0T"/>
    <w:rsid w:val="00E02D8F"/>
    <w:rPr>
      <w:rFonts w:ascii="Adobe Arabic" w:hAnsi="Adobe Arabic" w:cs="Adobe Arabic"/>
      <w:b/>
      <w:bCs/>
      <w:sz w:val="40"/>
      <w:szCs w:val="40"/>
    </w:rPr>
  </w:style>
  <w:style w:type="paragraph" w:customStyle="1" w:styleId="1">
    <w:name w:val="# (1)"/>
    <w:basedOn w:val="Normal"/>
    <w:link w:val="1Char"/>
    <w:rsid w:val="00E02D8F"/>
    <w:pPr>
      <w:spacing w:before="240" w:after="0" w:line="216" w:lineRule="auto"/>
      <w:ind w:left="368" w:hanging="567"/>
      <w:jc w:val="lowKashida"/>
    </w:pPr>
    <w:rPr>
      <w:rFonts w:ascii="Frutiger LT Arabic 45 Light" w:hAnsi="Frutiger LT Arabic 45 Light" w:cs="Frutiger LT Arabic 45 Light"/>
      <w:b/>
      <w:bCs/>
      <w:color w:val="2E74B5" w:themeColor="accent5" w:themeShade="BF"/>
      <w:sz w:val="32"/>
      <w:szCs w:val="32"/>
    </w:rPr>
  </w:style>
  <w:style w:type="character" w:customStyle="1" w:styleId="1Char">
    <w:name w:val="# (1) Char"/>
    <w:basedOn w:val="DefaultParagraphFont"/>
    <w:link w:val="1"/>
    <w:rsid w:val="00E02D8F"/>
    <w:rPr>
      <w:rFonts w:ascii="Frutiger LT Arabic 45 Light" w:hAnsi="Frutiger LT Arabic 45 Light" w:cs="Frutiger LT Arabic 45 Light"/>
      <w:b/>
      <w:bCs/>
      <w:color w:val="2E74B5" w:themeColor="accent5" w:themeShade="BF"/>
      <w:sz w:val="32"/>
      <w:szCs w:val="32"/>
    </w:rPr>
  </w:style>
  <w:style w:type="paragraph" w:customStyle="1" w:styleId="1-1">
    <w:name w:val="# 1-1"/>
    <w:basedOn w:val="Titel2"/>
    <w:link w:val="1-1Char"/>
    <w:rsid w:val="00E02D8F"/>
    <w:pPr>
      <w:numPr>
        <w:numId w:val="4"/>
      </w:numPr>
      <w:spacing w:before="120" w:line="204" w:lineRule="auto"/>
    </w:pPr>
    <w:rPr>
      <w:rFonts w:ascii="Frutiger LT Arabic 45 Light" w:hAnsi="Frutiger LT Arabic 45 Light" w:cs="Frutiger LT Arabic 45 Light"/>
      <w:sz w:val="28"/>
      <w:szCs w:val="28"/>
    </w:rPr>
  </w:style>
  <w:style w:type="paragraph" w:customStyle="1" w:styleId="Titel2">
    <w:name w:val="Titel (2)"/>
    <w:basedOn w:val="Normal"/>
    <w:link w:val="Titel2Char"/>
    <w:qFormat/>
    <w:rsid w:val="00E02D8F"/>
    <w:pPr>
      <w:spacing w:before="240" w:after="0"/>
      <w:ind w:firstLine="720"/>
      <w:jc w:val="lowKashida"/>
    </w:pPr>
    <w:rPr>
      <w:rFonts w:ascii="Adobe Arabic" w:hAnsi="Adobe Arabic" w:cs="Adobe Arabic"/>
      <w:sz w:val="40"/>
      <w:szCs w:val="40"/>
    </w:rPr>
  </w:style>
  <w:style w:type="character" w:customStyle="1" w:styleId="Titel2Char">
    <w:name w:val="Titel (2) Char"/>
    <w:basedOn w:val="DefaultParagraphFont"/>
    <w:link w:val="Titel2"/>
    <w:rsid w:val="00E02D8F"/>
    <w:rPr>
      <w:rFonts w:ascii="Adobe Arabic" w:hAnsi="Adobe Arabic" w:cs="Adobe Arabic"/>
      <w:sz w:val="40"/>
      <w:szCs w:val="40"/>
    </w:rPr>
  </w:style>
  <w:style w:type="character" w:customStyle="1" w:styleId="1-1Char">
    <w:name w:val="# 1-1 Char"/>
    <w:basedOn w:val="ListParagraphChar"/>
    <w:link w:val="1-1"/>
    <w:rsid w:val="00E02D8F"/>
    <w:rPr>
      <w:rFonts w:ascii="Frutiger LT Arabic 45 Light" w:hAnsi="Frutiger LT Arabic 45 Light" w:cs="Frutiger LT Arabic 45 Light"/>
      <w:sz w:val="28"/>
      <w:szCs w:val="28"/>
    </w:rPr>
  </w:style>
  <w:style w:type="paragraph" w:customStyle="1" w:styleId="SubT1-1">
    <w:name w:val="Sub T(1-1)"/>
    <w:basedOn w:val="ListParagraph"/>
    <w:link w:val="SubT1-1Char"/>
    <w:qFormat/>
    <w:rsid w:val="00E02D8F"/>
    <w:pPr>
      <w:numPr>
        <w:numId w:val="1"/>
      </w:numPr>
      <w:spacing w:before="240" w:after="0"/>
      <w:contextualSpacing w:val="0"/>
      <w:jc w:val="lowKashida"/>
    </w:pPr>
    <w:rPr>
      <w:rFonts w:ascii="Adobe Arabic" w:hAnsi="Adobe Arabic" w:cs="Adobe Arabic"/>
      <w:b/>
      <w:bCs/>
      <w:sz w:val="36"/>
      <w:szCs w:val="36"/>
    </w:rPr>
  </w:style>
  <w:style w:type="character" w:customStyle="1" w:styleId="SubT1-1Char">
    <w:name w:val="Sub T(1-1) Char"/>
    <w:basedOn w:val="ListParagraphChar"/>
    <w:link w:val="SubT1-1"/>
    <w:rsid w:val="00E02D8F"/>
    <w:rPr>
      <w:rFonts w:ascii="Adobe Arabic" w:hAnsi="Adobe Arabic" w:cs="Adobe Arabic"/>
      <w:b/>
      <w:bCs/>
      <w:sz w:val="36"/>
      <w:szCs w:val="36"/>
    </w:rPr>
  </w:style>
  <w:style w:type="paragraph" w:customStyle="1" w:styleId="MTitel">
    <w:name w:val="M Titel"/>
    <w:basedOn w:val="Normal"/>
    <w:link w:val="MTitelChar"/>
    <w:rsid w:val="00E02D8F"/>
    <w:pPr>
      <w:spacing w:before="240" w:after="480" w:line="192" w:lineRule="auto"/>
      <w:ind w:left="1219" w:right="2410" w:hanging="1134"/>
      <w:jc w:val="lowKashida"/>
    </w:pPr>
    <w:rPr>
      <w:rFonts w:ascii="Adobe Arabic" w:hAnsi="Adobe Arabic" w:cs="محمد فنون متين 1"/>
      <w:b/>
      <w:bCs/>
      <w:color w:val="70AD47" w:themeColor="accent6"/>
      <w:sz w:val="56"/>
      <w:szCs w:val="56"/>
      <w14:shadow w14:blurRad="50800" w14:dist="40005" w14:dir="5400000" w14:sx="100000" w14:sy="100000" w14:kx="0" w14:ky="0" w14:algn="tl">
        <w14:srgbClr w14:val="000000">
          <w14:alpha w14:val="67000"/>
          <w14:shade w14:val="5000"/>
          <w14:satMod w14:val="120000"/>
        </w14:srgbClr>
      </w14:shadow>
      <w14:textOutline w14:w="15773" w14:cap="flat" w14:cmpd="sng" w14:algn="ctr">
        <w14:gradFill>
          <w14:gsLst>
            <w14:gs w14:pos="70000">
              <w14:schemeClr w14:val="accent6">
                <w14:shade w14:val="50000"/>
                <w14:satMod w14:val="190000"/>
              </w14:schemeClr>
            </w14:gs>
            <w14:gs w14:pos="0">
              <w14:schemeClr w14:val="accent6">
                <w14:tint w14:val="77000"/>
                <w14:satMod w14:val="180000"/>
              </w14:schemeClr>
            </w14:gs>
          </w14:gsLst>
          <w14:lin w14:ang="5400000" w14:scaled="0"/>
        </w14:gradFill>
        <w14:prstDash w14:val="solid"/>
        <w14:round/>
      </w14:textOutline>
      <w14:textFill>
        <w14:solidFill>
          <w14:schemeClr w14:val="accent6">
            <w14:tint w14:val="15000"/>
            <w14:satMod w14:val="200000"/>
          </w14:schemeClr>
        </w14:solidFill>
      </w14:textFill>
    </w:rPr>
  </w:style>
  <w:style w:type="character" w:customStyle="1" w:styleId="MTitelChar">
    <w:name w:val="M Titel Char"/>
    <w:basedOn w:val="DefaultParagraphFont"/>
    <w:link w:val="MTitel"/>
    <w:rsid w:val="00E02D8F"/>
    <w:rPr>
      <w:rFonts w:ascii="Adobe Arabic" w:hAnsi="Adobe Arabic" w:cs="محمد فنون متين 1"/>
      <w:b/>
      <w:bCs/>
      <w:color w:val="70AD47" w:themeColor="accent6"/>
      <w:sz w:val="56"/>
      <w:szCs w:val="56"/>
      <w14:shadow w14:blurRad="50800" w14:dist="40005" w14:dir="5400000" w14:sx="100000" w14:sy="100000" w14:kx="0" w14:ky="0" w14:algn="tl">
        <w14:srgbClr w14:val="000000">
          <w14:alpha w14:val="67000"/>
          <w14:shade w14:val="5000"/>
          <w14:satMod w14:val="120000"/>
        </w14:srgbClr>
      </w14:shadow>
      <w14:textOutline w14:w="15773" w14:cap="flat" w14:cmpd="sng" w14:algn="ctr">
        <w14:gradFill>
          <w14:gsLst>
            <w14:gs w14:pos="70000">
              <w14:schemeClr w14:val="accent6">
                <w14:shade w14:val="50000"/>
                <w14:satMod w14:val="190000"/>
              </w14:schemeClr>
            </w14:gs>
            <w14:gs w14:pos="0">
              <w14:schemeClr w14:val="accent6">
                <w14:tint w14:val="77000"/>
                <w14:satMod w14:val="180000"/>
              </w14:schemeClr>
            </w14:gs>
          </w14:gsLst>
          <w14:lin w14:ang="5400000" w14:scaled="0"/>
        </w14:gradFill>
        <w14:prstDash w14:val="solid"/>
        <w14:round/>
      </w14:textOutline>
      <w14:textFill>
        <w14:solidFill>
          <w14:schemeClr w14:val="accent6">
            <w14:tint w14:val="15000"/>
            <w14:satMod w14:val="200000"/>
          </w14:schemeClr>
        </w14:solidFill>
      </w14:textFill>
    </w:rPr>
  </w:style>
  <w:style w:type="paragraph" w:styleId="Header">
    <w:name w:val="header"/>
    <w:basedOn w:val="Normal"/>
    <w:link w:val="HeaderChar"/>
    <w:uiPriority w:val="99"/>
    <w:unhideWhenUsed/>
    <w:rsid w:val="00E02D8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D8F"/>
  </w:style>
  <w:style w:type="paragraph" w:styleId="Footer">
    <w:name w:val="footer"/>
    <w:basedOn w:val="Normal"/>
    <w:link w:val="FooterChar"/>
    <w:uiPriority w:val="99"/>
    <w:unhideWhenUsed/>
    <w:rsid w:val="00E02D8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D8F"/>
  </w:style>
  <w:style w:type="table" w:styleId="TableGrid">
    <w:name w:val="Table Grid"/>
    <w:basedOn w:val="TableNormal"/>
    <w:uiPriority w:val="59"/>
    <w:rsid w:val="00E02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T2-1">
    <w:name w:val="Sub T 2-1"/>
    <w:basedOn w:val="1-1"/>
    <w:link w:val="SubT2-1Char"/>
    <w:qFormat/>
    <w:rsid w:val="00E02D8F"/>
    <w:pPr>
      <w:numPr>
        <w:numId w:val="2"/>
      </w:numPr>
      <w:spacing w:before="0"/>
    </w:pPr>
  </w:style>
  <w:style w:type="character" w:customStyle="1" w:styleId="SubT2-1Char">
    <w:name w:val="Sub T 2-1 Char"/>
    <w:basedOn w:val="1-1Char"/>
    <w:link w:val="SubT2-1"/>
    <w:rsid w:val="00E02D8F"/>
    <w:rPr>
      <w:rFonts w:ascii="Frutiger LT Arabic 45 Light" w:hAnsi="Frutiger LT Arabic 45 Light" w:cs="Frutiger LT Arabic 45 Light"/>
      <w:sz w:val="28"/>
      <w:szCs w:val="28"/>
    </w:rPr>
  </w:style>
  <w:style w:type="paragraph" w:customStyle="1" w:styleId="No">
    <w:name w:val="# No"/>
    <w:basedOn w:val="Titel20"/>
    <w:link w:val="NoChar"/>
    <w:rsid w:val="00E02D8F"/>
    <w:pPr>
      <w:ind w:left="-58"/>
      <w:jc w:val="center"/>
    </w:pPr>
  </w:style>
  <w:style w:type="paragraph" w:customStyle="1" w:styleId="Titel20">
    <w:name w:val="Titel(2)"/>
    <w:basedOn w:val="0T"/>
    <w:link w:val="Titel2Char0"/>
    <w:qFormat/>
    <w:rsid w:val="00E02D8F"/>
  </w:style>
  <w:style w:type="character" w:customStyle="1" w:styleId="Titel2Char0">
    <w:name w:val="Titel(2) Char"/>
    <w:basedOn w:val="0TChar"/>
    <w:link w:val="Titel20"/>
    <w:rsid w:val="00E02D8F"/>
    <w:rPr>
      <w:rFonts w:ascii="Adobe Arabic" w:hAnsi="Adobe Arabic" w:cs="Adobe Arabic"/>
      <w:b/>
      <w:bCs/>
      <w:sz w:val="40"/>
      <w:szCs w:val="40"/>
    </w:rPr>
  </w:style>
  <w:style w:type="character" w:customStyle="1" w:styleId="NoChar">
    <w:name w:val="# No Char"/>
    <w:basedOn w:val="0TChar"/>
    <w:link w:val="No"/>
    <w:rsid w:val="00E02D8F"/>
    <w:rPr>
      <w:rFonts w:ascii="Adobe Arabic" w:hAnsi="Adobe Arabic" w:cs="Adobe Arabic"/>
      <w:b/>
      <w:bCs/>
      <w:sz w:val="40"/>
      <w:szCs w:val="40"/>
    </w:rPr>
  </w:style>
  <w:style w:type="paragraph" w:customStyle="1" w:styleId="MT">
    <w:name w:val="M T"/>
    <w:basedOn w:val="0T"/>
    <w:link w:val="MTChar"/>
    <w:qFormat/>
    <w:rsid w:val="00E02D8F"/>
    <w:pPr>
      <w:spacing w:before="120" w:after="120" w:line="240" w:lineRule="auto"/>
      <w:ind w:left="85"/>
      <w:jc w:val="center"/>
    </w:pPr>
    <w:rPr>
      <w:rFonts w:ascii="Frutiger LT Arabic 45 Light" w:hAnsi="Frutiger LT Arabic 45 Light" w:cs="Frutiger LT Arabic 45 Light"/>
      <w:color w:val="00B050"/>
      <w:sz w:val="38"/>
      <w:szCs w:val="38"/>
    </w:rPr>
  </w:style>
  <w:style w:type="character" w:customStyle="1" w:styleId="MTChar">
    <w:name w:val="M T Char"/>
    <w:basedOn w:val="0TChar"/>
    <w:link w:val="MT"/>
    <w:rsid w:val="00E02D8F"/>
    <w:rPr>
      <w:rFonts w:ascii="Frutiger LT Arabic 45 Light" w:hAnsi="Frutiger LT Arabic 45 Light" w:cs="Frutiger LT Arabic 45 Light"/>
      <w:b/>
      <w:bCs/>
      <w:color w:val="00B050"/>
      <w:sz w:val="38"/>
      <w:szCs w:val="38"/>
    </w:rPr>
  </w:style>
  <w:style w:type="paragraph" w:customStyle="1" w:styleId="2-1">
    <w:name w:val="2-1"/>
    <w:basedOn w:val="1-1"/>
    <w:link w:val="2-1Char"/>
    <w:rsid w:val="00E02D8F"/>
    <w:pPr>
      <w:numPr>
        <w:numId w:val="3"/>
      </w:numPr>
      <w:spacing w:before="0" w:line="240" w:lineRule="auto"/>
    </w:pPr>
    <w:rPr>
      <w:sz w:val="34"/>
      <w:szCs w:val="34"/>
    </w:rPr>
  </w:style>
  <w:style w:type="character" w:customStyle="1" w:styleId="2-1Char">
    <w:name w:val="2-1 Char"/>
    <w:basedOn w:val="1-1Char"/>
    <w:link w:val="2-1"/>
    <w:rsid w:val="00E02D8F"/>
    <w:rPr>
      <w:rFonts w:ascii="Frutiger LT Arabic 45 Light" w:hAnsi="Frutiger LT Arabic 45 Light" w:cs="Frutiger LT Arabic 45 Light"/>
      <w:sz w:val="34"/>
      <w:szCs w:val="34"/>
    </w:rPr>
  </w:style>
  <w:style w:type="character" w:styleId="LineNumber">
    <w:name w:val="line number"/>
    <w:basedOn w:val="DefaultParagraphFont"/>
    <w:uiPriority w:val="99"/>
    <w:semiHidden/>
    <w:unhideWhenUsed/>
    <w:rsid w:val="00E02D8F"/>
  </w:style>
  <w:style w:type="character" w:styleId="Hyperlink">
    <w:name w:val="Hyperlink"/>
    <w:basedOn w:val="DefaultParagraphFont"/>
    <w:uiPriority w:val="99"/>
    <w:unhideWhenUsed/>
    <w:rsid w:val="00E02D8F"/>
    <w:rPr>
      <w:strike w:val="0"/>
      <w:dstrike w:val="0"/>
      <w:color w:val="0044BB"/>
      <w:u w:val="none"/>
      <w:effect w:val="none"/>
      <w:shd w:val="clear" w:color="auto" w:fill="auto"/>
    </w:rPr>
  </w:style>
  <w:style w:type="paragraph" w:customStyle="1" w:styleId="SubSUB">
    <w:name w:val="SubSUB"/>
    <w:basedOn w:val="1-1"/>
    <w:link w:val="SubSUBChar"/>
    <w:qFormat/>
    <w:rsid w:val="00E02D8F"/>
    <w:pPr>
      <w:numPr>
        <w:ilvl w:val="1"/>
        <w:numId w:val="5"/>
      </w:numPr>
      <w:spacing w:before="60" w:after="60"/>
    </w:pPr>
    <w:rPr>
      <w:color w:val="8496B0" w:themeColor="text2" w:themeTint="99"/>
      <w:sz w:val="24"/>
      <w:szCs w:val="24"/>
    </w:rPr>
  </w:style>
  <w:style w:type="character" w:customStyle="1" w:styleId="SubSUBChar">
    <w:name w:val="SubSUB Char"/>
    <w:basedOn w:val="1-1Char"/>
    <w:link w:val="SubSUB"/>
    <w:rsid w:val="00E02D8F"/>
    <w:rPr>
      <w:rFonts w:ascii="Frutiger LT Arabic 45 Light" w:hAnsi="Frutiger LT Arabic 45 Light" w:cs="Frutiger LT Arabic 45 Light"/>
      <w:color w:val="8496B0" w:themeColor="text2" w:themeTint="99"/>
      <w:sz w:val="24"/>
      <w:szCs w:val="24"/>
    </w:rPr>
  </w:style>
  <w:style w:type="table" w:customStyle="1" w:styleId="10">
    <w:name w:val="النمط1"/>
    <w:basedOn w:val="TableNormal"/>
    <w:uiPriority w:val="99"/>
    <w:rsid w:val="00E02D8F"/>
    <w:pPr>
      <w:bidi/>
      <w:spacing w:after="0" w:line="240" w:lineRule="auto"/>
    </w:pPr>
    <w:tblPr/>
    <w:tblStylePr w:type="firstRow">
      <w:rPr>
        <w:rFonts w:ascii="Aharoni" w:hAnsi="Aharoni" w:cs="Aharoni"/>
        <w:b/>
        <w:bCs/>
        <w:sz w:val="36"/>
        <w:szCs w:val="36"/>
      </w:rPr>
    </w:tblStylePr>
  </w:style>
  <w:style w:type="paragraph" w:styleId="Caption">
    <w:name w:val="caption"/>
    <w:basedOn w:val="Normal"/>
    <w:next w:val="Normal"/>
    <w:unhideWhenUsed/>
    <w:qFormat/>
    <w:rsid w:val="00E02D8F"/>
    <w:pPr>
      <w:spacing w:after="160" w:line="240" w:lineRule="auto"/>
    </w:pPr>
    <w:rPr>
      <w:rFonts w:eastAsiaTheme="minorEastAsia"/>
      <w:b/>
      <w:bCs/>
      <w:smallCaps/>
      <w:color w:val="44546A" w:themeColor="text2"/>
      <w:spacing w:val="6"/>
      <w:sz w:val="20"/>
      <w:szCs w:val="20"/>
    </w:rPr>
  </w:style>
  <w:style w:type="character" w:styleId="PlaceholderText">
    <w:name w:val="Placeholder Text"/>
    <w:basedOn w:val="DefaultParagraphFont"/>
    <w:uiPriority w:val="99"/>
    <w:rsid w:val="00E02D8F"/>
    <w:rPr>
      <w:color w:val="808080"/>
    </w:rPr>
  </w:style>
  <w:style w:type="paragraph" w:customStyle="1" w:styleId="a0">
    <w:name w:val="عنوان المقطع"/>
    <w:basedOn w:val="Heading1"/>
    <w:next w:val="Normal"/>
    <w:qFormat/>
    <w:rsid w:val="00E02D8F"/>
    <w:pPr>
      <w:keepNext/>
      <w:keepLines/>
      <w:spacing w:before="360" w:line="240" w:lineRule="auto"/>
      <w:contextualSpacing w:val="0"/>
    </w:pPr>
    <w:rPr>
      <w:color w:val="44546A" w:themeColor="text2"/>
      <w:sz w:val="24"/>
      <w:szCs w:val="24"/>
      <w14:numForm w14:val="oldStyle"/>
    </w:rPr>
  </w:style>
  <w:style w:type="paragraph" w:customStyle="1" w:styleId="a1">
    <w:name w:val="مقطع فرعي"/>
    <w:basedOn w:val="Heading2"/>
    <w:qFormat/>
    <w:rsid w:val="00E02D8F"/>
    <w:pPr>
      <w:keepNext/>
      <w:keepLines/>
      <w:spacing w:before="0" w:line="240" w:lineRule="auto"/>
    </w:pPr>
    <w:rPr>
      <w:b w:val="0"/>
      <w:color w:val="4472C4" w:themeColor="accent1"/>
      <w:sz w:val="21"/>
      <w:szCs w:val="21"/>
    </w:rPr>
  </w:style>
  <w:style w:type="paragraph" w:customStyle="1" w:styleId="a2">
    <w:name w:val="الاسم الشخصي"/>
    <w:basedOn w:val="Title"/>
    <w:qFormat/>
    <w:rsid w:val="00E02D8F"/>
    <w:pPr>
      <w:pBdr>
        <w:bottom w:val="none" w:sz="0" w:space="0" w:color="auto"/>
      </w:pBdr>
      <w:spacing w:after="0"/>
    </w:pPr>
    <w:rPr>
      <w:b/>
      <w:bCs/>
      <w:color w:val="44546A" w:themeColor="text2"/>
      <w:spacing w:val="0"/>
      <w:kern w:val="28"/>
      <w:sz w:val="28"/>
      <w:szCs w:val="28"/>
      <w14:ligatures w14:val="standard"/>
      <w14:numForm w14:val="oldStyle"/>
    </w:rPr>
  </w:style>
  <w:style w:type="paragraph" w:customStyle="1" w:styleId="a3">
    <w:name w:val="تاريخ المقطع الفرعي"/>
    <w:basedOn w:val="Normal"/>
    <w:qFormat/>
    <w:rsid w:val="00E02D8F"/>
    <w:pPr>
      <w:spacing w:after="160" w:line="264" w:lineRule="auto"/>
    </w:pPr>
    <w:rPr>
      <w:sz w:val="21"/>
      <w:szCs w:val="21"/>
    </w:rPr>
  </w:style>
  <w:style w:type="paragraph" w:customStyle="1" w:styleId="a4">
    <w:name w:val="الهاتف"/>
    <w:basedOn w:val="NoSpacing"/>
    <w:qFormat/>
    <w:rsid w:val="00E02D8F"/>
    <w:rPr>
      <w:sz w:val="24"/>
      <w:szCs w:val="24"/>
    </w:rPr>
  </w:style>
  <w:style w:type="paragraph" w:customStyle="1" w:styleId="a5">
    <w:name w:val="عنوان المرسل"/>
    <w:basedOn w:val="NoSpacing"/>
    <w:qFormat/>
    <w:rsid w:val="00E02D8F"/>
    <w:pPr>
      <w:spacing w:line="274" w:lineRule="auto"/>
    </w:pPr>
    <w:rPr>
      <w:sz w:val="21"/>
      <w:szCs w:val="21"/>
    </w:rPr>
  </w:style>
  <w:style w:type="paragraph" w:customStyle="1" w:styleId="a6">
    <w:name w:val="نص المقطع الفرعي"/>
    <w:basedOn w:val="ListBullet"/>
    <w:qFormat/>
    <w:rsid w:val="00E02D8F"/>
    <w:pPr>
      <w:numPr>
        <w:numId w:val="0"/>
      </w:numPr>
      <w:spacing w:line="276" w:lineRule="auto"/>
      <w:ind w:left="360" w:hanging="360"/>
      <w:contextualSpacing w:val="0"/>
    </w:pPr>
    <w:rPr>
      <w:sz w:val="22"/>
      <w:szCs w:val="22"/>
    </w:rPr>
  </w:style>
  <w:style w:type="paragraph" w:styleId="ListBullet">
    <w:name w:val="List Bullet"/>
    <w:basedOn w:val="Normal"/>
    <w:unhideWhenUsed/>
    <w:rsid w:val="00E02D8F"/>
    <w:pPr>
      <w:numPr>
        <w:numId w:val="6"/>
      </w:numPr>
      <w:spacing w:after="160" w:line="264" w:lineRule="auto"/>
      <w:contextualSpacing/>
    </w:pPr>
    <w:rPr>
      <w:sz w:val="21"/>
      <w:szCs w:val="21"/>
    </w:rPr>
  </w:style>
  <w:style w:type="paragraph" w:styleId="Closing">
    <w:name w:val="Closing"/>
    <w:basedOn w:val="Normal"/>
    <w:link w:val="ClosingChar"/>
    <w:uiPriority w:val="5"/>
    <w:unhideWhenUsed/>
    <w:rsid w:val="00E02D8F"/>
    <w:pPr>
      <w:spacing w:before="480" w:after="960" w:line="264" w:lineRule="auto"/>
      <w:contextualSpacing/>
    </w:pPr>
    <w:rPr>
      <w:b/>
      <w:bCs/>
      <w:color w:val="44546A" w:themeColor="text2"/>
      <w:sz w:val="21"/>
      <w:szCs w:val="21"/>
    </w:rPr>
  </w:style>
  <w:style w:type="character" w:customStyle="1" w:styleId="ClosingChar">
    <w:name w:val="Closing Char"/>
    <w:basedOn w:val="DefaultParagraphFont"/>
    <w:link w:val="Closing"/>
    <w:uiPriority w:val="5"/>
    <w:rsid w:val="00E02D8F"/>
    <w:rPr>
      <w:b/>
      <w:bCs/>
      <w:color w:val="44546A" w:themeColor="text2"/>
      <w:sz w:val="21"/>
      <w:szCs w:val="21"/>
    </w:rPr>
  </w:style>
  <w:style w:type="paragraph" w:customStyle="1" w:styleId="a7">
    <w:name w:val="عنوان المستلم"/>
    <w:basedOn w:val="NoSpacing"/>
    <w:uiPriority w:val="3"/>
    <w:qFormat/>
    <w:rsid w:val="00E02D8F"/>
    <w:pPr>
      <w:spacing w:after="360"/>
      <w:contextualSpacing/>
    </w:pPr>
    <w:rPr>
      <w:color w:val="44546A" w:themeColor="text2"/>
      <w:sz w:val="21"/>
      <w:szCs w:val="21"/>
    </w:rPr>
  </w:style>
  <w:style w:type="paragraph" w:styleId="Salutation">
    <w:name w:val="Salutation"/>
    <w:basedOn w:val="NoSpacing"/>
    <w:next w:val="Normal"/>
    <w:link w:val="SalutationChar"/>
    <w:uiPriority w:val="4"/>
    <w:unhideWhenUsed/>
    <w:rsid w:val="00E02D8F"/>
    <w:pPr>
      <w:spacing w:before="480" w:after="320"/>
      <w:contextualSpacing/>
    </w:pPr>
    <w:rPr>
      <w:b/>
      <w:bCs/>
      <w:color w:val="44546A" w:themeColor="text2"/>
      <w:sz w:val="21"/>
      <w:szCs w:val="21"/>
    </w:rPr>
  </w:style>
  <w:style w:type="character" w:customStyle="1" w:styleId="SalutationChar">
    <w:name w:val="Salutation Char"/>
    <w:basedOn w:val="DefaultParagraphFont"/>
    <w:link w:val="Salutation"/>
    <w:uiPriority w:val="4"/>
    <w:rsid w:val="00E02D8F"/>
    <w:rPr>
      <w:b/>
      <w:bCs/>
      <w:color w:val="44546A" w:themeColor="text2"/>
      <w:sz w:val="21"/>
      <w:szCs w:val="21"/>
    </w:rPr>
  </w:style>
  <w:style w:type="paragraph" w:styleId="Signature">
    <w:name w:val="Signature"/>
    <w:basedOn w:val="Normal"/>
    <w:link w:val="SignatureChar"/>
    <w:uiPriority w:val="99"/>
    <w:unhideWhenUsed/>
    <w:rsid w:val="00E02D8F"/>
    <w:pPr>
      <w:spacing w:after="160" w:line="264" w:lineRule="auto"/>
      <w:contextualSpacing/>
    </w:pPr>
    <w:rPr>
      <w:sz w:val="21"/>
      <w:szCs w:val="21"/>
    </w:rPr>
  </w:style>
  <w:style w:type="character" w:customStyle="1" w:styleId="SignatureChar">
    <w:name w:val="Signature Char"/>
    <w:basedOn w:val="DefaultParagraphFont"/>
    <w:link w:val="Signature"/>
    <w:uiPriority w:val="99"/>
    <w:rsid w:val="00E02D8F"/>
    <w:rPr>
      <w:sz w:val="21"/>
      <w:szCs w:val="21"/>
    </w:rPr>
  </w:style>
  <w:style w:type="paragraph" w:styleId="NormalWeb">
    <w:name w:val="Normal (Web)"/>
    <w:basedOn w:val="Normal"/>
    <w:uiPriority w:val="99"/>
    <w:unhideWhenUsed/>
    <w:rsid w:val="00E02D8F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ColorfulGrid-Accent1">
    <w:name w:val="Colorful Grid Accent 1"/>
    <w:basedOn w:val="TableNormal"/>
    <w:uiPriority w:val="73"/>
    <w:rsid w:val="00E02D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LightGrid-Accent1">
    <w:name w:val="Light Grid Accent 1"/>
    <w:basedOn w:val="TableNormal"/>
    <w:uiPriority w:val="62"/>
    <w:rsid w:val="00E02D8F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Shading-Accent5">
    <w:name w:val="Light Shading Accent 5"/>
    <w:basedOn w:val="TableNormal"/>
    <w:uiPriority w:val="60"/>
    <w:rsid w:val="00E02D8F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apple-converted-space">
    <w:name w:val="apple-converted-space"/>
    <w:basedOn w:val="DefaultParagraphFont"/>
    <w:rsid w:val="00E02D8F"/>
  </w:style>
  <w:style w:type="table" w:styleId="LightList-Accent1">
    <w:name w:val="Light List Accent 1"/>
    <w:basedOn w:val="TableNormal"/>
    <w:uiPriority w:val="61"/>
    <w:rsid w:val="00E02D8F"/>
    <w:pPr>
      <w:bidi/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E02D8F"/>
    <w:pPr>
      <w:bidi/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E02D8F"/>
    <w:pPr>
      <w:bidi/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MediumShading2-Accent2">
    <w:name w:val="Medium Shading 2 Accent 2"/>
    <w:basedOn w:val="TableNormal"/>
    <w:uiPriority w:val="64"/>
    <w:rsid w:val="00E02D8F"/>
    <w:pPr>
      <w:bidi/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E02D8F"/>
    <w:pPr>
      <w:bidi/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paragraph" w:customStyle="1" w:styleId="Default">
    <w:name w:val="Default"/>
    <w:rsid w:val="00E02D8F"/>
    <w:pPr>
      <w:autoSpaceDE w:val="0"/>
      <w:autoSpaceDN w:val="0"/>
      <w:adjustRightInd w:val="0"/>
      <w:spacing w:after="0" w:line="240" w:lineRule="auto"/>
    </w:pPr>
    <w:rPr>
      <w:rFonts w:ascii="OGBLLA+TimesNewRoman" w:hAnsi="OGBLLA+TimesNewRoman" w:cs="OGBLLA+TimesNewRoman"/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E02D8F"/>
    <w:rPr>
      <w:i/>
      <w:iCs/>
    </w:rPr>
  </w:style>
  <w:style w:type="paragraph" w:styleId="FootnoteText">
    <w:name w:val="footnote text"/>
    <w:basedOn w:val="Normal"/>
    <w:link w:val="FootnoteTextChar"/>
    <w:rsid w:val="00E02D8F"/>
    <w:pPr>
      <w:bidi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02D8F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unhideWhenUsed/>
    <w:rsid w:val="00E02D8F"/>
    <w:pPr>
      <w:spacing w:after="120" w:line="480" w:lineRule="auto"/>
    </w:pPr>
    <w:rPr>
      <w:rFonts w:ascii="Calibri" w:eastAsia="Calibri" w:hAnsi="Calibri" w:cs="Arial"/>
    </w:rPr>
  </w:style>
  <w:style w:type="character" w:customStyle="1" w:styleId="BodyText2Char">
    <w:name w:val="Body Text 2 Char"/>
    <w:basedOn w:val="DefaultParagraphFont"/>
    <w:link w:val="BodyText2"/>
    <w:rsid w:val="00E02D8F"/>
    <w:rPr>
      <w:rFonts w:ascii="Calibri" w:eastAsia="Calibri" w:hAnsi="Calibri" w:cs="Arial"/>
    </w:rPr>
  </w:style>
  <w:style w:type="paragraph" w:styleId="BodyTextIndent2">
    <w:name w:val="Body Text Indent 2"/>
    <w:basedOn w:val="Normal"/>
    <w:link w:val="BodyTextIndent2Char"/>
    <w:unhideWhenUsed/>
    <w:rsid w:val="00E02D8F"/>
    <w:pPr>
      <w:spacing w:after="120" w:line="480" w:lineRule="auto"/>
      <w:ind w:left="283"/>
    </w:pPr>
    <w:rPr>
      <w:rFonts w:ascii="Calibri" w:eastAsia="Calibri" w:hAnsi="Calibri" w:cs="Arial"/>
    </w:rPr>
  </w:style>
  <w:style w:type="character" w:customStyle="1" w:styleId="BodyTextIndent2Char">
    <w:name w:val="Body Text Indent 2 Char"/>
    <w:basedOn w:val="DefaultParagraphFont"/>
    <w:link w:val="BodyTextIndent2"/>
    <w:rsid w:val="00E02D8F"/>
    <w:rPr>
      <w:rFonts w:ascii="Calibri" w:eastAsia="Calibri" w:hAnsi="Calibri" w:cs="Arial"/>
    </w:rPr>
  </w:style>
  <w:style w:type="table" w:styleId="MediumGrid3-Accent1">
    <w:name w:val="Medium Grid 3 Accent 1"/>
    <w:basedOn w:val="TableNormal"/>
    <w:uiPriority w:val="69"/>
    <w:rsid w:val="00E02D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paragraph" w:styleId="BodyText3">
    <w:name w:val="Body Text 3"/>
    <w:basedOn w:val="Normal"/>
    <w:link w:val="BodyText3Char"/>
    <w:unhideWhenUsed/>
    <w:rsid w:val="00E02D8F"/>
    <w:pPr>
      <w:spacing w:after="120"/>
    </w:pPr>
    <w:rPr>
      <w:rFonts w:ascii="Calibri" w:eastAsia="Calibri" w:hAnsi="Calibri" w:cs="Arial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2D8F"/>
    <w:rPr>
      <w:rFonts w:ascii="Calibri" w:eastAsia="Calibri" w:hAnsi="Calibri" w:cs="Arial"/>
      <w:sz w:val="16"/>
      <w:szCs w:val="16"/>
    </w:rPr>
  </w:style>
  <w:style w:type="table" w:styleId="LightShading-Accent1">
    <w:name w:val="Light Shading Accent 1"/>
    <w:basedOn w:val="TableNormal"/>
    <w:uiPriority w:val="60"/>
    <w:rsid w:val="00E02D8F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E02D8F"/>
    <w:pPr>
      <w:bidi/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a8">
    <w:name w:val="نمط عادي +"/>
    <w:basedOn w:val="Normal"/>
    <w:rsid w:val="00E02D8F"/>
    <w:pPr>
      <w:spacing w:after="0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E02D8F"/>
    <w:pPr>
      <w:spacing w:after="0" w:line="240" w:lineRule="auto"/>
      <w:ind w:firstLine="720"/>
      <w:jc w:val="lowKashida"/>
    </w:pPr>
    <w:rPr>
      <w:rFonts w:ascii="Times New Roman" w:eastAsia="Times New Roman" w:hAnsi="Times New Roman" w:cs="Mudir MT"/>
      <w:sz w:val="26"/>
      <w:szCs w:val="26"/>
    </w:rPr>
  </w:style>
  <w:style w:type="character" w:customStyle="1" w:styleId="BodyTextIndentChar">
    <w:name w:val="Body Text Indent Char"/>
    <w:basedOn w:val="DefaultParagraphFont"/>
    <w:link w:val="BodyTextIndent"/>
    <w:rsid w:val="00E02D8F"/>
    <w:rPr>
      <w:rFonts w:ascii="Times New Roman" w:eastAsia="Times New Roman" w:hAnsi="Times New Roman" w:cs="Mudir MT"/>
      <w:sz w:val="26"/>
      <w:szCs w:val="26"/>
    </w:rPr>
  </w:style>
  <w:style w:type="paragraph" w:styleId="BodyTextIndent3">
    <w:name w:val="Body Text Indent 3"/>
    <w:basedOn w:val="Normal"/>
    <w:link w:val="BodyTextIndent3Char"/>
    <w:rsid w:val="00E02D8F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2D8F"/>
    <w:rPr>
      <w:rFonts w:ascii="Times New Roman" w:eastAsia="Times New Roman" w:hAnsi="Times New Roman" w:cs="Times New Roman"/>
      <w:sz w:val="16"/>
      <w:szCs w:val="16"/>
    </w:rPr>
  </w:style>
  <w:style w:type="paragraph" w:styleId="BodyText">
    <w:name w:val="Body Text"/>
    <w:basedOn w:val="Normal"/>
    <w:link w:val="BodyTextChar"/>
    <w:rsid w:val="00E02D8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02D8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PageNumber">
    <w:name w:val="page number"/>
    <w:basedOn w:val="DefaultParagraphFont"/>
    <w:rsid w:val="00E02D8F"/>
  </w:style>
  <w:style w:type="character" w:styleId="FollowedHyperlink">
    <w:name w:val="FollowedHyperlink"/>
    <w:basedOn w:val="DefaultParagraphFont"/>
    <w:uiPriority w:val="99"/>
    <w:rsid w:val="00E02D8F"/>
    <w:rPr>
      <w:color w:val="800080"/>
      <w:u w:val="single"/>
    </w:rPr>
  </w:style>
  <w:style w:type="character" w:customStyle="1" w:styleId="booksectionlistauthor">
    <w:name w:val="booksection_listauthor"/>
    <w:basedOn w:val="DefaultParagraphFont"/>
    <w:rsid w:val="00E02D8F"/>
  </w:style>
  <w:style w:type="character" w:customStyle="1" w:styleId="booktitle0">
    <w:name w:val="book_title"/>
    <w:basedOn w:val="DefaultParagraphFont"/>
    <w:rsid w:val="00E02D8F"/>
  </w:style>
  <w:style w:type="character" w:customStyle="1" w:styleId="booktitle1">
    <w:name w:val="booktitle1"/>
    <w:basedOn w:val="DefaultParagraphFont"/>
    <w:rsid w:val="00E02D8F"/>
    <w:rPr>
      <w:rFonts w:ascii="Verdana" w:hAnsi="Verdana" w:hint="default"/>
      <w:b/>
      <w:bCs/>
      <w:i/>
      <w:iCs/>
      <w:color w:val="666666"/>
      <w:sz w:val="27"/>
      <w:szCs w:val="27"/>
    </w:rPr>
  </w:style>
  <w:style w:type="character" w:customStyle="1" w:styleId="booksubtitle1">
    <w:name w:val="booksubtitle1"/>
    <w:basedOn w:val="DefaultParagraphFont"/>
    <w:rsid w:val="00E02D8F"/>
    <w:rPr>
      <w:rFonts w:ascii="Verdana" w:hAnsi="Verdana" w:hint="default"/>
      <w:b/>
      <w:bCs/>
      <w:color w:val="E37F3D"/>
      <w:sz w:val="20"/>
      <w:szCs w:val="20"/>
    </w:rPr>
  </w:style>
  <w:style w:type="paragraph" w:styleId="BlockText">
    <w:name w:val="Block Text"/>
    <w:basedOn w:val="Normal"/>
    <w:rsid w:val="00E02D8F"/>
    <w:pPr>
      <w:bidi w:val="0"/>
      <w:spacing w:after="0" w:line="240" w:lineRule="auto"/>
      <w:ind w:left="360" w:right="36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customStyle="1" w:styleId="bodycopy1">
    <w:name w:val="bodycopy1"/>
    <w:basedOn w:val="DefaultParagraphFont"/>
    <w:rsid w:val="00E02D8F"/>
    <w:rPr>
      <w:rFonts w:ascii="Verdana" w:hAnsi="Verdana" w:hint="default"/>
      <w:b w:val="0"/>
      <w:bCs w:val="0"/>
      <w:color w:val="000000"/>
      <w:sz w:val="18"/>
      <w:szCs w:val="18"/>
    </w:rPr>
  </w:style>
  <w:style w:type="character" w:customStyle="1" w:styleId="small1">
    <w:name w:val="small1"/>
    <w:basedOn w:val="DefaultParagraphFont"/>
    <w:rsid w:val="00E02D8F"/>
    <w:rPr>
      <w:rFonts w:ascii="Verdana" w:hAnsi="Verdana" w:hint="default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2D8F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rsid w:val="00E02D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E02D8F"/>
    <w:rPr>
      <w:sz w:val="20"/>
      <w:szCs w:val="20"/>
    </w:rPr>
  </w:style>
  <w:style w:type="paragraph" w:customStyle="1" w:styleId="a9">
    <w:name w:val="فقرات"/>
    <w:basedOn w:val="Normal"/>
    <w:rsid w:val="00E02D8F"/>
    <w:pPr>
      <w:spacing w:after="0" w:line="192" w:lineRule="auto"/>
      <w:ind w:right="720"/>
      <w:jc w:val="lowKashida"/>
    </w:pPr>
    <w:rPr>
      <w:rFonts w:ascii="Times New Roman" w:eastAsia="Times New Roman" w:hAnsi="Times New Roman" w:cs="Arabic Transparent"/>
      <w:sz w:val="24"/>
      <w:szCs w:val="24"/>
    </w:rPr>
  </w:style>
  <w:style w:type="character" w:styleId="FootnoteReference">
    <w:name w:val="footnote reference"/>
    <w:basedOn w:val="DefaultParagraphFont"/>
    <w:unhideWhenUsed/>
    <w:rsid w:val="00E02D8F"/>
    <w:rPr>
      <w:vertAlign w:val="superscript"/>
    </w:rPr>
  </w:style>
  <w:style w:type="paragraph" w:customStyle="1" w:styleId="1-21">
    <w:name w:val="شبكة متوسطة 1 - تمييز 21"/>
    <w:basedOn w:val="Normal"/>
    <w:uiPriority w:val="34"/>
    <w:qFormat/>
    <w:rsid w:val="00E02D8F"/>
    <w:pPr>
      <w:bidi w:val="0"/>
      <w:ind w:left="720"/>
      <w:contextualSpacing/>
    </w:pPr>
    <w:rPr>
      <w:rFonts w:ascii="Calibri" w:eastAsia="Calibri" w:hAnsi="Calibri" w:cs="Arial"/>
    </w:rPr>
  </w:style>
  <w:style w:type="paragraph" w:customStyle="1" w:styleId="LightGrid-Accent31">
    <w:name w:val="Light Grid - Accent 31"/>
    <w:basedOn w:val="Normal"/>
    <w:uiPriority w:val="99"/>
    <w:qFormat/>
    <w:rsid w:val="00E02D8F"/>
    <w:pPr>
      <w:ind w:left="720"/>
      <w:contextualSpacing/>
    </w:pPr>
    <w:rPr>
      <w:rFonts w:ascii="Calibri" w:eastAsia="Calibri" w:hAnsi="Calibri" w:cs="Arial"/>
    </w:rPr>
  </w:style>
  <w:style w:type="character" w:customStyle="1" w:styleId="Char">
    <w:name w:val="رأس صفحة Char"/>
    <w:locked/>
    <w:rsid w:val="00E02D8F"/>
    <w:rPr>
      <w:rFonts w:ascii="Calibri" w:eastAsia="Times New Roman" w:hAnsi="Calibri" w:cs="Arial"/>
    </w:rPr>
  </w:style>
  <w:style w:type="paragraph" w:customStyle="1" w:styleId="T1">
    <w:name w:val="T1"/>
    <w:basedOn w:val="Normal"/>
    <w:link w:val="T1Char"/>
    <w:qFormat/>
    <w:rsid w:val="00E02D8F"/>
    <w:pPr>
      <w:tabs>
        <w:tab w:val="left" w:pos="84"/>
        <w:tab w:val="left" w:pos="509"/>
      </w:tabs>
      <w:spacing w:before="240" w:line="360" w:lineRule="auto"/>
      <w:ind w:left="84" w:hanging="7"/>
      <w:jc w:val="center"/>
    </w:pPr>
    <w:rPr>
      <w:rFonts w:ascii="29LT Bukra" w:hAnsi="29LT Bukra" w:cs="AdvertisingBold"/>
      <w:b/>
      <w:bCs/>
      <w:color w:val="1F4E79" w:themeColor="accent5" w:themeShade="80"/>
      <w:sz w:val="32"/>
      <w:szCs w:val="32"/>
    </w:rPr>
  </w:style>
  <w:style w:type="character" w:customStyle="1" w:styleId="T1Char">
    <w:name w:val="T1 Char"/>
    <w:basedOn w:val="DefaultParagraphFont"/>
    <w:link w:val="T1"/>
    <w:rsid w:val="00E02D8F"/>
    <w:rPr>
      <w:rFonts w:ascii="29LT Bukra" w:hAnsi="29LT Bukra" w:cs="AdvertisingBold"/>
      <w:b/>
      <w:bCs/>
      <w:color w:val="1F4E79" w:themeColor="accent5" w:themeShade="80"/>
      <w:sz w:val="32"/>
      <w:szCs w:val="32"/>
    </w:rPr>
  </w:style>
  <w:style w:type="paragraph" w:customStyle="1" w:styleId="A-Prag">
    <w:name w:val="A-Prag"/>
    <w:basedOn w:val="Normal"/>
    <w:link w:val="A-PragChar"/>
    <w:qFormat/>
    <w:rsid w:val="00E02D8F"/>
    <w:pPr>
      <w:tabs>
        <w:tab w:val="left" w:pos="84"/>
      </w:tabs>
      <w:spacing w:before="240" w:after="120"/>
      <w:ind w:left="85" w:hanging="6"/>
      <w:jc w:val="lowKashida"/>
    </w:pPr>
    <w:rPr>
      <w:rFonts w:asciiTheme="majorHAnsi" w:hAnsiTheme="majorHAnsi" w:cs="Fanan"/>
      <w:color w:val="000000" w:themeColor="text1"/>
      <w:sz w:val="32"/>
      <w:szCs w:val="32"/>
    </w:rPr>
  </w:style>
  <w:style w:type="character" w:customStyle="1" w:styleId="A-PragChar">
    <w:name w:val="A-Prag Char"/>
    <w:basedOn w:val="DefaultParagraphFont"/>
    <w:link w:val="A-Prag"/>
    <w:rsid w:val="00E02D8F"/>
    <w:rPr>
      <w:rFonts w:asciiTheme="majorHAnsi" w:hAnsiTheme="majorHAnsi" w:cs="Fanan"/>
      <w:color w:val="000000" w:themeColor="text1"/>
      <w:sz w:val="32"/>
      <w:szCs w:val="32"/>
    </w:rPr>
  </w:style>
  <w:style w:type="paragraph" w:customStyle="1" w:styleId="a">
    <w:name w:val="نقطي"/>
    <w:basedOn w:val="ListParagraph"/>
    <w:link w:val="Char0"/>
    <w:qFormat/>
    <w:rsid w:val="00E02D8F"/>
    <w:pPr>
      <w:numPr>
        <w:numId w:val="8"/>
      </w:numPr>
      <w:tabs>
        <w:tab w:val="left" w:pos="793"/>
      </w:tabs>
      <w:autoSpaceDE w:val="0"/>
      <w:autoSpaceDN w:val="0"/>
      <w:adjustRightInd w:val="0"/>
      <w:spacing w:before="120" w:after="120" w:line="240" w:lineRule="auto"/>
      <w:contextualSpacing w:val="0"/>
      <w:jc w:val="lowKashida"/>
    </w:pPr>
    <w:rPr>
      <w:rFonts w:ascii="GESSTwoMedium-Medium" w:cs="Fanan"/>
      <w:sz w:val="30"/>
      <w:szCs w:val="32"/>
    </w:rPr>
  </w:style>
  <w:style w:type="character" w:customStyle="1" w:styleId="Char0">
    <w:name w:val="نقطي Char"/>
    <w:basedOn w:val="ListParagraphChar"/>
    <w:link w:val="a"/>
    <w:rsid w:val="00E02D8F"/>
    <w:rPr>
      <w:rFonts w:ascii="GESSTwoMedium-Medium" w:cs="Fanan"/>
      <w:sz w:val="30"/>
      <w:szCs w:val="32"/>
    </w:rPr>
  </w:style>
  <w:style w:type="paragraph" w:customStyle="1" w:styleId="A-T">
    <w:name w:val="A -T"/>
    <w:basedOn w:val="T1"/>
    <w:link w:val="A-TChar"/>
    <w:qFormat/>
    <w:rsid w:val="00E02D8F"/>
    <w:pPr>
      <w:spacing w:line="276" w:lineRule="auto"/>
    </w:pPr>
    <w:rPr>
      <w:color w:val="385623" w:themeColor="accent6" w:themeShade="80"/>
      <w:sz w:val="30"/>
      <w:szCs w:val="30"/>
    </w:rPr>
  </w:style>
  <w:style w:type="character" w:customStyle="1" w:styleId="A-TChar">
    <w:name w:val="A -T Char"/>
    <w:basedOn w:val="T1Char"/>
    <w:link w:val="A-T"/>
    <w:rsid w:val="00E02D8F"/>
    <w:rPr>
      <w:rFonts w:ascii="29LT Bukra" w:hAnsi="29LT Bukra" w:cs="AdvertisingBold"/>
      <w:b/>
      <w:bCs/>
      <w:color w:val="385623" w:themeColor="accent6" w:themeShade="80"/>
      <w:sz w:val="30"/>
      <w:szCs w:val="30"/>
    </w:rPr>
  </w:style>
  <w:style w:type="paragraph" w:customStyle="1" w:styleId="B-00">
    <w:name w:val="B- 00"/>
    <w:basedOn w:val="a"/>
    <w:link w:val="B-00Char"/>
    <w:qFormat/>
    <w:rsid w:val="00E02D8F"/>
    <w:pPr>
      <w:tabs>
        <w:tab w:val="clear" w:pos="793"/>
        <w:tab w:val="left" w:pos="1110"/>
      </w:tabs>
    </w:pPr>
  </w:style>
  <w:style w:type="character" w:customStyle="1" w:styleId="B-00Char">
    <w:name w:val="B- 00 Char"/>
    <w:basedOn w:val="Char0"/>
    <w:link w:val="B-00"/>
    <w:rsid w:val="00E02D8F"/>
    <w:rPr>
      <w:rFonts w:ascii="GESSTwoMedium-Medium" w:cs="Fanan"/>
      <w:sz w:val="30"/>
      <w:szCs w:val="32"/>
    </w:rPr>
  </w:style>
  <w:style w:type="paragraph" w:customStyle="1" w:styleId="B11">
    <w:name w:val="B_ 11"/>
    <w:basedOn w:val="ListParagraph"/>
    <w:link w:val="B11Char"/>
    <w:qFormat/>
    <w:rsid w:val="00E02D8F"/>
    <w:pPr>
      <w:numPr>
        <w:numId w:val="7"/>
      </w:numPr>
      <w:tabs>
        <w:tab w:val="left" w:pos="1076"/>
        <w:tab w:val="left" w:pos="9496"/>
      </w:tabs>
      <w:spacing w:before="120" w:after="120"/>
      <w:contextualSpacing w:val="0"/>
      <w:jc w:val="lowKashida"/>
    </w:pPr>
    <w:rPr>
      <w:rFonts w:ascii="Sakkal Majalla" w:hAnsi="Sakkal Majalla" w:cs="Fanan"/>
      <w:color w:val="000000" w:themeColor="text1"/>
      <w:sz w:val="32"/>
      <w:szCs w:val="32"/>
    </w:rPr>
  </w:style>
  <w:style w:type="character" w:customStyle="1" w:styleId="B11Char">
    <w:name w:val="B_ 11 Char"/>
    <w:basedOn w:val="ListParagraphChar"/>
    <w:link w:val="B11"/>
    <w:rsid w:val="00E02D8F"/>
    <w:rPr>
      <w:rFonts w:ascii="Sakkal Majalla" w:hAnsi="Sakkal Majalla" w:cs="Fanan"/>
      <w:color w:val="000000" w:themeColor="text1"/>
      <w:sz w:val="32"/>
      <w:szCs w:val="32"/>
    </w:rPr>
  </w:style>
  <w:style w:type="paragraph" w:customStyle="1" w:styleId="A-T-Sub">
    <w:name w:val="A- T- Sub"/>
    <w:basedOn w:val="Normal"/>
    <w:link w:val="A-T-SubChar"/>
    <w:qFormat/>
    <w:rsid w:val="00E02D8F"/>
    <w:pPr>
      <w:tabs>
        <w:tab w:val="left" w:pos="84"/>
      </w:tabs>
      <w:spacing w:before="480" w:after="240"/>
      <w:ind w:left="85" w:right="-426"/>
      <w:jc w:val="lowKashida"/>
    </w:pPr>
    <w:rPr>
      <w:rFonts w:cs="Fanan"/>
      <w:b/>
      <w:bCs/>
      <w:color w:val="385623" w:themeColor="accent6" w:themeShade="80"/>
      <w:sz w:val="36"/>
      <w:szCs w:val="36"/>
    </w:rPr>
  </w:style>
  <w:style w:type="character" w:customStyle="1" w:styleId="A-T-SubChar">
    <w:name w:val="A- T- Sub Char"/>
    <w:basedOn w:val="DefaultParagraphFont"/>
    <w:link w:val="A-T-Sub"/>
    <w:rsid w:val="00E02D8F"/>
    <w:rPr>
      <w:rFonts w:cs="Fanan"/>
      <w:b/>
      <w:bCs/>
      <w:color w:val="385623" w:themeColor="accent6" w:themeShade="80"/>
      <w:sz w:val="36"/>
      <w:szCs w:val="36"/>
    </w:rPr>
  </w:style>
  <w:style w:type="paragraph" w:customStyle="1" w:styleId="A-TSub-Sub">
    <w:name w:val="A -T_ Sub- Sub"/>
    <w:basedOn w:val="Normal"/>
    <w:link w:val="A-TSub-SubChar"/>
    <w:qFormat/>
    <w:rsid w:val="00E02D8F"/>
    <w:pPr>
      <w:tabs>
        <w:tab w:val="left" w:pos="84"/>
        <w:tab w:val="left" w:pos="509"/>
      </w:tabs>
      <w:spacing w:before="360" w:after="120"/>
      <w:ind w:left="85" w:hanging="6"/>
      <w:jc w:val="lowKashida"/>
    </w:pPr>
    <w:rPr>
      <w:rFonts w:ascii="Sakkal Majalla" w:hAnsi="Sakkal Majalla" w:cs="Fanan"/>
      <w:b/>
      <w:bCs/>
      <w:sz w:val="32"/>
      <w:szCs w:val="32"/>
    </w:rPr>
  </w:style>
  <w:style w:type="character" w:customStyle="1" w:styleId="A-TSub-SubChar">
    <w:name w:val="A -T_ Sub- Sub Char"/>
    <w:basedOn w:val="DefaultParagraphFont"/>
    <w:link w:val="A-TSub-Sub"/>
    <w:rsid w:val="00E02D8F"/>
    <w:rPr>
      <w:rFonts w:ascii="Sakkal Majalla" w:hAnsi="Sakkal Majalla" w:cs="Fanan"/>
      <w:b/>
      <w:bCs/>
      <w:sz w:val="32"/>
      <w:szCs w:val="32"/>
    </w:rPr>
  </w:style>
  <w:style w:type="paragraph" w:customStyle="1" w:styleId="-1">
    <w:name w:val="حمو- 1"/>
    <w:basedOn w:val="Normal"/>
    <w:link w:val="-1Char"/>
    <w:qFormat/>
    <w:rsid w:val="00E02D8F"/>
    <w:pPr>
      <w:autoSpaceDE w:val="0"/>
      <w:autoSpaceDN w:val="0"/>
      <w:adjustRightInd w:val="0"/>
      <w:spacing w:before="240" w:after="240" w:line="312" w:lineRule="auto"/>
      <w:ind w:left="91" w:firstLine="720"/>
      <w:jc w:val="lowKashida"/>
    </w:pPr>
    <w:rPr>
      <w:rFonts w:ascii="Adobe Arabic" w:eastAsia="Segoe UI Semilight" w:hAnsi="Adobe Arabic" w:cs="Sultan normal"/>
      <w:b/>
      <w:color w:val="0D0D0D" w:themeColor="text1" w:themeTint="F2"/>
      <w:sz w:val="28"/>
      <w:szCs w:val="28"/>
      <w:lang w:bidi="ar-YE"/>
    </w:rPr>
  </w:style>
  <w:style w:type="character" w:customStyle="1" w:styleId="-1Char">
    <w:name w:val="حمو- 1 Char"/>
    <w:basedOn w:val="DefaultParagraphFont"/>
    <w:link w:val="-1"/>
    <w:rsid w:val="00E02D8F"/>
    <w:rPr>
      <w:rFonts w:ascii="Adobe Arabic" w:eastAsia="Segoe UI Semilight" w:hAnsi="Adobe Arabic" w:cs="Sultan normal"/>
      <w:b/>
      <w:color w:val="0D0D0D" w:themeColor="text1" w:themeTint="F2"/>
      <w:sz w:val="28"/>
      <w:szCs w:val="28"/>
      <w:lang w:bidi="ar-YE"/>
    </w:rPr>
  </w:style>
  <w:style w:type="paragraph" w:customStyle="1" w:styleId="11">
    <w:name w:val="سرد الفقرات1"/>
    <w:basedOn w:val="Normal"/>
    <w:uiPriority w:val="34"/>
    <w:qFormat/>
    <w:rsid w:val="00E02D8F"/>
    <w:pPr>
      <w:ind w:left="720"/>
      <w:contextualSpacing/>
    </w:pPr>
    <w:rPr>
      <w:rFonts w:ascii="Calibri" w:eastAsia="Calibri" w:hAnsi="Calibri" w:cs="Arial"/>
    </w:rPr>
  </w:style>
  <w:style w:type="character" w:customStyle="1" w:styleId="google-src-text1">
    <w:name w:val="google-src-text1"/>
    <w:rsid w:val="00E02D8F"/>
    <w:rPr>
      <w:vanish/>
      <w:webHidden w:val="0"/>
      <w:specVanish w:val="0"/>
    </w:rPr>
  </w:style>
  <w:style w:type="character" w:styleId="CommentReference">
    <w:name w:val="annotation reference"/>
    <w:uiPriority w:val="99"/>
    <w:unhideWhenUsed/>
    <w:rsid w:val="00E02D8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E02D8F"/>
    <w:pPr>
      <w:bidi w:val="0"/>
    </w:pPr>
    <w:rPr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rsid w:val="00E02D8F"/>
    <w:rPr>
      <w:rFonts w:ascii="Times New Roman" w:eastAsia="Times New Roman" w:hAnsi="Times New Roman" w:cs="Times New Roman"/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E02D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paragraph" w:customStyle="1" w:styleId="NoSpacing1">
    <w:name w:val="No Spacing1"/>
    <w:uiPriority w:val="1"/>
    <w:qFormat/>
    <w:rsid w:val="00E02D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rsid w:val="00E02D8F"/>
    <w:pPr>
      <w:shd w:val="clear" w:color="auto" w:fill="000080"/>
      <w:bidi w:val="0"/>
      <w:spacing w:after="0" w:line="240" w:lineRule="auto"/>
    </w:pPr>
    <w:rPr>
      <w:rFonts w:ascii="Tahoma" w:eastAsia="Times New Roman" w:hAnsi="Tahoma" w:cs="Times New Roman"/>
      <w:sz w:val="20"/>
      <w:szCs w:val="20"/>
      <w:lang w:val="en-AU"/>
    </w:rPr>
  </w:style>
  <w:style w:type="character" w:customStyle="1" w:styleId="DocumentMapChar">
    <w:name w:val="Document Map Char"/>
    <w:basedOn w:val="DefaultParagraphFont"/>
    <w:link w:val="DocumentMap"/>
    <w:rsid w:val="00E02D8F"/>
    <w:rPr>
      <w:rFonts w:ascii="Tahoma" w:eastAsia="Times New Roman" w:hAnsi="Tahoma" w:cs="Times New Roman"/>
      <w:sz w:val="20"/>
      <w:szCs w:val="20"/>
      <w:shd w:val="clear" w:color="auto" w:fill="000080"/>
      <w:lang w:val="en-AU"/>
    </w:rPr>
  </w:style>
  <w:style w:type="paragraph" w:styleId="TOC1">
    <w:name w:val="toc 1"/>
    <w:basedOn w:val="Normal"/>
    <w:next w:val="Normal"/>
    <w:autoRedefine/>
    <w:uiPriority w:val="39"/>
    <w:unhideWhenUsed/>
    <w:rsid w:val="00E02D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02D8F"/>
    <w:pPr>
      <w:bidi w:val="0"/>
      <w:spacing w:after="100" w:line="240" w:lineRule="auto"/>
      <w:ind w:left="240"/>
    </w:pPr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02D8F"/>
    <w:pPr>
      <w:bidi w:val="0"/>
      <w:spacing w:after="100" w:line="240" w:lineRule="auto"/>
      <w:ind w:left="48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2125367492msonormal">
    <w:name w:val="yiv2125367492msonormal"/>
    <w:basedOn w:val="Normal"/>
    <w:rsid w:val="00E02D8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E02D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5Dark-Accent11">
    <w:name w:val="Grid Table 5 Dark - Accent 11"/>
    <w:basedOn w:val="TableNormal"/>
    <w:uiPriority w:val="50"/>
    <w:rsid w:val="00E02D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E02D8F"/>
    <w:pPr>
      <w:bidi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02D8F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02D8F"/>
    <w:rPr>
      <w:vertAlign w:val="superscript"/>
    </w:rPr>
  </w:style>
  <w:style w:type="table" w:styleId="GridTable1Light">
    <w:name w:val="Grid Table 1 Light"/>
    <w:basedOn w:val="TableNormal"/>
    <w:uiPriority w:val="46"/>
    <w:rsid w:val="00E02D8F"/>
    <w:pPr>
      <w:bidi/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f0">
    <w:name w:val="pf0"/>
    <w:basedOn w:val="Normal"/>
    <w:rsid w:val="002B449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2B449E"/>
    <w:rPr>
      <w:rFonts w:ascii="Segoe UI" w:hAnsi="Segoe UI" w:cs="Segoe UI" w:hint="default"/>
      <w:sz w:val="18"/>
      <w:szCs w:val="18"/>
    </w:rPr>
  </w:style>
  <w:style w:type="character" w:customStyle="1" w:styleId="xs3">
    <w:name w:val="x_s3"/>
    <w:basedOn w:val="DefaultParagraphFont"/>
    <w:rsid w:val="00D46D18"/>
  </w:style>
  <w:style w:type="character" w:customStyle="1" w:styleId="xapple-converted-space">
    <w:name w:val="x_apple-converted-space"/>
    <w:basedOn w:val="DefaultParagraphFont"/>
    <w:rsid w:val="00D46D18"/>
  </w:style>
  <w:style w:type="character" w:styleId="UnresolvedMention">
    <w:name w:val="Unresolved Mention"/>
    <w:basedOn w:val="DefaultParagraphFont"/>
    <w:uiPriority w:val="99"/>
    <w:semiHidden/>
    <w:unhideWhenUsed/>
    <w:rsid w:val="00577F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8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6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3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au.edu.sa/en/colleges/college-of-engineering/programs/bachelor-of-science-in-construction-engineering" TargetMode="External"/><Relationship Id="rId13" Type="http://schemas.openxmlformats.org/officeDocument/2006/relationships/hyperlink" Target="https://www.iau.edu.sa/ar/courses/construction-contracts-and-law" TargetMode="External"/><Relationship Id="rId18" Type="http://schemas.openxmlformats.org/officeDocument/2006/relationships/hyperlink" Target="https://www.iau.edu.sa/ar/courses/construction-safety-and-protection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iau.edu.sa/ar/courses/transportation-engineerin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iau.edu.sa/ar/courses/planning-scheduling-and-control" TargetMode="External"/><Relationship Id="rId17" Type="http://schemas.openxmlformats.org/officeDocument/2006/relationships/hyperlink" Target="https://www.iau.edu.sa/ar/courses/senior-design-project-i-1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iau.edu.sa/ar/courses/cash-flow-forecast-and-finance-management" TargetMode="External"/><Relationship Id="rId20" Type="http://schemas.openxmlformats.org/officeDocument/2006/relationships/hyperlink" Target="https://www.iau.edu.sa/ar/courses/elective-iii-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au.edu.sa/ar/courses/formwork-design-and-construction-methods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iau.edu.sa/ar/courses/professional-practice-and-ethics" TargetMode="External"/><Relationship Id="rId23" Type="http://schemas.openxmlformats.org/officeDocument/2006/relationships/hyperlink" Target="https://www.iau.edu.sa/ar/courses/elective-iii-2" TargetMode="External"/><Relationship Id="rId10" Type="http://schemas.openxmlformats.org/officeDocument/2006/relationships/hyperlink" Target="https://www.iau.edu.sa/ar/courses/cost-estimating" TargetMode="External"/><Relationship Id="rId19" Type="http://schemas.openxmlformats.org/officeDocument/2006/relationships/hyperlink" Target="https://www.iau.edu.sa/ar/courses/elective-iii-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au.edu.sa/ar/courses/concrete-material" TargetMode="External"/><Relationship Id="rId14" Type="http://schemas.openxmlformats.org/officeDocument/2006/relationships/hyperlink" Target="https://www.iau.edu.sa/ar/courses/numerical-methods-1" TargetMode="External"/><Relationship Id="rId22" Type="http://schemas.openxmlformats.org/officeDocument/2006/relationships/hyperlink" Target="https://www.iau.edu.sa/ar/courses/senior-design-project-i-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394AC-9F7A-4AF4-A301-1BD27A1BB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3</Pages>
  <Words>1665</Words>
  <Characters>9491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Kamal Afify</dc:creator>
  <cp:keywords/>
  <dc:description/>
  <cp:lastModifiedBy>Omer AGA</cp:lastModifiedBy>
  <cp:revision>121</cp:revision>
  <cp:lastPrinted>2022-10-03T09:25:00Z</cp:lastPrinted>
  <dcterms:created xsi:type="dcterms:W3CDTF">2023-07-18T04:54:00Z</dcterms:created>
  <dcterms:modified xsi:type="dcterms:W3CDTF">2023-07-27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2a7cb237d32843da52fd78740025d50da07950bb1f3e48dc8810721dbdef3a</vt:lpwstr>
  </property>
</Properties>
</file>